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059BB" w14:textId="716E9A73" w:rsidR="00D4041D" w:rsidRDefault="00000000">
      <w:pPr>
        <w:pStyle w:val="1"/>
      </w:pPr>
      <w:bookmarkStart w:id="0" w:name="woosh-robot-api"/>
      <w:r>
        <w:t>ROBOT-API</w:t>
      </w:r>
    </w:p>
    <w:p w14:paraId="354F2E1B" w14:textId="77777777" w:rsidR="00D4041D" w:rsidRDefault="00000000">
      <w:pPr>
        <w:pStyle w:val="a8"/>
      </w:pPr>
      <w:r>
        <w:t>v1.1.1</w:t>
      </w:r>
    </w:p>
    <w:p w14:paraId="39A88D1D" w14:textId="77777777" w:rsidR="00D4041D" w:rsidRDefault="00000000">
      <w:pPr>
        <w:pStyle w:val="FirstParagraph"/>
      </w:pPr>
      <w:r>
        <w:t>Base URLs:</w:t>
      </w:r>
    </w:p>
    <w:p w14:paraId="123A5A12" w14:textId="77777777" w:rsidR="00D4041D" w:rsidRDefault="00000000">
      <w:pPr>
        <w:pStyle w:val="1"/>
      </w:pPr>
      <w:bookmarkStart w:id="1" w:name="机器人信息"/>
      <w:bookmarkEnd w:id="0"/>
      <w:r>
        <w:t>机器人信息</w:t>
      </w:r>
    </w:p>
    <w:p w14:paraId="639E116B" w14:textId="77777777" w:rsidR="00D4041D" w:rsidRDefault="00000000">
      <w:pPr>
        <w:pStyle w:val="2"/>
      </w:pPr>
      <w:bookmarkStart w:id="2" w:name="post-获取机器人信息"/>
      <w:r>
        <w:t xml:space="preserve">POST </w:t>
      </w:r>
      <w:r>
        <w:t>获取机器人信息</w:t>
      </w:r>
    </w:p>
    <w:p w14:paraId="420F2E81" w14:textId="77777777" w:rsidR="00D4041D" w:rsidRDefault="00000000">
      <w:pPr>
        <w:pStyle w:val="FirstParagraph"/>
      </w:pPr>
      <w:r>
        <w:t>POST /woosh/robot/RobotInfo</w:t>
      </w:r>
    </w:p>
    <w:p w14:paraId="5B77F5A2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41741D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2B457D7E" w14:textId="77777777" w:rsidR="00D4041D" w:rsidRDefault="00000000">
      <w:pPr>
        <w:pStyle w:val="3"/>
      </w:pPr>
      <w:bookmarkStart w:id="3" w:name="请求参数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1E4023C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C20F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4B8930C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7EDF08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E3040B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C3024C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E00581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5E7381D" w14:textId="77777777">
        <w:tc>
          <w:tcPr>
            <w:tcW w:w="0" w:type="auto"/>
          </w:tcPr>
          <w:p w14:paraId="1DA85BF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EDDA73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864CC8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E08732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536538B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002FD41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9D3D4E1" w14:textId="77777777">
        <w:tc>
          <w:tcPr>
            <w:tcW w:w="0" w:type="auto"/>
          </w:tcPr>
          <w:p w14:paraId="52608342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5B98513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D70ADC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6C8973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85E2206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0E4C227D" w14:textId="77777777" w:rsidR="00D4041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仅向调度系统请求时需赋值</w:t>
            </w:r>
          </w:p>
        </w:tc>
      </w:tr>
    </w:tbl>
    <w:p w14:paraId="6E9A6971" w14:textId="77777777" w:rsidR="00D4041D" w:rsidRDefault="00000000">
      <w:pPr>
        <w:pStyle w:val="a8"/>
      </w:pPr>
      <w:r>
        <w:t>返回示例</w:t>
      </w:r>
    </w:p>
    <w:p w14:paraId="34CC0C9D" w14:textId="77777777" w:rsidR="00D4041D" w:rsidRDefault="00000000">
      <w:pPr>
        <w:pStyle w:val="a8"/>
      </w:pPr>
      <w:r>
        <w:t>成功</w:t>
      </w:r>
    </w:p>
    <w:p w14:paraId="130CA08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bnormalCo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att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attery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harge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harge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eal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ice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enr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lay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base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e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h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ng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7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rvi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B20000301000000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rdf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odel_robase200_cp_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0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OS202107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ardware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ac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oa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me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d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f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gnetis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ll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an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on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t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t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254.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h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peration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seSpe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5577184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.2327647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6.672758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e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7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et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utoChar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utoP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oods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chanism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00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la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u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8.8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42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Co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104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到新的导航任务，导航避障开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0893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0938587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1040000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避障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0893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093860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Pro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0893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0934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RobotInfo"</w:t>
      </w:r>
      <w:r>
        <w:br/>
      </w:r>
      <w:r>
        <w:rPr>
          <w:rStyle w:val="FunctionTok"/>
        </w:rPr>
        <w:t>}</w:t>
      </w:r>
    </w:p>
    <w:p w14:paraId="66781FEE" w14:textId="77777777" w:rsidR="00D4041D" w:rsidRDefault="00000000">
      <w:pPr>
        <w:pStyle w:val="3"/>
      </w:pPr>
      <w:bookmarkStart w:id="4" w:name="返回结果"/>
      <w:bookmarkEnd w:id="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5469F9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6DDE1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6ED7F54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03AA01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41C85D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637CDD3" w14:textId="77777777">
        <w:tc>
          <w:tcPr>
            <w:tcW w:w="0" w:type="auto"/>
          </w:tcPr>
          <w:p w14:paraId="4165E0B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C6B8DEB" w14:textId="77777777" w:rsidR="00D4041D" w:rsidRDefault="00000000">
            <w:pPr>
              <w:pStyle w:val="Compact"/>
            </w:pPr>
            <w:hyperlink r:id="rId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53079B7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FBA395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5DFE91A" w14:textId="77777777" w:rsidR="00D4041D" w:rsidRDefault="00000000">
      <w:pPr>
        <w:pStyle w:val="3"/>
      </w:pPr>
      <w:bookmarkStart w:id="5" w:name="返回数据结构"/>
      <w:bookmarkEnd w:id="4"/>
      <w:r>
        <w:t>返回数据结构</w:t>
      </w:r>
    </w:p>
    <w:p w14:paraId="69FE4EE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726"/>
      </w:tblGrid>
      <w:tr w:rsidR="00D4041D" w14:paraId="51CD6B4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26DB0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9AE4C5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EB3EF3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7EDC922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849EC4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6F9375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9964258" w14:textId="77777777">
        <w:tc>
          <w:tcPr>
            <w:tcW w:w="0" w:type="auto"/>
          </w:tcPr>
          <w:p w14:paraId="509A9A07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5613E0B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3A00AE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CFB5A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79CC05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F94C6AA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RobotInfo”</w:t>
            </w:r>
          </w:p>
        </w:tc>
      </w:tr>
      <w:tr w:rsidR="00D4041D" w14:paraId="6280715A" w14:textId="77777777">
        <w:tc>
          <w:tcPr>
            <w:tcW w:w="0" w:type="auto"/>
          </w:tcPr>
          <w:p w14:paraId="147C1AF7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82325E8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722D9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4CD57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8A56889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CA7F57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220A008" w14:textId="77777777">
        <w:tc>
          <w:tcPr>
            <w:tcW w:w="0" w:type="auto"/>
          </w:tcPr>
          <w:p w14:paraId="74898074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A11DE85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A92823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9B238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7AF6D21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FFA5877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684D3764" w14:textId="77777777">
        <w:tc>
          <w:tcPr>
            <w:tcW w:w="0" w:type="auto"/>
          </w:tcPr>
          <w:p w14:paraId="38A7FB5E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F63224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92732E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D8560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96843E6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500198BC" w14:textId="77777777" w:rsidR="00D4041D" w:rsidRDefault="00000000">
            <w:pPr>
              <w:pStyle w:val="Compact"/>
            </w:pPr>
            <w:r>
              <w:t>woosh.robot.RobotInfo</w:t>
            </w:r>
          </w:p>
        </w:tc>
      </w:tr>
    </w:tbl>
    <w:p w14:paraId="7552E206" w14:textId="77777777" w:rsidR="00D4041D" w:rsidRDefault="00000000">
      <w:pPr>
        <w:pStyle w:val="2"/>
      </w:pPr>
      <w:bookmarkStart w:id="6" w:name="post-获取常规信息"/>
      <w:bookmarkEnd w:id="2"/>
      <w:bookmarkEnd w:id="5"/>
      <w:r>
        <w:t xml:space="preserve">POST </w:t>
      </w:r>
      <w:r>
        <w:t>获取常规信息</w:t>
      </w:r>
    </w:p>
    <w:p w14:paraId="07B5F333" w14:textId="77777777" w:rsidR="00D4041D" w:rsidRDefault="00000000">
      <w:pPr>
        <w:pStyle w:val="FirstParagraph"/>
      </w:pPr>
      <w:r>
        <w:t>POST /woosh/robot/General</w:t>
      </w:r>
    </w:p>
    <w:p w14:paraId="6A3F981C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4BB46E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3F9D13B8" w14:textId="77777777" w:rsidR="00D4041D" w:rsidRDefault="00000000">
      <w:pPr>
        <w:pStyle w:val="3"/>
      </w:pPr>
      <w:bookmarkStart w:id="7" w:name="请求参数-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4165146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0A4BF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E111F9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1F4D98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94A5122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317628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32D06A8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38DB8DE" w14:textId="77777777">
        <w:tc>
          <w:tcPr>
            <w:tcW w:w="0" w:type="auto"/>
          </w:tcPr>
          <w:p w14:paraId="5DCD78A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E9B984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22ED42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98DEAF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47C80F7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76C5F3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E56CAC" w14:textId="77777777">
        <w:tc>
          <w:tcPr>
            <w:tcW w:w="0" w:type="auto"/>
          </w:tcPr>
          <w:p w14:paraId="0EF9E81B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44A03E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684F30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6B8D1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A114EE7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450CC4C4" w14:textId="77777777" w:rsidR="00D4041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仅向调度系统请求时需赋值</w:t>
            </w:r>
          </w:p>
        </w:tc>
      </w:tr>
    </w:tbl>
    <w:p w14:paraId="1D86B151" w14:textId="77777777" w:rsidR="00D4041D" w:rsidRDefault="00000000">
      <w:pPr>
        <w:pStyle w:val="a8"/>
      </w:pPr>
      <w:r>
        <w:t>返回示例</w:t>
      </w:r>
    </w:p>
    <w:p w14:paraId="534D380E" w14:textId="77777777" w:rsidR="00D4041D" w:rsidRDefault="00000000">
      <w:pPr>
        <w:pStyle w:val="a8"/>
      </w:pPr>
      <w:r>
        <w:lastRenderedPageBreak/>
        <w:t>成功</w:t>
      </w:r>
    </w:p>
    <w:p w14:paraId="546C63C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splay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base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e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eng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vi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B20000301000000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rdf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odel_robase200_cp_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0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OS2021072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General"</w:t>
      </w:r>
      <w:r>
        <w:br/>
      </w:r>
      <w:r>
        <w:rPr>
          <w:rStyle w:val="FunctionTok"/>
        </w:rPr>
        <w:t>}</w:t>
      </w:r>
    </w:p>
    <w:p w14:paraId="5D3D8CD5" w14:textId="77777777" w:rsidR="00D4041D" w:rsidRDefault="00000000">
      <w:pPr>
        <w:pStyle w:val="3"/>
      </w:pPr>
      <w:bookmarkStart w:id="8" w:name="返回结果-2"/>
      <w:bookmarkEnd w:id="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F511CA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50ADA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B22DD8C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39A23B1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B58235B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C6B4DD4" w14:textId="77777777">
        <w:tc>
          <w:tcPr>
            <w:tcW w:w="0" w:type="auto"/>
          </w:tcPr>
          <w:p w14:paraId="75C5B851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D3CE05B" w14:textId="77777777" w:rsidR="00D4041D" w:rsidRDefault="00000000">
            <w:pPr>
              <w:pStyle w:val="Compact"/>
            </w:pPr>
            <w:hyperlink r:id="rId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377D04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67F4AF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B959A08" w14:textId="77777777" w:rsidR="00D4041D" w:rsidRDefault="00000000">
      <w:pPr>
        <w:pStyle w:val="3"/>
      </w:pPr>
      <w:bookmarkStart w:id="9" w:name="返回数据结构-2"/>
      <w:bookmarkEnd w:id="8"/>
      <w:r>
        <w:t>返回数据结构</w:t>
      </w:r>
    </w:p>
    <w:p w14:paraId="5542DA7B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494"/>
      </w:tblGrid>
      <w:tr w:rsidR="00D4041D" w14:paraId="4C29BC7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C475A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BE260C3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6A6CB32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7CDFE8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4AACD4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7914C5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E5A5D6A" w14:textId="77777777">
        <w:tc>
          <w:tcPr>
            <w:tcW w:w="0" w:type="auto"/>
          </w:tcPr>
          <w:p w14:paraId="78309A97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7BA77FD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3E1994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0C3129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6ACE8BF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269C294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General”</w:t>
            </w:r>
          </w:p>
        </w:tc>
      </w:tr>
      <w:tr w:rsidR="00D4041D" w14:paraId="2116E4C9" w14:textId="77777777">
        <w:tc>
          <w:tcPr>
            <w:tcW w:w="0" w:type="auto"/>
          </w:tcPr>
          <w:p w14:paraId="7BBE8771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75EF56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0F889D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CCE3C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44A5DA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03F675E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633718" w14:textId="77777777">
        <w:tc>
          <w:tcPr>
            <w:tcW w:w="0" w:type="auto"/>
          </w:tcPr>
          <w:p w14:paraId="0653A4C7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1E50AC8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ADB861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B47F6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188FBE5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F3459BC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0D456C37" w14:textId="77777777">
        <w:tc>
          <w:tcPr>
            <w:tcW w:w="0" w:type="auto"/>
          </w:tcPr>
          <w:p w14:paraId="07457D99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FEFFCF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4C7A9C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C822C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AEB5268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0C55471" w14:textId="77777777" w:rsidR="00D4041D" w:rsidRDefault="00000000">
            <w:pPr>
              <w:pStyle w:val="Compact"/>
            </w:pPr>
            <w:r>
              <w:t>woosh.robot.General</w:t>
            </w:r>
          </w:p>
        </w:tc>
      </w:tr>
    </w:tbl>
    <w:p w14:paraId="3B552271" w14:textId="77777777" w:rsidR="00D4041D" w:rsidRDefault="00000000">
      <w:pPr>
        <w:pStyle w:val="2"/>
      </w:pPr>
      <w:bookmarkStart w:id="10" w:name="post-获取配置信息"/>
      <w:bookmarkEnd w:id="6"/>
      <w:bookmarkEnd w:id="9"/>
      <w:r>
        <w:t xml:space="preserve">POST </w:t>
      </w:r>
      <w:r>
        <w:t>获取配置信息</w:t>
      </w:r>
    </w:p>
    <w:p w14:paraId="4C172630" w14:textId="77777777" w:rsidR="00D4041D" w:rsidRDefault="00000000">
      <w:pPr>
        <w:pStyle w:val="FirstParagraph"/>
      </w:pPr>
      <w:r>
        <w:t>POST /woosh/robot/Setting</w:t>
      </w:r>
    </w:p>
    <w:p w14:paraId="2F20D0D0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8F77915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68ECD2F9" w14:textId="77777777" w:rsidR="00D4041D" w:rsidRDefault="00000000">
      <w:pPr>
        <w:pStyle w:val="3"/>
      </w:pPr>
      <w:bookmarkStart w:id="11" w:name="请求参数-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7872529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668B1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8F231F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E73B74E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4C1EB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B4394E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AB4E2E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1D8B063" w14:textId="77777777">
        <w:tc>
          <w:tcPr>
            <w:tcW w:w="0" w:type="auto"/>
          </w:tcPr>
          <w:p w14:paraId="54D8844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56EAC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E790E4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526D3E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D9B16CA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11C5F1C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8504754" w14:textId="77777777">
        <w:tc>
          <w:tcPr>
            <w:tcW w:w="0" w:type="auto"/>
          </w:tcPr>
          <w:p w14:paraId="20F3AB0C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3EF5A02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00F071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B8FB2E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2D02982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26D519EC" w14:textId="77777777" w:rsidR="00D4041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仅向调度系统请求时需赋值</w:t>
            </w:r>
          </w:p>
        </w:tc>
      </w:tr>
    </w:tbl>
    <w:p w14:paraId="1ACD3E21" w14:textId="77777777" w:rsidR="00D4041D" w:rsidRDefault="00000000">
      <w:pPr>
        <w:pStyle w:val="a8"/>
      </w:pPr>
      <w:r>
        <w:t>返回示例</w:t>
      </w:r>
    </w:p>
    <w:p w14:paraId="4ED53EF2" w14:textId="77777777" w:rsidR="00D4041D" w:rsidRDefault="00000000">
      <w:pPr>
        <w:pStyle w:val="a8"/>
      </w:pPr>
      <w:r>
        <w:t>成功</w:t>
      </w:r>
    </w:p>
    <w:p w14:paraId="65DCA44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utoChar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utoP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oods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chanism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00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a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u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8.8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4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"</w:t>
      </w:r>
      <w:r>
        <w:br/>
      </w:r>
      <w:r>
        <w:rPr>
          <w:rStyle w:val="FunctionTok"/>
        </w:rPr>
        <w:t>}</w:t>
      </w:r>
    </w:p>
    <w:p w14:paraId="5C9713E1" w14:textId="77777777" w:rsidR="00D4041D" w:rsidRDefault="00000000">
      <w:pPr>
        <w:pStyle w:val="3"/>
      </w:pPr>
      <w:bookmarkStart w:id="12" w:name="返回结果-3"/>
      <w:bookmarkEnd w:id="1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042172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E281A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E9467C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2E5E89D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BDB1F0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A8ABA78" w14:textId="77777777">
        <w:tc>
          <w:tcPr>
            <w:tcW w:w="0" w:type="auto"/>
          </w:tcPr>
          <w:p w14:paraId="227FE5B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F9BE164" w14:textId="77777777" w:rsidR="00D4041D" w:rsidRDefault="00000000">
            <w:pPr>
              <w:pStyle w:val="Compact"/>
            </w:pPr>
            <w:hyperlink r:id="rId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A22793E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792170A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7204D48" w14:textId="77777777" w:rsidR="00D4041D" w:rsidRDefault="00000000">
      <w:pPr>
        <w:pStyle w:val="3"/>
      </w:pPr>
      <w:bookmarkStart w:id="13" w:name="返回数据结构-3"/>
      <w:bookmarkEnd w:id="12"/>
      <w:r>
        <w:t>返回数据结构</w:t>
      </w:r>
    </w:p>
    <w:p w14:paraId="0D41AC22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416"/>
      </w:tblGrid>
      <w:tr w:rsidR="00D4041D" w14:paraId="40A331C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55A3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011A20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F80CD8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B5A046C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7685C2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9A52C5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18C0A40" w14:textId="77777777">
        <w:tc>
          <w:tcPr>
            <w:tcW w:w="0" w:type="auto"/>
          </w:tcPr>
          <w:p w14:paraId="4FB9FBF5" w14:textId="77777777" w:rsidR="00D4041D" w:rsidRDefault="00000000">
            <w:pPr>
              <w:pStyle w:val="Compact"/>
            </w:pPr>
            <w:r>
              <w:lastRenderedPageBreak/>
              <w:t>» body</w:t>
            </w:r>
          </w:p>
        </w:tc>
        <w:tc>
          <w:tcPr>
            <w:tcW w:w="0" w:type="auto"/>
          </w:tcPr>
          <w:p w14:paraId="2D03BD3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37EF7A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F02B4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B9C3B8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1966421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Setting”</w:t>
            </w:r>
          </w:p>
        </w:tc>
      </w:tr>
      <w:tr w:rsidR="00D4041D" w14:paraId="32E515D6" w14:textId="77777777">
        <w:tc>
          <w:tcPr>
            <w:tcW w:w="0" w:type="auto"/>
          </w:tcPr>
          <w:p w14:paraId="1471FEF0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44DEDD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CA9405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4164C8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681D74A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E2D175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4D35E82" w14:textId="77777777">
        <w:tc>
          <w:tcPr>
            <w:tcW w:w="0" w:type="auto"/>
          </w:tcPr>
          <w:p w14:paraId="1983732F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2E68DA4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1D4B5E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8542DC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6CD540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A3DEDAA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2A0EB94E" w14:textId="77777777">
        <w:tc>
          <w:tcPr>
            <w:tcW w:w="0" w:type="auto"/>
          </w:tcPr>
          <w:p w14:paraId="4BDD9391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E73029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D35FC7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B235D3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6BCB85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0F7B605" w14:textId="77777777" w:rsidR="00D4041D" w:rsidRDefault="00000000">
            <w:pPr>
              <w:pStyle w:val="Compact"/>
            </w:pPr>
            <w:r>
              <w:t>woosh.robot.Setting</w:t>
            </w:r>
          </w:p>
        </w:tc>
      </w:tr>
    </w:tbl>
    <w:p w14:paraId="11E7B6DC" w14:textId="77777777" w:rsidR="00D4041D" w:rsidRDefault="00000000">
      <w:pPr>
        <w:pStyle w:val="2"/>
      </w:pPr>
      <w:bookmarkStart w:id="14" w:name="post-获取机器人状态"/>
      <w:bookmarkEnd w:id="10"/>
      <w:bookmarkEnd w:id="13"/>
      <w:r>
        <w:t xml:space="preserve">POST </w:t>
      </w:r>
      <w:r>
        <w:t>获取机器人状态</w:t>
      </w:r>
    </w:p>
    <w:p w14:paraId="015EE161" w14:textId="77777777" w:rsidR="00D4041D" w:rsidRDefault="00000000">
      <w:pPr>
        <w:pStyle w:val="FirstParagraph"/>
      </w:pPr>
      <w:r>
        <w:t>POST /woosh/robot/RobotState</w:t>
      </w:r>
    </w:p>
    <w:p w14:paraId="2FF8F658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D0F58F8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50D526FA" w14:textId="77777777" w:rsidR="00D4041D" w:rsidRDefault="00000000">
      <w:pPr>
        <w:pStyle w:val="3"/>
      </w:pPr>
      <w:bookmarkStart w:id="15" w:name="请求参数-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729"/>
      </w:tblGrid>
      <w:tr w:rsidR="00D4041D" w14:paraId="63DF896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45373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664E0A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70B10B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E8C9F6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3CC46B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EC12CC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C1083B9" w14:textId="77777777">
        <w:tc>
          <w:tcPr>
            <w:tcW w:w="0" w:type="auto"/>
          </w:tcPr>
          <w:p w14:paraId="11A7670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E29126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8B3A12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E39532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8386CD8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7B4543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719C320" w14:textId="77777777">
        <w:tc>
          <w:tcPr>
            <w:tcW w:w="0" w:type="auto"/>
          </w:tcPr>
          <w:p w14:paraId="009A28DA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351DE21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677CE0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D28761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4473CB4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5BF091E4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25F80A8" w14:textId="77777777" w:rsidR="00D4041D" w:rsidRDefault="00000000">
      <w:pPr>
        <w:pStyle w:val="a8"/>
      </w:pPr>
      <w:r>
        <w:t>返回示例</w:t>
      </w:r>
    </w:p>
    <w:p w14:paraId="54D7ABA9" w14:textId="77777777" w:rsidR="00D4041D" w:rsidRDefault="00000000">
      <w:pPr>
        <w:pStyle w:val="a8"/>
      </w:pPr>
      <w:r>
        <w:t>成功</w:t>
      </w:r>
    </w:p>
    <w:p w14:paraId="70E14B55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RobotState"</w:t>
      </w:r>
      <w:r>
        <w:br/>
      </w:r>
      <w:r>
        <w:rPr>
          <w:rStyle w:val="FunctionTok"/>
        </w:rPr>
        <w:t>}</w:t>
      </w:r>
    </w:p>
    <w:p w14:paraId="0E13ED06" w14:textId="77777777" w:rsidR="00D4041D" w:rsidRDefault="00000000">
      <w:pPr>
        <w:pStyle w:val="3"/>
      </w:pPr>
      <w:bookmarkStart w:id="16" w:name="返回结果-4"/>
      <w:bookmarkEnd w:id="1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7338E6F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78BD72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C08961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0726B0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0811615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6E49464" w14:textId="77777777">
        <w:tc>
          <w:tcPr>
            <w:tcW w:w="0" w:type="auto"/>
          </w:tcPr>
          <w:p w14:paraId="69025D10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AB91C6F" w14:textId="77777777" w:rsidR="00D4041D" w:rsidRDefault="00000000">
            <w:pPr>
              <w:pStyle w:val="Compact"/>
            </w:pPr>
            <w:hyperlink r:id="rId1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A849E3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CB5D621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A1DA974" w14:textId="77777777" w:rsidR="00D4041D" w:rsidRDefault="00000000">
      <w:pPr>
        <w:pStyle w:val="3"/>
      </w:pPr>
      <w:bookmarkStart w:id="17" w:name="返回数据结构-4"/>
      <w:bookmarkEnd w:id="16"/>
      <w:r>
        <w:t>返回数据结构</w:t>
      </w:r>
    </w:p>
    <w:p w14:paraId="6EFA9AE8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830"/>
      </w:tblGrid>
      <w:tr w:rsidR="00D4041D" w14:paraId="051D632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15B955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F73BFE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694F7F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BF8FD9F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A26762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08FBB9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BBA742A" w14:textId="77777777">
        <w:tc>
          <w:tcPr>
            <w:tcW w:w="0" w:type="auto"/>
          </w:tcPr>
          <w:p w14:paraId="5370D4CF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AA0F1A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B634F1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BDDDA6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9109255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0BCABCD2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RobotState”</w:t>
            </w:r>
          </w:p>
        </w:tc>
      </w:tr>
      <w:tr w:rsidR="00D4041D" w14:paraId="4F0DACFE" w14:textId="77777777">
        <w:tc>
          <w:tcPr>
            <w:tcW w:w="0" w:type="auto"/>
          </w:tcPr>
          <w:p w14:paraId="3B077215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27B06F2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6A5687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2A463C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794DA5A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489A1B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0183620" w14:textId="77777777">
        <w:tc>
          <w:tcPr>
            <w:tcW w:w="0" w:type="auto"/>
          </w:tcPr>
          <w:p w14:paraId="5AB25900" w14:textId="77777777" w:rsidR="00D4041D" w:rsidRDefault="00000000">
            <w:pPr>
              <w:pStyle w:val="Compact"/>
            </w:pPr>
            <w:r>
              <w:lastRenderedPageBreak/>
              <w:t>» ok</w:t>
            </w:r>
          </w:p>
        </w:tc>
        <w:tc>
          <w:tcPr>
            <w:tcW w:w="0" w:type="auto"/>
          </w:tcPr>
          <w:p w14:paraId="070D2ED8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FCABFC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2C0EA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53C1DCC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E500D3A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617779E6" w14:textId="77777777">
        <w:tc>
          <w:tcPr>
            <w:tcW w:w="0" w:type="auto"/>
          </w:tcPr>
          <w:p w14:paraId="3BE12B1D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83FC7E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1E5FF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F86DB7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39F2106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AC2E27C" w14:textId="77777777" w:rsidR="00D4041D" w:rsidRDefault="00000000">
            <w:pPr>
              <w:pStyle w:val="Compact"/>
            </w:pPr>
            <w:r>
              <w:t>woosh.robot.RobotState</w:t>
            </w:r>
          </w:p>
        </w:tc>
      </w:tr>
    </w:tbl>
    <w:p w14:paraId="3F8C5801" w14:textId="77777777" w:rsidR="00D4041D" w:rsidRDefault="00000000">
      <w:pPr>
        <w:pStyle w:val="2"/>
      </w:pPr>
      <w:bookmarkStart w:id="18" w:name="post-获取模式信息"/>
      <w:bookmarkEnd w:id="14"/>
      <w:bookmarkEnd w:id="17"/>
      <w:r>
        <w:t xml:space="preserve">POST </w:t>
      </w:r>
      <w:r>
        <w:t>获取模式信息</w:t>
      </w:r>
    </w:p>
    <w:p w14:paraId="0618E3FA" w14:textId="77777777" w:rsidR="00D4041D" w:rsidRDefault="00000000">
      <w:pPr>
        <w:pStyle w:val="FirstParagraph"/>
      </w:pPr>
      <w:r>
        <w:t>POST /woosh/robot/Mode</w:t>
      </w:r>
    </w:p>
    <w:p w14:paraId="03EE977C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3362338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7EF21DDE" w14:textId="77777777" w:rsidR="00D4041D" w:rsidRDefault="00000000">
      <w:pPr>
        <w:pStyle w:val="3"/>
      </w:pPr>
      <w:bookmarkStart w:id="19" w:name="请求参数-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7008C19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70B7A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4431C3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D9E8F4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6EB3EB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D25EB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688FAC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661077B" w14:textId="77777777">
        <w:tc>
          <w:tcPr>
            <w:tcW w:w="0" w:type="auto"/>
          </w:tcPr>
          <w:p w14:paraId="1AF8756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8BCFAC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4EEC3D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6DC1DD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71C248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583723B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0CBD636" w14:textId="77777777">
        <w:tc>
          <w:tcPr>
            <w:tcW w:w="0" w:type="auto"/>
          </w:tcPr>
          <w:p w14:paraId="6368CCC7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4684D8F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18554E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317DAF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383209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37E46A39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36E5B6BA" w14:textId="77777777" w:rsidR="00D4041D" w:rsidRDefault="00000000">
      <w:pPr>
        <w:pStyle w:val="a8"/>
      </w:pPr>
      <w:r>
        <w:t>返回示例</w:t>
      </w:r>
    </w:p>
    <w:p w14:paraId="259FC0A2" w14:textId="77777777" w:rsidR="00D4041D" w:rsidRDefault="00000000">
      <w:pPr>
        <w:pStyle w:val="a8"/>
      </w:pPr>
      <w:r>
        <w:t>成功</w:t>
      </w:r>
    </w:p>
    <w:p w14:paraId="7CADD021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t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Mode"</w:t>
      </w:r>
      <w:r>
        <w:br/>
      </w:r>
      <w:r>
        <w:rPr>
          <w:rStyle w:val="FunctionTok"/>
        </w:rPr>
        <w:t>}</w:t>
      </w:r>
    </w:p>
    <w:p w14:paraId="3316748E" w14:textId="77777777" w:rsidR="00D4041D" w:rsidRDefault="00000000">
      <w:pPr>
        <w:pStyle w:val="3"/>
      </w:pPr>
      <w:bookmarkStart w:id="20" w:name="返回结果-5"/>
      <w:bookmarkEnd w:id="1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D09BEC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23B1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2218A1E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BBC738C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7A982C0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7E5B94B" w14:textId="77777777">
        <w:tc>
          <w:tcPr>
            <w:tcW w:w="0" w:type="auto"/>
          </w:tcPr>
          <w:p w14:paraId="69E835D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C65CA94" w14:textId="77777777" w:rsidR="00D4041D" w:rsidRDefault="00000000">
            <w:pPr>
              <w:pStyle w:val="Compact"/>
            </w:pPr>
            <w:hyperlink r:id="rId1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8194AF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D5D85E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30240B2" w14:textId="77777777" w:rsidR="00D4041D" w:rsidRDefault="00000000">
      <w:pPr>
        <w:pStyle w:val="3"/>
      </w:pPr>
      <w:bookmarkStart w:id="21" w:name="返回数据结构-5"/>
      <w:bookmarkEnd w:id="20"/>
      <w:r>
        <w:t>返回数据结构</w:t>
      </w:r>
    </w:p>
    <w:p w14:paraId="1878CD53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271"/>
      </w:tblGrid>
      <w:tr w:rsidR="00D4041D" w14:paraId="3B37E57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69A8C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97C493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011669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698D398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FFA3EE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E4C968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C4D5935" w14:textId="77777777">
        <w:tc>
          <w:tcPr>
            <w:tcW w:w="0" w:type="auto"/>
          </w:tcPr>
          <w:p w14:paraId="6A6A6B41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FA18DD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3CAE97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6B3FD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7CEB21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56552A87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Mode”</w:t>
            </w:r>
          </w:p>
        </w:tc>
      </w:tr>
      <w:tr w:rsidR="00D4041D" w14:paraId="43FDFC90" w14:textId="77777777">
        <w:tc>
          <w:tcPr>
            <w:tcW w:w="0" w:type="auto"/>
          </w:tcPr>
          <w:p w14:paraId="5E6409C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3ED770E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A14344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4273FA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0C17656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8E5691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45DC7EF" w14:textId="77777777">
        <w:tc>
          <w:tcPr>
            <w:tcW w:w="0" w:type="auto"/>
          </w:tcPr>
          <w:p w14:paraId="01CEEC4B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A4BB3C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53C3AB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A5B7E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8DEE72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52013BBE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52E8CEB" w14:textId="77777777">
        <w:tc>
          <w:tcPr>
            <w:tcW w:w="0" w:type="auto"/>
          </w:tcPr>
          <w:p w14:paraId="6CCBE27B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64BC6D8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BC30D7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E963C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A4B9C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2278F3D2" w14:textId="77777777" w:rsidR="00D4041D" w:rsidRDefault="00000000">
            <w:pPr>
              <w:pStyle w:val="Compact"/>
            </w:pPr>
            <w:r>
              <w:t>woosh.robot.Mode</w:t>
            </w:r>
          </w:p>
        </w:tc>
      </w:tr>
    </w:tbl>
    <w:p w14:paraId="35E0CDBE" w14:textId="77777777" w:rsidR="00D4041D" w:rsidRDefault="00000000">
      <w:pPr>
        <w:pStyle w:val="2"/>
      </w:pPr>
      <w:bookmarkStart w:id="22" w:name="post-获取位姿速度"/>
      <w:bookmarkEnd w:id="18"/>
      <w:bookmarkEnd w:id="21"/>
      <w:r>
        <w:lastRenderedPageBreak/>
        <w:t xml:space="preserve">POST </w:t>
      </w:r>
      <w:r>
        <w:t>获取位姿速度</w:t>
      </w:r>
    </w:p>
    <w:p w14:paraId="0C41B89C" w14:textId="77777777" w:rsidR="00D4041D" w:rsidRDefault="00000000">
      <w:pPr>
        <w:pStyle w:val="FirstParagraph"/>
      </w:pPr>
      <w:r>
        <w:t>POST /woosh/robot/PoseSpeed</w:t>
      </w:r>
    </w:p>
    <w:p w14:paraId="5053F031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F32787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0E455ACF" w14:textId="77777777" w:rsidR="00D4041D" w:rsidRDefault="00000000">
      <w:pPr>
        <w:pStyle w:val="3"/>
      </w:pPr>
      <w:bookmarkStart w:id="23" w:name="请求参数-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233"/>
        <w:gridCol w:w="3096"/>
      </w:tblGrid>
      <w:tr w:rsidR="00D4041D" w14:paraId="03CE54E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B9734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688D1A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9DF992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202804D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500C05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8E0D168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BA4445E" w14:textId="77777777">
        <w:tc>
          <w:tcPr>
            <w:tcW w:w="0" w:type="auto"/>
          </w:tcPr>
          <w:p w14:paraId="1D9BFEC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4890DF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E9FDD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3BB3E7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1598CD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37CF3D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AC62422" w14:textId="77777777">
        <w:tc>
          <w:tcPr>
            <w:tcW w:w="0" w:type="auto"/>
          </w:tcPr>
          <w:p w14:paraId="17DFB73F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7C85B15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FF1656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ACC9BC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681F0D2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720090F6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3E64DC15" w14:textId="77777777" w:rsidR="00D4041D" w:rsidRDefault="00000000">
      <w:pPr>
        <w:pStyle w:val="a8"/>
      </w:pPr>
      <w:r>
        <w:t>返回示例</w:t>
      </w:r>
    </w:p>
    <w:p w14:paraId="3E5BE027" w14:textId="77777777" w:rsidR="00D4041D" w:rsidRDefault="00000000">
      <w:pPr>
        <w:pStyle w:val="a8"/>
      </w:pPr>
      <w:r>
        <w:t>成功</w:t>
      </w:r>
    </w:p>
    <w:p w14:paraId="65B31FC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le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8965530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8.8813753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51866078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PoseSpeed"</w:t>
      </w:r>
      <w:r>
        <w:br/>
      </w:r>
      <w:r>
        <w:rPr>
          <w:rStyle w:val="FunctionTok"/>
        </w:rPr>
        <w:t>}</w:t>
      </w:r>
    </w:p>
    <w:p w14:paraId="23D7909B" w14:textId="77777777" w:rsidR="00D4041D" w:rsidRDefault="00000000">
      <w:pPr>
        <w:pStyle w:val="3"/>
      </w:pPr>
      <w:bookmarkStart w:id="24" w:name="返回结果-6"/>
      <w:bookmarkEnd w:id="2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2E586D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D3465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73DCAF4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89F9C3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E392FA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AAAC253" w14:textId="77777777">
        <w:tc>
          <w:tcPr>
            <w:tcW w:w="0" w:type="auto"/>
          </w:tcPr>
          <w:p w14:paraId="3A738F6C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E51F27B" w14:textId="77777777" w:rsidR="00D4041D" w:rsidRDefault="00000000">
            <w:pPr>
              <w:pStyle w:val="Compact"/>
            </w:pPr>
            <w:hyperlink r:id="rId1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28D05E22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CB8052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3EDA81F" w14:textId="77777777" w:rsidR="00D4041D" w:rsidRDefault="00000000">
      <w:pPr>
        <w:pStyle w:val="3"/>
      </w:pPr>
      <w:bookmarkStart w:id="25" w:name="返回数据结构-6"/>
      <w:bookmarkEnd w:id="24"/>
      <w:r>
        <w:t>返回数据结构</w:t>
      </w:r>
    </w:p>
    <w:p w14:paraId="6F57690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802"/>
      </w:tblGrid>
      <w:tr w:rsidR="00D4041D" w14:paraId="6AA7AD4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6615F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265F43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C566DA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ABA1FD9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164A2C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CC6333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58460CA" w14:textId="77777777">
        <w:tc>
          <w:tcPr>
            <w:tcW w:w="0" w:type="auto"/>
          </w:tcPr>
          <w:p w14:paraId="3DAF770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F751EA8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B25DCD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695D45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00A65D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6CFB0890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PoseSpeed”</w:t>
            </w:r>
          </w:p>
        </w:tc>
      </w:tr>
      <w:tr w:rsidR="00D4041D" w14:paraId="13B1ED10" w14:textId="77777777">
        <w:tc>
          <w:tcPr>
            <w:tcW w:w="0" w:type="auto"/>
          </w:tcPr>
          <w:p w14:paraId="7282158C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38198E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D428F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3565E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E930949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19D8228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ED38674" w14:textId="77777777">
        <w:tc>
          <w:tcPr>
            <w:tcW w:w="0" w:type="auto"/>
          </w:tcPr>
          <w:p w14:paraId="2BE04BFD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6D00632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58A8B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157C9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659B2AD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A28806D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9F58486" w14:textId="77777777">
        <w:tc>
          <w:tcPr>
            <w:tcW w:w="0" w:type="auto"/>
          </w:tcPr>
          <w:p w14:paraId="33D9D41A" w14:textId="77777777" w:rsidR="00D4041D" w:rsidRDefault="00000000">
            <w:pPr>
              <w:pStyle w:val="Compact"/>
            </w:pPr>
            <w:r>
              <w:lastRenderedPageBreak/>
              <w:t>» type</w:t>
            </w:r>
          </w:p>
        </w:tc>
        <w:tc>
          <w:tcPr>
            <w:tcW w:w="0" w:type="auto"/>
          </w:tcPr>
          <w:p w14:paraId="46AAB99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9FC9E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3106A4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CAA9D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4E395C6" w14:textId="77777777" w:rsidR="00D4041D" w:rsidRDefault="00000000">
            <w:pPr>
              <w:pStyle w:val="Compact"/>
            </w:pPr>
            <w:r>
              <w:t>woosh.robot.PoseSpeed</w:t>
            </w:r>
          </w:p>
        </w:tc>
      </w:tr>
    </w:tbl>
    <w:p w14:paraId="5AEA0057" w14:textId="77777777" w:rsidR="00D4041D" w:rsidRDefault="00000000">
      <w:pPr>
        <w:pStyle w:val="2"/>
      </w:pPr>
      <w:bookmarkStart w:id="26" w:name="post-获取电池信息"/>
      <w:bookmarkEnd w:id="22"/>
      <w:bookmarkEnd w:id="25"/>
      <w:r>
        <w:t xml:space="preserve">POST </w:t>
      </w:r>
      <w:r>
        <w:t>获取电池信息</w:t>
      </w:r>
    </w:p>
    <w:p w14:paraId="5E1BE697" w14:textId="77777777" w:rsidR="00D4041D" w:rsidRDefault="00000000">
      <w:pPr>
        <w:pStyle w:val="FirstParagraph"/>
      </w:pPr>
      <w:r>
        <w:t>POST /woosh/robot/Battery</w:t>
      </w:r>
    </w:p>
    <w:p w14:paraId="6F6A18A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440AAC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4FE4E56B" w14:textId="77777777" w:rsidR="00D4041D" w:rsidRDefault="00000000">
      <w:pPr>
        <w:pStyle w:val="3"/>
      </w:pPr>
      <w:bookmarkStart w:id="27" w:name="请求参数-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322AD18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42122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0BEA181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C46B51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F9D39E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DC2F589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B525F9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A563447" w14:textId="77777777">
        <w:tc>
          <w:tcPr>
            <w:tcW w:w="0" w:type="auto"/>
          </w:tcPr>
          <w:p w14:paraId="2FB499B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E7A808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CA1ED4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B195B2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6CB6374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03B3231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9629F57" w14:textId="77777777">
        <w:tc>
          <w:tcPr>
            <w:tcW w:w="0" w:type="auto"/>
          </w:tcPr>
          <w:p w14:paraId="28203221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762FE78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6D1906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09D134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4F9B1E2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6A2A0730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0787C3D2" w14:textId="77777777" w:rsidR="00D4041D" w:rsidRDefault="00000000">
      <w:pPr>
        <w:pStyle w:val="a8"/>
      </w:pPr>
      <w:r>
        <w:t>返回示例</w:t>
      </w:r>
    </w:p>
    <w:p w14:paraId="7E700263" w14:textId="77777777" w:rsidR="00D4041D" w:rsidRDefault="00000000">
      <w:pPr>
        <w:pStyle w:val="a8"/>
      </w:pPr>
      <w:r>
        <w:t>成功</w:t>
      </w:r>
    </w:p>
    <w:p w14:paraId="2A188B8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attery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harge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harge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eal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mp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Battery"</w:t>
      </w:r>
      <w:r>
        <w:br/>
      </w:r>
      <w:r>
        <w:rPr>
          <w:rStyle w:val="FunctionTok"/>
        </w:rPr>
        <w:t>}</w:t>
      </w:r>
    </w:p>
    <w:p w14:paraId="0AAD5B64" w14:textId="77777777" w:rsidR="00D4041D" w:rsidRDefault="00000000">
      <w:pPr>
        <w:pStyle w:val="3"/>
      </w:pPr>
      <w:bookmarkStart w:id="28" w:name="返回结果-7"/>
      <w:bookmarkEnd w:id="2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112C5D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97B84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285A1C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B9B762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60FA3F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08E94CF" w14:textId="77777777">
        <w:tc>
          <w:tcPr>
            <w:tcW w:w="0" w:type="auto"/>
          </w:tcPr>
          <w:p w14:paraId="283D04BA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7EB26D1" w14:textId="77777777" w:rsidR="00D4041D" w:rsidRDefault="00000000">
            <w:pPr>
              <w:pStyle w:val="Compact"/>
            </w:pPr>
            <w:hyperlink r:id="rId1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233CF23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42452EF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8EF97F2" w14:textId="77777777" w:rsidR="00D4041D" w:rsidRDefault="00000000">
      <w:pPr>
        <w:pStyle w:val="3"/>
      </w:pPr>
      <w:bookmarkStart w:id="29" w:name="返回数据结构-7"/>
      <w:bookmarkEnd w:id="28"/>
      <w:r>
        <w:t>返回数据结构</w:t>
      </w:r>
    </w:p>
    <w:p w14:paraId="4AA51B72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462"/>
      </w:tblGrid>
      <w:tr w:rsidR="00D4041D" w14:paraId="6D18C38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AB9E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B5ADCC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7D4ED4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E9E8F1B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23E4FD5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2D8AAA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A993776" w14:textId="77777777">
        <w:tc>
          <w:tcPr>
            <w:tcW w:w="0" w:type="auto"/>
          </w:tcPr>
          <w:p w14:paraId="6A11141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C3C834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886361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D588F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DF339B3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76F9720C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Battery”</w:t>
            </w:r>
          </w:p>
        </w:tc>
      </w:tr>
      <w:tr w:rsidR="00D4041D" w14:paraId="6828F273" w14:textId="77777777">
        <w:tc>
          <w:tcPr>
            <w:tcW w:w="0" w:type="auto"/>
          </w:tcPr>
          <w:p w14:paraId="42F18282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6288A7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C55F8B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3432E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291329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74DA11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68ECF4D" w14:textId="77777777">
        <w:tc>
          <w:tcPr>
            <w:tcW w:w="0" w:type="auto"/>
          </w:tcPr>
          <w:p w14:paraId="05EA077D" w14:textId="77777777" w:rsidR="00D4041D" w:rsidRDefault="00000000">
            <w:pPr>
              <w:pStyle w:val="Compact"/>
            </w:pPr>
            <w:r>
              <w:lastRenderedPageBreak/>
              <w:t>» ok</w:t>
            </w:r>
          </w:p>
        </w:tc>
        <w:tc>
          <w:tcPr>
            <w:tcW w:w="0" w:type="auto"/>
          </w:tcPr>
          <w:p w14:paraId="7E2DF47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409547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4F98F2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F4A62D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897E73D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48D14885" w14:textId="77777777">
        <w:tc>
          <w:tcPr>
            <w:tcW w:w="0" w:type="auto"/>
          </w:tcPr>
          <w:p w14:paraId="7FB38307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4B69D6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CC0533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44B7E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C4ED8E0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27E2F4AD" w14:textId="77777777" w:rsidR="00D4041D" w:rsidRDefault="00000000">
            <w:pPr>
              <w:pStyle w:val="Compact"/>
            </w:pPr>
            <w:r>
              <w:t>woosh.robot.Battery</w:t>
            </w:r>
          </w:p>
        </w:tc>
      </w:tr>
    </w:tbl>
    <w:p w14:paraId="1FD7EE96" w14:textId="77777777" w:rsidR="00D4041D" w:rsidRDefault="00000000">
      <w:pPr>
        <w:pStyle w:val="2"/>
      </w:pPr>
      <w:bookmarkStart w:id="30" w:name="post-获取网络信息"/>
      <w:bookmarkEnd w:id="26"/>
      <w:bookmarkEnd w:id="29"/>
      <w:r>
        <w:t xml:space="preserve">POST </w:t>
      </w:r>
      <w:r>
        <w:t>获取网络信息</w:t>
      </w:r>
    </w:p>
    <w:p w14:paraId="39E8A2EB" w14:textId="77777777" w:rsidR="00D4041D" w:rsidRDefault="00000000">
      <w:pPr>
        <w:pStyle w:val="FirstParagraph"/>
      </w:pPr>
      <w:r>
        <w:t>POST /woosh/robot/Network</w:t>
      </w:r>
    </w:p>
    <w:p w14:paraId="2CBEF49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4B99820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4F0DCC9B" w14:textId="77777777" w:rsidR="00D4041D" w:rsidRDefault="00000000">
      <w:pPr>
        <w:pStyle w:val="3"/>
      </w:pPr>
      <w:bookmarkStart w:id="31" w:name="请求参数-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4BB3C91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6F2D0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71E38E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D7A094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DC3B3D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7D6925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DBA35E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93192CC" w14:textId="77777777">
        <w:tc>
          <w:tcPr>
            <w:tcW w:w="0" w:type="auto"/>
          </w:tcPr>
          <w:p w14:paraId="4B37860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C1E67C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57F387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CA5456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B637D86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02D324A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24DDCE6" w14:textId="77777777">
        <w:tc>
          <w:tcPr>
            <w:tcW w:w="0" w:type="auto"/>
          </w:tcPr>
          <w:p w14:paraId="7DD9998A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1FE4369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0F61F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62E77D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FB8E3B4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43042D62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5020244B" w14:textId="77777777" w:rsidR="00D4041D" w:rsidRDefault="00000000">
      <w:pPr>
        <w:pStyle w:val="a8"/>
      </w:pPr>
      <w:r>
        <w:t>返回示例</w:t>
      </w:r>
    </w:p>
    <w:p w14:paraId="7C1D28AF" w14:textId="77777777" w:rsidR="00D4041D" w:rsidRDefault="00000000">
      <w:pPr>
        <w:pStyle w:val="a8"/>
      </w:pPr>
      <w:r>
        <w:t>成功</w:t>
      </w:r>
    </w:p>
    <w:p w14:paraId="05AEC0C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254.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Network"</w:t>
      </w:r>
      <w:r>
        <w:br/>
      </w:r>
      <w:r>
        <w:rPr>
          <w:rStyle w:val="FunctionTok"/>
        </w:rPr>
        <w:t>}</w:t>
      </w:r>
    </w:p>
    <w:p w14:paraId="1C2762CC" w14:textId="77777777" w:rsidR="00D4041D" w:rsidRDefault="00000000">
      <w:pPr>
        <w:pStyle w:val="3"/>
      </w:pPr>
      <w:bookmarkStart w:id="32" w:name="返回结果-8"/>
      <w:bookmarkEnd w:id="3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877687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05FC4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6AC3DA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8C543C6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12C5C731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B867AFF" w14:textId="77777777">
        <w:tc>
          <w:tcPr>
            <w:tcW w:w="0" w:type="auto"/>
          </w:tcPr>
          <w:p w14:paraId="27F0340A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509390D" w14:textId="77777777" w:rsidR="00D4041D" w:rsidRDefault="00000000">
            <w:pPr>
              <w:pStyle w:val="Compact"/>
            </w:pPr>
            <w:hyperlink r:id="rId1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DDE844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C84BE5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1298AB6" w14:textId="77777777" w:rsidR="00D4041D" w:rsidRDefault="00000000">
      <w:pPr>
        <w:pStyle w:val="3"/>
      </w:pPr>
      <w:bookmarkStart w:id="33" w:name="返回数据结构-8"/>
      <w:bookmarkEnd w:id="32"/>
      <w:r>
        <w:t>返回数据结构</w:t>
      </w:r>
    </w:p>
    <w:p w14:paraId="61BB4E8B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598"/>
      </w:tblGrid>
      <w:tr w:rsidR="00D4041D" w14:paraId="1C856CE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C1100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E9094BE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BA6F95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FB860E9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F6AB07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B00E60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F0E7B7E" w14:textId="77777777">
        <w:tc>
          <w:tcPr>
            <w:tcW w:w="0" w:type="auto"/>
          </w:tcPr>
          <w:p w14:paraId="45AF3248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6D28CA9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0F2272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D3F01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AE4055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4E6A32C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Network”</w:t>
            </w:r>
          </w:p>
        </w:tc>
      </w:tr>
      <w:tr w:rsidR="00D4041D" w14:paraId="54DA528C" w14:textId="77777777">
        <w:tc>
          <w:tcPr>
            <w:tcW w:w="0" w:type="auto"/>
          </w:tcPr>
          <w:p w14:paraId="19A47D92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67219F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25BD1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7803BF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D895C4F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39A6F38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3B323CD" w14:textId="77777777">
        <w:tc>
          <w:tcPr>
            <w:tcW w:w="0" w:type="auto"/>
          </w:tcPr>
          <w:p w14:paraId="569D9508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66B3B6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AD1F28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351C2F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2B05D3B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2F59DCA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253B86D3" w14:textId="77777777">
        <w:tc>
          <w:tcPr>
            <w:tcW w:w="0" w:type="auto"/>
          </w:tcPr>
          <w:p w14:paraId="4A714C02" w14:textId="77777777" w:rsidR="00D4041D" w:rsidRDefault="00000000">
            <w:pPr>
              <w:pStyle w:val="Compact"/>
            </w:pPr>
            <w:r>
              <w:lastRenderedPageBreak/>
              <w:t>» type</w:t>
            </w:r>
          </w:p>
        </w:tc>
        <w:tc>
          <w:tcPr>
            <w:tcW w:w="0" w:type="auto"/>
          </w:tcPr>
          <w:p w14:paraId="777DCF1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07E10C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55718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BF1822A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B1B6697" w14:textId="77777777" w:rsidR="00D4041D" w:rsidRDefault="00000000">
            <w:pPr>
              <w:pStyle w:val="Compact"/>
            </w:pPr>
            <w:r>
              <w:t>woosh.robot.Network</w:t>
            </w:r>
          </w:p>
        </w:tc>
      </w:tr>
    </w:tbl>
    <w:p w14:paraId="77B00991" w14:textId="77777777" w:rsidR="00D4041D" w:rsidRDefault="00000000">
      <w:pPr>
        <w:pStyle w:val="2"/>
      </w:pPr>
      <w:bookmarkStart w:id="34" w:name="post-获取场景信息"/>
      <w:bookmarkEnd w:id="30"/>
      <w:bookmarkEnd w:id="33"/>
      <w:r>
        <w:t xml:space="preserve">POST </w:t>
      </w:r>
      <w:r>
        <w:t>获取场景信息</w:t>
      </w:r>
    </w:p>
    <w:p w14:paraId="376BF35E" w14:textId="77777777" w:rsidR="00D4041D" w:rsidRDefault="00000000">
      <w:pPr>
        <w:pStyle w:val="FirstParagraph"/>
      </w:pPr>
      <w:r>
        <w:t>POST /woosh/robot/Scene</w:t>
      </w:r>
    </w:p>
    <w:p w14:paraId="43642202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3797DC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16DBB123" w14:textId="77777777" w:rsidR="00D4041D" w:rsidRDefault="00000000">
      <w:pPr>
        <w:pStyle w:val="3"/>
      </w:pPr>
      <w:bookmarkStart w:id="35" w:name="请求参数-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48FF814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273DD9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D7C4EC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4E7E55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F551BE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F1C780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236BD0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0000C1D" w14:textId="77777777">
        <w:tc>
          <w:tcPr>
            <w:tcW w:w="0" w:type="auto"/>
          </w:tcPr>
          <w:p w14:paraId="0D0E52D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98BB1E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F33E70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53376D4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26250C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0C27B4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A26AC11" w14:textId="77777777">
        <w:tc>
          <w:tcPr>
            <w:tcW w:w="0" w:type="auto"/>
          </w:tcPr>
          <w:p w14:paraId="0CDD8CA7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A69AD8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332B2C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B00CED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90AD196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1F174109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18A3F20D" w14:textId="77777777" w:rsidR="00D4041D" w:rsidRDefault="00000000">
      <w:pPr>
        <w:pStyle w:val="a8"/>
      </w:pPr>
      <w:r>
        <w:t>返回示例</w:t>
      </w:r>
    </w:p>
    <w:p w14:paraId="6489A973" w14:textId="77777777" w:rsidR="00D4041D" w:rsidRDefault="00000000">
      <w:pPr>
        <w:pStyle w:val="a8"/>
      </w:pPr>
      <w:r>
        <w:t>成功</w:t>
      </w:r>
    </w:p>
    <w:p w14:paraId="10367A9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cene"</w:t>
      </w:r>
      <w:r>
        <w:br/>
      </w:r>
      <w:r>
        <w:rPr>
          <w:rStyle w:val="FunctionTok"/>
        </w:rPr>
        <w:t>}</w:t>
      </w:r>
    </w:p>
    <w:p w14:paraId="150AD113" w14:textId="77777777" w:rsidR="00D4041D" w:rsidRDefault="00000000">
      <w:pPr>
        <w:pStyle w:val="3"/>
      </w:pPr>
      <w:bookmarkStart w:id="36" w:name="返回结果-9"/>
      <w:bookmarkEnd w:id="3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0DB61A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0378ED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F4310B0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AE3FBB1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73B8147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0A66630" w14:textId="77777777">
        <w:tc>
          <w:tcPr>
            <w:tcW w:w="0" w:type="auto"/>
          </w:tcPr>
          <w:p w14:paraId="1B3EFE5F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AB131CA" w14:textId="77777777" w:rsidR="00D4041D" w:rsidRDefault="00000000">
            <w:pPr>
              <w:pStyle w:val="Compact"/>
            </w:pPr>
            <w:hyperlink r:id="rId1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AD003D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92F8FA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AAB1095" w14:textId="77777777" w:rsidR="00D4041D" w:rsidRDefault="00000000">
      <w:pPr>
        <w:pStyle w:val="3"/>
      </w:pPr>
      <w:bookmarkStart w:id="37" w:name="返回数据结构-9"/>
      <w:bookmarkEnd w:id="36"/>
      <w:r>
        <w:t>返回数据结构</w:t>
      </w:r>
    </w:p>
    <w:p w14:paraId="0FA81978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291"/>
      </w:tblGrid>
      <w:tr w:rsidR="00D4041D" w14:paraId="3FBA08D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E5D57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23A9A3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D3ABFA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1D6CEFF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28CFCD0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6F853F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D191BFF" w14:textId="77777777">
        <w:tc>
          <w:tcPr>
            <w:tcW w:w="0" w:type="auto"/>
          </w:tcPr>
          <w:p w14:paraId="5EF1FF5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4DD814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0B53E0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18BBE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3EE4DD6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82CE34F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Scene”</w:t>
            </w:r>
          </w:p>
        </w:tc>
      </w:tr>
      <w:tr w:rsidR="00D4041D" w14:paraId="77C5FB91" w14:textId="77777777">
        <w:tc>
          <w:tcPr>
            <w:tcW w:w="0" w:type="auto"/>
          </w:tcPr>
          <w:p w14:paraId="2753FEB9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C5FC71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4921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A448D8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2F6A82B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B9E6CF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481FDEA" w14:textId="77777777">
        <w:tc>
          <w:tcPr>
            <w:tcW w:w="0" w:type="auto"/>
          </w:tcPr>
          <w:p w14:paraId="0150D55A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51591EC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78BD55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8532D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2FBCFBF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415DBF55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4174531" w14:textId="77777777">
        <w:tc>
          <w:tcPr>
            <w:tcW w:w="0" w:type="auto"/>
          </w:tcPr>
          <w:p w14:paraId="49F6D246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CEDA03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328678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019529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81E71D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408BF3DD" w14:textId="77777777" w:rsidR="00D4041D" w:rsidRDefault="00000000">
            <w:pPr>
              <w:pStyle w:val="Compact"/>
            </w:pPr>
            <w:r>
              <w:t>woosh.robot.Scene</w:t>
            </w:r>
          </w:p>
        </w:tc>
      </w:tr>
    </w:tbl>
    <w:p w14:paraId="1BC655D3" w14:textId="77777777" w:rsidR="00D4041D" w:rsidRDefault="00000000">
      <w:pPr>
        <w:pStyle w:val="2"/>
      </w:pPr>
      <w:bookmarkStart w:id="38" w:name="post-获取任务进度"/>
      <w:bookmarkEnd w:id="34"/>
      <w:bookmarkEnd w:id="37"/>
      <w:r>
        <w:lastRenderedPageBreak/>
        <w:t xml:space="preserve">POST </w:t>
      </w:r>
      <w:r>
        <w:t>获取任务进度</w:t>
      </w:r>
    </w:p>
    <w:p w14:paraId="22D73E25" w14:textId="77777777" w:rsidR="00D4041D" w:rsidRDefault="00000000">
      <w:pPr>
        <w:pStyle w:val="FirstParagraph"/>
      </w:pPr>
      <w:r>
        <w:t>POST /woosh/robot/TaskProc</w:t>
      </w:r>
    </w:p>
    <w:p w14:paraId="3677D7A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E98DCB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3958110D" w14:textId="77777777" w:rsidR="00D4041D" w:rsidRDefault="00000000">
      <w:pPr>
        <w:pStyle w:val="3"/>
      </w:pPr>
      <w:bookmarkStart w:id="39" w:name="请求参数-1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3294B44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92FEE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C48F1C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5712D2C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1DEF0D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0C930E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16609D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83BA371" w14:textId="77777777">
        <w:tc>
          <w:tcPr>
            <w:tcW w:w="0" w:type="auto"/>
          </w:tcPr>
          <w:p w14:paraId="0DD5F27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3C2DEA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5E45AF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482E60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CBFD07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5AD665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B232B0E" w14:textId="77777777">
        <w:tc>
          <w:tcPr>
            <w:tcW w:w="0" w:type="auto"/>
          </w:tcPr>
          <w:p w14:paraId="02FA1AB8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4FDFB13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39DDFC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A9D9AA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B429A3D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0523D807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1F379FDD" w14:textId="77777777" w:rsidR="00D4041D" w:rsidRDefault="00000000">
      <w:pPr>
        <w:pStyle w:val="a8"/>
      </w:pPr>
      <w:r>
        <w:t>返回示例</w:t>
      </w:r>
    </w:p>
    <w:p w14:paraId="33FCAAB7" w14:textId="77777777" w:rsidR="00D4041D" w:rsidRDefault="00000000">
      <w:pPr>
        <w:pStyle w:val="a8"/>
      </w:pPr>
      <w:r>
        <w:t>成功</w:t>
      </w:r>
    </w:p>
    <w:p w14:paraId="7F2E089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42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1664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TaskProc"</w:t>
      </w:r>
      <w:r>
        <w:br/>
      </w:r>
      <w:r>
        <w:rPr>
          <w:rStyle w:val="FunctionTok"/>
        </w:rPr>
        <w:t>}</w:t>
      </w:r>
    </w:p>
    <w:p w14:paraId="240D82F2" w14:textId="77777777" w:rsidR="00D4041D" w:rsidRDefault="00000000">
      <w:pPr>
        <w:pStyle w:val="3"/>
      </w:pPr>
      <w:bookmarkStart w:id="40" w:name="返回结果-10"/>
      <w:bookmarkEnd w:id="3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243279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6546F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96075C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49248E6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B038CF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B6CDB6D" w14:textId="77777777">
        <w:tc>
          <w:tcPr>
            <w:tcW w:w="0" w:type="auto"/>
          </w:tcPr>
          <w:p w14:paraId="055363A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B22477E" w14:textId="77777777" w:rsidR="00D4041D" w:rsidRDefault="00000000">
            <w:pPr>
              <w:pStyle w:val="Compact"/>
            </w:pPr>
            <w:hyperlink r:id="rId1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D1DA077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4A1BA1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A2A9A9F" w14:textId="77777777" w:rsidR="00D4041D" w:rsidRDefault="00000000">
      <w:pPr>
        <w:pStyle w:val="3"/>
      </w:pPr>
      <w:bookmarkStart w:id="41" w:name="返回数据结构-10"/>
      <w:bookmarkEnd w:id="40"/>
      <w:r>
        <w:t>返回数据结构</w:t>
      </w:r>
    </w:p>
    <w:p w14:paraId="0F7A9E2E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655"/>
      </w:tblGrid>
      <w:tr w:rsidR="00D4041D" w14:paraId="59EA5E5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130B12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B9CB2D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586B5E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BFD553B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50BB8B1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5D3658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1B8EC7E" w14:textId="77777777">
        <w:tc>
          <w:tcPr>
            <w:tcW w:w="0" w:type="auto"/>
          </w:tcPr>
          <w:p w14:paraId="0F31B381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0C0206D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5A8B0C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393224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95F9FF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AA47212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TaskProc”</w:t>
            </w:r>
          </w:p>
        </w:tc>
      </w:tr>
      <w:tr w:rsidR="00D4041D" w14:paraId="0A716ECC" w14:textId="77777777">
        <w:tc>
          <w:tcPr>
            <w:tcW w:w="0" w:type="auto"/>
          </w:tcPr>
          <w:p w14:paraId="2E5549FC" w14:textId="77777777" w:rsidR="00D4041D" w:rsidRDefault="00000000">
            <w:pPr>
              <w:pStyle w:val="Compact"/>
            </w:pPr>
            <w:r>
              <w:lastRenderedPageBreak/>
              <w:t>» msg</w:t>
            </w:r>
          </w:p>
        </w:tc>
        <w:tc>
          <w:tcPr>
            <w:tcW w:w="0" w:type="auto"/>
          </w:tcPr>
          <w:p w14:paraId="1904027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9DF8FB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099E67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B2BC597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948019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1D20AA" w14:textId="77777777">
        <w:tc>
          <w:tcPr>
            <w:tcW w:w="0" w:type="auto"/>
          </w:tcPr>
          <w:p w14:paraId="3CB44E65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C303AB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148E63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4B4386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0E577C8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7E30E063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20858E1" w14:textId="77777777">
        <w:tc>
          <w:tcPr>
            <w:tcW w:w="0" w:type="auto"/>
          </w:tcPr>
          <w:p w14:paraId="5C7AF1F2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3A0C91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A4FAB6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6FA13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E881B70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6915F77" w14:textId="77777777" w:rsidR="00D4041D" w:rsidRDefault="00000000">
            <w:pPr>
              <w:pStyle w:val="Compact"/>
            </w:pPr>
            <w:r>
              <w:t>woosh.robot.TaskProc</w:t>
            </w:r>
          </w:p>
        </w:tc>
      </w:tr>
    </w:tbl>
    <w:p w14:paraId="4546AB38" w14:textId="77777777" w:rsidR="00D4041D" w:rsidRDefault="00000000">
      <w:pPr>
        <w:pStyle w:val="2"/>
      </w:pPr>
      <w:bookmarkStart w:id="42" w:name="post-获取设备状态"/>
      <w:bookmarkEnd w:id="38"/>
      <w:bookmarkEnd w:id="41"/>
      <w:r>
        <w:t xml:space="preserve">POST </w:t>
      </w:r>
      <w:r>
        <w:t>获取设备状态</w:t>
      </w:r>
    </w:p>
    <w:p w14:paraId="43236A5F" w14:textId="77777777" w:rsidR="00D4041D" w:rsidRDefault="00000000">
      <w:pPr>
        <w:pStyle w:val="FirstParagraph"/>
      </w:pPr>
      <w:r>
        <w:t>POST /woosh/robot/DeviceState</w:t>
      </w:r>
    </w:p>
    <w:p w14:paraId="40B48EFC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9DE3688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0CDEE935" w14:textId="77777777" w:rsidR="00D4041D" w:rsidRDefault="00000000">
      <w:pPr>
        <w:pStyle w:val="3"/>
      </w:pPr>
      <w:bookmarkStart w:id="43" w:name="请求参数-1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57D0311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A55C0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8C7BD0E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1AC6D0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EDF35B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41D036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818505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8108161" w14:textId="77777777">
        <w:tc>
          <w:tcPr>
            <w:tcW w:w="0" w:type="auto"/>
          </w:tcPr>
          <w:p w14:paraId="68F72A0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D1401A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38FEC2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362C26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EC97C8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2BC2CD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2C4CC97" w14:textId="77777777">
        <w:tc>
          <w:tcPr>
            <w:tcW w:w="0" w:type="auto"/>
          </w:tcPr>
          <w:p w14:paraId="3C404134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08122F0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CA1D4F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772CF0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A7D498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337BE31E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42E99CC4" w14:textId="77777777" w:rsidR="00D4041D" w:rsidRDefault="00000000">
      <w:pPr>
        <w:pStyle w:val="a8"/>
      </w:pPr>
      <w:r>
        <w:t>返回示例</w:t>
      </w:r>
    </w:p>
    <w:p w14:paraId="172FD1DD" w14:textId="77777777" w:rsidR="00D4041D" w:rsidRDefault="00000000">
      <w:pPr>
        <w:pStyle w:val="a8"/>
      </w:pPr>
      <w:r>
        <w:t>成功</w:t>
      </w:r>
    </w:p>
    <w:p w14:paraId="2092C9C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DeviceState"</w:t>
      </w:r>
      <w:r>
        <w:br/>
      </w:r>
      <w:r>
        <w:rPr>
          <w:rStyle w:val="FunctionTok"/>
        </w:rPr>
        <w:t>}</w:t>
      </w:r>
    </w:p>
    <w:p w14:paraId="3A539D80" w14:textId="77777777" w:rsidR="00D4041D" w:rsidRDefault="00000000">
      <w:pPr>
        <w:pStyle w:val="3"/>
      </w:pPr>
      <w:bookmarkStart w:id="44" w:name="返回结果-11"/>
      <w:bookmarkEnd w:id="4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15F6FF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CE18E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19E5B3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31E2C24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7902EC8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5BD202D" w14:textId="77777777">
        <w:tc>
          <w:tcPr>
            <w:tcW w:w="0" w:type="auto"/>
          </w:tcPr>
          <w:p w14:paraId="05584C1A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76C3958" w14:textId="77777777" w:rsidR="00D4041D" w:rsidRDefault="00000000">
            <w:pPr>
              <w:pStyle w:val="Compact"/>
            </w:pPr>
            <w:hyperlink r:id="rId1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DE0ABC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F2ABDB9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3881A25" w14:textId="77777777" w:rsidR="00D4041D" w:rsidRDefault="00000000">
      <w:pPr>
        <w:pStyle w:val="3"/>
      </w:pPr>
      <w:bookmarkStart w:id="45" w:name="返回数据结构-11"/>
      <w:bookmarkEnd w:id="44"/>
      <w:r>
        <w:t>返回数据结构</w:t>
      </w:r>
    </w:p>
    <w:p w14:paraId="675FAEF8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4"/>
        <w:gridCol w:w="1036"/>
        <w:gridCol w:w="695"/>
        <w:gridCol w:w="729"/>
        <w:gridCol w:w="1626"/>
        <w:gridCol w:w="3876"/>
      </w:tblGrid>
      <w:tr w:rsidR="00D4041D" w14:paraId="554AA5A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C83C6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8C2333B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D3422EC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42C6BF5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73686F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1E5BB2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9FD503F" w14:textId="77777777">
        <w:tc>
          <w:tcPr>
            <w:tcW w:w="0" w:type="auto"/>
          </w:tcPr>
          <w:p w14:paraId="2BC2F97A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71E97B0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522E21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647642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BD99B3C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62524B1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DeviceState”</w:t>
            </w:r>
          </w:p>
        </w:tc>
      </w:tr>
      <w:tr w:rsidR="00D4041D" w14:paraId="2CE9EEFE" w14:textId="77777777">
        <w:tc>
          <w:tcPr>
            <w:tcW w:w="0" w:type="auto"/>
          </w:tcPr>
          <w:p w14:paraId="05FC78B3" w14:textId="77777777" w:rsidR="00D4041D" w:rsidRDefault="00000000">
            <w:pPr>
              <w:pStyle w:val="Compact"/>
            </w:pPr>
            <w:r>
              <w:lastRenderedPageBreak/>
              <w:t>» msg</w:t>
            </w:r>
          </w:p>
        </w:tc>
        <w:tc>
          <w:tcPr>
            <w:tcW w:w="0" w:type="auto"/>
          </w:tcPr>
          <w:p w14:paraId="41AF2F9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C16F0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CE0C3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B80A6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574CD0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FC005CA" w14:textId="77777777">
        <w:tc>
          <w:tcPr>
            <w:tcW w:w="0" w:type="auto"/>
          </w:tcPr>
          <w:p w14:paraId="25824644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1CE56D4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3E5B85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DEAE3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FCE3313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748A1121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22772167" w14:textId="77777777">
        <w:tc>
          <w:tcPr>
            <w:tcW w:w="0" w:type="auto"/>
          </w:tcPr>
          <w:p w14:paraId="34AAF851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E04FE7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A3CAB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A3B48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150884A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9894709" w14:textId="77777777" w:rsidR="00D4041D" w:rsidRDefault="00000000">
            <w:pPr>
              <w:pStyle w:val="Compact"/>
            </w:pPr>
            <w:r>
              <w:t>woosh.robot.DeviceState</w:t>
            </w:r>
          </w:p>
        </w:tc>
      </w:tr>
    </w:tbl>
    <w:p w14:paraId="4F492D15" w14:textId="77777777" w:rsidR="00D4041D" w:rsidRDefault="00000000">
      <w:pPr>
        <w:pStyle w:val="2"/>
      </w:pPr>
      <w:bookmarkStart w:id="46" w:name="post-获取硬件状态"/>
      <w:bookmarkEnd w:id="42"/>
      <w:bookmarkEnd w:id="45"/>
      <w:r>
        <w:t xml:space="preserve">POST </w:t>
      </w:r>
      <w:r>
        <w:t>获取硬件状态</w:t>
      </w:r>
    </w:p>
    <w:p w14:paraId="45534F1A" w14:textId="77777777" w:rsidR="00D4041D" w:rsidRDefault="00000000">
      <w:pPr>
        <w:pStyle w:val="FirstParagraph"/>
      </w:pPr>
      <w:r>
        <w:t>POST /woosh/robot/HardwareState</w:t>
      </w:r>
    </w:p>
    <w:p w14:paraId="280E756F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DBBE6C2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3C908C99" w14:textId="77777777" w:rsidR="00D4041D" w:rsidRDefault="00000000">
      <w:pPr>
        <w:pStyle w:val="3"/>
      </w:pPr>
      <w:bookmarkStart w:id="47" w:name="请求参数-1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48C9714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EA78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01E50CC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60E58A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F6C07D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E76818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354D70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271440E" w14:textId="77777777">
        <w:tc>
          <w:tcPr>
            <w:tcW w:w="0" w:type="auto"/>
          </w:tcPr>
          <w:p w14:paraId="730C36F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6A5911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8BB5CB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6E1D2D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063736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250023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672A47A" w14:textId="77777777">
        <w:tc>
          <w:tcPr>
            <w:tcW w:w="0" w:type="auto"/>
          </w:tcPr>
          <w:p w14:paraId="0E4CABA6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E61BBA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667A51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134630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1C6F182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582BE164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171CAC6C" w14:textId="77777777" w:rsidR="00D4041D" w:rsidRDefault="00000000">
      <w:pPr>
        <w:pStyle w:val="a8"/>
      </w:pPr>
      <w:r>
        <w:t>返回示例</w:t>
      </w:r>
    </w:p>
    <w:p w14:paraId="420F6561" w14:textId="77777777" w:rsidR="00D4041D" w:rsidRDefault="00000000">
      <w:pPr>
        <w:pStyle w:val="a8"/>
      </w:pPr>
      <w:r>
        <w:t>成功</w:t>
      </w:r>
    </w:p>
    <w:p w14:paraId="63B1124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ac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oa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me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d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f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gnetis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o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l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ll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an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n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ra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HardwareState"</w:t>
      </w:r>
      <w:r>
        <w:br/>
      </w:r>
      <w:r>
        <w:rPr>
          <w:rStyle w:val="FunctionTok"/>
        </w:rPr>
        <w:t>}</w:t>
      </w:r>
    </w:p>
    <w:p w14:paraId="1B17180B" w14:textId="77777777" w:rsidR="00D4041D" w:rsidRDefault="00000000">
      <w:pPr>
        <w:pStyle w:val="3"/>
      </w:pPr>
      <w:bookmarkStart w:id="48" w:name="返回结果-12"/>
      <w:bookmarkEnd w:id="4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CE03A7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022733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DA6BB20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0658E2C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30BF5C5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47156A1" w14:textId="77777777">
        <w:tc>
          <w:tcPr>
            <w:tcW w:w="0" w:type="auto"/>
          </w:tcPr>
          <w:p w14:paraId="6130C8E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797B9DB" w14:textId="77777777" w:rsidR="00D4041D" w:rsidRDefault="00000000">
            <w:pPr>
              <w:pStyle w:val="Compact"/>
            </w:pPr>
            <w:hyperlink r:id="rId1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2C1D709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1632AE4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B153B3F" w14:textId="77777777" w:rsidR="00D4041D" w:rsidRDefault="00000000">
      <w:pPr>
        <w:pStyle w:val="3"/>
      </w:pPr>
      <w:bookmarkStart w:id="49" w:name="返回数据结构-12"/>
      <w:bookmarkEnd w:id="48"/>
      <w:r>
        <w:lastRenderedPageBreak/>
        <w:t>返回数据结构</w:t>
      </w:r>
    </w:p>
    <w:p w14:paraId="788EDB24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1036"/>
        <w:gridCol w:w="688"/>
        <w:gridCol w:w="729"/>
        <w:gridCol w:w="1451"/>
        <w:gridCol w:w="4083"/>
      </w:tblGrid>
      <w:tr w:rsidR="00D4041D" w14:paraId="78C5D63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79ECA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F780D1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B9B306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B9DB636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C64360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B7A2AB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2B0AFFA" w14:textId="77777777">
        <w:tc>
          <w:tcPr>
            <w:tcW w:w="0" w:type="auto"/>
          </w:tcPr>
          <w:p w14:paraId="58B8FCF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BCD4DB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E2A87D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0A95B2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C1BD005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20847A1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HardwareState”</w:t>
            </w:r>
          </w:p>
        </w:tc>
      </w:tr>
      <w:tr w:rsidR="00D4041D" w14:paraId="1FC40C7F" w14:textId="77777777">
        <w:tc>
          <w:tcPr>
            <w:tcW w:w="0" w:type="auto"/>
          </w:tcPr>
          <w:p w14:paraId="4F5BBE0B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D969CF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611837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ECE86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39CD3D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7278CFA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59BE4BA" w14:textId="77777777">
        <w:tc>
          <w:tcPr>
            <w:tcW w:w="0" w:type="auto"/>
          </w:tcPr>
          <w:p w14:paraId="3F20264C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F6A1A5C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48212B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D14C16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04CA533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76A5717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A0D480B" w14:textId="77777777">
        <w:tc>
          <w:tcPr>
            <w:tcW w:w="0" w:type="auto"/>
          </w:tcPr>
          <w:p w14:paraId="48A25F1A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82756B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83778E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25695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471662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B327707" w14:textId="77777777" w:rsidR="00D4041D" w:rsidRDefault="00000000">
            <w:pPr>
              <w:pStyle w:val="Compact"/>
            </w:pPr>
            <w:r>
              <w:t>woosh.robot.HardwareState</w:t>
            </w:r>
          </w:p>
        </w:tc>
      </w:tr>
    </w:tbl>
    <w:p w14:paraId="4A91BB9E" w14:textId="77777777" w:rsidR="00D4041D" w:rsidRDefault="00000000">
      <w:pPr>
        <w:pStyle w:val="2"/>
      </w:pPr>
      <w:bookmarkStart w:id="50" w:name="post-获取运行状态"/>
      <w:bookmarkEnd w:id="46"/>
      <w:bookmarkEnd w:id="49"/>
      <w:r>
        <w:t xml:space="preserve">POST </w:t>
      </w:r>
      <w:r>
        <w:t>获取运行状态</w:t>
      </w:r>
    </w:p>
    <w:p w14:paraId="53D76C45" w14:textId="77777777" w:rsidR="00D4041D" w:rsidRDefault="00000000">
      <w:pPr>
        <w:pStyle w:val="FirstParagraph"/>
      </w:pPr>
      <w:r>
        <w:t>POST /woosh/robot/OperationState</w:t>
      </w:r>
    </w:p>
    <w:p w14:paraId="0A618509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A39684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676387D2" w14:textId="77777777" w:rsidR="00D4041D" w:rsidRDefault="00000000">
      <w:pPr>
        <w:pStyle w:val="3"/>
      </w:pPr>
      <w:bookmarkStart w:id="51" w:name="请求参数-1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40B69A9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5E7D6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3FE74EB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3D84FB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C77BC9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88A7F7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447C75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8094542" w14:textId="77777777">
        <w:tc>
          <w:tcPr>
            <w:tcW w:w="0" w:type="auto"/>
          </w:tcPr>
          <w:p w14:paraId="38563C3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F52141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ADA13C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B353CB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468064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5C6006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A8802CC" w14:textId="77777777">
        <w:tc>
          <w:tcPr>
            <w:tcW w:w="0" w:type="auto"/>
          </w:tcPr>
          <w:p w14:paraId="66B2BB68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71CC7B1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C9B1A4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4C695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F711980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00EC0BA9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4EE032FD" w14:textId="77777777" w:rsidR="00D4041D" w:rsidRDefault="00000000">
      <w:pPr>
        <w:pStyle w:val="a8"/>
      </w:pPr>
      <w:r>
        <w:t>返回示例</w:t>
      </w:r>
    </w:p>
    <w:p w14:paraId="0A10E210" w14:textId="77777777" w:rsidR="00D4041D" w:rsidRDefault="00000000">
      <w:pPr>
        <w:pStyle w:val="a8"/>
      </w:pPr>
      <w:r>
        <w:t>成功</w:t>
      </w:r>
    </w:p>
    <w:p w14:paraId="44BD4499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OperationState"</w:t>
      </w:r>
      <w:r>
        <w:br/>
      </w:r>
      <w:r>
        <w:rPr>
          <w:rStyle w:val="FunctionTok"/>
        </w:rPr>
        <w:t>}</w:t>
      </w:r>
    </w:p>
    <w:p w14:paraId="2BFD71AF" w14:textId="77777777" w:rsidR="00D4041D" w:rsidRDefault="00000000">
      <w:pPr>
        <w:pStyle w:val="3"/>
      </w:pPr>
      <w:bookmarkStart w:id="52" w:name="返回结果-13"/>
      <w:bookmarkEnd w:id="5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9248E2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FF00B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5CB6AE3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7D04A5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CC127E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7CF3B56" w14:textId="77777777">
        <w:tc>
          <w:tcPr>
            <w:tcW w:w="0" w:type="auto"/>
          </w:tcPr>
          <w:p w14:paraId="1A6E41B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2DBD144" w14:textId="77777777" w:rsidR="00D4041D" w:rsidRDefault="00000000">
            <w:pPr>
              <w:pStyle w:val="Compact"/>
            </w:pPr>
            <w:hyperlink r:id="rId1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5F7D1A2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F31E29B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42422B8" w14:textId="77777777" w:rsidR="00D4041D" w:rsidRDefault="00000000">
      <w:pPr>
        <w:pStyle w:val="3"/>
      </w:pPr>
      <w:bookmarkStart w:id="53" w:name="返回数据结构-13"/>
      <w:bookmarkEnd w:id="52"/>
      <w:r>
        <w:lastRenderedPageBreak/>
        <w:t>返回数据结构</w:t>
      </w:r>
    </w:p>
    <w:p w14:paraId="7954A37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1036"/>
        <w:gridCol w:w="688"/>
        <w:gridCol w:w="729"/>
        <w:gridCol w:w="1451"/>
        <w:gridCol w:w="4083"/>
      </w:tblGrid>
      <w:tr w:rsidR="00D4041D" w14:paraId="06ED00E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0FF60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25E56A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82F95B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48F8524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0F392F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B5AD6B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CACAE04" w14:textId="77777777">
        <w:tc>
          <w:tcPr>
            <w:tcW w:w="0" w:type="auto"/>
          </w:tcPr>
          <w:p w14:paraId="4D488701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727014D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0DBFAE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3573B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7A520B9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4E552F8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OperationState”</w:t>
            </w:r>
          </w:p>
        </w:tc>
      </w:tr>
      <w:tr w:rsidR="00D4041D" w14:paraId="6C5A7BA8" w14:textId="77777777">
        <w:tc>
          <w:tcPr>
            <w:tcW w:w="0" w:type="auto"/>
          </w:tcPr>
          <w:p w14:paraId="479C9297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CB07B1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96F82E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5FD34A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DD8C933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0AB72A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4947555" w14:textId="77777777">
        <w:tc>
          <w:tcPr>
            <w:tcW w:w="0" w:type="auto"/>
          </w:tcPr>
          <w:p w14:paraId="6646DA0F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7285F5E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2DF84E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3FA26A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AA7A77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5D28E2DF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0BFE038" w14:textId="77777777">
        <w:tc>
          <w:tcPr>
            <w:tcW w:w="0" w:type="auto"/>
          </w:tcPr>
          <w:p w14:paraId="4E65FC12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9840F3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A4962B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C5BD76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A6244C2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6F499DF" w14:textId="77777777" w:rsidR="00D4041D" w:rsidRDefault="00000000">
            <w:pPr>
              <w:pStyle w:val="Compact"/>
            </w:pPr>
            <w:r>
              <w:t>woosh.robot.OperationState</w:t>
            </w:r>
          </w:p>
        </w:tc>
      </w:tr>
    </w:tbl>
    <w:p w14:paraId="6C09A6DF" w14:textId="77777777" w:rsidR="00D4041D" w:rsidRDefault="00000000">
      <w:pPr>
        <w:pStyle w:val="2"/>
      </w:pPr>
      <w:bookmarkStart w:id="54" w:name="post-获取机器人模型"/>
      <w:bookmarkEnd w:id="50"/>
      <w:bookmarkEnd w:id="53"/>
      <w:r>
        <w:t xml:space="preserve">POST </w:t>
      </w:r>
      <w:r>
        <w:t>获取机器人模型</w:t>
      </w:r>
    </w:p>
    <w:p w14:paraId="4953B3BE" w14:textId="77777777" w:rsidR="00D4041D" w:rsidRDefault="00000000">
      <w:pPr>
        <w:pStyle w:val="FirstParagraph"/>
      </w:pPr>
      <w:r>
        <w:t>POST /woosh/robot/Model</w:t>
      </w:r>
    </w:p>
    <w:p w14:paraId="2B236E3F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94921C9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55A1C6A7" w14:textId="77777777" w:rsidR="00D4041D" w:rsidRDefault="00000000">
      <w:pPr>
        <w:pStyle w:val="3"/>
      </w:pPr>
      <w:bookmarkStart w:id="55" w:name="请求参数-1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531D4F4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EDC12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E5D6B7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0F1892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D2788F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0BF3A5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32EBD35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0B30C19" w14:textId="77777777">
        <w:tc>
          <w:tcPr>
            <w:tcW w:w="0" w:type="auto"/>
          </w:tcPr>
          <w:p w14:paraId="26782DE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B85536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4DD6C8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D98AC3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5129C1C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05FB9C9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D67C4F" w14:textId="77777777">
        <w:tc>
          <w:tcPr>
            <w:tcW w:w="0" w:type="auto"/>
          </w:tcPr>
          <w:p w14:paraId="0FE3DA40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3338817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CAD519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55DDC0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CCEB802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3175F8CC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606BA024" w14:textId="77777777" w:rsidR="00D4041D" w:rsidRDefault="00000000">
      <w:pPr>
        <w:pStyle w:val="a8"/>
      </w:pPr>
      <w:r>
        <w:t>返回示例</w:t>
      </w:r>
    </w:p>
    <w:p w14:paraId="1BEB5CD2" w14:textId="77777777" w:rsidR="00D4041D" w:rsidRDefault="00000000">
      <w:pPr>
        <w:pStyle w:val="a8"/>
      </w:pPr>
      <w:r>
        <w:t>成功</w:t>
      </w:r>
    </w:p>
    <w:p w14:paraId="2F54B2A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z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Model"</w:t>
      </w:r>
      <w:r>
        <w:br/>
      </w:r>
      <w:r>
        <w:rPr>
          <w:rStyle w:val="FunctionTok"/>
        </w:rPr>
        <w:t>}</w:t>
      </w:r>
    </w:p>
    <w:p w14:paraId="5F56FD72" w14:textId="77777777" w:rsidR="00D4041D" w:rsidRDefault="00000000">
      <w:pPr>
        <w:pStyle w:val="3"/>
      </w:pPr>
      <w:bookmarkStart w:id="56" w:name="返回结果-14"/>
      <w:bookmarkEnd w:id="5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95291D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5E88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FF5CB39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382172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0C038DF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D7AD794" w14:textId="77777777">
        <w:tc>
          <w:tcPr>
            <w:tcW w:w="0" w:type="auto"/>
          </w:tcPr>
          <w:p w14:paraId="5FB19BE0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BB5D81C" w14:textId="77777777" w:rsidR="00D4041D" w:rsidRDefault="00000000">
            <w:pPr>
              <w:pStyle w:val="Compact"/>
            </w:pPr>
            <w:hyperlink r:id="rId2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A308E0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3C6676F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CAD22D4" w14:textId="77777777" w:rsidR="00D4041D" w:rsidRDefault="00000000">
      <w:pPr>
        <w:pStyle w:val="3"/>
      </w:pPr>
      <w:bookmarkStart w:id="57" w:name="返回数据结构-14"/>
      <w:bookmarkEnd w:id="56"/>
      <w:r>
        <w:t>返回数据结构</w:t>
      </w:r>
    </w:p>
    <w:p w14:paraId="791E059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336"/>
      </w:tblGrid>
      <w:tr w:rsidR="00D4041D" w14:paraId="621A014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C9654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C3DF13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F5C725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89B9B39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549E99D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380DFE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ABC28F8" w14:textId="77777777">
        <w:tc>
          <w:tcPr>
            <w:tcW w:w="0" w:type="auto"/>
          </w:tcPr>
          <w:p w14:paraId="1AB0A7CA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621A86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44758B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022DBF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5C6B44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88BEAD1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Model”</w:t>
            </w:r>
          </w:p>
        </w:tc>
      </w:tr>
      <w:tr w:rsidR="00D4041D" w14:paraId="3F942F68" w14:textId="77777777">
        <w:tc>
          <w:tcPr>
            <w:tcW w:w="0" w:type="auto"/>
          </w:tcPr>
          <w:p w14:paraId="5F7C9226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8FFB6C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513337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CA9B01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4D58972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7F06B67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DD4E73D" w14:textId="77777777">
        <w:tc>
          <w:tcPr>
            <w:tcW w:w="0" w:type="auto"/>
          </w:tcPr>
          <w:p w14:paraId="32EB79A1" w14:textId="77777777" w:rsidR="00D4041D" w:rsidRDefault="00000000">
            <w:pPr>
              <w:pStyle w:val="Compact"/>
            </w:pPr>
            <w:r>
              <w:lastRenderedPageBreak/>
              <w:t>» ok</w:t>
            </w:r>
          </w:p>
        </w:tc>
        <w:tc>
          <w:tcPr>
            <w:tcW w:w="0" w:type="auto"/>
          </w:tcPr>
          <w:p w14:paraId="0EA5EEF5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ECCDBD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41A685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22F73A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C73496F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23958476" w14:textId="77777777">
        <w:tc>
          <w:tcPr>
            <w:tcW w:w="0" w:type="auto"/>
          </w:tcPr>
          <w:p w14:paraId="4BB7E6AD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69195AA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CB8AB4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38F125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2BE7342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F588FE8" w14:textId="77777777" w:rsidR="00D4041D" w:rsidRDefault="00000000">
            <w:pPr>
              <w:pStyle w:val="Compact"/>
            </w:pPr>
            <w:r>
              <w:t>woosh.robot.Model</w:t>
            </w:r>
          </w:p>
        </w:tc>
      </w:tr>
    </w:tbl>
    <w:p w14:paraId="3A0759CA" w14:textId="77777777" w:rsidR="00D4041D" w:rsidRDefault="00000000">
      <w:pPr>
        <w:pStyle w:val="2"/>
      </w:pPr>
      <w:bookmarkStart w:id="58" w:name="post-获取历史任务"/>
      <w:bookmarkEnd w:id="54"/>
      <w:bookmarkEnd w:id="57"/>
      <w:r>
        <w:t xml:space="preserve">POST </w:t>
      </w:r>
      <w:r>
        <w:t>获取历史任务</w:t>
      </w:r>
    </w:p>
    <w:p w14:paraId="470C79B1" w14:textId="77777777" w:rsidR="00D4041D" w:rsidRDefault="00000000">
      <w:pPr>
        <w:pStyle w:val="FirstParagraph"/>
      </w:pPr>
      <w:r>
        <w:t>POST /woosh/robot/TaskHistory</w:t>
      </w:r>
    </w:p>
    <w:p w14:paraId="44A556F0" w14:textId="77777777" w:rsidR="00D4041D" w:rsidRDefault="00000000">
      <w:pPr>
        <w:pStyle w:val="a0"/>
      </w:pPr>
      <w:r>
        <w:t>任务状态信息</w:t>
      </w:r>
      <w:r>
        <w:t>(</w:t>
      </w:r>
      <w:r>
        <w:t>最近五十条</w:t>
      </w:r>
      <w:r>
        <w:t>)</w:t>
      </w:r>
    </w:p>
    <w:p w14:paraId="160514A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BF5E784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3BF8A2C" w14:textId="77777777" w:rsidR="00D4041D" w:rsidRDefault="00000000">
      <w:pPr>
        <w:pStyle w:val="3"/>
      </w:pPr>
      <w:bookmarkStart w:id="59" w:name="请求参数-1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1416"/>
        <w:gridCol w:w="729"/>
      </w:tblGrid>
      <w:tr w:rsidR="00D4041D" w14:paraId="6A74BAB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247DF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1007D1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ACB9C7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03E7B8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8153B3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18D72A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53246E1" w14:textId="77777777">
        <w:tc>
          <w:tcPr>
            <w:tcW w:w="0" w:type="auto"/>
          </w:tcPr>
          <w:p w14:paraId="1B2D2D2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F2AA72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25B8FE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DABAF9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E7BE935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12AE5652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4D5FD55" w14:textId="77777777" w:rsidR="00D4041D" w:rsidRDefault="00000000">
      <w:pPr>
        <w:pStyle w:val="a8"/>
      </w:pPr>
      <w:r>
        <w:t>返回示例</w:t>
      </w:r>
    </w:p>
    <w:p w14:paraId="10646652" w14:textId="77777777" w:rsidR="00D4041D" w:rsidRDefault="00000000">
      <w:pPr>
        <w:pStyle w:val="a8"/>
      </w:pPr>
      <w:r>
        <w:t>成功</w:t>
      </w:r>
    </w:p>
    <w:p w14:paraId="76B6135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5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62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5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66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682421056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67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7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71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7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8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7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9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7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194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7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682421058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23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9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2243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059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TaskHistory"</w:t>
      </w:r>
      <w:r>
        <w:br/>
      </w:r>
      <w:r>
        <w:rPr>
          <w:rStyle w:val="FunctionTok"/>
        </w:rPr>
        <w:t>}</w:t>
      </w:r>
    </w:p>
    <w:p w14:paraId="42117368" w14:textId="77777777" w:rsidR="00D4041D" w:rsidRDefault="00000000">
      <w:pPr>
        <w:pStyle w:val="3"/>
      </w:pPr>
      <w:bookmarkStart w:id="60" w:name="返回结果-15"/>
      <w:bookmarkEnd w:id="5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118214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85459B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DCC299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C638CD8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21F2D4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305FEC4" w14:textId="77777777">
        <w:tc>
          <w:tcPr>
            <w:tcW w:w="0" w:type="auto"/>
          </w:tcPr>
          <w:p w14:paraId="05C28F92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40A8C8A" w14:textId="77777777" w:rsidR="00D4041D" w:rsidRDefault="00000000">
            <w:pPr>
              <w:pStyle w:val="Compact"/>
            </w:pPr>
            <w:hyperlink r:id="rId2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3BE3BF5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40F1E3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80B6B31" w14:textId="77777777" w:rsidR="00D4041D" w:rsidRDefault="00000000">
      <w:pPr>
        <w:pStyle w:val="3"/>
      </w:pPr>
      <w:bookmarkStart w:id="61" w:name="返回数据结构-15"/>
      <w:bookmarkEnd w:id="60"/>
      <w:r>
        <w:t>返回数据结构</w:t>
      </w:r>
    </w:p>
    <w:p w14:paraId="391BDCF1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0"/>
        <w:gridCol w:w="1036"/>
        <w:gridCol w:w="694"/>
        <w:gridCol w:w="729"/>
        <w:gridCol w:w="1601"/>
        <w:gridCol w:w="3906"/>
      </w:tblGrid>
      <w:tr w:rsidR="00D4041D" w14:paraId="7EC3C92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F7CE7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9B9491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43582F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3EE43D9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6ADE14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7A84DF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6A83A85" w14:textId="77777777">
        <w:tc>
          <w:tcPr>
            <w:tcW w:w="0" w:type="auto"/>
          </w:tcPr>
          <w:p w14:paraId="3808E7DC" w14:textId="77777777" w:rsidR="00D4041D" w:rsidRDefault="00000000">
            <w:pPr>
              <w:pStyle w:val="Compact"/>
            </w:pPr>
            <w:r>
              <w:t xml:space="preserve">» </w:t>
            </w:r>
            <w:r>
              <w:lastRenderedPageBreak/>
              <w:t>body</w:t>
            </w:r>
          </w:p>
        </w:tc>
        <w:tc>
          <w:tcPr>
            <w:tcW w:w="0" w:type="auto"/>
          </w:tcPr>
          <w:p w14:paraId="48B3C527" w14:textId="77777777" w:rsidR="00D4041D" w:rsidRDefault="00000000">
            <w:pPr>
              <w:pStyle w:val="Compact"/>
            </w:pPr>
            <w:r>
              <w:lastRenderedPageBreak/>
              <w:t>object</w:t>
            </w:r>
          </w:p>
        </w:tc>
        <w:tc>
          <w:tcPr>
            <w:tcW w:w="0" w:type="auto"/>
          </w:tcPr>
          <w:p w14:paraId="339F480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09B0CB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445A1E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74421839" w14:textId="77777777" w:rsidR="00D4041D" w:rsidRDefault="00000000">
            <w:pPr>
              <w:pStyle w:val="Compact"/>
            </w:pPr>
            <w:r>
              <w:t>详见字典</w:t>
            </w:r>
            <w:r>
              <w:lastRenderedPageBreak/>
              <w:t>“woosh.robot.TaskHistory”</w:t>
            </w:r>
          </w:p>
        </w:tc>
      </w:tr>
      <w:tr w:rsidR="00D4041D" w14:paraId="5C1CAA49" w14:textId="77777777">
        <w:tc>
          <w:tcPr>
            <w:tcW w:w="0" w:type="auto"/>
          </w:tcPr>
          <w:p w14:paraId="1ED9C4E1" w14:textId="77777777" w:rsidR="00D4041D" w:rsidRDefault="00000000">
            <w:pPr>
              <w:pStyle w:val="Compact"/>
            </w:pPr>
            <w:r>
              <w:lastRenderedPageBreak/>
              <w:t>» msg</w:t>
            </w:r>
          </w:p>
        </w:tc>
        <w:tc>
          <w:tcPr>
            <w:tcW w:w="0" w:type="auto"/>
          </w:tcPr>
          <w:p w14:paraId="2362A6E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AAAE55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2CC4C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586948F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06FE129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024E10" w14:textId="77777777">
        <w:tc>
          <w:tcPr>
            <w:tcW w:w="0" w:type="auto"/>
          </w:tcPr>
          <w:p w14:paraId="52BD948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DF7C8FF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5E6C33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DAFF7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C889D08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FFCF2FB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8D72E83" w14:textId="77777777">
        <w:tc>
          <w:tcPr>
            <w:tcW w:w="0" w:type="auto"/>
          </w:tcPr>
          <w:p w14:paraId="0179B59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537823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D8C8D6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1A21B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98D4C60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CB7F8F9" w14:textId="77777777" w:rsidR="00D4041D" w:rsidRDefault="00000000">
            <w:pPr>
              <w:pStyle w:val="Compact"/>
            </w:pPr>
            <w:r>
              <w:t>woosh.robot.TaskHistory</w:t>
            </w:r>
          </w:p>
        </w:tc>
      </w:tr>
    </w:tbl>
    <w:p w14:paraId="7220516C" w14:textId="77777777" w:rsidR="00D4041D" w:rsidRDefault="00000000">
      <w:pPr>
        <w:pStyle w:val="2"/>
      </w:pPr>
      <w:bookmarkStart w:id="62" w:name="post-获取状态码信息"/>
      <w:bookmarkEnd w:id="58"/>
      <w:bookmarkEnd w:id="61"/>
      <w:r>
        <w:t xml:space="preserve">POST </w:t>
      </w:r>
      <w:r>
        <w:t>获取状态码信息</w:t>
      </w:r>
    </w:p>
    <w:p w14:paraId="5CE0838F" w14:textId="77777777" w:rsidR="00D4041D" w:rsidRDefault="00000000">
      <w:pPr>
        <w:pStyle w:val="FirstParagraph"/>
      </w:pPr>
      <w:r>
        <w:t>POST /woosh/robot/count/StatusCodes</w:t>
      </w:r>
    </w:p>
    <w:p w14:paraId="2C23F15F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9EF9CF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7866305B" w14:textId="77777777" w:rsidR="00D4041D" w:rsidRDefault="00000000">
      <w:pPr>
        <w:pStyle w:val="3"/>
      </w:pPr>
      <w:bookmarkStart w:id="63" w:name="请求参数-1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2C81264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5A17E9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253FB1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AD3A89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4F6CA6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ABE767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7D4099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ABD3F7A" w14:textId="77777777">
        <w:tc>
          <w:tcPr>
            <w:tcW w:w="0" w:type="auto"/>
          </w:tcPr>
          <w:p w14:paraId="71A6104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ACBBDF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542EFD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3F6E4E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1B8C37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830947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CF8A1ED" w14:textId="77777777">
        <w:tc>
          <w:tcPr>
            <w:tcW w:w="0" w:type="auto"/>
          </w:tcPr>
          <w:p w14:paraId="1938EA6A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378595B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ACE341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3B1850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C48AD70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0B328A84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5968CEDF" w14:textId="77777777" w:rsidR="00D4041D" w:rsidRDefault="00000000">
      <w:pPr>
        <w:pStyle w:val="a8"/>
      </w:pPr>
      <w:r>
        <w:t>返回示例</w:t>
      </w:r>
    </w:p>
    <w:p w14:paraId="24D52FAF" w14:textId="77777777" w:rsidR="00D4041D" w:rsidRDefault="00000000">
      <w:pPr>
        <w:pStyle w:val="a8"/>
      </w:pPr>
      <w:r>
        <w:t>成功</w:t>
      </w:r>
    </w:p>
    <w:p w14:paraId="21930AE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1040000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直行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09206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1040000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避障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09206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0102000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与调度连接异常断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10495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0102000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与调度连接异常断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1050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0102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与调度连接正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10548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030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导航恢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10548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104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到新的导航任务，导航避障开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14374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8242105495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count.StatusCodes"</w:t>
      </w:r>
      <w:r>
        <w:br/>
      </w:r>
      <w:r>
        <w:rPr>
          <w:rStyle w:val="FunctionTok"/>
        </w:rPr>
        <w:t>}</w:t>
      </w:r>
    </w:p>
    <w:p w14:paraId="211691A5" w14:textId="77777777" w:rsidR="00D4041D" w:rsidRDefault="00000000">
      <w:pPr>
        <w:pStyle w:val="3"/>
      </w:pPr>
      <w:bookmarkStart w:id="64" w:name="返回结果-16"/>
      <w:bookmarkEnd w:id="6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B00D9C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DE2A3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B06D14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2F9690E4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E415258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4F1584E" w14:textId="77777777">
        <w:tc>
          <w:tcPr>
            <w:tcW w:w="0" w:type="auto"/>
          </w:tcPr>
          <w:p w14:paraId="1AB0738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E4CC4CD" w14:textId="77777777" w:rsidR="00D4041D" w:rsidRDefault="00000000">
            <w:pPr>
              <w:pStyle w:val="Compact"/>
            </w:pPr>
            <w:hyperlink r:id="rId2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226E69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969A526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9D57657" w14:textId="77777777" w:rsidR="00D4041D" w:rsidRDefault="00000000">
      <w:pPr>
        <w:pStyle w:val="3"/>
      </w:pPr>
      <w:bookmarkStart w:id="65" w:name="返回数据结构-16"/>
      <w:bookmarkEnd w:id="64"/>
      <w:r>
        <w:t>返回数据结构</w:t>
      </w:r>
    </w:p>
    <w:p w14:paraId="7D299E73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6"/>
        <w:gridCol w:w="1036"/>
        <w:gridCol w:w="681"/>
        <w:gridCol w:w="729"/>
        <w:gridCol w:w="1284"/>
        <w:gridCol w:w="4280"/>
      </w:tblGrid>
      <w:tr w:rsidR="00D4041D" w14:paraId="56DD099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B0A07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3096E8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BE1A402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A5DA357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550067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A13DB9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A16AB69" w14:textId="77777777">
        <w:tc>
          <w:tcPr>
            <w:tcW w:w="0" w:type="auto"/>
          </w:tcPr>
          <w:p w14:paraId="78C529AF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EDD243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4C4608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B7D42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3522C49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279EA1A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count.StatusCodes”</w:t>
            </w:r>
          </w:p>
        </w:tc>
      </w:tr>
      <w:tr w:rsidR="00D4041D" w14:paraId="6B1251D8" w14:textId="77777777">
        <w:tc>
          <w:tcPr>
            <w:tcW w:w="0" w:type="auto"/>
          </w:tcPr>
          <w:p w14:paraId="22BA84F5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688B6C1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BF8ED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AD6D28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E5830E8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8590B4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659F495" w14:textId="77777777">
        <w:tc>
          <w:tcPr>
            <w:tcW w:w="0" w:type="auto"/>
          </w:tcPr>
          <w:p w14:paraId="38DACE5F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D2BD29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53A36D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557472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51639B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7D67133D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3D350D8" w14:textId="77777777">
        <w:tc>
          <w:tcPr>
            <w:tcW w:w="0" w:type="auto"/>
          </w:tcPr>
          <w:p w14:paraId="7408E7D8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4B3431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C21289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F1FDA6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0AE40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0D9EFDB" w14:textId="77777777" w:rsidR="00D4041D" w:rsidRDefault="00000000">
            <w:pPr>
              <w:pStyle w:val="Compact"/>
            </w:pPr>
            <w:r>
              <w:t>woosh.robot.count.StatusCodes</w:t>
            </w:r>
          </w:p>
        </w:tc>
      </w:tr>
    </w:tbl>
    <w:p w14:paraId="2CD12F5C" w14:textId="77777777" w:rsidR="00D4041D" w:rsidRDefault="00000000">
      <w:pPr>
        <w:pStyle w:val="2"/>
      </w:pPr>
      <w:bookmarkStart w:id="66" w:name="post-获取异常码信息"/>
      <w:bookmarkEnd w:id="62"/>
      <w:bookmarkEnd w:id="65"/>
      <w:r>
        <w:t xml:space="preserve">POST </w:t>
      </w:r>
      <w:r>
        <w:t>获取异常码信息</w:t>
      </w:r>
    </w:p>
    <w:p w14:paraId="70129B6F" w14:textId="77777777" w:rsidR="00D4041D" w:rsidRDefault="00000000">
      <w:pPr>
        <w:pStyle w:val="FirstParagraph"/>
      </w:pPr>
      <w:r>
        <w:t>POST /woosh/robot/count/AbnormalCodes</w:t>
      </w:r>
    </w:p>
    <w:p w14:paraId="14E1E850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99A099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656FFA51" w14:textId="77777777" w:rsidR="00D4041D" w:rsidRDefault="00000000">
      <w:pPr>
        <w:pStyle w:val="3"/>
      </w:pPr>
      <w:bookmarkStart w:id="67" w:name="请求参数-1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20BC298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E2E24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210548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7878D7E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64BFB6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BF9A7F2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3ACA17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F9A3364" w14:textId="77777777">
        <w:tc>
          <w:tcPr>
            <w:tcW w:w="0" w:type="auto"/>
          </w:tcPr>
          <w:p w14:paraId="6D92EAB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42C51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49105E8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A9C98B4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49B224E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2E80005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C7C039D" w14:textId="77777777">
        <w:tc>
          <w:tcPr>
            <w:tcW w:w="0" w:type="auto"/>
          </w:tcPr>
          <w:p w14:paraId="59B27418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E1CA4C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BEAE50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D61ED6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0DC6AEB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32FE9A8E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6CA3898E" w14:textId="77777777" w:rsidR="00D4041D" w:rsidRDefault="00000000">
      <w:pPr>
        <w:pStyle w:val="a8"/>
      </w:pPr>
      <w:r>
        <w:t>返回示例</w:t>
      </w:r>
    </w:p>
    <w:p w14:paraId="58E0FF9A" w14:textId="77777777" w:rsidR="00D4041D" w:rsidRDefault="00000000">
      <w:pPr>
        <w:pStyle w:val="a8"/>
      </w:pPr>
      <w:r>
        <w:t>成功</w:t>
      </w:r>
    </w:p>
    <w:p w14:paraId="4ABA89E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count.AbnormalCodes"</w:t>
      </w:r>
      <w:r>
        <w:br/>
      </w:r>
      <w:r>
        <w:rPr>
          <w:rStyle w:val="FunctionTok"/>
        </w:rPr>
        <w:t>}</w:t>
      </w:r>
    </w:p>
    <w:p w14:paraId="7148CC96" w14:textId="77777777" w:rsidR="00D4041D" w:rsidRDefault="00000000">
      <w:pPr>
        <w:pStyle w:val="3"/>
      </w:pPr>
      <w:bookmarkStart w:id="68" w:name="返回结果-17"/>
      <w:bookmarkEnd w:id="6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9F2BDD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DD91C1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F2D44F3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26BADBB8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98BF995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6A2C802" w14:textId="77777777">
        <w:tc>
          <w:tcPr>
            <w:tcW w:w="0" w:type="auto"/>
          </w:tcPr>
          <w:p w14:paraId="306AC75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B6E1858" w14:textId="77777777" w:rsidR="00D4041D" w:rsidRDefault="00000000">
            <w:pPr>
              <w:pStyle w:val="Compact"/>
            </w:pPr>
            <w:hyperlink r:id="rId2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9A8A33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58B28A2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DDFE9FD" w14:textId="77777777" w:rsidR="00D4041D" w:rsidRDefault="00000000">
      <w:pPr>
        <w:pStyle w:val="3"/>
      </w:pPr>
      <w:bookmarkStart w:id="69" w:name="返回数据结构-17"/>
      <w:bookmarkEnd w:id="68"/>
      <w:r>
        <w:t>返回数据结构</w:t>
      </w:r>
    </w:p>
    <w:p w14:paraId="72207316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8"/>
        <w:gridCol w:w="1036"/>
        <w:gridCol w:w="673"/>
        <w:gridCol w:w="729"/>
        <w:gridCol w:w="1088"/>
        <w:gridCol w:w="4512"/>
      </w:tblGrid>
      <w:tr w:rsidR="00D4041D" w14:paraId="4F6A650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EC0D9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7D1A08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008835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1A32C5E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BE9FFD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B08E5F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AA5D08E" w14:textId="77777777">
        <w:tc>
          <w:tcPr>
            <w:tcW w:w="0" w:type="auto"/>
          </w:tcPr>
          <w:p w14:paraId="3FB1CD6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320B8F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963999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081DD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B6E38E4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E8976F7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count.AbnormalCodes”</w:t>
            </w:r>
          </w:p>
        </w:tc>
      </w:tr>
      <w:tr w:rsidR="00D4041D" w14:paraId="228FC0DA" w14:textId="77777777">
        <w:tc>
          <w:tcPr>
            <w:tcW w:w="0" w:type="auto"/>
          </w:tcPr>
          <w:p w14:paraId="163E7D81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6616DE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2C1AE3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B45BE3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D9F00F9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7F524C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5BDBFEB" w14:textId="77777777">
        <w:tc>
          <w:tcPr>
            <w:tcW w:w="0" w:type="auto"/>
          </w:tcPr>
          <w:p w14:paraId="7FE642A2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F974015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882299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482560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72B3205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F2ABDBD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68F2CF0" w14:textId="77777777">
        <w:tc>
          <w:tcPr>
            <w:tcW w:w="0" w:type="auto"/>
          </w:tcPr>
          <w:p w14:paraId="0B78866C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9C98E0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459EC7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D0A5B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771F7DA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A3E63FF" w14:textId="77777777" w:rsidR="00D4041D" w:rsidRDefault="00000000">
            <w:pPr>
              <w:pStyle w:val="Compact"/>
            </w:pPr>
            <w:r>
              <w:t>woosh.robot.count.AbnormalCodes</w:t>
            </w:r>
          </w:p>
        </w:tc>
      </w:tr>
    </w:tbl>
    <w:p w14:paraId="6DBBE454" w14:textId="77777777" w:rsidR="00D4041D" w:rsidRDefault="00000000">
      <w:pPr>
        <w:pStyle w:val="2"/>
      </w:pPr>
      <w:bookmarkStart w:id="70" w:name="post-请求导航路径"/>
      <w:bookmarkEnd w:id="66"/>
      <w:bookmarkEnd w:id="69"/>
      <w:r>
        <w:t xml:space="preserve">POST </w:t>
      </w:r>
      <w:r>
        <w:t>请求导航路径</w:t>
      </w:r>
    </w:p>
    <w:p w14:paraId="5C334F25" w14:textId="77777777" w:rsidR="00D4041D" w:rsidRDefault="00000000">
      <w:pPr>
        <w:pStyle w:val="FirstParagraph"/>
      </w:pPr>
      <w:r>
        <w:t>POST /woosh/robot/NavPath</w:t>
      </w:r>
    </w:p>
    <w:p w14:paraId="3770162F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20FD773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4C93078" w14:textId="77777777" w:rsidR="00D4041D" w:rsidRDefault="00000000">
      <w:pPr>
        <w:pStyle w:val="3"/>
      </w:pPr>
      <w:bookmarkStart w:id="71" w:name="请求参数-1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2B52929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552F55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0058B2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FB7FE4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0A2E2F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3E9797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EE5A75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2350F84" w14:textId="77777777">
        <w:tc>
          <w:tcPr>
            <w:tcW w:w="0" w:type="auto"/>
          </w:tcPr>
          <w:p w14:paraId="19CEBC1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B11B2C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103D3D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AE268E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ADFF7B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D2EA9CE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8A0FFF7" w14:textId="77777777" w:rsidR="00D4041D" w:rsidRDefault="00000000">
      <w:pPr>
        <w:pStyle w:val="a8"/>
      </w:pPr>
      <w:r>
        <w:t>返回示例</w:t>
      </w:r>
    </w:p>
    <w:p w14:paraId="7388655E" w14:textId="77777777" w:rsidR="00D4041D" w:rsidRDefault="00000000">
      <w:pPr>
        <w:pStyle w:val="a8"/>
      </w:pPr>
      <w:r>
        <w:t>200 Response</w:t>
      </w:r>
    </w:p>
    <w:p w14:paraId="52A5C1A8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3C032345" w14:textId="77777777" w:rsidR="00D4041D" w:rsidRDefault="00000000">
      <w:pPr>
        <w:pStyle w:val="3"/>
      </w:pPr>
      <w:bookmarkStart w:id="72" w:name="返回结果-18"/>
      <w:bookmarkEnd w:id="7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77FBD73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6CF4B7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1F50AD6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0ADA55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0AC95CF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6FFB75AE" w14:textId="77777777">
        <w:tc>
          <w:tcPr>
            <w:tcW w:w="0" w:type="auto"/>
          </w:tcPr>
          <w:p w14:paraId="137BB7CB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C4693EE" w14:textId="77777777" w:rsidR="00D4041D" w:rsidRDefault="00000000">
            <w:pPr>
              <w:pStyle w:val="Compact"/>
            </w:pPr>
            <w:hyperlink r:id="rId2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AA5D93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78BF9D1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CDE7B3D" w14:textId="77777777" w:rsidR="00D4041D" w:rsidRDefault="00000000">
      <w:pPr>
        <w:pStyle w:val="3"/>
      </w:pPr>
      <w:bookmarkStart w:id="73" w:name="返回数据结构-18"/>
      <w:bookmarkEnd w:id="72"/>
      <w:r>
        <w:lastRenderedPageBreak/>
        <w:t>返回数据结构</w:t>
      </w:r>
    </w:p>
    <w:p w14:paraId="1E2AA3B6" w14:textId="77777777" w:rsidR="00D4041D" w:rsidRDefault="00000000">
      <w:pPr>
        <w:pStyle w:val="2"/>
      </w:pPr>
      <w:bookmarkStart w:id="74" w:name="post-请求全局规划路径"/>
      <w:bookmarkEnd w:id="70"/>
      <w:bookmarkEnd w:id="73"/>
      <w:r>
        <w:t xml:space="preserve">POST </w:t>
      </w:r>
      <w:r>
        <w:t>请求全局规划路径</w:t>
      </w:r>
    </w:p>
    <w:p w14:paraId="64D73AB5" w14:textId="77777777" w:rsidR="00D4041D" w:rsidRDefault="00000000">
      <w:pPr>
        <w:pStyle w:val="FirstParagraph"/>
      </w:pPr>
      <w:r>
        <w:t>POST /woosh/robot/PlanPath</w:t>
      </w:r>
    </w:p>
    <w:p w14:paraId="2FF4176F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233C375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6DE39F1" w14:textId="77777777" w:rsidR="00D4041D" w:rsidRDefault="00000000">
      <w:pPr>
        <w:pStyle w:val="3"/>
      </w:pPr>
      <w:bookmarkStart w:id="75" w:name="请求参数-1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2A5A710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61B59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D80DA19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33B9BF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0DA427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035C2BA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97C231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7EFE166" w14:textId="77777777">
        <w:tc>
          <w:tcPr>
            <w:tcW w:w="0" w:type="auto"/>
          </w:tcPr>
          <w:p w14:paraId="6AAE432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A52F87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C121FF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E61AF9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49ABBD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F248ADC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8A71132" w14:textId="77777777" w:rsidR="00D4041D" w:rsidRDefault="00000000">
      <w:pPr>
        <w:pStyle w:val="a8"/>
      </w:pPr>
      <w:r>
        <w:t>返回示例</w:t>
      </w:r>
    </w:p>
    <w:p w14:paraId="4C4B90D7" w14:textId="77777777" w:rsidR="00D4041D" w:rsidRDefault="00000000">
      <w:pPr>
        <w:pStyle w:val="a8"/>
      </w:pPr>
      <w:r>
        <w:t>200 Response</w:t>
      </w:r>
    </w:p>
    <w:p w14:paraId="0A00749B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4E861262" w14:textId="77777777" w:rsidR="00D4041D" w:rsidRDefault="00000000">
      <w:pPr>
        <w:pStyle w:val="3"/>
      </w:pPr>
      <w:bookmarkStart w:id="76" w:name="返回结果-19"/>
      <w:bookmarkEnd w:id="7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75A1F5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7C1CA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C6437D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BBE1E26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7976DBF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C752954" w14:textId="77777777">
        <w:tc>
          <w:tcPr>
            <w:tcW w:w="0" w:type="auto"/>
          </w:tcPr>
          <w:p w14:paraId="0771161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86A1148" w14:textId="77777777" w:rsidR="00D4041D" w:rsidRDefault="00000000">
            <w:pPr>
              <w:pStyle w:val="Compact"/>
            </w:pPr>
            <w:hyperlink r:id="rId2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825BA38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A65BFA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5BF4AF1" w14:textId="77777777" w:rsidR="00D4041D" w:rsidRDefault="00000000">
      <w:pPr>
        <w:pStyle w:val="3"/>
      </w:pPr>
      <w:bookmarkStart w:id="77" w:name="返回数据结构-19"/>
      <w:bookmarkEnd w:id="76"/>
      <w:r>
        <w:t>返回数据结构</w:t>
      </w:r>
    </w:p>
    <w:p w14:paraId="56AAC7B5" w14:textId="77777777" w:rsidR="00D4041D" w:rsidRDefault="00000000">
      <w:pPr>
        <w:pStyle w:val="1"/>
      </w:pPr>
      <w:bookmarkStart w:id="78" w:name="机器人配置"/>
      <w:bookmarkEnd w:id="1"/>
      <w:bookmarkEnd w:id="74"/>
      <w:bookmarkEnd w:id="77"/>
      <w:r>
        <w:t>机器人配置</w:t>
      </w:r>
    </w:p>
    <w:p w14:paraId="70BC4185" w14:textId="77777777" w:rsidR="00D4041D" w:rsidRDefault="00000000">
      <w:pPr>
        <w:pStyle w:val="2"/>
      </w:pPr>
      <w:bookmarkStart w:id="79" w:name="post-设置机器人标识"/>
      <w:r>
        <w:t xml:space="preserve">POST </w:t>
      </w:r>
      <w:r>
        <w:t>设置机器人标识</w:t>
      </w:r>
    </w:p>
    <w:p w14:paraId="012A7232" w14:textId="77777777" w:rsidR="00D4041D" w:rsidRDefault="00000000">
      <w:pPr>
        <w:pStyle w:val="FirstParagraph"/>
      </w:pPr>
      <w:r>
        <w:t>POST /woosh/robot/setting/Identity</w:t>
      </w:r>
    </w:p>
    <w:p w14:paraId="546BAAC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1835A21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66"</w:t>
      </w:r>
      <w:r>
        <w:br/>
      </w:r>
      <w:r>
        <w:rPr>
          <w:rStyle w:val="FunctionTok"/>
        </w:rPr>
        <w:t>}</w:t>
      </w:r>
    </w:p>
    <w:p w14:paraId="67256E04" w14:textId="77777777" w:rsidR="00D4041D" w:rsidRDefault="00000000">
      <w:pPr>
        <w:pStyle w:val="3"/>
      </w:pPr>
      <w:bookmarkStart w:id="80" w:name="请求参数-2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61EF44E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FA7AFA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14C956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20C35F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97ED1E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147FD0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1C2317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2A7A33C" w14:textId="77777777">
        <w:tc>
          <w:tcPr>
            <w:tcW w:w="0" w:type="auto"/>
          </w:tcPr>
          <w:p w14:paraId="3332C94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E616D1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AA29DDD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B8EFBF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764A33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AD6848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2852389" w14:textId="77777777">
        <w:tc>
          <w:tcPr>
            <w:tcW w:w="0" w:type="auto"/>
          </w:tcPr>
          <w:p w14:paraId="042E0D5E" w14:textId="77777777" w:rsidR="00D4041D" w:rsidRDefault="00000000">
            <w:pPr>
              <w:pStyle w:val="Compact"/>
            </w:pPr>
            <w:r>
              <w:t>» name</w:t>
            </w:r>
          </w:p>
        </w:tc>
        <w:tc>
          <w:tcPr>
            <w:tcW w:w="0" w:type="auto"/>
          </w:tcPr>
          <w:p w14:paraId="75C3771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6BC59B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2CA895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F038981" w14:textId="77777777" w:rsidR="00D4041D" w:rsidRDefault="00000000">
            <w:pPr>
              <w:pStyle w:val="Compact"/>
            </w:pPr>
            <w:r>
              <w:t>机器人名称</w:t>
            </w:r>
          </w:p>
        </w:tc>
        <w:tc>
          <w:tcPr>
            <w:tcW w:w="0" w:type="auto"/>
          </w:tcPr>
          <w:p w14:paraId="15BEC48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9B863FF" w14:textId="77777777">
        <w:tc>
          <w:tcPr>
            <w:tcW w:w="0" w:type="auto"/>
          </w:tcPr>
          <w:p w14:paraId="58B13215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0DB3E6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5F4AE3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6CB1B9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8EE3385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053B299F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41E1000F" w14:textId="77777777" w:rsidR="00D4041D" w:rsidRDefault="00000000">
      <w:pPr>
        <w:pStyle w:val="a8"/>
      </w:pPr>
      <w:r>
        <w:t>返回示例</w:t>
      </w:r>
    </w:p>
    <w:p w14:paraId="6FCC11CB" w14:textId="77777777" w:rsidR="00D4041D" w:rsidRDefault="00000000">
      <w:pPr>
        <w:pStyle w:val="a8"/>
      </w:pPr>
      <w:r>
        <w:t>成功</w:t>
      </w:r>
    </w:p>
    <w:p w14:paraId="02D38A7E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Identity"</w:t>
      </w:r>
      <w:r>
        <w:br/>
      </w:r>
      <w:r>
        <w:rPr>
          <w:rStyle w:val="FunctionTok"/>
        </w:rPr>
        <w:t>}</w:t>
      </w:r>
    </w:p>
    <w:p w14:paraId="0874AD10" w14:textId="77777777" w:rsidR="00D4041D" w:rsidRDefault="00000000">
      <w:pPr>
        <w:pStyle w:val="3"/>
      </w:pPr>
      <w:bookmarkStart w:id="81" w:name="返回结果-20"/>
      <w:bookmarkEnd w:id="8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676204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1FF582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81A83FE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7C4650B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0931AC1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7825B76" w14:textId="77777777">
        <w:tc>
          <w:tcPr>
            <w:tcW w:w="0" w:type="auto"/>
          </w:tcPr>
          <w:p w14:paraId="4CC1062E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416EA01" w14:textId="77777777" w:rsidR="00D4041D" w:rsidRDefault="00000000">
            <w:pPr>
              <w:pStyle w:val="Compact"/>
            </w:pPr>
            <w:hyperlink r:id="rId2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E1BF34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151504D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EFB8E43" w14:textId="77777777" w:rsidR="00D4041D" w:rsidRDefault="00000000">
      <w:pPr>
        <w:pStyle w:val="3"/>
      </w:pPr>
      <w:bookmarkStart w:id="82" w:name="返回数据结构-20"/>
      <w:bookmarkEnd w:id="81"/>
      <w:r>
        <w:t>返回数据结构</w:t>
      </w:r>
    </w:p>
    <w:p w14:paraId="138D9CB9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6"/>
        <w:gridCol w:w="1036"/>
        <w:gridCol w:w="686"/>
        <w:gridCol w:w="729"/>
        <w:gridCol w:w="1420"/>
        <w:gridCol w:w="4119"/>
      </w:tblGrid>
      <w:tr w:rsidR="00D4041D" w14:paraId="3D79CAE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C22CC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63C209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BBAFBF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F61655D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67A5575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E2D5DF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9DE62EB" w14:textId="77777777">
        <w:tc>
          <w:tcPr>
            <w:tcW w:w="0" w:type="auto"/>
          </w:tcPr>
          <w:p w14:paraId="0468FBE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A94581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803F9F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B98640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41187B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0C5527A3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Identity“</w:t>
            </w:r>
          </w:p>
        </w:tc>
      </w:tr>
      <w:tr w:rsidR="00D4041D" w14:paraId="49036816" w14:textId="77777777">
        <w:tc>
          <w:tcPr>
            <w:tcW w:w="0" w:type="auto"/>
          </w:tcPr>
          <w:p w14:paraId="2385AEE2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A92E1F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FF31CE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A91D9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EE108DD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A1DEC6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692EF65" w14:textId="77777777">
        <w:tc>
          <w:tcPr>
            <w:tcW w:w="0" w:type="auto"/>
          </w:tcPr>
          <w:p w14:paraId="22BCFC12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71EFD7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AEF215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2DECF4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8C304B5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C98376C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48215B14" w14:textId="77777777">
        <w:tc>
          <w:tcPr>
            <w:tcW w:w="0" w:type="auto"/>
          </w:tcPr>
          <w:p w14:paraId="3DF6C245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E879CF8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39DB00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376155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1E8C7D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3009358" w14:textId="77777777" w:rsidR="00D4041D" w:rsidRDefault="00000000">
            <w:pPr>
              <w:pStyle w:val="Compact"/>
            </w:pPr>
            <w:r>
              <w:t>woosh.robot.setting.Identity</w:t>
            </w:r>
          </w:p>
        </w:tc>
      </w:tr>
    </w:tbl>
    <w:p w14:paraId="42AFEC61" w14:textId="77777777" w:rsidR="00D4041D" w:rsidRDefault="00000000">
      <w:pPr>
        <w:pStyle w:val="2"/>
      </w:pPr>
      <w:bookmarkStart w:id="83" w:name="post-设置连接服务器配置"/>
      <w:bookmarkEnd w:id="79"/>
      <w:bookmarkEnd w:id="82"/>
      <w:r>
        <w:t xml:space="preserve">POST </w:t>
      </w:r>
      <w:r>
        <w:t>设置连接服务器配置</w:t>
      </w:r>
    </w:p>
    <w:p w14:paraId="720C151C" w14:textId="77777777" w:rsidR="00D4041D" w:rsidRDefault="00000000">
      <w:pPr>
        <w:pStyle w:val="FirstParagraph"/>
      </w:pPr>
      <w:r>
        <w:t>POST /woosh/robot/setting/Server</w:t>
      </w:r>
    </w:p>
    <w:p w14:paraId="5492C523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DA1B432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8.8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420</w:t>
      </w:r>
      <w:r>
        <w:br/>
      </w:r>
      <w:r>
        <w:rPr>
          <w:rStyle w:val="FunctionTok"/>
        </w:rPr>
        <w:t>}</w:t>
      </w:r>
    </w:p>
    <w:p w14:paraId="5F8AABE4" w14:textId="77777777" w:rsidR="00D4041D" w:rsidRDefault="00000000">
      <w:pPr>
        <w:pStyle w:val="3"/>
      </w:pPr>
      <w:bookmarkStart w:id="84" w:name="请求参数-2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3096"/>
      </w:tblGrid>
      <w:tr w:rsidR="00D4041D" w14:paraId="22F7FE4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F13FD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32AF82A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27F540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9C7524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EAB6CEA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17E3D0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E12ABFA" w14:textId="77777777">
        <w:tc>
          <w:tcPr>
            <w:tcW w:w="0" w:type="auto"/>
          </w:tcPr>
          <w:p w14:paraId="1EE391C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B5BABC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6D8AA4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1097B9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3D69410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19FB059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77E2F12" w14:textId="77777777">
        <w:tc>
          <w:tcPr>
            <w:tcW w:w="0" w:type="auto"/>
          </w:tcPr>
          <w:p w14:paraId="3D5C7727" w14:textId="77777777" w:rsidR="00D4041D" w:rsidRDefault="00000000">
            <w:pPr>
              <w:pStyle w:val="Compact"/>
            </w:pPr>
            <w:r>
              <w:t>» ip</w:t>
            </w:r>
          </w:p>
        </w:tc>
        <w:tc>
          <w:tcPr>
            <w:tcW w:w="0" w:type="auto"/>
          </w:tcPr>
          <w:p w14:paraId="1F53EB2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1705AA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E51C62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22C9792" w14:textId="77777777" w:rsidR="00D4041D" w:rsidRDefault="00000000">
            <w:pPr>
              <w:pStyle w:val="Compact"/>
            </w:pPr>
            <w:r>
              <w:t>调度</w:t>
            </w:r>
            <w:r>
              <w:t>IP</w:t>
            </w:r>
          </w:p>
        </w:tc>
        <w:tc>
          <w:tcPr>
            <w:tcW w:w="0" w:type="auto"/>
          </w:tcPr>
          <w:p w14:paraId="23BF932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D296E13" w14:textId="77777777">
        <w:tc>
          <w:tcPr>
            <w:tcW w:w="0" w:type="auto"/>
          </w:tcPr>
          <w:p w14:paraId="0EE07379" w14:textId="77777777" w:rsidR="00D4041D" w:rsidRDefault="00000000">
            <w:pPr>
              <w:pStyle w:val="Compact"/>
            </w:pPr>
            <w:r>
              <w:t>» port</w:t>
            </w:r>
          </w:p>
        </w:tc>
        <w:tc>
          <w:tcPr>
            <w:tcW w:w="0" w:type="auto"/>
          </w:tcPr>
          <w:p w14:paraId="53BAA9B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B0CE91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95789A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E4975A9" w14:textId="77777777" w:rsidR="00D4041D" w:rsidRDefault="00000000">
            <w:pPr>
              <w:pStyle w:val="Compact"/>
            </w:pPr>
            <w:r>
              <w:t>调度端口</w:t>
            </w:r>
          </w:p>
        </w:tc>
        <w:tc>
          <w:tcPr>
            <w:tcW w:w="0" w:type="auto"/>
          </w:tcPr>
          <w:p w14:paraId="533396B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9DE5E8D" w14:textId="77777777">
        <w:tc>
          <w:tcPr>
            <w:tcW w:w="0" w:type="auto"/>
          </w:tcPr>
          <w:p w14:paraId="3970C451" w14:textId="77777777" w:rsidR="00D4041D" w:rsidRDefault="00000000">
            <w:pPr>
              <w:pStyle w:val="Compact"/>
            </w:pPr>
            <w:r>
              <w:lastRenderedPageBreak/>
              <w:t>» robotId</w:t>
            </w:r>
          </w:p>
        </w:tc>
        <w:tc>
          <w:tcPr>
            <w:tcW w:w="0" w:type="auto"/>
          </w:tcPr>
          <w:p w14:paraId="3628232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CDA67B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1C8ABD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A746BC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4F58B9D7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02DDFADA" w14:textId="77777777" w:rsidR="00D4041D" w:rsidRDefault="00000000">
      <w:pPr>
        <w:pStyle w:val="a8"/>
      </w:pPr>
      <w:r>
        <w:t>返回示例</w:t>
      </w:r>
    </w:p>
    <w:p w14:paraId="18ED3671" w14:textId="77777777" w:rsidR="00D4041D" w:rsidRDefault="00000000">
      <w:pPr>
        <w:pStyle w:val="a8"/>
      </w:pPr>
      <w:r>
        <w:t>成功</w:t>
      </w:r>
    </w:p>
    <w:p w14:paraId="5F4E5E3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8.8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4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Server"</w:t>
      </w:r>
      <w:r>
        <w:br/>
      </w:r>
      <w:r>
        <w:rPr>
          <w:rStyle w:val="FunctionTok"/>
        </w:rPr>
        <w:t>}</w:t>
      </w:r>
    </w:p>
    <w:p w14:paraId="5C80B081" w14:textId="77777777" w:rsidR="00D4041D" w:rsidRDefault="00000000">
      <w:pPr>
        <w:pStyle w:val="3"/>
      </w:pPr>
      <w:bookmarkStart w:id="85" w:name="返回结果-21"/>
      <w:bookmarkEnd w:id="8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FC37ED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0026D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0E002F8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CDEA24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4049B38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1BA4264" w14:textId="77777777">
        <w:tc>
          <w:tcPr>
            <w:tcW w:w="0" w:type="auto"/>
          </w:tcPr>
          <w:p w14:paraId="69E70E72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02218A8" w14:textId="77777777" w:rsidR="00D4041D" w:rsidRDefault="00000000">
            <w:pPr>
              <w:pStyle w:val="Compact"/>
            </w:pPr>
            <w:hyperlink r:id="rId2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718DEC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027CB9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191A455" w14:textId="77777777" w:rsidR="00D4041D" w:rsidRDefault="00000000">
      <w:pPr>
        <w:pStyle w:val="3"/>
      </w:pPr>
      <w:bookmarkStart w:id="86" w:name="返回数据结构-21"/>
      <w:bookmarkEnd w:id="85"/>
      <w:r>
        <w:t>返回数据结构</w:t>
      </w:r>
    </w:p>
    <w:p w14:paraId="2B5A3EF4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6"/>
        <w:gridCol w:w="1036"/>
        <w:gridCol w:w="690"/>
        <w:gridCol w:w="729"/>
        <w:gridCol w:w="1498"/>
        <w:gridCol w:w="4027"/>
      </w:tblGrid>
      <w:tr w:rsidR="00D4041D" w14:paraId="53EF472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2DDA9A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A28161F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EE5646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1488ACC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701785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E739A3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7DA4D4E" w14:textId="77777777">
        <w:tc>
          <w:tcPr>
            <w:tcW w:w="0" w:type="auto"/>
          </w:tcPr>
          <w:p w14:paraId="1D899EF4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3A3ACD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9298DE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36287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BC4590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3C56C58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Server“</w:t>
            </w:r>
          </w:p>
        </w:tc>
      </w:tr>
      <w:tr w:rsidR="00D4041D" w14:paraId="3B081470" w14:textId="77777777">
        <w:tc>
          <w:tcPr>
            <w:tcW w:w="0" w:type="auto"/>
          </w:tcPr>
          <w:p w14:paraId="5CD45AF0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9B18C77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B66A4E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BD1B69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756BC49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1582190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EC4C502" w14:textId="77777777">
        <w:tc>
          <w:tcPr>
            <w:tcW w:w="0" w:type="auto"/>
          </w:tcPr>
          <w:p w14:paraId="4004EB2C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7BED2B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EA5DD1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C1FA0D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468FCCB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AB6B82F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FFCD64B" w14:textId="77777777">
        <w:tc>
          <w:tcPr>
            <w:tcW w:w="0" w:type="auto"/>
          </w:tcPr>
          <w:p w14:paraId="2DC6A0B7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8104EC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4AB921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0F8B9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06AEB88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0DAABC8" w14:textId="77777777" w:rsidR="00D4041D" w:rsidRDefault="00000000">
            <w:pPr>
              <w:pStyle w:val="Compact"/>
            </w:pPr>
            <w:r>
              <w:t>woosh.robot.setting.Server</w:t>
            </w:r>
          </w:p>
        </w:tc>
      </w:tr>
    </w:tbl>
    <w:p w14:paraId="01B5F5C2" w14:textId="77777777" w:rsidR="00D4041D" w:rsidRDefault="00000000">
      <w:pPr>
        <w:pStyle w:val="2"/>
      </w:pPr>
      <w:bookmarkStart w:id="87" w:name="post-开关自主回充"/>
      <w:bookmarkEnd w:id="83"/>
      <w:bookmarkEnd w:id="86"/>
      <w:r>
        <w:t xml:space="preserve">POST </w:t>
      </w:r>
      <w:r>
        <w:t>开关自主回充</w:t>
      </w:r>
    </w:p>
    <w:p w14:paraId="3CA1D1BE" w14:textId="77777777" w:rsidR="00D4041D" w:rsidRDefault="00000000">
      <w:pPr>
        <w:pStyle w:val="FirstParagraph"/>
      </w:pPr>
      <w:r>
        <w:t>POST /woosh/robot/setting/AutoCharge</w:t>
      </w:r>
    </w:p>
    <w:p w14:paraId="26F83DB2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C638DB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324053DD" w14:textId="77777777" w:rsidR="00D4041D" w:rsidRDefault="00000000">
      <w:pPr>
        <w:pStyle w:val="3"/>
      </w:pPr>
      <w:bookmarkStart w:id="88" w:name="请求参数-22"/>
      <w:r>
        <w:lastRenderedPageBreak/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1036"/>
        <w:gridCol w:w="696"/>
        <w:gridCol w:w="1416"/>
        <w:gridCol w:w="3096"/>
      </w:tblGrid>
      <w:tr w:rsidR="00D4041D" w14:paraId="1C0125B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DE097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91E25AC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498129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90E4CA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49E763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E28BDA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AA3F2AE" w14:textId="77777777">
        <w:tc>
          <w:tcPr>
            <w:tcW w:w="0" w:type="auto"/>
          </w:tcPr>
          <w:p w14:paraId="7311644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D3FEBF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4CB20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157B40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CA159F0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504224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8530524" w14:textId="77777777">
        <w:tc>
          <w:tcPr>
            <w:tcW w:w="0" w:type="auto"/>
          </w:tcPr>
          <w:p w14:paraId="0EA1E4D7" w14:textId="77777777" w:rsidR="00D4041D" w:rsidRDefault="00000000">
            <w:pPr>
              <w:pStyle w:val="Compact"/>
            </w:pPr>
            <w:r>
              <w:t>» allow</w:t>
            </w:r>
          </w:p>
        </w:tc>
        <w:tc>
          <w:tcPr>
            <w:tcW w:w="0" w:type="auto"/>
          </w:tcPr>
          <w:p w14:paraId="73D4C79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4FA1AF7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9E93C3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3B8C714" w14:textId="77777777" w:rsidR="00D4041D" w:rsidRDefault="00000000">
            <w:pPr>
              <w:pStyle w:val="Compact"/>
            </w:pPr>
            <w:r>
              <w:t>是否允许</w:t>
            </w:r>
          </w:p>
        </w:tc>
        <w:tc>
          <w:tcPr>
            <w:tcW w:w="0" w:type="auto"/>
          </w:tcPr>
          <w:p w14:paraId="32BA18B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ECFB002" w14:textId="77777777">
        <w:tc>
          <w:tcPr>
            <w:tcW w:w="0" w:type="auto"/>
          </w:tcPr>
          <w:p w14:paraId="13F8F5B2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50F6694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32C5A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D57C3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F0B6768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438ACC62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409FFF7D" w14:textId="77777777" w:rsidR="00D4041D" w:rsidRDefault="00000000">
      <w:pPr>
        <w:pStyle w:val="a8"/>
      </w:pPr>
      <w:r>
        <w:t>返回示例</w:t>
      </w:r>
    </w:p>
    <w:p w14:paraId="5519322E" w14:textId="77777777" w:rsidR="00D4041D" w:rsidRDefault="00000000">
      <w:pPr>
        <w:pStyle w:val="a8"/>
      </w:pPr>
      <w:r>
        <w:t>成功</w:t>
      </w:r>
    </w:p>
    <w:p w14:paraId="42A6EB6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AutoCharge"</w:t>
      </w:r>
      <w:r>
        <w:br/>
      </w:r>
      <w:r>
        <w:rPr>
          <w:rStyle w:val="FunctionTok"/>
        </w:rPr>
        <w:t>}</w:t>
      </w:r>
    </w:p>
    <w:p w14:paraId="18A175FC" w14:textId="77777777" w:rsidR="00D4041D" w:rsidRDefault="00000000">
      <w:pPr>
        <w:pStyle w:val="3"/>
      </w:pPr>
      <w:bookmarkStart w:id="89" w:name="返回结果-22"/>
      <w:bookmarkEnd w:id="88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D67D3E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37F46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EA8D60F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E28DCD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0ACB9F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F41A8DC" w14:textId="77777777">
        <w:tc>
          <w:tcPr>
            <w:tcW w:w="0" w:type="auto"/>
          </w:tcPr>
          <w:p w14:paraId="53386F0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709196B" w14:textId="77777777" w:rsidR="00D4041D" w:rsidRDefault="00000000">
            <w:pPr>
              <w:pStyle w:val="Compact"/>
            </w:pPr>
            <w:hyperlink r:id="rId2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320F39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22DB9E7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4F7E6DF" w14:textId="77777777" w:rsidR="00D4041D" w:rsidRDefault="00000000">
      <w:pPr>
        <w:pStyle w:val="3"/>
      </w:pPr>
      <w:bookmarkStart w:id="90" w:name="返回数据结构-22"/>
      <w:bookmarkEnd w:id="89"/>
      <w:r>
        <w:t>返回数据结构</w:t>
      </w:r>
    </w:p>
    <w:p w14:paraId="4560E8E1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34"/>
        <w:gridCol w:w="1036"/>
        <w:gridCol w:w="677"/>
        <w:gridCol w:w="729"/>
        <w:gridCol w:w="1197"/>
        <w:gridCol w:w="4383"/>
      </w:tblGrid>
      <w:tr w:rsidR="00D4041D" w14:paraId="3564531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D2E0D9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208A7E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11DC57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E2D7F2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2742E5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E21E53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65B5CF7" w14:textId="77777777">
        <w:tc>
          <w:tcPr>
            <w:tcW w:w="0" w:type="auto"/>
          </w:tcPr>
          <w:p w14:paraId="64D57D5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6D364B78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6FA24C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615BE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30E9711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1C60FDD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AutoCharge“</w:t>
            </w:r>
          </w:p>
        </w:tc>
      </w:tr>
      <w:tr w:rsidR="00D4041D" w14:paraId="2AEC2C91" w14:textId="77777777">
        <w:tc>
          <w:tcPr>
            <w:tcW w:w="0" w:type="auto"/>
          </w:tcPr>
          <w:p w14:paraId="4A0A34BD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4961BA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DB01CE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51A31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EA3C5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B18A12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B538AB5" w14:textId="77777777">
        <w:tc>
          <w:tcPr>
            <w:tcW w:w="0" w:type="auto"/>
          </w:tcPr>
          <w:p w14:paraId="41767BD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9798D5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72F4EB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EAB64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360147E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7FEF6EC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BF92085" w14:textId="77777777">
        <w:tc>
          <w:tcPr>
            <w:tcW w:w="0" w:type="auto"/>
          </w:tcPr>
          <w:p w14:paraId="4EFD2CD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61AD8A38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99C71F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CBFE1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9DFCCDC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49C31493" w14:textId="77777777" w:rsidR="00D4041D" w:rsidRDefault="00000000">
            <w:pPr>
              <w:pStyle w:val="Compact"/>
            </w:pPr>
            <w:r>
              <w:t>woosh.robot.setting.AutoCharge</w:t>
            </w:r>
          </w:p>
        </w:tc>
      </w:tr>
    </w:tbl>
    <w:p w14:paraId="7F617557" w14:textId="77777777" w:rsidR="00D4041D" w:rsidRDefault="00000000">
      <w:pPr>
        <w:pStyle w:val="2"/>
      </w:pPr>
      <w:bookmarkStart w:id="91" w:name="post-开关自主泊车"/>
      <w:bookmarkEnd w:id="87"/>
      <w:bookmarkEnd w:id="90"/>
      <w:r>
        <w:t xml:space="preserve">POST </w:t>
      </w:r>
      <w:r>
        <w:t>开关自主泊车</w:t>
      </w:r>
    </w:p>
    <w:p w14:paraId="58DF8171" w14:textId="77777777" w:rsidR="00D4041D" w:rsidRDefault="00000000">
      <w:pPr>
        <w:pStyle w:val="FirstParagraph"/>
      </w:pPr>
      <w:r>
        <w:t>POST /woosh/robot/setting/AutoPark</w:t>
      </w:r>
    </w:p>
    <w:p w14:paraId="1175A931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9E867C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13E35415" w14:textId="77777777" w:rsidR="00D4041D" w:rsidRDefault="00000000">
      <w:pPr>
        <w:pStyle w:val="3"/>
      </w:pPr>
      <w:bookmarkStart w:id="92" w:name="请求参数-2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1036"/>
        <w:gridCol w:w="696"/>
        <w:gridCol w:w="1416"/>
        <w:gridCol w:w="3096"/>
      </w:tblGrid>
      <w:tr w:rsidR="00D4041D" w14:paraId="08A2DA0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1D61FA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9447E1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3A578F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E1E824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379DDB9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53BF7E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093E1C4" w14:textId="77777777">
        <w:tc>
          <w:tcPr>
            <w:tcW w:w="0" w:type="auto"/>
          </w:tcPr>
          <w:p w14:paraId="6A91ED7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B50DD2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8410DF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C18CAE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63EC1C7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609CF5F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BECD5F2" w14:textId="77777777">
        <w:tc>
          <w:tcPr>
            <w:tcW w:w="0" w:type="auto"/>
          </w:tcPr>
          <w:p w14:paraId="4448CD0E" w14:textId="77777777" w:rsidR="00D4041D" w:rsidRDefault="00000000">
            <w:pPr>
              <w:pStyle w:val="Compact"/>
            </w:pPr>
            <w:r>
              <w:t>» allow</w:t>
            </w:r>
          </w:p>
        </w:tc>
        <w:tc>
          <w:tcPr>
            <w:tcW w:w="0" w:type="auto"/>
          </w:tcPr>
          <w:p w14:paraId="37EF7C6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984A3C7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08C0F1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82CB542" w14:textId="77777777" w:rsidR="00D4041D" w:rsidRDefault="00000000">
            <w:pPr>
              <w:pStyle w:val="Compact"/>
            </w:pPr>
            <w:r>
              <w:t>是否允许</w:t>
            </w:r>
          </w:p>
        </w:tc>
        <w:tc>
          <w:tcPr>
            <w:tcW w:w="0" w:type="auto"/>
          </w:tcPr>
          <w:p w14:paraId="76328A3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1C7CF72" w14:textId="77777777">
        <w:tc>
          <w:tcPr>
            <w:tcW w:w="0" w:type="auto"/>
          </w:tcPr>
          <w:p w14:paraId="17D84B81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5FD55C3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740A23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59B32AE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DF400D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24D245AD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596E1AD5" w14:textId="77777777" w:rsidR="00D4041D" w:rsidRDefault="00000000">
      <w:pPr>
        <w:pStyle w:val="a8"/>
      </w:pPr>
      <w:r>
        <w:t>返回示例</w:t>
      </w:r>
    </w:p>
    <w:p w14:paraId="70085616" w14:textId="77777777" w:rsidR="00D4041D" w:rsidRDefault="00000000">
      <w:pPr>
        <w:pStyle w:val="a8"/>
      </w:pPr>
      <w:r>
        <w:t>成功</w:t>
      </w:r>
    </w:p>
    <w:p w14:paraId="0ADB7BB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AutoPark"</w:t>
      </w:r>
      <w:r>
        <w:br/>
      </w:r>
      <w:r>
        <w:rPr>
          <w:rStyle w:val="FunctionTok"/>
        </w:rPr>
        <w:t>}</w:t>
      </w:r>
    </w:p>
    <w:p w14:paraId="2126AAF3" w14:textId="77777777" w:rsidR="00D4041D" w:rsidRDefault="00000000">
      <w:pPr>
        <w:pStyle w:val="3"/>
      </w:pPr>
      <w:bookmarkStart w:id="93" w:name="返回结果-23"/>
      <w:bookmarkEnd w:id="9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5ADCF2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78E2F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FA85B3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8C081B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C3CDB17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1F4865B" w14:textId="77777777">
        <w:tc>
          <w:tcPr>
            <w:tcW w:w="0" w:type="auto"/>
          </w:tcPr>
          <w:p w14:paraId="77F013A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02EF8BC" w14:textId="77777777" w:rsidR="00D4041D" w:rsidRDefault="00000000">
            <w:pPr>
              <w:pStyle w:val="Compact"/>
            </w:pPr>
            <w:hyperlink r:id="rId2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50922E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A8DEE1C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CD33743" w14:textId="77777777" w:rsidR="00D4041D" w:rsidRDefault="00000000">
      <w:pPr>
        <w:pStyle w:val="3"/>
      </w:pPr>
      <w:bookmarkStart w:id="94" w:name="返回数据结构-23"/>
      <w:bookmarkEnd w:id="93"/>
      <w:r>
        <w:t>返回数据结构</w:t>
      </w:r>
    </w:p>
    <w:p w14:paraId="5DFBD5E3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3"/>
        <w:gridCol w:w="1036"/>
        <w:gridCol w:w="683"/>
        <w:gridCol w:w="729"/>
        <w:gridCol w:w="1332"/>
        <w:gridCol w:w="4223"/>
      </w:tblGrid>
      <w:tr w:rsidR="00D4041D" w14:paraId="5127559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49496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392738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467AE5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898B37F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252AF245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B9D007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37CA20F" w14:textId="77777777">
        <w:tc>
          <w:tcPr>
            <w:tcW w:w="0" w:type="auto"/>
          </w:tcPr>
          <w:p w14:paraId="6D0BF1B3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7E444A6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CE80EB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D8A4C1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95E99F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B303561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AutoPark“</w:t>
            </w:r>
          </w:p>
        </w:tc>
      </w:tr>
      <w:tr w:rsidR="00D4041D" w14:paraId="3D249220" w14:textId="77777777">
        <w:tc>
          <w:tcPr>
            <w:tcW w:w="0" w:type="auto"/>
          </w:tcPr>
          <w:p w14:paraId="2F61C86E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552F987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3B9A8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8A3981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70D7D0B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0B830A0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B940BDB" w14:textId="77777777">
        <w:tc>
          <w:tcPr>
            <w:tcW w:w="0" w:type="auto"/>
          </w:tcPr>
          <w:p w14:paraId="3F06987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B13C19A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FF72FE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F472D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4E5E950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33461AE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B30BBBE" w14:textId="77777777">
        <w:tc>
          <w:tcPr>
            <w:tcW w:w="0" w:type="auto"/>
          </w:tcPr>
          <w:p w14:paraId="69979A8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80F782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480F42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222D4A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D45FB9D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0D29F29" w14:textId="77777777" w:rsidR="00D4041D" w:rsidRDefault="00000000">
            <w:pPr>
              <w:pStyle w:val="Compact"/>
            </w:pPr>
            <w:r>
              <w:t>woosh.robot.setting.AutoPark</w:t>
            </w:r>
          </w:p>
        </w:tc>
      </w:tr>
    </w:tbl>
    <w:p w14:paraId="379F2551" w14:textId="77777777" w:rsidR="00D4041D" w:rsidRDefault="00000000">
      <w:pPr>
        <w:pStyle w:val="2"/>
      </w:pPr>
      <w:bookmarkStart w:id="95" w:name="post-开关货物检测"/>
      <w:bookmarkEnd w:id="91"/>
      <w:bookmarkEnd w:id="94"/>
      <w:r>
        <w:t xml:space="preserve">POST </w:t>
      </w:r>
      <w:r>
        <w:t>开关货物检测</w:t>
      </w:r>
    </w:p>
    <w:p w14:paraId="6F675E3A" w14:textId="77777777" w:rsidR="00D4041D" w:rsidRDefault="00000000">
      <w:pPr>
        <w:pStyle w:val="FirstParagraph"/>
      </w:pPr>
      <w:r>
        <w:t>POST /woosh/robot/setting/GoodsCheck</w:t>
      </w:r>
    </w:p>
    <w:p w14:paraId="6B96D40C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451CFAA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2198779D" w14:textId="77777777" w:rsidR="00D4041D" w:rsidRDefault="00000000">
      <w:pPr>
        <w:pStyle w:val="3"/>
      </w:pPr>
      <w:bookmarkStart w:id="96" w:name="请求参数-2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1036"/>
        <w:gridCol w:w="696"/>
        <w:gridCol w:w="1416"/>
        <w:gridCol w:w="3096"/>
      </w:tblGrid>
      <w:tr w:rsidR="00D4041D" w14:paraId="5CDE2DB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31871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41975E0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FCBBC1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5FC5EA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DC9114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5A7AE8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0502E9E" w14:textId="77777777">
        <w:tc>
          <w:tcPr>
            <w:tcW w:w="0" w:type="auto"/>
          </w:tcPr>
          <w:p w14:paraId="528C3DF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932E67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0BFDE4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BBF70C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A578A52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B622C7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BA3D612" w14:textId="77777777">
        <w:tc>
          <w:tcPr>
            <w:tcW w:w="0" w:type="auto"/>
          </w:tcPr>
          <w:p w14:paraId="6F191A05" w14:textId="77777777" w:rsidR="00D4041D" w:rsidRDefault="00000000">
            <w:pPr>
              <w:pStyle w:val="Compact"/>
            </w:pPr>
            <w:r>
              <w:t>» allow</w:t>
            </w:r>
          </w:p>
        </w:tc>
        <w:tc>
          <w:tcPr>
            <w:tcW w:w="0" w:type="auto"/>
          </w:tcPr>
          <w:p w14:paraId="31081B9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F18422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0AED67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E677112" w14:textId="77777777" w:rsidR="00D4041D" w:rsidRDefault="00000000">
            <w:pPr>
              <w:pStyle w:val="Compact"/>
            </w:pPr>
            <w:r>
              <w:t>是否允许</w:t>
            </w:r>
          </w:p>
        </w:tc>
        <w:tc>
          <w:tcPr>
            <w:tcW w:w="0" w:type="auto"/>
          </w:tcPr>
          <w:p w14:paraId="71699C7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ED51CAF" w14:textId="77777777">
        <w:tc>
          <w:tcPr>
            <w:tcW w:w="0" w:type="auto"/>
          </w:tcPr>
          <w:p w14:paraId="575858C3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7352242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141DAE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678087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5E9A5A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6F85E5FD" w14:textId="77777777" w:rsidR="00D4041D" w:rsidRDefault="00000000">
            <w:pPr>
              <w:pStyle w:val="Compact"/>
            </w:pPr>
            <w:r>
              <w:t>仅向调度系统请求时需赋值</w:t>
            </w:r>
          </w:p>
        </w:tc>
      </w:tr>
    </w:tbl>
    <w:p w14:paraId="50BA567E" w14:textId="77777777" w:rsidR="00D4041D" w:rsidRDefault="00000000">
      <w:pPr>
        <w:pStyle w:val="a8"/>
      </w:pPr>
      <w:r>
        <w:t>返回示例</w:t>
      </w:r>
    </w:p>
    <w:p w14:paraId="1794EF6D" w14:textId="77777777" w:rsidR="00D4041D" w:rsidRDefault="00000000">
      <w:pPr>
        <w:pStyle w:val="a8"/>
      </w:pPr>
      <w:r>
        <w:t>成功</w:t>
      </w:r>
    </w:p>
    <w:p w14:paraId="47B1DF4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GoodsCheck"</w:t>
      </w:r>
      <w:r>
        <w:br/>
      </w:r>
      <w:r>
        <w:rPr>
          <w:rStyle w:val="FunctionTok"/>
        </w:rPr>
        <w:t>}</w:t>
      </w:r>
    </w:p>
    <w:p w14:paraId="0DD03104" w14:textId="77777777" w:rsidR="00D4041D" w:rsidRDefault="00000000">
      <w:pPr>
        <w:pStyle w:val="3"/>
      </w:pPr>
      <w:bookmarkStart w:id="97" w:name="返回结果-24"/>
      <w:bookmarkEnd w:id="9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55C3CB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F5281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60FD8B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28F8CC14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BB9E39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234239D" w14:textId="77777777">
        <w:tc>
          <w:tcPr>
            <w:tcW w:w="0" w:type="auto"/>
          </w:tcPr>
          <w:p w14:paraId="4E9323A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DCBCDAD" w14:textId="77777777" w:rsidR="00D4041D" w:rsidRDefault="00000000">
            <w:pPr>
              <w:pStyle w:val="Compact"/>
            </w:pPr>
            <w:hyperlink r:id="rId3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E9E6A6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E648AF7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546F781" w14:textId="77777777" w:rsidR="00D4041D" w:rsidRDefault="00000000">
      <w:pPr>
        <w:pStyle w:val="3"/>
      </w:pPr>
      <w:bookmarkStart w:id="98" w:name="返回数据结构-24"/>
      <w:bookmarkEnd w:id="97"/>
      <w:r>
        <w:t>返回数据结构</w:t>
      </w:r>
    </w:p>
    <w:p w14:paraId="4E91F5EA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30"/>
        <w:gridCol w:w="1036"/>
        <w:gridCol w:w="676"/>
        <w:gridCol w:w="729"/>
        <w:gridCol w:w="1172"/>
        <w:gridCol w:w="4413"/>
      </w:tblGrid>
      <w:tr w:rsidR="00D4041D" w14:paraId="4C01FFA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93FAF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8105B6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68E7D2C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364A7CD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7861A65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EAF740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5ADF917" w14:textId="77777777">
        <w:tc>
          <w:tcPr>
            <w:tcW w:w="0" w:type="auto"/>
          </w:tcPr>
          <w:p w14:paraId="03B8EFAD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68CF830E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BE3ADA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88A3D1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561EE1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74EB65D1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GoodsCheck“</w:t>
            </w:r>
          </w:p>
        </w:tc>
      </w:tr>
      <w:tr w:rsidR="00D4041D" w14:paraId="0E8DDA93" w14:textId="77777777">
        <w:tc>
          <w:tcPr>
            <w:tcW w:w="0" w:type="auto"/>
          </w:tcPr>
          <w:p w14:paraId="7E39AC10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58AD14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98C81F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E62B86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C48E877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40AD4A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64CE300" w14:textId="77777777">
        <w:tc>
          <w:tcPr>
            <w:tcW w:w="0" w:type="auto"/>
          </w:tcPr>
          <w:p w14:paraId="7306F831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D6C51E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F8E1C1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9D8D28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128BF1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88F8E25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3656448" w14:textId="77777777">
        <w:tc>
          <w:tcPr>
            <w:tcW w:w="0" w:type="auto"/>
          </w:tcPr>
          <w:p w14:paraId="7EAD74BA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F63FBF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C6A22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468C9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18BD345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C34DF3F" w14:textId="77777777" w:rsidR="00D4041D" w:rsidRDefault="00000000">
            <w:pPr>
              <w:pStyle w:val="Compact"/>
            </w:pPr>
            <w:r>
              <w:t>woosh.robot.setting.GoodsCheck</w:t>
            </w:r>
          </w:p>
        </w:tc>
      </w:tr>
    </w:tbl>
    <w:p w14:paraId="33C4E351" w14:textId="77777777" w:rsidR="00D4041D" w:rsidRDefault="00000000">
      <w:pPr>
        <w:pStyle w:val="2"/>
      </w:pPr>
      <w:bookmarkStart w:id="99" w:name="post-机器人电量配置"/>
      <w:bookmarkEnd w:id="95"/>
      <w:bookmarkEnd w:id="98"/>
      <w:r>
        <w:lastRenderedPageBreak/>
        <w:t xml:space="preserve">POST </w:t>
      </w:r>
      <w:r>
        <w:t>机器人电量配置</w:t>
      </w:r>
    </w:p>
    <w:p w14:paraId="23516701" w14:textId="77777777" w:rsidR="00D4041D" w:rsidRDefault="00000000">
      <w:pPr>
        <w:pStyle w:val="FirstParagraph"/>
      </w:pPr>
      <w:r>
        <w:t>POST /woosh/robot/setting/Power</w:t>
      </w:r>
    </w:p>
    <w:p w14:paraId="04E95D45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7ABD39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a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u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br/>
      </w:r>
      <w:r>
        <w:rPr>
          <w:rStyle w:val="FunctionTok"/>
        </w:rPr>
        <w:t>}</w:t>
      </w:r>
    </w:p>
    <w:p w14:paraId="65E22D09" w14:textId="77777777" w:rsidR="00D4041D" w:rsidRDefault="00000000">
      <w:pPr>
        <w:pStyle w:val="3"/>
      </w:pPr>
      <w:bookmarkStart w:id="100" w:name="请求参数-2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4"/>
        <w:gridCol w:w="729"/>
        <w:gridCol w:w="950"/>
        <w:gridCol w:w="696"/>
        <w:gridCol w:w="1416"/>
        <w:gridCol w:w="729"/>
      </w:tblGrid>
      <w:tr w:rsidR="00D4041D" w14:paraId="344813A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E6ADE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CAA458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B39C78C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2A9239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DC760FA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4E019B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EA067B5" w14:textId="77777777">
        <w:tc>
          <w:tcPr>
            <w:tcW w:w="0" w:type="auto"/>
          </w:tcPr>
          <w:p w14:paraId="4C266C5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916554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8D2C70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9296A5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4E2A5C3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5FE0F5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7FFF8DA" w14:textId="77777777">
        <w:tc>
          <w:tcPr>
            <w:tcW w:w="0" w:type="auto"/>
          </w:tcPr>
          <w:p w14:paraId="2AB76D70" w14:textId="77777777" w:rsidR="00D4041D" w:rsidRDefault="00000000">
            <w:pPr>
              <w:pStyle w:val="Compact"/>
            </w:pPr>
            <w:r>
              <w:t>» alarm</w:t>
            </w:r>
          </w:p>
        </w:tc>
        <w:tc>
          <w:tcPr>
            <w:tcW w:w="0" w:type="auto"/>
          </w:tcPr>
          <w:p w14:paraId="59EE1DA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EF38F5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0CDEA8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6A9DC54" w14:textId="77777777" w:rsidR="00D4041D" w:rsidRDefault="00000000">
            <w:pPr>
              <w:pStyle w:val="Compact"/>
            </w:pPr>
            <w:r>
              <w:t>警告电量值</w:t>
            </w:r>
          </w:p>
        </w:tc>
        <w:tc>
          <w:tcPr>
            <w:tcW w:w="0" w:type="auto"/>
          </w:tcPr>
          <w:p w14:paraId="6D768CA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F49105C" w14:textId="77777777">
        <w:tc>
          <w:tcPr>
            <w:tcW w:w="0" w:type="auto"/>
          </w:tcPr>
          <w:p w14:paraId="31FAB6F6" w14:textId="77777777" w:rsidR="00D4041D" w:rsidRDefault="00000000">
            <w:pPr>
              <w:pStyle w:val="Compact"/>
            </w:pPr>
            <w:r>
              <w:t>» low</w:t>
            </w:r>
          </w:p>
        </w:tc>
        <w:tc>
          <w:tcPr>
            <w:tcW w:w="0" w:type="auto"/>
          </w:tcPr>
          <w:p w14:paraId="7A49C74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B6E7BF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89724D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96C87FF" w14:textId="77777777" w:rsidR="00D4041D" w:rsidRDefault="00000000">
            <w:pPr>
              <w:pStyle w:val="Compact"/>
            </w:pPr>
            <w:r>
              <w:t>低电量值</w:t>
            </w:r>
          </w:p>
        </w:tc>
        <w:tc>
          <w:tcPr>
            <w:tcW w:w="0" w:type="auto"/>
          </w:tcPr>
          <w:p w14:paraId="13AA173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9EFD1AD" w14:textId="77777777">
        <w:tc>
          <w:tcPr>
            <w:tcW w:w="0" w:type="auto"/>
          </w:tcPr>
          <w:p w14:paraId="31059DE5" w14:textId="77777777" w:rsidR="00D4041D" w:rsidRDefault="00000000">
            <w:pPr>
              <w:pStyle w:val="Compact"/>
            </w:pPr>
            <w:r>
              <w:t>» idle</w:t>
            </w:r>
          </w:p>
        </w:tc>
        <w:tc>
          <w:tcPr>
            <w:tcW w:w="0" w:type="auto"/>
          </w:tcPr>
          <w:p w14:paraId="3F87396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1B2DF4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62C174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4860E5B" w14:textId="77777777" w:rsidR="00D4041D" w:rsidRDefault="00000000">
            <w:pPr>
              <w:pStyle w:val="Compact"/>
            </w:pPr>
            <w:r>
              <w:t>空闲电量值</w:t>
            </w:r>
          </w:p>
        </w:tc>
        <w:tc>
          <w:tcPr>
            <w:tcW w:w="0" w:type="auto"/>
          </w:tcPr>
          <w:p w14:paraId="05E193C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52AFCA7" w14:textId="77777777">
        <w:tc>
          <w:tcPr>
            <w:tcW w:w="0" w:type="auto"/>
          </w:tcPr>
          <w:p w14:paraId="404BA826" w14:textId="77777777" w:rsidR="00D4041D" w:rsidRDefault="00000000">
            <w:pPr>
              <w:pStyle w:val="Compact"/>
            </w:pPr>
            <w:r>
              <w:t>» full</w:t>
            </w:r>
          </w:p>
        </w:tc>
        <w:tc>
          <w:tcPr>
            <w:tcW w:w="0" w:type="auto"/>
          </w:tcPr>
          <w:p w14:paraId="317E8C8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EE1DEE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A30FED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4AC428F" w14:textId="77777777" w:rsidR="00D4041D" w:rsidRDefault="00000000">
            <w:pPr>
              <w:pStyle w:val="Compact"/>
            </w:pPr>
            <w:r>
              <w:t>满电量值</w:t>
            </w:r>
          </w:p>
        </w:tc>
        <w:tc>
          <w:tcPr>
            <w:tcW w:w="0" w:type="auto"/>
          </w:tcPr>
          <w:p w14:paraId="3F824F5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56124DF" w14:textId="77777777">
        <w:tc>
          <w:tcPr>
            <w:tcW w:w="0" w:type="auto"/>
          </w:tcPr>
          <w:p w14:paraId="5D2B34AF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5D91093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01C9067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2DC8315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09D70ED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13022C10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AD06EA9" w14:textId="77777777" w:rsidR="00D4041D" w:rsidRDefault="00000000">
      <w:pPr>
        <w:pStyle w:val="a8"/>
      </w:pPr>
      <w:r>
        <w:t>返回示例</w:t>
      </w:r>
    </w:p>
    <w:p w14:paraId="7931EF3B" w14:textId="77777777" w:rsidR="00D4041D" w:rsidRDefault="00000000">
      <w:pPr>
        <w:pStyle w:val="a8"/>
      </w:pPr>
      <w:r>
        <w:t>成功</w:t>
      </w:r>
    </w:p>
    <w:p w14:paraId="0BB3A039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a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u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ting.Power"</w:t>
      </w:r>
      <w:r>
        <w:br/>
      </w:r>
      <w:r>
        <w:rPr>
          <w:rStyle w:val="FunctionTok"/>
        </w:rPr>
        <w:t>}</w:t>
      </w:r>
    </w:p>
    <w:p w14:paraId="051672DE" w14:textId="77777777" w:rsidR="00D4041D" w:rsidRDefault="00000000">
      <w:pPr>
        <w:pStyle w:val="3"/>
      </w:pPr>
      <w:bookmarkStart w:id="101" w:name="返回结果-25"/>
      <w:bookmarkEnd w:id="10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16DCCB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415F0D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BE85C99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C35427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2444DEA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CD631F8" w14:textId="77777777">
        <w:tc>
          <w:tcPr>
            <w:tcW w:w="0" w:type="auto"/>
          </w:tcPr>
          <w:p w14:paraId="6C52957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73CD70A" w14:textId="77777777" w:rsidR="00D4041D" w:rsidRDefault="00000000">
            <w:pPr>
              <w:pStyle w:val="Compact"/>
            </w:pPr>
            <w:hyperlink r:id="rId3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41273B9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2EE58EC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047E7EF" w14:textId="77777777" w:rsidR="00D4041D" w:rsidRDefault="00000000">
      <w:pPr>
        <w:pStyle w:val="3"/>
      </w:pPr>
      <w:bookmarkStart w:id="102" w:name="返回数据结构-25"/>
      <w:bookmarkEnd w:id="101"/>
      <w:r>
        <w:t>返回数据结构</w:t>
      </w:r>
    </w:p>
    <w:p w14:paraId="7199AACA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7"/>
        <w:gridCol w:w="1036"/>
        <w:gridCol w:w="690"/>
        <w:gridCol w:w="729"/>
        <w:gridCol w:w="1502"/>
        <w:gridCol w:w="4022"/>
      </w:tblGrid>
      <w:tr w:rsidR="00D4041D" w14:paraId="51254DE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3A07F6" w14:textId="77777777" w:rsidR="00D4041D" w:rsidRDefault="00000000">
            <w:pPr>
              <w:pStyle w:val="Compact"/>
            </w:pPr>
            <w:r>
              <w:lastRenderedPageBreak/>
              <w:t>名称</w:t>
            </w:r>
          </w:p>
        </w:tc>
        <w:tc>
          <w:tcPr>
            <w:tcW w:w="0" w:type="auto"/>
          </w:tcPr>
          <w:p w14:paraId="6050368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048511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15C228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6A60F0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B9A7FC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C7B9328" w14:textId="77777777">
        <w:tc>
          <w:tcPr>
            <w:tcW w:w="0" w:type="auto"/>
          </w:tcPr>
          <w:p w14:paraId="1F2AC235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669279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B1FEE5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3078BC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38AE52D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286E7E9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setting.Power“</w:t>
            </w:r>
          </w:p>
        </w:tc>
      </w:tr>
      <w:tr w:rsidR="00D4041D" w14:paraId="6E5DEB88" w14:textId="77777777">
        <w:tc>
          <w:tcPr>
            <w:tcW w:w="0" w:type="auto"/>
          </w:tcPr>
          <w:p w14:paraId="2BC96A9B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690B868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A361C6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EB757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C05B03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114710D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00603B" w14:textId="77777777">
        <w:tc>
          <w:tcPr>
            <w:tcW w:w="0" w:type="auto"/>
          </w:tcPr>
          <w:p w14:paraId="2421C209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E1D900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F2B8F0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1AA64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A69EE79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CEE7B64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32635BD8" w14:textId="77777777">
        <w:tc>
          <w:tcPr>
            <w:tcW w:w="0" w:type="auto"/>
          </w:tcPr>
          <w:p w14:paraId="0D78740E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6108EE8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EB3F9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7692E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EDF8F0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873ED4D" w14:textId="77777777" w:rsidR="00D4041D" w:rsidRDefault="00000000">
            <w:pPr>
              <w:pStyle w:val="Compact"/>
            </w:pPr>
            <w:r>
              <w:t>woosh.robot.setting.Power</w:t>
            </w:r>
          </w:p>
        </w:tc>
      </w:tr>
    </w:tbl>
    <w:p w14:paraId="28C74224" w14:textId="77777777" w:rsidR="00D4041D" w:rsidRDefault="00000000">
      <w:pPr>
        <w:pStyle w:val="1"/>
      </w:pPr>
      <w:bookmarkStart w:id="103" w:name="场景地图"/>
      <w:bookmarkEnd w:id="78"/>
      <w:bookmarkEnd w:id="99"/>
      <w:bookmarkEnd w:id="102"/>
      <w:r>
        <w:t>场景地图</w:t>
      </w:r>
    </w:p>
    <w:p w14:paraId="7F411C4A" w14:textId="77777777" w:rsidR="00D4041D" w:rsidRDefault="00000000">
      <w:pPr>
        <w:pStyle w:val="2"/>
      </w:pPr>
      <w:bookmarkStart w:id="104" w:name="post-获取场景列表"/>
      <w:r>
        <w:t xml:space="preserve">POST </w:t>
      </w:r>
      <w:r>
        <w:t>获取场景列表</w:t>
      </w:r>
    </w:p>
    <w:p w14:paraId="7FE75271" w14:textId="77777777" w:rsidR="00D4041D" w:rsidRDefault="00000000">
      <w:pPr>
        <w:pStyle w:val="FirstParagraph"/>
      </w:pPr>
      <w:r>
        <w:t>POST /woosh/map/SceneList</w:t>
      </w:r>
    </w:p>
    <w:p w14:paraId="6852BA2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8BC42CF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795BD477" w14:textId="77777777" w:rsidR="00D4041D" w:rsidRDefault="00000000">
      <w:pPr>
        <w:pStyle w:val="3"/>
      </w:pPr>
      <w:bookmarkStart w:id="105" w:name="请求参数-2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1416"/>
        <w:gridCol w:w="729"/>
      </w:tblGrid>
      <w:tr w:rsidR="00D4041D" w14:paraId="2B1D1FE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F2CE3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7DD1C7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89A0C4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D69E3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C819A2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304682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016F1BA" w14:textId="77777777">
        <w:tc>
          <w:tcPr>
            <w:tcW w:w="0" w:type="auto"/>
          </w:tcPr>
          <w:p w14:paraId="175D921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BB99C5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AB0CE9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BF1537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41AC375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51C93C30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B4442CF" w14:textId="77777777" w:rsidR="00D4041D" w:rsidRDefault="00000000">
      <w:pPr>
        <w:pStyle w:val="a8"/>
      </w:pPr>
      <w:r>
        <w:t>返回示例</w:t>
      </w:r>
    </w:p>
    <w:p w14:paraId="04C40207" w14:textId="77777777" w:rsidR="00D4041D" w:rsidRDefault="00000000">
      <w:pPr>
        <w:pStyle w:val="a8"/>
      </w:pPr>
      <w:r>
        <w:t>成功</w:t>
      </w:r>
    </w:p>
    <w:p w14:paraId="6E8E7FB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e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ooshmap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map.SceneList"</w:t>
      </w:r>
      <w:r>
        <w:br/>
      </w:r>
      <w:r>
        <w:rPr>
          <w:rStyle w:val="FunctionTok"/>
        </w:rPr>
        <w:t>}</w:t>
      </w:r>
    </w:p>
    <w:p w14:paraId="6BC659A8" w14:textId="77777777" w:rsidR="00D4041D" w:rsidRDefault="00000000">
      <w:pPr>
        <w:pStyle w:val="3"/>
      </w:pPr>
      <w:bookmarkStart w:id="106" w:name="返回结果-26"/>
      <w:bookmarkEnd w:id="10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6310D6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6A7BA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71614ED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52D937A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07F7ED3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657216F5" w14:textId="77777777">
        <w:tc>
          <w:tcPr>
            <w:tcW w:w="0" w:type="auto"/>
          </w:tcPr>
          <w:p w14:paraId="12DC6E2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D7AC0E2" w14:textId="77777777" w:rsidR="00D4041D" w:rsidRDefault="00000000">
            <w:pPr>
              <w:pStyle w:val="Compact"/>
            </w:pPr>
            <w:hyperlink r:id="rId3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9467B7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FFB4424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4E794D6" w14:textId="77777777" w:rsidR="00D4041D" w:rsidRDefault="00000000">
      <w:pPr>
        <w:pStyle w:val="3"/>
      </w:pPr>
      <w:bookmarkStart w:id="107" w:name="返回数据结构-26"/>
      <w:bookmarkEnd w:id="106"/>
      <w:r>
        <w:t>返回数据结构</w:t>
      </w:r>
    </w:p>
    <w:p w14:paraId="2345BBCC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554"/>
      </w:tblGrid>
      <w:tr w:rsidR="00D4041D" w14:paraId="3251AA1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4243B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A2CD60B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51C229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366BB7D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73387B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EE996F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AEF8731" w14:textId="77777777">
        <w:tc>
          <w:tcPr>
            <w:tcW w:w="0" w:type="auto"/>
          </w:tcPr>
          <w:p w14:paraId="01F73A2E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47FB9ED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30C69F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49909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73CF570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8A0C698" w14:textId="77777777" w:rsidR="00D4041D" w:rsidRDefault="00000000">
            <w:pPr>
              <w:pStyle w:val="Compact"/>
            </w:pPr>
            <w:r>
              <w:t>详见字典</w:t>
            </w:r>
            <w:r>
              <w:t>”woosh.map.SceneList“</w:t>
            </w:r>
          </w:p>
        </w:tc>
      </w:tr>
      <w:tr w:rsidR="00D4041D" w14:paraId="41CE9DB6" w14:textId="77777777">
        <w:tc>
          <w:tcPr>
            <w:tcW w:w="0" w:type="auto"/>
          </w:tcPr>
          <w:p w14:paraId="122231B4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4D9842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7AED99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9DECD3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372F8B7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CBC607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B1F4E22" w14:textId="77777777">
        <w:tc>
          <w:tcPr>
            <w:tcW w:w="0" w:type="auto"/>
          </w:tcPr>
          <w:p w14:paraId="2E85241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4C63915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388B35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55133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0CEA2BC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6245CEE7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04107BAD" w14:textId="77777777">
        <w:tc>
          <w:tcPr>
            <w:tcW w:w="0" w:type="auto"/>
          </w:tcPr>
          <w:p w14:paraId="6B053C80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2EEE5A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ECE18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795CCA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8D98BEC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CD9A15F" w14:textId="77777777" w:rsidR="00D4041D" w:rsidRDefault="00000000">
            <w:pPr>
              <w:pStyle w:val="Compact"/>
            </w:pPr>
            <w:r>
              <w:t>woosh.map.SceneList</w:t>
            </w:r>
          </w:p>
        </w:tc>
      </w:tr>
    </w:tbl>
    <w:p w14:paraId="07655E3D" w14:textId="77777777" w:rsidR="00D4041D" w:rsidRDefault="00000000">
      <w:pPr>
        <w:pStyle w:val="2"/>
      </w:pPr>
      <w:bookmarkStart w:id="108" w:name="post-获取场景数据"/>
      <w:bookmarkEnd w:id="104"/>
      <w:bookmarkEnd w:id="107"/>
      <w:r>
        <w:t xml:space="preserve">POST </w:t>
      </w:r>
      <w:r>
        <w:t>获取场景数据</w:t>
      </w:r>
    </w:p>
    <w:p w14:paraId="56DCFB16" w14:textId="77777777" w:rsidR="00D4041D" w:rsidRDefault="00000000">
      <w:pPr>
        <w:pStyle w:val="FirstParagraph"/>
      </w:pPr>
      <w:r>
        <w:t>POST /woosh/map/SceneData</w:t>
      </w:r>
    </w:p>
    <w:p w14:paraId="76996C48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6DBF892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FunctionTok"/>
        </w:rPr>
        <w:t>}</w:t>
      </w:r>
    </w:p>
    <w:p w14:paraId="6FDBE0F6" w14:textId="77777777" w:rsidR="00D4041D" w:rsidRDefault="00000000">
      <w:pPr>
        <w:pStyle w:val="3"/>
      </w:pPr>
      <w:bookmarkStart w:id="109" w:name="请求参数-2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4"/>
        <w:gridCol w:w="729"/>
        <w:gridCol w:w="843"/>
        <w:gridCol w:w="696"/>
        <w:gridCol w:w="1416"/>
        <w:gridCol w:w="729"/>
      </w:tblGrid>
      <w:tr w:rsidR="00D4041D" w14:paraId="27D0535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523B2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AB4DFE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7FF51DF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F4E2D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5AFB55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0CD876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CEF10FC" w14:textId="77777777">
        <w:tc>
          <w:tcPr>
            <w:tcW w:w="0" w:type="auto"/>
          </w:tcPr>
          <w:p w14:paraId="7E1ABB3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8C780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1E4AE88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D086E0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771B51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03E311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7E6FD84" w14:textId="77777777">
        <w:tc>
          <w:tcPr>
            <w:tcW w:w="0" w:type="auto"/>
          </w:tcPr>
          <w:p w14:paraId="1A6B594F" w14:textId="77777777" w:rsidR="00D4041D" w:rsidRDefault="00000000">
            <w:pPr>
              <w:pStyle w:val="Compact"/>
            </w:pPr>
            <w:r>
              <w:t>» name</w:t>
            </w:r>
          </w:p>
        </w:tc>
        <w:tc>
          <w:tcPr>
            <w:tcW w:w="0" w:type="auto"/>
          </w:tcPr>
          <w:p w14:paraId="234DE34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E15ABE7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070C03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089FAA2" w14:textId="77777777" w:rsidR="00D4041D" w:rsidRDefault="00000000">
            <w:pPr>
              <w:pStyle w:val="Compact"/>
            </w:pPr>
            <w:r>
              <w:t>场景名称</w:t>
            </w:r>
          </w:p>
        </w:tc>
        <w:tc>
          <w:tcPr>
            <w:tcW w:w="0" w:type="auto"/>
          </w:tcPr>
          <w:p w14:paraId="6860E2BB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398AC23" w14:textId="77777777" w:rsidR="00D4041D" w:rsidRDefault="00000000">
      <w:pPr>
        <w:pStyle w:val="a8"/>
      </w:pPr>
      <w:r>
        <w:t>返回示例</w:t>
      </w:r>
    </w:p>
    <w:p w14:paraId="331085DE" w14:textId="77777777" w:rsidR="00D4041D" w:rsidRDefault="00000000">
      <w:pPr>
        <w:pStyle w:val="a8"/>
      </w:pPr>
      <w:r>
        <w:t>成功</w:t>
      </w:r>
    </w:p>
    <w:p w14:paraId="1BEC769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47338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2.5712556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8.3759622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epoutP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mapP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rk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3.89522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6.337980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ol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W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788433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rafficKeepoutP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tionGro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map.SceneData"</w:t>
      </w:r>
      <w:r>
        <w:br/>
      </w:r>
      <w:r>
        <w:rPr>
          <w:rStyle w:val="FunctionTok"/>
        </w:rPr>
        <w:t>}</w:t>
      </w:r>
    </w:p>
    <w:p w14:paraId="598EF3CB" w14:textId="77777777" w:rsidR="00D4041D" w:rsidRDefault="00000000">
      <w:pPr>
        <w:pStyle w:val="3"/>
      </w:pPr>
      <w:bookmarkStart w:id="110" w:name="返回结果-27"/>
      <w:bookmarkEnd w:id="10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523CA2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2BAAA1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23DD44F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9068AC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B07CBD7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71B346E" w14:textId="77777777">
        <w:tc>
          <w:tcPr>
            <w:tcW w:w="0" w:type="auto"/>
          </w:tcPr>
          <w:p w14:paraId="390E115B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BBCA0D4" w14:textId="77777777" w:rsidR="00D4041D" w:rsidRDefault="00000000">
            <w:pPr>
              <w:pStyle w:val="Compact"/>
            </w:pPr>
            <w:hyperlink r:id="rId3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E72DDE0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7B6B3C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9B72BB8" w14:textId="77777777" w:rsidR="00D4041D" w:rsidRDefault="00000000">
      <w:pPr>
        <w:pStyle w:val="3"/>
      </w:pPr>
      <w:bookmarkStart w:id="111" w:name="返回数据结构-27"/>
      <w:bookmarkEnd w:id="110"/>
      <w:r>
        <w:t>返回数据结构</w:t>
      </w:r>
    </w:p>
    <w:p w14:paraId="5314D775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649"/>
      </w:tblGrid>
      <w:tr w:rsidR="00D4041D" w14:paraId="2D63A4A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9A8462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FD59E7B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12DD0B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5ABE175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DF5001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B119A9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E3A7D53" w14:textId="77777777">
        <w:tc>
          <w:tcPr>
            <w:tcW w:w="0" w:type="auto"/>
          </w:tcPr>
          <w:p w14:paraId="62AFD3A2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E56E69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6D7EDB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4C66EC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B957D99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5100293A" w14:textId="77777777" w:rsidR="00D4041D" w:rsidRDefault="00000000">
            <w:pPr>
              <w:pStyle w:val="Compact"/>
            </w:pPr>
            <w:r>
              <w:t>详见字典</w:t>
            </w:r>
            <w:r>
              <w:t>“woosh.map.SceneData”</w:t>
            </w:r>
          </w:p>
        </w:tc>
      </w:tr>
      <w:tr w:rsidR="00D4041D" w14:paraId="4EBA2BC1" w14:textId="77777777">
        <w:tc>
          <w:tcPr>
            <w:tcW w:w="0" w:type="auto"/>
          </w:tcPr>
          <w:p w14:paraId="74E6982A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D687A3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C26877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D2701F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C8373F7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A04A1A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6C7221" w14:textId="77777777">
        <w:tc>
          <w:tcPr>
            <w:tcW w:w="0" w:type="auto"/>
          </w:tcPr>
          <w:p w14:paraId="572D6BC5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048C4A8C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514988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22B56D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3AE747A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6B76362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3479CDC" w14:textId="77777777">
        <w:tc>
          <w:tcPr>
            <w:tcW w:w="0" w:type="auto"/>
          </w:tcPr>
          <w:p w14:paraId="3F63396D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C9ED17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D72F1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35F27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A3EE7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50105C7" w14:textId="77777777" w:rsidR="00D4041D" w:rsidRDefault="00000000">
            <w:pPr>
              <w:pStyle w:val="Compact"/>
            </w:pPr>
            <w:r>
              <w:t>woosh.map.SceneData</w:t>
            </w:r>
          </w:p>
        </w:tc>
      </w:tr>
    </w:tbl>
    <w:p w14:paraId="1D59AC4B" w14:textId="77777777" w:rsidR="00D4041D" w:rsidRDefault="00000000">
      <w:pPr>
        <w:pStyle w:val="2"/>
      </w:pPr>
      <w:bookmarkStart w:id="112" w:name="post-下载地图"/>
      <w:bookmarkEnd w:id="108"/>
      <w:bookmarkEnd w:id="111"/>
      <w:r>
        <w:t xml:space="preserve">POST </w:t>
      </w:r>
      <w:r>
        <w:t>下载地图</w:t>
      </w:r>
    </w:p>
    <w:p w14:paraId="14338334" w14:textId="77777777" w:rsidR="00D4041D" w:rsidRDefault="00000000">
      <w:pPr>
        <w:pStyle w:val="FirstParagraph"/>
      </w:pPr>
      <w:r>
        <w:t>POST /woosh/map/Download</w:t>
      </w:r>
    </w:p>
    <w:p w14:paraId="173D2015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F04965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FunctionTok"/>
        </w:rPr>
        <w:t>}</w:t>
      </w:r>
    </w:p>
    <w:p w14:paraId="0E07E00C" w14:textId="77777777" w:rsidR="00D4041D" w:rsidRDefault="00000000">
      <w:pPr>
        <w:pStyle w:val="3"/>
      </w:pPr>
      <w:bookmarkStart w:id="113" w:name="请求参数-28"/>
      <w:r>
        <w:lastRenderedPageBreak/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1"/>
        <w:gridCol w:w="729"/>
        <w:gridCol w:w="843"/>
        <w:gridCol w:w="696"/>
        <w:gridCol w:w="1176"/>
        <w:gridCol w:w="729"/>
      </w:tblGrid>
      <w:tr w:rsidR="00D4041D" w14:paraId="32F2CB8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2AE36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B63E03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19D24A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493D48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64C881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10EE1A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B2F2E39" w14:textId="77777777">
        <w:tc>
          <w:tcPr>
            <w:tcW w:w="0" w:type="auto"/>
          </w:tcPr>
          <w:p w14:paraId="2778004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1AF3BC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A96432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19A6A1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BE495D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B55872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D9EF360" w14:textId="77777777">
        <w:tc>
          <w:tcPr>
            <w:tcW w:w="0" w:type="auto"/>
          </w:tcPr>
          <w:p w14:paraId="1C0D23FD" w14:textId="77777777" w:rsidR="00D4041D" w:rsidRDefault="00000000">
            <w:pPr>
              <w:pStyle w:val="Compact"/>
            </w:pPr>
            <w:r>
              <w:t>» sceneName</w:t>
            </w:r>
          </w:p>
        </w:tc>
        <w:tc>
          <w:tcPr>
            <w:tcW w:w="0" w:type="auto"/>
          </w:tcPr>
          <w:p w14:paraId="3F2A6E3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9D3DF0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01F99E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75F4F7D" w14:textId="77777777" w:rsidR="00D4041D" w:rsidRDefault="00000000">
            <w:pPr>
              <w:pStyle w:val="Compact"/>
            </w:pPr>
            <w:r>
              <w:t>场景名称</w:t>
            </w:r>
          </w:p>
        </w:tc>
        <w:tc>
          <w:tcPr>
            <w:tcW w:w="0" w:type="auto"/>
          </w:tcPr>
          <w:p w14:paraId="2E7946D4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55EBAB33" w14:textId="77777777" w:rsidR="00D4041D" w:rsidRDefault="00000000">
      <w:pPr>
        <w:pStyle w:val="a8"/>
      </w:pPr>
      <w:r>
        <w:t>返回示例</w:t>
      </w:r>
    </w:p>
    <w:p w14:paraId="4D13B126" w14:textId="77777777" w:rsidR="00D4041D" w:rsidRDefault="00000000">
      <w:pPr>
        <w:pStyle w:val="a8"/>
      </w:pPr>
      <w:r>
        <w:t>成功</w:t>
      </w:r>
    </w:p>
    <w:p w14:paraId="077FCEA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map.DownloadResponse"</w:t>
      </w:r>
      <w:r>
        <w:br/>
      </w:r>
      <w:r>
        <w:rPr>
          <w:rStyle w:val="FunctionTok"/>
        </w:rPr>
        <w:t>}</w:t>
      </w:r>
    </w:p>
    <w:p w14:paraId="4D28B4D0" w14:textId="77777777" w:rsidR="00D4041D" w:rsidRDefault="00000000">
      <w:pPr>
        <w:pStyle w:val="3"/>
      </w:pPr>
      <w:bookmarkStart w:id="114" w:name="返回结果-28"/>
      <w:bookmarkEnd w:id="11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F4C2B8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AD73F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246B3D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D6EAC5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9D5EF5A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C461350" w14:textId="77777777">
        <w:tc>
          <w:tcPr>
            <w:tcW w:w="0" w:type="auto"/>
          </w:tcPr>
          <w:p w14:paraId="082FDAF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EEF797D" w14:textId="77777777" w:rsidR="00D4041D" w:rsidRDefault="00000000">
            <w:pPr>
              <w:pStyle w:val="Compact"/>
            </w:pPr>
            <w:hyperlink r:id="rId3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41488C0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2CF0D8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75FAACC" w14:textId="77777777" w:rsidR="00D4041D" w:rsidRDefault="00000000">
      <w:pPr>
        <w:pStyle w:val="3"/>
      </w:pPr>
      <w:bookmarkStart w:id="115" w:name="返回数据结构-28"/>
      <w:bookmarkEnd w:id="114"/>
      <w:r>
        <w:t>返回数据结构</w:t>
      </w:r>
    </w:p>
    <w:p w14:paraId="4C281991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4"/>
        <w:gridCol w:w="1036"/>
        <w:gridCol w:w="680"/>
        <w:gridCol w:w="729"/>
        <w:gridCol w:w="1265"/>
        <w:gridCol w:w="4302"/>
      </w:tblGrid>
      <w:tr w:rsidR="00D4041D" w14:paraId="118B7E0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69B82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7C9856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90FC23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C99C2B7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1CFDC7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E4AAAE8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720A593" w14:textId="77777777">
        <w:tc>
          <w:tcPr>
            <w:tcW w:w="0" w:type="auto"/>
          </w:tcPr>
          <w:p w14:paraId="2F6E437C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41FB25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F0928E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728DA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B0AC1D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AC79EB7" w14:textId="77777777" w:rsidR="00D4041D" w:rsidRDefault="00000000">
            <w:pPr>
              <w:pStyle w:val="Compact"/>
            </w:pPr>
            <w:r>
              <w:t>详见字典</w:t>
            </w:r>
            <w:r>
              <w:t>“woosh.map.DownloadResponse”</w:t>
            </w:r>
          </w:p>
        </w:tc>
      </w:tr>
      <w:tr w:rsidR="00D4041D" w14:paraId="1A8F3CF2" w14:textId="77777777">
        <w:tc>
          <w:tcPr>
            <w:tcW w:w="0" w:type="auto"/>
          </w:tcPr>
          <w:p w14:paraId="4A7CE31A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3421291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3276F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0A446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F02F6A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357CE3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D001631" w14:textId="77777777">
        <w:tc>
          <w:tcPr>
            <w:tcW w:w="0" w:type="auto"/>
          </w:tcPr>
          <w:p w14:paraId="0421DA6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21C41D4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BA4C6D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B6C5AC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E455B3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0B864CF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6C3F6084" w14:textId="77777777">
        <w:tc>
          <w:tcPr>
            <w:tcW w:w="0" w:type="auto"/>
          </w:tcPr>
          <w:p w14:paraId="47602A19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F3BCD4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43F38F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78641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DA3DD4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226DE037" w14:textId="77777777" w:rsidR="00D4041D" w:rsidRDefault="00000000">
            <w:pPr>
              <w:pStyle w:val="Compact"/>
            </w:pPr>
            <w:r>
              <w:t>woosh.map.DownloadResponse</w:t>
            </w:r>
          </w:p>
        </w:tc>
      </w:tr>
    </w:tbl>
    <w:p w14:paraId="56668D2E" w14:textId="77777777" w:rsidR="00D4041D" w:rsidRDefault="00000000">
      <w:pPr>
        <w:pStyle w:val="2"/>
      </w:pPr>
      <w:bookmarkStart w:id="116" w:name="post-上传地图"/>
      <w:bookmarkEnd w:id="112"/>
      <w:bookmarkEnd w:id="115"/>
      <w:r>
        <w:t xml:space="preserve">POST </w:t>
      </w:r>
      <w:r>
        <w:t>上传地图</w:t>
      </w:r>
    </w:p>
    <w:p w14:paraId="374306D6" w14:textId="77777777" w:rsidR="00D4041D" w:rsidRDefault="00000000">
      <w:pPr>
        <w:pStyle w:val="FirstParagraph"/>
      </w:pPr>
      <w:r>
        <w:t>POST /woosh/map/Upload</w:t>
      </w:r>
    </w:p>
    <w:p w14:paraId="216A138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D7B654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1E922B9" w14:textId="77777777" w:rsidR="00D4041D" w:rsidRDefault="00000000">
      <w:pPr>
        <w:pStyle w:val="3"/>
      </w:pPr>
      <w:bookmarkStart w:id="117" w:name="请求参数-2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0E9ADE4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E5C31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479FF7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749FB8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C43439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B84874A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6470BC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81BF181" w14:textId="77777777">
        <w:tc>
          <w:tcPr>
            <w:tcW w:w="0" w:type="auto"/>
          </w:tcPr>
          <w:p w14:paraId="664E2A9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FC5237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8EF98E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AC9A0A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23D14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D203848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30CC96A" w14:textId="77777777" w:rsidR="00D4041D" w:rsidRDefault="00000000">
      <w:pPr>
        <w:pStyle w:val="a8"/>
      </w:pPr>
      <w:r>
        <w:lastRenderedPageBreak/>
        <w:t>返回示例</w:t>
      </w:r>
    </w:p>
    <w:p w14:paraId="7C97C28B" w14:textId="77777777" w:rsidR="00D4041D" w:rsidRDefault="00000000">
      <w:pPr>
        <w:pStyle w:val="a8"/>
      </w:pPr>
      <w:r>
        <w:t>200 Response</w:t>
      </w:r>
    </w:p>
    <w:p w14:paraId="650F42EF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587AF28" w14:textId="77777777" w:rsidR="00D4041D" w:rsidRDefault="00000000">
      <w:pPr>
        <w:pStyle w:val="3"/>
      </w:pPr>
      <w:bookmarkStart w:id="118" w:name="返回结果-29"/>
      <w:bookmarkEnd w:id="11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654D54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74D5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D3E410B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8521F4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187EB2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D97DF6D" w14:textId="77777777">
        <w:tc>
          <w:tcPr>
            <w:tcW w:w="0" w:type="auto"/>
          </w:tcPr>
          <w:p w14:paraId="4F87527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573B697" w14:textId="77777777" w:rsidR="00D4041D" w:rsidRDefault="00000000">
            <w:pPr>
              <w:pStyle w:val="Compact"/>
            </w:pPr>
            <w:hyperlink r:id="rId3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3306F0A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4207E3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6631657" w14:textId="77777777" w:rsidR="00D4041D" w:rsidRDefault="00000000">
      <w:pPr>
        <w:pStyle w:val="3"/>
      </w:pPr>
      <w:bookmarkStart w:id="119" w:name="返回数据结构-29"/>
      <w:bookmarkEnd w:id="118"/>
      <w:r>
        <w:t>返回数据结构</w:t>
      </w:r>
    </w:p>
    <w:p w14:paraId="125CD4DC" w14:textId="77777777" w:rsidR="00D4041D" w:rsidRDefault="00000000">
      <w:pPr>
        <w:pStyle w:val="2"/>
      </w:pPr>
      <w:bookmarkStart w:id="120" w:name="post-修改地图或场景名"/>
      <w:bookmarkEnd w:id="116"/>
      <w:bookmarkEnd w:id="119"/>
      <w:r>
        <w:t xml:space="preserve">POST </w:t>
      </w:r>
      <w:r>
        <w:t>修改地图或场景名</w:t>
      </w:r>
    </w:p>
    <w:p w14:paraId="0E5EB9D1" w14:textId="77777777" w:rsidR="00D4041D" w:rsidRDefault="00000000">
      <w:pPr>
        <w:pStyle w:val="FirstParagraph"/>
      </w:pPr>
      <w:r>
        <w:t>POST /woosh/map/Rename</w:t>
      </w:r>
    </w:p>
    <w:p w14:paraId="630B3BC0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10010C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ld_sce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w_sce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ld_map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w_map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A8FE4C7" w14:textId="77777777" w:rsidR="00D4041D" w:rsidRDefault="00000000">
      <w:pPr>
        <w:pStyle w:val="3"/>
      </w:pPr>
      <w:bookmarkStart w:id="121" w:name="请求参数-3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6"/>
        <w:gridCol w:w="729"/>
        <w:gridCol w:w="843"/>
        <w:gridCol w:w="696"/>
        <w:gridCol w:w="936"/>
        <w:gridCol w:w="729"/>
      </w:tblGrid>
      <w:tr w:rsidR="00D4041D" w14:paraId="7968618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487B4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0AD926F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DD75EA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A57EF1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A7BE97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EB88F9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7AFD221" w14:textId="77777777">
        <w:tc>
          <w:tcPr>
            <w:tcW w:w="0" w:type="auto"/>
          </w:tcPr>
          <w:p w14:paraId="3472463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EFBB10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C30A3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D6CEF4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72428D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13FCD3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C46C356" w14:textId="77777777">
        <w:tc>
          <w:tcPr>
            <w:tcW w:w="0" w:type="auto"/>
          </w:tcPr>
          <w:p w14:paraId="4F1D0318" w14:textId="77777777" w:rsidR="00D4041D" w:rsidRDefault="00000000">
            <w:pPr>
              <w:pStyle w:val="Compact"/>
            </w:pPr>
            <w:r>
              <w:t>» old_scene_name</w:t>
            </w:r>
          </w:p>
        </w:tc>
        <w:tc>
          <w:tcPr>
            <w:tcW w:w="0" w:type="auto"/>
          </w:tcPr>
          <w:p w14:paraId="270C980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930CBA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001F60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6491A8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D8B83A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5EAB84" w14:textId="77777777">
        <w:tc>
          <w:tcPr>
            <w:tcW w:w="0" w:type="auto"/>
          </w:tcPr>
          <w:p w14:paraId="61C08518" w14:textId="77777777" w:rsidR="00D4041D" w:rsidRDefault="00000000">
            <w:pPr>
              <w:pStyle w:val="Compact"/>
            </w:pPr>
            <w:r>
              <w:t>» new_scene_name</w:t>
            </w:r>
          </w:p>
        </w:tc>
        <w:tc>
          <w:tcPr>
            <w:tcW w:w="0" w:type="auto"/>
          </w:tcPr>
          <w:p w14:paraId="31BED52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104983C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850DF7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199650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4C63EA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5B8B21E" w14:textId="77777777">
        <w:tc>
          <w:tcPr>
            <w:tcW w:w="0" w:type="auto"/>
          </w:tcPr>
          <w:p w14:paraId="2EE6C3CA" w14:textId="77777777" w:rsidR="00D4041D" w:rsidRDefault="00000000">
            <w:pPr>
              <w:pStyle w:val="Compact"/>
            </w:pPr>
            <w:r>
              <w:t>» old_map_name</w:t>
            </w:r>
          </w:p>
        </w:tc>
        <w:tc>
          <w:tcPr>
            <w:tcW w:w="0" w:type="auto"/>
          </w:tcPr>
          <w:p w14:paraId="65F1F83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ECD56E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68B1FA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24B0830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385F94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4437BE8" w14:textId="77777777">
        <w:tc>
          <w:tcPr>
            <w:tcW w:w="0" w:type="auto"/>
          </w:tcPr>
          <w:p w14:paraId="799611DF" w14:textId="77777777" w:rsidR="00D4041D" w:rsidRDefault="00000000">
            <w:pPr>
              <w:pStyle w:val="Compact"/>
            </w:pPr>
            <w:r>
              <w:t>» new_map_name</w:t>
            </w:r>
          </w:p>
        </w:tc>
        <w:tc>
          <w:tcPr>
            <w:tcW w:w="0" w:type="auto"/>
          </w:tcPr>
          <w:p w14:paraId="0D38843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C34CA2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03D3A4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7F0868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1661515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BF52C60" w14:textId="77777777" w:rsidR="00D4041D" w:rsidRDefault="00000000">
      <w:pPr>
        <w:pStyle w:val="a8"/>
      </w:pPr>
      <w:r>
        <w:t>返回示例</w:t>
      </w:r>
    </w:p>
    <w:p w14:paraId="07B44874" w14:textId="77777777" w:rsidR="00D4041D" w:rsidRDefault="00000000">
      <w:pPr>
        <w:pStyle w:val="a8"/>
      </w:pPr>
      <w:r>
        <w:t>200 Response</w:t>
      </w:r>
    </w:p>
    <w:p w14:paraId="2A4C3B12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4982EC78" w14:textId="77777777" w:rsidR="00D4041D" w:rsidRDefault="00000000">
      <w:pPr>
        <w:pStyle w:val="3"/>
      </w:pPr>
      <w:bookmarkStart w:id="122" w:name="返回结果-30"/>
      <w:bookmarkEnd w:id="12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1ACC74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B683A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AE538C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6C0942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5002588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F48DC56" w14:textId="77777777">
        <w:tc>
          <w:tcPr>
            <w:tcW w:w="0" w:type="auto"/>
          </w:tcPr>
          <w:p w14:paraId="6C666FDF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0DE9FDF" w14:textId="77777777" w:rsidR="00D4041D" w:rsidRDefault="00000000">
            <w:pPr>
              <w:pStyle w:val="Compact"/>
            </w:pPr>
            <w:hyperlink r:id="rId3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7A7EA2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FCFBB1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939A290" w14:textId="77777777" w:rsidR="00D4041D" w:rsidRDefault="00000000">
      <w:pPr>
        <w:pStyle w:val="3"/>
      </w:pPr>
      <w:bookmarkStart w:id="123" w:name="返回数据结构-30"/>
      <w:bookmarkEnd w:id="122"/>
      <w:r>
        <w:t>返回数据结构</w:t>
      </w:r>
    </w:p>
    <w:p w14:paraId="731E478D" w14:textId="77777777" w:rsidR="00D4041D" w:rsidRDefault="00000000">
      <w:pPr>
        <w:pStyle w:val="2"/>
      </w:pPr>
      <w:bookmarkStart w:id="124" w:name="post-删除场景或地图"/>
      <w:bookmarkEnd w:id="120"/>
      <w:bookmarkEnd w:id="123"/>
      <w:r>
        <w:t xml:space="preserve">POST </w:t>
      </w:r>
      <w:r>
        <w:t>删除场景或地图</w:t>
      </w:r>
    </w:p>
    <w:p w14:paraId="6BABD2DF" w14:textId="77777777" w:rsidR="00D4041D" w:rsidRDefault="00000000">
      <w:pPr>
        <w:pStyle w:val="FirstParagraph"/>
      </w:pPr>
      <w:r>
        <w:t>POST /woosh/map/Delete</w:t>
      </w:r>
    </w:p>
    <w:p w14:paraId="39C5AF85" w14:textId="77777777" w:rsidR="00D4041D" w:rsidRDefault="00000000">
      <w:pPr>
        <w:pStyle w:val="a8"/>
      </w:pPr>
      <w:r>
        <w:lastRenderedPageBreak/>
        <w:t xml:space="preserve">Body </w:t>
      </w:r>
      <w:r>
        <w:t>请求参数</w:t>
      </w:r>
    </w:p>
    <w:p w14:paraId="6FEB5A8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e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p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2FDE03D" w14:textId="77777777" w:rsidR="00D4041D" w:rsidRDefault="00000000">
      <w:pPr>
        <w:pStyle w:val="3"/>
      </w:pPr>
      <w:bookmarkStart w:id="125" w:name="请求参数-3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729"/>
        <w:gridCol w:w="843"/>
        <w:gridCol w:w="696"/>
        <w:gridCol w:w="936"/>
        <w:gridCol w:w="729"/>
      </w:tblGrid>
      <w:tr w:rsidR="00D4041D" w14:paraId="22232A8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90584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C988180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1ACEB30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1C7423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4431CA7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DAF1E1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02844AD" w14:textId="77777777">
        <w:tc>
          <w:tcPr>
            <w:tcW w:w="0" w:type="auto"/>
          </w:tcPr>
          <w:p w14:paraId="3A228D4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A91A9C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2B868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DD56C5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FAB453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88C0F0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A69BA46" w14:textId="77777777">
        <w:tc>
          <w:tcPr>
            <w:tcW w:w="0" w:type="auto"/>
          </w:tcPr>
          <w:p w14:paraId="23DF53E0" w14:textId="77777777" w:rsidR="00D4041D" w:rsidRDefault="00000000">
            <w:pPr>
              <w:pStyle w:val="Compact"/>
            </w:pPr>
            <w:r>
              <w:t>» scene_name</w:t>
            </w:r>
          </w:p>
        </w:tc>
        <w:tc>
          <w:tcPr>
            <w:tcW w:w="0" w:type="auto"/>
          </w:tcPr>
          <w:p w14:paraId="49A1869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4B59C1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631BF2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D7FEA4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F4A8F5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9C5F7AC" w14:textId="77777777">
        <w:tc>
          <w:tcPr>
            <w:tcW w:w="0" w:type="auto"/>
          </w:tcPr>
          <w:p w14:paraId="351BD5B7" w14:textId="77777777" w:rsidR="00D4041D" w:rsidRDefault="00000000">
            <w:pPr>
              <w:pStyle w:val="Compact"/>
            </w:pPr>
            <w:r>
              <w:t>» map_name</w:t>
            </w:r>
          </w:p>
        </w:tc>
        <w:tc>
          <w:tcPr>
            <w:tcW w:w="0" w:type="auto"/>
          </w:tcPr>
          <w:p w14:paraId="07E28F7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A7AF97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107ED0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81CEFB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9255F4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ABB4E22" w14:textId="77777777" w:rsidR="00D4041D" w:rsidRDefault="00000000">
      <w:pPr>
        <w:pStyle w:val="a8"/>
      </w:pPr>
      <w:r>
        <w:t>返回示例</w:t>
      </w:r>
    </w:p>
    <w:p w14:paraId="7EB16795" w14:textId="77777777" w:rsidR="00D4041D" w:rsidRDefault="00000000">
      <w:pPr>
        <w:pStyle w:val="a8"/>
      </w:pPr>
      <w:r>
        <w:t>200 Response</w:t>
      </w:r>
    </w:p>
    <w:p w14:paraId="76DFBB6F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026785B" w14:textId="77777777" w:rsidR="00D4041D" w:rsidRDefault="00000000">
      <w:pPr>
        <w:pStyle w:val="3"/>
      </w:pPr>
      <w:bookmarkStart w:id="126" w:name="返回结果-31"/>
      <w:bookmarkEnd w:id="12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9EA44C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3E53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7DE5F7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901BF62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317FA4E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C3F35BF" w14:textId="77777777">
        <w:tc>
          <w:tcPr>
            <w:tcW w:w="0" w:type="auto"/>
          </w:tcPr>
          <w:p w14:paraId="6B5E245E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5A61752" w14:textId="77777777" w:rsidR="00D4041D" w:rsidRDefault="00000000">
            <w:pPr>
              <w:pStyle w:val="Compact"/>
            </w:pPr>
            <w:hyperlink r:id="rId3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FD9714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3DC0F2D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FFDB8B9" w14:textId="77777777" w:rsidR="00D4041D" w:rsidRDefault="00000000">
      <w:pPr>
        <w:pStyle w:val="3"/>
      </w:pPr>
      <w:bookmarkStart w:id="127" w:name="返回数据结构-31"/>
      <w:bookmarkEnd w:id="126"/>
      <w:r>
        <w:t>返回数据结构</w:t>
      </w:r>
    </w:p>
    <w:p w14:paraId="43A49754" w14:textId="77777777" w:rsidR="00D4041D" w:rsidRDefault="00000000">
      <w:pPr>
        <w:pStyle w:val="2"/>
      </w:pPr>
      <w:bookmarkStart w:id="128" w:name="post-场景文件md5请求"/>
      <w:bookmarkEnd w:id="124"/>
      <w:bookmarkEnd w:id="127"/>
      <w:r>
        <w:t xml:space="preserve">POST </w:t>
      </w:r>
      <w:r>
        <w:t>场景文件</w:t>
      </w:r>
      <w:r>
        <w:t>MD5</w:t>
      </w:r>
      <w:r>
        <w:t>请求</w:t>
      </w:r>
    </w:p>
    <w:p w14:paraId="1C4E50C1" w14:textId="77777777" w:rsidR="00D4041D" w:rsidRDefault="00000000">
      <w:pPr>
        <w:pStyle w:val="FirstParagraph"/>
      </w:pPr>
      <w:r>
        <w:t>POST /woosh/map/SceneMd5</w:t>
      </w:r>
    </w:p>
    <w:p w14:paraId="037CAA6C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0A2AE7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FunctionTok"/>
        </w:rPr>
        <w:t>}</w:t>
      </w:r>
    </w:p>
    <w:p w14:paraId="5C0B5AFA" w14:textId="77777777" w:rsidR="00D4041D" w:rsidRDefault="00000000">
      <w:pPr>
        <w:pStyle w:val="3"/>
      </w:pPr>
      <w:bookmarkStart w:id="129" w:name="请求参数-3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1"/>
        <w:gridCol w:w="729"/>
        <w:gridCol w:w="843"/>
        <w:gridCol w:w="696"/>
        <w:gridCol w:w="936"/>
        <w:gridCol w:w="729"/>
      </w:tblGrid>
      <w:tr w:rsidR="00D4041D" w14:paraId="1BC09C9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AE038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0CB5D8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4CF5F4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286135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CA09219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711AA5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59238D4" w14:textId="77777777">
        <w:tc>
          <w:tcPr>
            <w:tcW w:w="0" w:type="auto"/>
          </w:tcPr>
          <w:p w14:paraId="4744A75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FD4CE4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FA8EE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448F93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E8E009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8B93E2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97394F0" w14:textId="77777777">
        <w:tc>
          <w:tcPr>
            <w:tcW w:w="0" w:type="auto"/>
          </w:tcPr>
          <w:p w14:paraId="059B1521" w14:textId="77777777" w:rsidR="00D4041D" w:rsidRDefault="00000000">
            <w:pPr>
              <w:pStyle w:val="Compact"/>
            </w:pPr>
            <w:r>
              <w:t>» sceneName</w:t>
            </w:r>
          </w:p>
        </w:tc>
        <w:tc>
          <w:tcPr>
            <w:tcW w:w="0" w:type="auto"/>
          </w:tcPr>
          <w:p w14:paraId="29864D0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047098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04521A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72A25C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6F7BF53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225A776" w14:textId="77777777" w:rsidR="00D4041D" w:rsidRDefault="00000000">
      <w:pPr>
        <w:pStyle w:val="a8"/>
      </w:pPr>
      <w:r>
        <w:t>返回示例</w:t>
      </w:r>
    </w:p>
    <w:p w14:paraId="49961F66" w14:textId="77777777" w:rsidR="00D4041D" w:rsidRDefault="00000000">
      <w:pPr>
        <w:pStyle w:val="a8"/>
      </w:pPr>
      <w:r>
        <w:t>成功</w:t>
      </w:r>
    </w:p>
    <w:p w14:paraId="1F3F7B7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e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mapMd5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ffic_keepout_w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epout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epout_w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ization_map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ization_map.yam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ization_map_w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p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p.yam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p_info.dat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p_w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k_info.dat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v_area.dat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th_info.dat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ffic_keepout.p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enesMd5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on_groups.json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ene.json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d5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1f307ffd6bf86ca1c17ef684248d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_info.dat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map.SceneMd5Response"</w:t>
      </w:r>
      <w:r>
        <w:br/>
      </w:r>
      <w:r>
        <w:rPr>
          <w:rStyle w:val="FunctionTok"/>
        </w:rPr>
        <w:t>}</w:t>
      </w:r>
    </w:p>
    <w:p w14:paraId="6170AE9E" w14:textId="77777777" w:rsidR="00D4041D" w:rsidRDefault="00000000">
      <w:pPr>
        <w:pStyle w:val="3"/>
      </w:pPr>
      <w:bookmarkStart w:id="130" w:name="返回结果-32"/>
      <w:bookmarkEnd w:id="12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F1F381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E7BF30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79E5B78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127EBE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392BB11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253B7D2" w14:textId="77777777">
        <w:tc>
          <w:tcPr>
            <w:tcW w:w="0" w:type="auto"/>
          </w:tcPr>
          <w:p w14:paraId="0BB7BE0C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3029738" w14:textId="77777777" w:rsidR="00D4041D" w:rsidRDefault="00000000">
            <w:pPr>
              <w:pStyle w:val="Compact"/>
            </w:pPr>
            <w:hyperlink r:id="rId3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5701669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818968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0BFDA03" w14:textId="77777777" w:rsidR="00D4041D" w:rsidRDefault="00000000">
      <w:pPr>
        <w:pStyle w:val="3"/>
      </w:pPr>
      <w:bookmarkStart w:id="131" w:name="返回数据结构-32"/>
      <w:bookmarkEnd w:id="130"/>
      <w:r>
        <w:t>返回数据结构</w:t>
      </w:r>
    </w:p>
    <w:p w14:paraId="0B1BA66B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936"/>
        <w:gridCol w:w="729"/>
      </w:tblGrid>
      <w:tr w:rsidR="00D4041D" w14:paraId="4FCB83B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CC1E2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7ACA7D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5B094E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24CACDF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2290A9C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2CDE4B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2033675" w14:textId="77777777">
        <w:tc>
          <w:tcPr>
            <w:tcW w:w="0" w:type="auto"/>
          </w:tcPr>
          <w:p w14:paraId="4D88D168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14D6590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E2217A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F1CDF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377390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FD463B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DF0CCBB" w14:textId="77777777">
        <w:tc>
          <w:tcPr>
            <w:tcW w:w="0" w:type="auto"/>
          </w:tcPr>
          <w:p w14:paraId="104CF675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39792B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8E4306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521A2A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668D1B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E41D0B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3FE99FA" w14:textId="77777777">
        <w:tc>
          <w:tcPr>
            <w:tcW w:w="0" w:type="auto"/>
          </w:tcPr>
          <w:p w14:paraId="09EAEA05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4206B4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ABF614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02966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5122E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CB4827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742A955" w14:textId="77777777">
        <w:tc>
          <w:tcPr>
            <w:tcW w:w="0" w:type="auto"/>
          </w:tcPr>
          <w:p w14:paraId="4965D7DF" w14:textId="77777777" w:rsidR="00D4041D" w:rsidRDefault="00000000">
            <w:pPr>
              <w:pStyle w:val="Compact"/>
            </w:pPr>
            <w:r>
              <w:lastRenderedPageBreak/>
              <w:t>» type</w:t>
            </w:r>
          </w:p>
        </w:tc>
        <w:tc>
          <w:tcPr>
            <w:tcW w:w="0" w:type="auto"/>
          </w:tcPr>
          <w:p w14:paraId="63176DDC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4DE87B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081A9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F100C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DB797AE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366E16B" w14:textId="77777777" w:rsidR="00D4041D" w:rsidRDefault="00000000">
      <w:pPr>
        <w:pStyle w:val="2"/>
      </w:pPr>
      <w:bookmarkStart w:id="132" w:name="post-场景同步"/>
      <w:bookmarkEnd w:id="128"/>
      <w:bookmarkEnd w:id="131"/>
      <w:r>
        <w:t xml:space="preserve">POST </w:t>
      </w:r>
      <w:r>
        <w:t>场景同步</w:t>
      </w:r>
    </w:p>
    <w:p w14:paraId="5CE2A0E8" w14:textId="77777777" w:rsidR="00D4041D" w:rsidRDefault="00000000">
      <w:pPr>
        <w:pStyle w:val="FirstParagraph"/>
      </w:pPr>
      <w:r>
        <w:t>POST /woosh/map/SceneSync</w:t>
      </w:r>
    </w:p>
    <w:p w14:paraId="7D43D8B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EDDEF0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3278D7A" w14:textId="77777777" w:rsidR="00D4041D" w:rsidRDefault="00000000">
      <w:pPr>
        <w:pStyle w:val="3"/>
      </w:pPr>
      <w:bookmarkStart w:id="133" w:name="请求参数-3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655F210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B420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0D210E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5DED3C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06EF75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C13DAF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0C374A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B920276" w14:textId="77777777">
        <w:tc>
          <w:tcPr>
            <w:tcW w:w="0" w:type="auto"/>
          </w:tcPr>
          <w:p w14:paraId="0D83EFA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8CB4C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5FF0B9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46D1BB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8CC1BB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950CB3F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B7522C9" w14:textId="77777777" w:rsidR="00D4041D" w:rsidRDefault="00000000">
      <w:pPr>
        <w:pStyle w:val="a8"/>
      </w:pPr>
      <w:r>
        <w:t>返回示例</w:t>
      </w:r>
    </w:p>
    <w:p w14:paraId="57C46284" w14:textId="77777777" w:rsidR="00D4041D" w:rsidRDefault="00000000">
      <w:pPr>
        <w:pStyle w:val="a8"/>
      </w:pPr>
      <w:r>
        <w:t>200 Response</w:t>
      </w:r>
    </w:p>
    <w:p w14:paraId="24045891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5C67AC1" w14:textId="77777777" w:rsidR="00D4041D" w:rsidRDefault="00000000">
      <w:pPr>
        <w:pStyle w:val="3"/>
      </w:pPr>
      <w:bookmarkStart w:id="134" w:name="返回结果-33"/>
      <w:bookmarkEnd w:id="13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4690A6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603447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7C24C6E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3FADA2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198EC00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24AD287" w14:textId="77777777">
        <w:tc>
          <w:tcPr>
            <w:tcW w:w="0" w:type="auto"/>
          </w:tcPr>
          <w:p w14:paraId="1CC01C8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1135976" w14:textId="77777777" w:rsidR="00D4041D" w:rsidRDefault="00000000">
            <w:pPr>
              <w:pStyle w:val="Compact"/>
            </w:pPr>
            <w:hyperlink r:id="rId3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2E5BC55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1AF0476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B7B263D" w14:textId="77777777" w:rsidR="00D4041D" w:rsidRDefault="00000000">
      <w:pPr>
        <w:pStyle w:val="3"/>
      </w:pPr>
      <w:bookmarkStart w:id="135" w:name="返回数据结构-33"/>
      <w:bookmarkEnd w:id="134"/>
      <w:r>
        <w:t>返回数据结构</w:t>
      </w:r>
    </w:p>
    <w:p w14:paraId="0E76B78D" w14:textId="77777777" w:rsidR="00D4041D" w:rsidRDefault="00000000">
      <w:pPr>
        <w:pStyle w:val="2"/>
      </w:pPr>
      <w:bookmarkStart w:id="136" w:name="post-获取场景数据easy"/>
      <w:bookmarkEnd w:id="132"/>
      <w:bookmarkEnd w:id="135"/>
      <w:r>
        <w:t xml:space="preserve">POST </w:t>
      </w:r>
      <w:r>
        <w:t>获取场景数据</w:t>
      </w:r>
      <w:r>
        <w:t>(Easy)</w:t>
      </w:r>
    </w:p>
    <w:p w14:paraId="7B6C47F8" w14:textId="77777777" w:rsidR="00D4041D" w:rsidRDefault="00000000">
      <w:pPr>
        <w:pStyle w:val="FirstParagraph"/>
      </w:pPr>
      <w:r>
        <w:t>POST /woosh/map/SceneDataEasy</w:t>
      </w:r>
    </w:p>
    <w:p w14:paraId="0411E90D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E263B7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BC4105B" w14:textId="77777777" w:rsidR="00D4041D" w:rsidRDefault="00000000">
      <w:pPr>
        <w:pStyle w:val="3"/>
      </w:pPr>
      <w:bookmarkStart w:id="137" w:name="请求参数-3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4"/>
        <w:gridCol w:w="729"/>
        <w:gridCol w:w="843"/>
        <w:gridCol w:w="696"/>
        <w:gridCol w:w="1416"/>
        <w:gridCol w:w="729"/>
      </w:tblGrid>
      <w:tr w:rsidR="00D4041D" w14:paraId="291995F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B461E2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21BC10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DC88CD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1D024D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9232FC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5ED3BB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89332C1" w14:textId="77777777">
        <w:tc>
          <w:tcPr>
            <w:tcW w:w="0" w:type="auto"/>
          </w:tcPr>
          <w:p w14:paraId="559A98D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6E5685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9E07FF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49AD11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2546AC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B91EF3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C346D81" w14:textId="77777777">
        <w:tc>
          <w:tcPr>
            <w:tcW w:w="0" w:type="auto"/>
          </w:tcPr>
          <w:p w14:paraId="320EE6D0" w14:textId="77777777" w:rsidR="00D4041D" w:rsidRDefault="00000000">
            <w:pPr>
              <w:pStyle w:val="Compact"/>
            </w:pPr>
            <w:r>
              <w:t>» name</w:t>
            </w:r>
          </w:p>
        </w:tc>
        <w:tc>
          <w:tcPr>
            <w:tcW w:w="0" w:type="auto"/>
          </w:tcPr>
          <w:p w14:paraId="00B9851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833A0C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FAC52A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0EAC959" w14:textId="77777777" w:rsidR="00D4041D" w:rsidRDefault="00000000">
            <w:pPr>
              <w:pStyle w:val="Compact"/>
            </w:pPr>
            <w:r>
              <w:t>场景名称</w:t>
            </w:r>
          </w:p>
        </w:tc>
        <w:tc>
          <w:tcPr>
            <w:tcW w:w="0" w:type="auto"/>
          </w:tcPr>
          <w:p w14:paraId="3A3B3386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5259AED3" w14:textId="77777777" w:rsidR="00D4041D" w:rsidRDefault="00000000">
      <w:pPr>
        <w:pStyle w:val="a8"/>
      </w:pPr>
      <w:r>
        <w:t>返回示例</w:t>
      </w:r>
    </w:p>
    <w:p w14:paraId="5594C0FF" w14:textId="77777777" w:rsidR="00D4041D" w:rsidRDefault="00000000">
      <w:pPr>
        <w:pStyle w:val="a8"/>
      </w:pPr>
      <w:r>
        <w:t>成功</w:t>
      </w:r>
    </w:p>
    <w:p w14:paraId="46BCE980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flo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o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rmWorkto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a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92104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科室</w:t>
      </w:r>
      <w:r>
        <w:rPr>
          <w:rStyle w:val="StringTok"/>
        </w:rPr>
        <w:t>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24385409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.069744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6597652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016665123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.098264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6734898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921278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科室</w:t>
      </w:r>
      <w:r>
        <w:rPr>
          <w:rStyle w:val="StringTok"/>
        </w:rPr>
        <w:t>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7.9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7.9305553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612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92181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发货点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4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8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4954693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38176557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harg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279281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充电桩</w:t>
      </w:r>
      <w:r>
        <w:rPr>
          <w:rStyle w:val="StringTok"/>
        </w:rPr>
        <w:t>1000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4159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8315477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.7058887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.3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.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tTrolle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lletPlatfo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rksp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14464687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泊车点</w:t>
      </w:r>
      <w:r>
        <w:rPr>
          <w:rStyle w:val="StringTok"/>
        </w:rPr>
        <w:t>1000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3.1373908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964081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.7350693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3.1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1.729999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a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llerSt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ractorTrail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juwoos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map.SceneDataEasy"</w:t>
      </w:r>
      <w:r>
        <w:br/>
      </w:r>
      <w:r>
        <w:rPr>
          <w:rStyle w:val="FunctionTok"/>
        </w:rPr>
        <w:t>}</w:t>
      </w:r>
    </w:p>
    <w:p w14:paraId="5856BECC" w14:textId="77777777" w:rsidR="00D4041D" w:rsidRDefault="00000000">
      <w:pPr>
        <w:pStyle w:val="3"/>
      </w:pPr>
      <w:bookmarkStart w:id="138" w:name="返回结果-34"/>
      <w:bookmarkEnd w:id="13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A1B37C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7626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4DB41B6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A74958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599D8B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91DFAF4" w14:textId="77777777">
        <w:tc>
          <w:tcPr>
            <w:tcW w:w="0" w:type="auto"/>
          </w:tcPr>
          <w:p w14:paraId="213689BB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44EA1A0" w14:textId="77777777" w:rsidR="00D4041D" w:rsidRDefault="00000000">
            <w:pPr>
              <w:pStyle w:val="Compact"/>
            </w:pPr>
            <w:hyperlink r:id="rId4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79B5709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D66BAED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E3128D8" w14:textId="77777777" w:rsidR="00D4041D" w:rsidRDefault="00000000">
      <w:pPr>
        <w:pStyle w:val="3"/>
      </w:pPr>
      <w:bookmarkStart w:id="139" w:name="返回数据结构-34"/>
      <w:bookmarkEnd w:id="138"/>
      <w:r>
        <w:t>返回数据结构</w:t>
      </w:r>
    </w:p>
    <w:p w14:paraId="3EF8EE3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649"/>
      </w:tblGrid>
      <w:tr w:rsidR="00D4041D" w14:paraId="1787D94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8791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1AA6CE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21FC19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7528D22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54FD229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E24095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F4A392C" w14:textId="77777777">
        <w:tc>
          <w:tcPr>
            <w:tcW w:w="0" w:type="auto"/>
          </w:tcPr>
          <w:p w14:paraId="51A73DE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17FDA65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8E3745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F3A09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564E9D2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B6AE7C4" w14:textId="77777777" w:rsidR="00D4041D" w:rsidRDefault="00000000">
            <w:pPr>
              <w:pStyle w:val="Compact"/>
            </w:pPr>
            <w:r>
              <w:t>详见字典</w:t>
            </w:r>
            <w:r>
              <w:t>“woosh.map.SceneData”</w:t>
            </w:r>
          </w:p>
        </w:tc>
      </w:tr>
      <w:tr w:rsidR="00D4041D" w14:paraId="78C80DEB" w14:textId="77777777">
        <w:tc>
          <w:tcPr>
            <w:tcW w:w="0" w:type="auto"/>
          </w:tcPr>
          <w:p w14:paraId="3D80273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86C9DA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9E9E0F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C6966E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29CDAA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67BDC8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5BADEBC" w14:textId="77777777">
        <w:tc>
          <w:tcPr>
            <w:tcW w:w="0" w:type="auto"/>
          </w:tcPr>
          <w:p w14:paraId="2DCAD94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9FE114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2EA534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8A576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04837F4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D977045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5727574" w14:textId="77777777">
        <w:tc>
          <w:tcPr>
            <w:tcW w:w="0" w:type="auto"/>
          </w:tcPr>
          <w:p w14:paraId="0CFF99B5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4B86C3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21BCA4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2ADE6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A2F7A7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9037A29" w14:textId="77777777" w:rsidR="00D4041D" w:rsidRDefault="00000000">
            <w:pPr>
              <w:pStyle w:val="Compact"/>
            </w:pPr>
            <w:r>
              <w:t>woosh.map.SceneData</w:t>
            </w:r>
          </w:p>
        </w:tc>
      </w:tr>
    </w:tbl>
    <w:p w14:paraId="63108EAC" w14:textId="77777777" w:rsidR="00D4041D" w:rsidRDefault="00000000">
      <w:pPr>
        <w:pStyle w:val="1"/>
      </w:pPr>
      <w:bookmarkStart w:id="140" w:name="机器人请求"/>
      <w:bookmarkEnd w:id="103"/>
      <w:bookmarkEnd w:id="136"/>
      <w:bookmarkEnd w:id="139"/>
      <w:r>
        <w:lastRenderedPageBreak/>
        <w:t>机器人请求</w:t>
      </w:r>
    </w:p>
    <w:p w14:paraId="0D3E4AC8" w14:textId="77777777" w:rsidR="00D4041D" w:rsidRDefault="00000000">
      <w:pPr>
        <w:pStyle w:val="2"/>
      </w:pPr>
      <w:bookmarkStart w:id="141" w:name="post-切换工作模式"/>
      <w:r>
        <w:t xml:space="preserve">POST </w:t>
      </w:r>
      <w:r>
        <w:t>切换工作模式</w:t>
      </w:r>
    </w:p>
    <w:p w14:paraId="29C79C85" w14:textId="77777777" w:rsidR="00D4041D" w:rsidRDefault="00000000">
      <w:pPr>
        <w:pStyle w:val="FirstParagraph"/>
      </w:pPr>
      <w:r>
        <w:t>POST /woosh/robot/SwitchWorkMode</w:t>
      </w:r>
    </w:p>
    <w:p w14:paraId="69CC6731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19FAA9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FunctionTok"/>
        </w:rPr>
        <w:t>}</w:t>
      </w:r>
    </w:p>
    <w:p w14:paraId="455FB932" w14:textId="77777777" w:rsidR="00D4041D" w:rsidRDefault="00000000">
      <w:pPr>
        <w:pStyle w:val="3"/>
      </w:pPr>
      <w:bookmarkStart w:id="142" w:name="请求参数-3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4"/>
        <w:gridCol w:w="729"/>
        <w:gridCol w:w="950"/>
        <w:gridCol w:w="696"/>
        <w:gridCol w:w="1416"/>
        <w:gridCol w:w="729"/>
      </w:tblGrid>
      <w:tr w:rsidR="00D4041D" w14:paraId="04199DF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508D4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149B08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305A73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AED056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1F630F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CC2468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0AC9F82" w14:textId="77777777">
        <w:tc>
          <w:tcPr>
            <w:tcW w:w="0" w:type="auto"/>
          </w:tcPr>
          <w:p w14:paraId="65CDC12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78E13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565F81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3EA774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EE7CC3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C3537D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D323934" w14:textId="77777777">
        <w:tc>
          <w:tcPr>
            <w:tcW w:w="0" w:type="auto"/>
          </w:tcPr>
          <w:p w14:paraId="196FF4B4" w14:textId="77777777" w:rsidR="00D4041D" w:rsidRDefault="00000000">
            <w:pPr>
              <w:pStyle w:val="Compact"/>
            </w:pPr>
            <w:r>
              <w:t>» mode</w:t>
            </w:r>
          </w:p>
        </w:tc>
        <w:tc>
          <w:tcPr>
            <w:tcW w:w="0" w:type="auto"/>
          </w:tcPr>
          <w:p w14:paraId="770B52E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877C2D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7A1C4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89C9547" w14:textId="77777777" w:rsidR="00D4041D" w:rsidRDefault="00000000">
            <w:pPr>
              <w:pStyle w:val="Compact"/>
            </w:pPr>
            <w:r>
              <w:t>工作模式</w:t>
            </w:r>
          </w:p>
        </w:tc>
        <w:tc>
          <w:tcPr>
            <w:tcW w:w="0" w:type="auto"/>
          </w:tcPr>
          <w:p w14:paraId="5A17C6CB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AC96976" w14:textId="77777777" w:rsidR="00D4041D" w:rsidRDefault="00000000">
      <w:pPr>
        <w:pStyle w:val="a8"/>
      </w:pPr>
      <w:r>
        <w:t>返回示例</w:t>
      </w:r>
    </w:p>
    <w:p w14:paraId="4BDFD172" w14:textId="77777777" w:rsidR="00D4041D" w:rsidRDefault="00000000">
      <w:pPr>
        <w:pStyle w:val="a8"/>
      </w:pPr>
      <w:r>
        <w:t>成功</w:t>
      </w:r>
    </w:p>
    <w:p w14:paraId="6472ECB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t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Mode"</w:t>
      </w:r>
      <w:r>
        <w:br/>
      </w:r>
      <w:r>
        <w:rPr>
          <w:rStyle w:val="FunctionTok"/>
        </w:rPr>
        <w:t>}</w:t>
      </w:r>
    </w:p>
    <w:p w14:paraId="27F0DED6" w14:textId="77777777" w:rsidR="00D4041D" w:rsidRDefault="00000000">
      <w:pPr>
        <w:pStyle w:val="3"/>
      </w:pPr>
      <w:bookmarkStart w:id="143" w:name="返回结果-35"/>
      <w:bookmarkEnd w:id="14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D9C5C7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A178DA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3A63D7A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B915BF1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28118AD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4CB85FF" w14:textId="77777777">
        <w:tc>
          <w:tcPr>
            <w:tcW w:w="0" w:type="auto"/>
          </w:tcPr>
          <w:p w14:paraId="029352B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8D8ED07" w14:textId="77777777" w:rsidR="00D4041D" w:rsidRDefault="00000000">
            <w:pPr>
              <w:pStyle w:val="Compact"/>
            </w:pPr>
            <w:hyperlink r:id="rId4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50A0860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CF02BC2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EE05D47" w14:textId="77777777" w:rsidR="00D4041D" w:rsidRDefault="00000000">
      <w:pPr>
        <w:pStyle w:val="3"/>
      </w:pPr>
      <w:bookmarkStart w:id="144" w:name="返回数据结构-35"/>
      <w:bookmarkEnd w:id="143"/>
      <w:r>
        <w:t>返回数据结构</w:t>
      </w:r>
    </w:p>
    <w:p w14:paraId="00675E3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271"/>
      </w:tblGrid>
      <w:tr w:rsidR="00D4041D" w14:paraId="2E74A2E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96FDF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398A75E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259BEC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7F8F7D2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547DBB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0C631E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8896528" w14:textId="77777777">
        <w:tc>
          <w:tcPr>
            <w:tcW w:w="0" w:type="auto"/>
          </w:tcPr>
          <w:p w14:paraId="4B9AAF7E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84B4F5E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C306D6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E2520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D728EB2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ED911B6" w14:textId="77777777" w:rsidR="00D4041D" w:rsidRDefault="00000000">
            <w:pPr>
              <w:pStyle w:val="Compact"/>
            </w:pPr>
            <w:r>
              <w:t>详见字典</w:t>
            </w:r>
            <w:r>
              <w:t>”woosh.robot.Mode“</w:t>
            </w:r>
          </w:p>
        </w:tc>
      </w:tr>
      <w:tr w:rsidR="00D4041D" w14:paraId="50A08992" w14:textId="77777777">
        <w:tc>
          <w:tcPr>
            <w:tcW w:w="0" w:type="auto"/>
          </w:tcPr>
          <w:p w14:paraId="49FA9AE7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2E1574F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83635C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B8DBC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8D4DAC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08DAE56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7B5D40" w14:textId="77777777">
        <w:tc>
          <w:tcPr>
            <w:tcW w:w="0" w:type="auto"/>
          </w:tcPr>
          <w:p w14:paraId="39CA935C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2B840AC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39E9D1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FDF7B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814F855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787880F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3083B677" w14:textId="77777777">
        <w:tc>
          <w:tcPr>
            <w:tcW w:w="0" w:type="auto"/>
          </w:tcPr>
          <w:p w14:paraId="38B523C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829BC9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433E08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38F9A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5CD4884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F63BE2D" w14:textId="77777777" w:rsidR="00D4041D" w:rsidRDefault="00000000">
            <w:pPr>
              <w:pStyle w:val="Compact"/>
            </w:pPr>
            <w:r>
              <w:t>woosh.robot.Mode</w:t>
            </w:r>
          </w:p>
        </w:tc>
      </w:tr>
    </w:tbl>
    <w:p w14:paraId="47FBBF48" w14:textId="77777777" w:rsidR="00D4041D" w:rsidRDefault="00000000">
      <w:pPr>
        <w:pStyle w:val="2"/>
      </w:pPr>
      <w:bookmarkStart w:id="145" w:name="post-初始化机器人"/>
      <w:bookmarkEnd w:id="141"/>
      <w:bookmarkEnd w:id="144"/>
      <w:r>
        <w:lastRenderedPageBreak/>
        <w:t xml:space="preserve">POST </w:t>
      </w:r>
      <w:r>
        <w:t>初始化机器人</w:t>
      </w:r>
    </w:p>
    <w:p w14:paraId="1FE61502" w14:textId="77777777" w:rsidR="00D4041D" w:rsidRDefault="00000000">
      <w:pPr>
        <w:pStyle w:val="FirstParagraph"/>
      </w:pPr>
      <w:r>
        <w:t>POST /woosh/robot/InitRobot</w:t>
      </w:r>
    </w:p>
    <w:p w14:paraId="58C0BE20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54AA7A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Rec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4C0E2C7F" w14:textId="77777777" w:rsidR="00D4041D" w:rsidRDefault="00000000">
      <w:pPr>
        <w:pStyle w:val="3"/>
      </w:pPr>
      <w:bookmarkStart w:id="146" w:name="请求参数-3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5"/>
        <w:gridCol w:w="729"/>
        <w:gridCol w:w="1036"/>
        <w:gridCol w:w="636"/>
        <w:gridCol w:w="1715"/>
        <w:gridCol w:w="3495"/>
      </w:tblGrid>
      <w:tr w:rsidR="00D4041D" w14:paraId="589EFAB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CDEFF5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57B727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BE2ADEC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237122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5C0065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2C0C6F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BE3E9D8" w14:textId="77777777">
        <w:tc>
          <w:tcPr>
            <w:tcW w:w="0" w:type="auto"/>
          </w:tcPr>
          <w:p w14:paraId="6605A67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1CFBE2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BDD9D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35B15D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86229A1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68E3F2B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618EFBD" w14:textId="77777777">
        <w:tc>
          <w:tcPr>
            <w:tcW w:w="0" w:type="auto"/>
          </w:tcPr>
          <w:p w14:paraId="418ECB40" w14:textId="77777777" w:rsidR="00D4041D" w:rsidRDefault="00000000">
            <w:pPr>
              <w:pStyle w:val="Compact"/>
            </w:pPr>
            <w:r>
              <w:t>» isRecord</w:t>
            </w:r>
          </w:p>
        </w:tc>
        <w:tc>
          <w:tcPr>
            <w:tcW w:w="0" w:type="auto"/>
          </w:tcPr>
          <w:p w14:paraId="1E18308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0AF34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C22C54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CF70545" w14:textId="77777777" w:rsidR="00D4041D" w:rsidRDefault="00000000">
            <w:pPr>
              <w:pStyle w:val="Compact"/>
            </w:pPr>
            <w:r>
              <w:t>是否在记录点复位</w:t>
            </w:r>
          </w:p>
        </w:tc>
        <w:tc>
          <w:tcPr>
            <w:tcW w:w="0" w:type="auto"/>
          </w:tcPr>
          <w:p w14:paraId="4B91DEB0" w14:textId="77777777" w:rsidR="00D4041D" w:rsidRDefault="00000000">
            <w:pPr>
              <w:pStyle w:val="Compact"/>
            </w:pPr>
            <w:r>
              <w:t>为</w:t>
            </w:r>
            <w:r>
              <w:rPr>
                <w:rStyle w:val="VerbatimChar"/>
              </w:rPr>
              <w:t>TRUE</w:t>
            </w:r>
            <w:r>
              <w:t>则用记录的复位点初始化机器人</w:t>
            </w:r>
          </w:p>
        </w:tc>
      </w:tr>
    </w:tbl>
    <w:p w14:paraId="75B1EB6A" w14:textId="77777777" w:rsidR="00D4041D" w:rsidRDefault="00000000">
      <w:pPr>
        <w:pStyle w:val="a8"/>
      </w:pPr>
      <w:r>
        <w:t>返回示例</w:t>
      </w:r>
    </w:p>
    <w:p w14:paraId="45A145D5" w14:textId="77777777" w:rsidR="00D4041D" w:rsidRDefault="00000000">
      <w:pPr>
        <w:pStyle w:val="a8"/>
      </w:pPr>
      <w:r>
        <w:t>成功</w:t>
      </w:r>
    </w:p>
    <w:p w14:paraId="5700CDD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InitRobot"</w:t>
      </w:r>
      <w:r>
        <w:br/>
      </w:r>
      <w:r>
        <w:rPr>
          <w:rStyle w:val="FunctionTok"/>
        </w:rPr>
        <w:t>}</w:t>
      </w:r>
    </w:p>
    <w:p w14:paraId="54E50280" w14:textId="77777777" w:rsidR="00D4041D" w:rsidRDefault="00000000">
      <w:pPr>
        <w:pStyle w:val="3"/>
      </w:pPr>
      <w:bookmarkStart w:id="147" w:name="返回结果-36"/>
      <w:bookmarkEnd w:id="14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AFC424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9DC316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F5213FB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AD58117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BC62167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57DEE45" w14:textId="77777777">
        <w:tc>
          <w:tcPr>
            <w:tcW w:w="0" w:type="auto"/>
          </w:tcPr>
          <w:p w14:paraId="6A87CA80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6708490" w14:textId="77777777" w:rsidR="00D4041D" w:rsidRDefault="00000000">
            <w:pPr>
              <w:pStyle w:val="Compact"/>
            </w:pPr>
            <w:hyperlink r:id="rId4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59A700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0C80BEB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B2A93E0" w14:textId="77777777" w:rsidR="00D4041D" w:rsidRDefault="00000000">
      <w:pPr>
        <w:pStyle w:val="3"/>
      </w:pPr>
      <w:bookmarkStart w:id="148" w:name="返回数据结构-36"/>
      <w:bookmarkEnd w:id="147"/>
      <w:r>
        <w:t>返回数据结构</w:t>
      </w:r>
    </w:p>
    <w:p w14:paraId="6B77C4C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760"/>
      </w:tblGrid>
      <w:tr w:rsidR="00D4041D" w14:paraId="6580E62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C5D0C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BE82AB3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4BB1A5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8EDC162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420C7A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897756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6D8889C" w14:textId="77777777">
        <w:tc>
          <w:tcPr>
            <w:tcW w:w="0" w:type="auto"/>
          </w:tcPr>
          <w:p w14:paraId="1D0A8DA3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8E8586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494CF2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BDC9DB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99AF09B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480D71EE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7D915828" w14:textId="77777777">
        <w:tc>
          <w:tcPr>
            <w:tcW w:w="0" w:type="auto"/>
          </w:tcPr>
          <w:p w14:paraId="7BFD97A5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AAF800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9CEE2A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0DA32A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DD51E08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3EE070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22BB96B" w14:textId="77777777">
        <w:tc>
          <w:tcPr>
            <w:tcW w:w="0" w:type="auto"/>
          </w:tcPr>
          <w:p w14:paraId="4BEFFFF3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13AEC3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C84B2C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CB49F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6E27CFA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9E14549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6AC9E1FD" w14:textId="77777777">
        <w:tc>
          <w:tcPr>
            <w:tcW w:w="0" w:type="auto"/>
          </w:tcPr>
          <w:p w14:paraId="227504AE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E4153A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B32788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474EB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CA4146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2DB09827" w14:textId="77777777" w:rsidR="00D4041D" w:rsidRDefault="00000000">
            <w:pPr>
              <w:pStyle w:val="Compact"/>
            </w:pPr>
            <w:r>
              <w:t>woosh.robot.InitRobot</w:t>
            </w:r>
          </w:p>
        </w:tc>
      </w:tr>
    </w:tbl>
    <w:p w14:paraId="5DEF8E3C" w14:textId="77777777" w:rsidR="00D4041D" w:rsidRDefault="00000000">
      <w:pPr>
        <w:pStyle w:val="2"/>
      </w:pPr>
      <w:bookmarkStart w:id="149" w:name="post-设置机器人位姿"/>
      <w:bookmarkEnd w:id="145"/>
      <w:bookmarkEnd w:id="148"/>
      <w:r>
        <w:t xml:space="preserve">POST </w:t>
      </w:r>
      <w:r>
        <w:t>设置机器人位姿</w:t>
      </w:r>
    </w:p>
    <w:p w14:paraId="4A308038" w14:textId="77777777" w:rsidR="00D4041D" w:rsidRDefault="00000000">
      <w:pPr>
        <w:pStyle w:val="FirstParagraph"/>
      </w:pPr>
      <w:r>
        <w:t>POST /woosh/robot/SetRobotPose</w:t>
      </w:r>
    </w:p>
    <w:p w14:paraId="41B3B7D0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69F8DBE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5.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5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0D6A12" w14:textId="77777777" w:rsidR="00D4041D" w:rsidRDefault="00000000">
      <w:pPr>
        <w:pStyle w:val="3"/>
      </w:pPr>
      <w:bookmarkStart w:id="150" w:name="请求参数-3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3"/>
        <w:gridCol w:w="729"/>
        <w:gridCol w:w="1030"/>
        <w:gridCol w:w="695"/>
        <w:gridCol w:w="1413"/>
        <w:gridCol w:w="3956"/>
      </w:tblGrid>
      <w:tr w:rsidR="00D4041D" w14:paraId="5A18353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AB094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78FF9B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96B537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56DFDB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7AADDC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10BBB2B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94EF1D6" w14:textId="77777777">
        <w:tc>
          <w:tcPr>
            <w:tcW w:w="0" w:type="auto"/>
          </w:tcPr>
          <w:p w14:paraId="6DBE5B9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ACC9D2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6B6A1C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7697F1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3CDAA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6A9E632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56A3B8" w14:textId="77777777">
        <w:tc>
          <w:tcPr>
            <w:tcW w:w="0" w:type="auto"/>
          </w:tcPr>
          <w:p w14:paraId="44A085B2" w14:textId="77777777" w:rsidR="00D4041D" w:rsidRDefault="00000000">
            <w:pPr>
              <w:pStyle w:val="Compact"/>
            </w:pPr>
            <w:r>
              <w:t>» pose</w:t>
            </w:r>
          </w:p>
        </w:tc>
        <w:tc>
          <w:tcPr>
            <w:tcW w:w="0" w:type="auto"/>
          </w:tcPr>
          <w:p w14:paraId="5D35C72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3269DB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B7DD1F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4EDECFF" w14:textId="77777777" w:rsidR="00D4041D" w:rsidRDefault="00000000">
            <w:pPr>
              <w:pStyle w:val="Compact"/>
            </w:pPr>
            <w:r>
              <w:t>位姿</w:t>
            </w:r>
          </w:p>
        </w:tc>
        <w:tc>
          <w:tcPr>
            <w:tcW w:w="0" w:type="auto"/>
          </w:tcPr>
          <w:p w14:paraId="06A99F73" w14:textId="77777777" w:rsidR="00D4041D" w:rsidRDefault="00000000">
            <w:pPr>
              <w:pStyle w:val="Compact"/>
            </w:pPr>
            <w:r>
              <w:t>为空默认初始化到地图原点</w:t>
            </w:r>
            <w:r>
              <w:t>&lt;0, 0, 0&gt;</w:t>
            </w:r>
          </w:p>
        </w:tc>
      </w:tr>
      <w:tr w:rsidR="00D4041D" w14:paraId="144EA807" w14:textId="77777777">
        <w:tc>
          <w:tcPr>
            <w:tcW w:w="0" w:type="auto"/>
          </w:tcPr>
          <w:p w14:paraId="7AD3925F" w14:textId="77777777" w:rsidR="00D4041D" w:rsidRDefault="00000000">
            <w:pPr>
              <w:pStyle w:val="Compact"/>
            </w:pPr>
            <w:r>
              <w:t>»» x</w:t>
            </w:r>
          </w:p>
        </w:tc>
        <w:tc>
          <w:tcPr>
            <w:tcW w:w="0" w:type="auto"/>
          </w:tcPr>
          <w:p w14:paraId="21A3401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EDFB79C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793A70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67C6D39" w14:textId="77777777" w:rsidR="00D4041D" w:rsidRDefault="00000000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E76F2D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E0874AE" w14:textId="77777777">
        <w:tc>
          <w:tcPr>
            <w:tcW w:w="0" w:type="auto"/>
          </w:tcPr>
          <w:p w14:paraId="2890D56F" w14:textId="77777777" w:rsidR="00D4041D" w:rsidRDefault="00000000">
            <w:pPr>
              <w:pStyle w:val="Compact"/>
            </w:pPr>
            <w:r>
              <w:t>»» y</w:t>
            </w:r>
          </w:p>
        </w:tc>
        <w:tc>
          <w:tcPr>
            <w:tcW w:w="0" w:type="auto"/>
          </w:tcPr>
          <w:p w14:paraId="5758C25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324543B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3C01FF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C9834D6" w14:textId="77777777" w:rsidR="00D4041D" w:rsidRDefault="00000000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62FACE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F112C7A" w14:textId="77777777">
        <w:tc>
          <w:tcPr>
            <w:tcW w:w="0" w:type="auto"/>
          </w:tcPr>
          <w:p w14:paraId="6571067C" w14:textId="77777777" w:rsidR="00D4041D" w:rsidRDefault="00000000">
            <w:pPr>
              <w:pStyle w:val="Compact"/>
            </w:pPr>
            <w:r>
              <w:t>»» theta</w:t>
            </w:r>
          </w:p>
        </w:tc>
        <w:tc>
          <w:tcPr>
            <w:tcW w:w="0" w:type="auto"/>
          </w:tcPr>
          <w:p w14:paraId="3C12A3A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21C3680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F638C4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908D649" w14:textId="77777777" w:rsidR="00D4041D" w:rsidRDefault="00000000">
            <w:pPr>
              <w:pStyle w:val="Compact"/>
            </w:pPr>
            <w:r>
              <w:t>朝向</w:t>
            </w:r>
          </w:p>
        </w:tc>
        <w:tc>
          <w:tcPr>
            <w:tcW w:w="0" w:type="auto"/>
          </w:tcPr>
          <w:p w14:paraId="53117061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0E42C19" w14:textId="77777777" w:rsidR="00D4041D" w:rsidRDefault="00000000">
      <w:pPr>
        <w:pStyle w:val="a8"/>
      </w:pPr>
      <w:r>
        <w:t>返回示例</w:t>
      </w:r>
    </w:p>
    <w:p w14:paraId="3C7C8483" w14:textId="77777777" w:rsidR="00D4041D" w:rsidRDefault="00000000">
      <w:pPr>
        <w:pStyle w:val="a8"/>
      </w:pPr>
      <w:r>
        <w:t>成功</w:t>
      </w:r>
    </w:p>
    <w:p w14:paraId="0FF46FB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RobotPose"</w:t>
      </w:r>
      <w:r>
        <w:br/>
      </w:r>
      <w:r>
        <w:rPr>
          <w:rStyle w:val="FunctionTok"/>
        </w:rPr>
        <w:t>}</w:t>
      </w:r>
    </w:p>
    <w:p w14:paraId="2F6F201E" w14:textId="77777777" w:rsidR="00D4041D" w:rsidRDefault="00000000">
      <w:pPr>
        <w:pStyle w:val="3"/>
      </w:pPr>
      <w:bookmarkStart w:id="151" w:name="返回结果-37"/>
      <w:bookmarkEnd w:id="15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DB44A9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FE7CD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9DC9990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EFBE6F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0D8F177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3B05509" w14:textId="77777777">
        <w:tc>
          <w:tcPr>
            <w:tcW w:w="0" w:type="auto"/>
          </w:tcPr>
          <w:p w14:paraId="189EF73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57E1FAB" w14:textId="77777777" w:rsidR="00D4041D" w:rsidRDefault="00000000">
            <w:pPr>
              <w:pStyle w:val="Compact"/>
            </w:pPr>
            <w:hyperlink r:id="rId4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291A92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9141D2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EBB269E" w14:textId="77777777" w:rsidR="00D4041D" w:rsidRDefault="00000000">
      <w:pPr>
        <w:pStyle w:val="3"/>
      </w:pPr>
      <w:bookmarkStart w:id="152" w:name="返回数据结构-37"/>
      <w:bookmarkEnd w:id="151"/>
      <w:r>
        <w:t>返回数据结构</w:t>
      </w:r>
    </w:p>
    <w:p w14:paraId="7CC5480C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975"/>
      </w:tblGrid>
      <w:tr w:rsidR="00D4041D" w14:paraId="5B8C423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69ED9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5CCB62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97529D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ED3337D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76B0B1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095528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462E3FA" w14:textId="77777777">
        <w:tc>
          <w:tcPr>
            <w:tcW w:w="0" w:type="auto"/>
          </w:tcPr>
          <w:p w14:paraId="2ED5EA4A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5F89E15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79692E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8DBE7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6D1D22C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A78B921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3723DE4F" w14:textId="77777777">
        <w:tc>
          <w:tcPr>
            <w:tcW w:w="0" w:type="auto"/>
          </w:tcPr>
          <w:p w14:paraId="10D0E87B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3973777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BC218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5FCC9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391A7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4BA38D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FE34C1C" w14:textId="77777777">
        <w:tc>
          <w:tcPr>
            <w:tcW w:w="0" w:type="auto"/>
          </w:tcPr>
          <w:p w14:paraId="761451BD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0490C61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10BE86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0DE6F1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577786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66915128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AA0E8A4" w14:textId="77777777">
        <w:tc>
          <w:tcPr>
            <w:tcW w:w="0" w:type="auto"/>
          </w:tcPr>
          <w:p w14:paraId="7DEBD38A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B1F619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DF100C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B7C15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80E16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4854DCA1" w14:textId="77777777" w:rsidR="00D4041D" w:rsidRDefault="00000000">
            <w:pPr>
              <w:pStyle w:val="Compact"/>
            </w:pPr>
            <w:r>
              <w:t>woosh.robot.SetRobotPose</w:t>
            </w:r>
          </w:p>
        </w:tc>
      </w:tr>
    </w:tbl>
    <w:p w14:paraId="0A09D8B6" w14:textId="77777777" w:rsidR="00D4041D" w:rsidRDefault="00000000">
      <w:pPr>
        <w:pStyle w:val="2"/>
      </w:pPr>
      <w:bookmarkStart w:id="153" w:name="post-切换控制模式"/>
      <w:bookmarkEnd w:id="149"/>
      <w:bookmarkEnd w:id="152"/>
      <w:r>
        <w:lastRenderedPageBreak/>
        <w:t xml:space="preserve">POST </w:t>
      </w:r>
      <w:r>
        <w:t>切换控制模式</w:t>
      </w:r>
    </w:p>
    <w:p w14:paraId="36CB7EC8" w14:textId="77777777" w:rsidR="00D4041D" w:rsidRDefault="00000000">
      <w:pPr>
        <w:pStyle w:val="FirstParagraph"/>
      </w:pPr>
      <w:r>
        <w:t>POST /woosh/robot/SwitchControlMode</w:t>
      </w:r>
    </w:p>
    <w:p w14:paraId="37CB8F21" w14:textId="77777777" w:rsidR="00D4041D" w:rsidRDefault="00000000">
      <w:pPr>
        <w:numPr>
          <w:ilvl w:val="0"/>
          <w:numId w:val="2"/>
        </w:numPr>
      </w:pPr>
      <w:r>
        <w:rPr>
          <w:b/>
          <w:bCs/>
          <w:i/>
          <w:iCs/>
        </w:rPr>
        <w:t>req</w:t>
      </w:r>
      <w:r>
        <w:t>：</w:t>
      </w:r>
      <w:r>
        <w:rPr>
          <w:rStyle w:val="VerbatimChar"/>
        </w:rPr>
        <w:t>woosh::robot::SwitchControlMode</w:t>
      </w:r>
    </w:p>
    <w:p w14:paraId="173EC1FA" w14:textId="77777777" w:rsidR="00D4041D" w:rsidRDefault="00000000">
      <w:pPr>
        <w:numPr>
          <w:ilvl w:val="0"/>
          <w:numId w:val="2"/>
        </w:numPr>
      </w:pPr>
      <w:r>
        <w:rPr>
          <w:b/>
          <w:bCs/>
          <w:i/>
          <w:iCs/>
        </w:rPr>
        <w:t>rsp</w:t>
      </w:r>
      <w:r>
        <w:t>：</w:t>
      </w:r>
      <w:r>
        <w:rPr>
          <w:rStyle w:val="VerbatimChar"/>
        </w:rPr>
        <w:t>woosh::robot::Mode</w:t>
      </w:r>
    </w:p>
    <w:p w14:paraId="5DA45741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4B444B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}</w:t>
      </w:r>
    </w:p>
    <w:p w14:paraId="12BDBE43" w14:textId="77777777" w:rsidR="00D4041D" w:rsidRDefault="00000000">
      <w:pPr>
        <w:pStyle w:val="3"/>
      </w:pPr>
      <w:bookmarkStart w:id="154" w:name="请求参数-3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4"/>
        <w:gridCol w:w="729"/>
        <w:gridCol w:w="950"/>
        <w:gridCol w:w="696"/>
        <w:gridCol w:w="1416"/>
        <w:gridCol w:w="729"/>
      </w:tblGrid>
      <w:tr w:rsidR="00D4041D" w14:paraId="3CCF660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38BB4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F75495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18B7170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D8B9F9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0755B4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13AEE2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6B87629" w14:textId="77777777">
        <w:tc>
          <w:tcPr>
            <w:tcW w:w="0" w:type="auto"/>
          </w:tcPr>
          <w:p w14:paraId="7B8AC6D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5FA2A0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92B09D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3243E0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06CD86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AB7C2C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9D60D70" w14:textId="77777777">
        <w:tc>
          <w:tcPr>
            <w:tcW w:w="0" w:type="auto"/>
          </w:tcPr>
          <w:p w14:paraId="6D99ADE7" w14:textId="77777777" w:rsidR="00D4041D" w:rsidRDefault="00000000">
            <w:pPr>
              <w:pStyle w:val="Compact"/>
            </w:pPr>
            <w:r>
              <w:t>» mode</w:t>
            </w:r>
          </w:p>
        </w:tc>
        <w:tc>
          <w:tcPr>
            <w:tcW w:w="0" w:type="auto"/>
          </w:tcPr>
          <w:p w14:paraId="3BB15AC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DF522E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0487C6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7D9C473" w14:textId="77777777" w:rsidR="00D4041D" w:rsidRDefault="00000000">
            <w:pPr>
              <w:pStyle w:val="Compact"/>
            </w:pPr>
            <w:r>
              <w:t>控制模式</w:t>
            </w:r>
          </w:p>
        </w:tc>
        <w:tc>
          <w:tcPr>
            <w:tcW w:w="0" w:type="auto"/>
          </w:tcPr>
          <w:p w14:paraId="585256BA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53CE62CB" w14:textId="77777777" w:rsidR="00D4041D" w:rsidRDefault="00000000">
      <w:pPr>
        <w:pStyle w:val="a8"/>
      </w:pPr>
      <w:r>
        <w:t>返回示例</w:t>
      </w:r>
    </w:p>
    <w:p w14:paraId="2FB0EF2C" w14:textId="77777777" w:rsidR="00D4041D" w:rsidRDefault="00000000">
      <w:pPr>
        <w:pStyle w:val="a8"/>
      </w:pPr>
      <w:r>
        <w:t>成功</w:t>
      </w:r>
    </w:p>
    <w:p w14:paraId="31D4344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t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Mode"</w:t>
      </w:r>
      <w:r>
        <w:br/>
      </w:r>
      <w:r>
        <w:rPr>
          <w:rStyle w:val="FunctionTok"/>
        </w:rPr>
        <w:t>}</w:t>
      </w:r>
    </w:p>
    <w:p w14:paraId="34E5E0E8" w14:textId="77777777" w:rsidR="00D4041D" w:rsidRDefault="00000000">
      <w:pPr>
        <w:pStyle w:val="3"/>
      </w:pPr>
      <w:bookmarkStart w:id="155" w:name="返回结果-38"/>
      <w:bookmarkEnd w:id="15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474B89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F1F3B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A1F2EE8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957777C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B8FBDE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C7678BB" w14:textId="77777777">
        <w:tc>
          <w:tcPr>
            <w:tcW w:w="0" w:type="auto"/>
          </w:tcPr>
          <w:p w14:paraId="5CDAF7E9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7658B2C" w14:textId="77777777" w:rsidR="00D4041D" w:rsidRDefault="00000000">
            <w:pPr>
              <w:pStyle w:val="Compact"/>
            </w:pPr>
            <w:hyperlink r:id="rId4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D98F58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010B82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802645E" w14:textId="77777777" w:rsidR="00D4041D" w:rsidRDefault="00000000">
      <w:pPr>
        <w:pStyle w:val="3"/>
      </w:pPr>
      <w:bookmarkStart w:id="156" w:name="返回数据结构-38"/>
      <w:bookmarkEnd w:id="155"/>
      <w:r>
        <w:t>返回数据结构</w:t>
      </w:r>
    </w:p>
    <w:p w14:paraId="7ED13A18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2"/>
        <w:gridCol w:w="1036"/>
        <w:gridCol w:w="696"/>
        <w:gridCol w:w="729"/>
        <w:gridCol w:w="1656"/>
        <w:gridCol w:w="3271"/>
      </w:tblGrid>
      <w:tr w:rsidR="00D4041D" w14:paraId="2393B10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AEA3A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5C91E1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F949C8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3456254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7D9D30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A82B62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8A00DBE" w14:textId="77777777">
        <w:tc>
          <w:tcPr>
            <w:tcW w:w="0" w:type="auto"/>
          </w:tcPr>
          <w:p w14:paraId="73FACA08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77257E1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463AC8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DF4F8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7F9B6D8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51E85209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Mode”</w:t>
            </w:r>
          </w:p>
        </w:tc>
      </w:tr>
      <w:tr w:rsidR="00D4041D" w14:paraId="1FC389A2" w14:textId="77777777">
        <w:tc>
          <w:tcPr>
            <w:tcW w:w="0" w:type="auto"/>
          </w:tcPr>
          <w:p w14:paraId="0F3C1023" w14:textId="77777777" w:rsidR="00D4041D" w:rsidRDefault="00000000">
            <w:pPr>
              <w:pStyle w:val="Compact"/>
            </w:pPr>
            <w:r>
              <w:t>»» ctrl</w:t>
            </w:r>
          </w:p>
        </w:tc>
        <w:tc>
          <w:tcPr>
            <w:tcW w:w="0" w:type="auto"/>
          </w:tcPr>
          <w:p w14:paraId="0E43C797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94C9A2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AC2FA7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50FDD2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CA4224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019FEF2" w14:textId="77777777">
        <w:tc>
          <w:tcPr>
            <w:tcW w:w="0" w:type="auto"/>
          </w:tcPr>
          <w:p w14:paraId="2B83DA27" w14:textId="77777777" w:rsidR="00D4041D" w:rsidRDefault="00000000">
            <w:pPr>
              <w:pStyle w:val="Compact"/>
            </w:pPr>
            <w:r>
              <w:t>»» work</w:t>
            </w:r>
          </w:p>
        </w:tc>
        <w:tc>
          <w:tcPr>
            <w:tcW w:w="0" w:type="auto"/>
          </w:tcPr>
          <w:p w14:paraId="7C54DCE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EAADEA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C2DC0E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24E5C3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335C02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E675CFC" w14:textId="77777777">
        <w:tc>
          <w:tcPr>
            <w:tcW w:w="0" w:type="auto"/>
          </w:tcPr>
          <w:p w14:paraId="3056752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7FD896D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32032E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54E0F7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B3A3D1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CA0584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19495FE" w14:textId="77777777">
        <w:tc>
          <w:tcPr>
            <w:tcW w:w="0" w:type="auto"/>
          </w:tcPr>
          <w:p w14:paraId="2E66E413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C486D0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18C050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3AABD8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36D7C3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B003240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67F3E7E3" w14:textId="77777777">
        <w:tc>
          <w:tcPr>
            <w:tcW w:w="0" w:type="auto"/>
          </w:tcPr>
          <w:p w14:paraId="7C4B1BD1" w14:textId="77777777" w:rsidR="00D4041D" w:rsidRDefault="00000000">
            <w:pPr>
              <w:pStyle w:val="Compact"/>
            </w:pPr>
            <w:r>
              <w:lastRenderedPageBreak/>
              <w:t>» type</w:t>
            </w:r>
          </w:p>
        </w:tc>
        <w:tc>
          <w:tcPr>
            <w:tcW w:w="0" w:type="auto"/>
          </w:tcPr>
          <w:p w14:paraId="68772C5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EEDED5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B6D84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93118D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A152332" w14:textId="77777777" w:rsidR="00D4041D" w:rsidRDefault="00000000">
            <w:pPr>
              <w:pStyle w:val="Compact"/>
            </w:pPr>
            <w:r>
              <w:t>woosh.robot.Mode</w:t>
            </w:r>
          </w:p>
        </w:tc>
      </w:tr>
    </w:tbl>
    <w:p w14:paraId="1313EE8C" w14:textId="77777777" w:rsidR="00D4041D" w:rsidRDefault="00000000">
      <w:pPr>
        <w:pStyle w:val="2"/>
      </w:pPr>
      <w:bookmarkStart w:id="157" w:name="post-切换地图"/>
      <w:bookmarkEnd w:id="153"/>
      <w:bookmarkEnd w:id="156"/>
      <w:r>
        <w:t xml:space="preserve">POST </w:t>
      </w:r>
      <w:r>
        <w:t>切换地图</w:t>
      </w:r>
    </w:p>
    <w:p w14:paraId="7EB326BB" w14:textId="77777777" w:rsidR="00D4041D" w:rsidRDefault="00000000">
      <w:pPr>
        <w:pStyle w:val="FirstParagraph"/>
      </w:pPr>
      <w:r>
        <w:t>POST /woosh/robot/SwitchMap</w:t>
      </w:r>
    </w:p>
    <w:p w14:paraId="39E1C4C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546CF0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en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FunctionTok"/>
        </w:rPr>
        <w:t>}</w:t>
      </w:r>
    </w:p>
    <w:p w14:paraId="2881E783" w14:textId="77777777" w:rsidR="00D4041D" w:rsidRDefault="00000000">
      <w:pPr>
        <w:pStyle w:val="3"/>
      </w:pPr>
      <w:bookmarkStart w:id="158" w:name="请求参数-3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1"/>
        <w:gridCol w:w="729"/>
        <w:gridCol w:w="843"/>
        <w:gridCol w:w="696"/>
        <w:gridCol w:w="1416"/>
        <w:gridCol w:w="729"/>
      </w:tblGrid>
      <w:tr w:rsidR="00D4041D" w14:paraId="605C93A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9B528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3B8BE0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15F285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A9AD5C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109688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0FACB7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1A0AA61" w14:textId="77777777">
        <w:tc>
          <w:tcPr>
            <w:tcW w:w="0" w:type="auto"/>
          </w:tcPr>
          <w:p w14:paraId="5A9A795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32EC7F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4BB21A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A060CE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529FDF1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6FFE27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33865A7" w14:textId="77777777">
        <w:tc>
          <w:tcPr>
            <w:tcW w:w="0" w:type="auto"/>
          </w:tcPr>
          <w:p w14:paraId="6BB52453" w14:textId="77777777" w:rsidR="00D4041D" w:rsidRDefault="00000000">
            <w:pPr>
              <w:pStyle w:val="Compact"/>
            </w:pPr>
            <w:r>
              <w:t>» sceneName</w:t>
            </w:r>
          </w:p>
        </w:tc>
        <w:tc>
          <w:tcPr>
            <w:tcW w:w="0" w:type="auto"/>
          </w:tcPr>
          <w:p w14:paraId="1F3F833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9A4AA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42F72F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B5A3656" w14:textId="77777777" w:rsidR="00D4041D" w:rsidRDefault="00000000">
            <w:pPr>
              <w:pStyle w:val="Compact"/>
            </w:pPr>
            <w:r>
              <w:t>场景名</w:t>
            </w:r>
          </w:p>
        </w:tc>
        <w:tc>
          <w:tcPr>
            <w:tcW w:w="0" w:type="auto"/>
          </w:tcPr>
          <w:p w14:paraId="0EE35B7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EFE419F" w14:textId="77777777">
        <w:tc>
          <w:tcPr>
            <w:tcW w:w="0" w:type="auto"/>
          </w:tcPr>
          <w:p w14:paraId="65A0A2D0" w14:textId="77777777" w:rsidR="00D4041D" w:rsidRDefault="00000000">
            <w:pPr>
              <w:pStyle w:val="Compact"/>
            </w:pPr>
            <w:r>
              <w:t>» mapName</w:t>
            </w:r>
          </w:p>
        </w:tc>
        <w:tc>
          <w:tcPr>
            <w:tcW w:w="0" w:type="auto"/>
          </w:tcPr>
          <w:p w14:paraId="5E92FC0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7DB52B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40001F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F58BE11" w14:textId="77777777" w:rsidR="00D4041D" w:rsidRDefault="00000000">
            <w:pPr>
              <w:pStyle w:val="Compact"/>
            </w:pPr>
            <w:r>
              <w:t>地图名</w:t>
            </w:r>
          </w:p>
        </w:tc>
        <w:tc>
          <w:tcPr>
            <w:tcW w:w="0" w:type="auto"/>
          </w:tcPr>
          <w:p w14:paraId="1A8081BF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B28444F" w14:textId="77777777" w:rsidR="00D4041D" w:rsidRDefault="00000000">
      <w:pPr>
        <w:pStyle w:val="a8"/>
      </w:pPr>
      <w:r>
        <w:t>返回示例</w:t>
      </w:r>
    </w:p>
    <w:p w14:paraId="22D1527C" w14:textId="77777777" w:rsidR="00D4041D" w:rsidRDefault="00000000">
      <w:pPr>
        <w:pStyle w:val="a8"/>
      </w:pPr>
      <w:r>
        <w:t>成功</w:t>
      </w:r>
    </w:p>
    <w:p w14:paraId="535612F9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witchMap"</w:t>
      </w:r>
      <w:r>
        <w:br/>
      </w:r>
      <w:r>
        <w:rPr>
          <w:rStyle w:val="FunctionTok"/>
        </w:rPr>
        <w:t>}</w:t>
      </w:r>
    </w:p>
    <w:p w14:paraId="2822AF94" w14:textId="77777777" w:rsidR="00D4041D" w:rsidRDefault="00000000">
      <w:pPr>
        <w:pStyle w:val="3"/>
      </w:pPr>
      <w:bookmarkStart w:id="159" w:name="返回结果-39"/>
      <w:bookmarkEnd w:id="158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862384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B6816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590296F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692645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91F1480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F807A9E" w14:textId="77777777">
        <w:tc>
          <w:tcPr>
            <w:tcW w:w="0" w:type="auto"/>
          </w:tcPr>
          <w:p w14:paraId="3B1519F0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390DD7C" w14:textId="77777777" w:rsidR="00D4041D" w:rsidRDefault="00000000">
            <w:pPr>
              <w:pStyle w:val="Compact"/>
            </w:pPr>
            <w:hyperlink r:id="rId4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78DBAF5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34A2BD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EED037E" w14:textId="77777777" w:rsidR="00D4041D" w:rsidRDefault="00000000">
      <w:pPr>
        <w:pStyle w:val="3"/>
      </w:pPr>
      <w:bookmarkStart w:id="160" w:name="返回数据结构-39"/>
      <w:bookmarkEnd w:id="159"/>
      <w:r>
        <w:t>返回数据结构</w:t>
      </w:r>
    </w:p>
    <w:p w14:paraId="65AC01F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760"/>
      </w:tblGrid>
      <w:tr w:rsidR="00D4041D" w14:paraId="779ADF1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D4510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6361DE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5266AB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DD86D5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2E8207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E3237F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5BF67C0" w14:textId="77777777">
        <w:tc>
          <w:tcPr>
            <w:tcW w:w="0" w:type="auto"/>
          </w:tcPr>
          <w:p w14:paraId="0B6E658E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53AC28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A460CA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618CA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55D14BE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6EF19A75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48AEB404" w14:textId="77777777">
        <w:tc>
          <w:tcPr>
            <w:tcW w:w="0" w:type="auto"/>
          </w:tcPr>
          <w:p w14:paraId="5AFC044B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113D9F6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418999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ECA178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9F509FA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788CB2A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78D7369" w14:textId="77777777">
        <w:tc>
          <w:tcPr>
            <w:tcW w:w="0" w:type="auto"/>
          </w:tcPr>
          <w:p w14:paraId="713CE753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8834E3E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05D7A5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2C137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F3490B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46460728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3FCE32BE" w14:textId="77777777">
        <w:tc>
          <w:tcPr>
            <w:tcW w:w="0" w:type="auto"/>
          </w:tcPr>
          <w:p w14:paraId="58912982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3F23A1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EAA6FD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B91B13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48A5EE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1128D95" w14:textId="77777777" w:rsidR="00D4041D" w:rsidRDefault="00000000">
            <w:pPr>
              <w:pStyle w:val="Compact"/>
            </w:pPr>
            <w:r>
              <w:t>woosh.robot.SwitchMap</w:t>
            </w:r>
          </w:p>
        </w:tc>
      </w:tr>
    </w:tbl>
    <w:p w14:paraId="647D83E8" w14:textId="77777777" w:rsidR="00D4041D" w:rsidRDefault="00000000">
      <w:pPr>
        <w:pStyle w:val="2"/>
      </w:pPr>
      <w:bookmarkStart w:id="161" w:name="post-构图请求"/>
      <w:bookmarkEnd w:id="157"/>
      <w:bookmarkEnd w:id="160"/>
      <w:r>
        <w:lastRenderedPageBreak/>
        <w:t xml:space="preserve">POST </w:t>
      </w:r>
      <w:r>
        <w:t>构图请求</w:t>
      </w:r>
    </w:p>
    <w:p w14:paraId="3E3A3B44" w14:textId="77777777" w:rsidR="00D4041D" w:rsidRDefault="00000000">
      <w:pPr>
        <w:pStyle w:val="FirstParagraph"/>
      </w:pPr>
      <w:r>
        <w:t>POST /woosh/robot/BuildMap</w:t>
      </w:r>
    </w:p>
    <w:p w14:paraId="5B006D5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A6F1040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1CF2DD5" w14:textId="77777777" w:rsidR="00D4041D" w:rsidRDefault="00000000">
      <w:pPr>
        <w:pStyle w:val="3"/>
      </w:pPr>
      <w:bookmarkStart w:id="162" w:name="请求参数-4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64CCE3E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1E224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3155508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46BF4F0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CA07DA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400F05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3112BE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E6B2169" w14:textId="77777777">
        <w:tc>
          <w:tcPr>
            <w:tcW w:w="0" w:type="auto"/>
          </w:tcPr>
          <w:p w14:paraId="2350D3B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ED7CEE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82A4F0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A27E11E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6F4209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E939294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EEDBDD7" w14:textId="77777777" w:rsidR="00D4041D" w:rsidRDefault="00000000">
      <w:pPr>
        <w:pStyle w:val="a8"/>
      </w:pPr>
      <w:r>
        <w:t>返回示例</w:t>
      </w:r>
    </w:p>
    <w:p w14:paraId="3198D552" w14:textId="77777777" w:rsidR="00D4041D" w:rsidRDefault="00000000">
      <w:pPr>
        <w:pStyle w:val="a8"/>
      </w:pPr>
      <w:r>
        <w:t>200 Response</w:t>
      </w:r>
    </w:p>
    <w:p w14:paraId="4F3C7A23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E267844" w14:textId="77777777" w:rsidR="00D4041D" w:rsidRDefault="00000000">
      <w:pPr>
        <w:pStyle w:val="3"/>
      </w:pPr>
      <w:bookmarkStart w:id="163" w:name="返回结果-40"/>
      <w:bookmarkEnd w:id="16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78CAB65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0A39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8F0BE5C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6C3957C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184A6328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D8E6934" w14:textId="77777777">
        <w:tc>
          <w:tcPr>
            <w:tcW w:w="0" w:type="auto"/>
          </w:tcPr>
          <w:p w14:paraId="13C22C62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B2D59FC" w14:textId="77777777" w:rsidR="00D4041D" w:rsidRDefault="00000000">
            <w:pPr>
              <w:pStyle w:val="Compact"/>
            </w:pPr>
            <w:hyperlink r:id="rId4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5E1DCBC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4DDD70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B66C4F0" w14:textId="77777777" w:rsidR="00D4041D" w:rsidRDefault="00000000">
      <w:pPr>
        <w:pStyle w:val="3"/>
      </w:pPr>
      <w:bookmarkStart w:id="164" w:name="返回数据结构-40"/>
      <w:bookmarkEnd w:id="163"/>
      <w:r>
        <w:t>返回数据结构</w:t>
      </w:r>
    </w:p>
    <w:p w14:paraId="509DE4E2" w14:textId="77777777" w:rsidR="00D4041D" w:rsidRDefault="00000000">
      <w:pPr>
        <w:pStyle w:val="2"/>
      </w:pPr>
      <w:bookmarkStart w:id="165" w:name="post-部署请求"/>
      <w:bookmarkEnd w:id="161"/>
      <w:bookmarkEnd w:id="164"/>
      <w:r>
        <w:t xml:space="preserve">POST </w:t>
      </w:r>
      <w:r>
        <w:t>部署请求</w:t>
      </w:r>
    </w:p>
    <w:p w14:paraId="546286B2" w14:textId="77777777" w:rsidR="00D4041D" w:rsidRDefault="00000000">
      <w:pPr>
        <w:pStyle w:val="FirstParagraph"/>
      </w:pPr>
      <w:r>
        <w:t>POST /woosh/robot/Deployment</w:t>
      </w:r>
    </w:p>
    <w:p w14:paraId="62D6374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F1365C0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3633511D" w14:textId="77777777" w:rsidR="00D4041D" w:rsidRDefault="00000000">
      <w:pPr>
        <w:pStyle w:val="3"/>
      </w:pPr>
      <w:bookmarkStart w:id="166" w:name="请求参数-4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29F21D4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BA19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E3433AA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3AEF7F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A6BBE8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27A492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854D81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BF8BAE9" w14:textId="77777777">
        <w:tc>
          <w:tcPr>
            <w:tcW w:w="0" w:type="auto"/>
          </w:tcPr>
          <w:p w14:paraId="485923F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EC5EDB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A3E1CD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BE4376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D2E03B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9527900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027422D" w14:textId="77777777" w:rsidR="00D4041D" w:rsidRDefault="00000000">
      <w:pPr>
        <w:pStyle w:val="a8"/>
      </w:pPr>
      <w:r>
        <w:t>返回示例</w:t>
      </w:r>
    </w:p>
    <w:p w14:paraId="5D22A7C4" w14:textId="77777777" w:rsidR="00D4041D" w:rsidRDefault="00000000">
      <w:pPr>
        <w:pStyle w:val="a8"/>
      </w:pPr>
      <w:r>
        <w:t>200 Response</w:t>
      </w:r>
    </w:p>
    <w:p w14:paraId="158AE7DE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CEDE513" w14:textId="77777777" w:rsidR="00D4041D" w:rsidRDefault="00000000">
      <w:pPr>
        <w:pStyle w:val="3"/>
      </w:pPr>
      <w:bookmarkStart w:id="167" w:name="返回结果-41"/>
      <w:bookmarkEnd w:id="16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285854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79D0F0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551422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7963D07E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5427B6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76A2006" w14:textId="77777777">
        <w:tc>
          <w:tcPr>
            <w:tcW w:w="0" w:type="auto"/>
          </w:tcPr>
          <w:p w14:paraId="37569A42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068A8ED" w14:textId="77777777" w:rsidR="00D4041D" w:rsidRDefault="00000000">
            <w:pPr>
              <w:pStyle w:val="Compact"/>
            </w:pPr>
            <w:hyperlink r:id="rId4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A254280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274D70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D5B8961" w14:textId="77777777" w:rsidR="00D4041D" w:rsidRDefault="00000000">
      <w:pPr>
        <w:pStyle w:val="3"/>
      </w:pPr>
      <w:bookmarkStart w:id="168" w:name="返回数据结构-41"/>
      <w:bookmarkEnd w:id="167"/>
      <w:r>
        <w:lastRenderedPageBreak/>
        <w:t>返回数据结构</w:t>
      </w:r>
    </w:p>
    <w:p w14:paraId="7BB22A2C" w14:textId="77777777" w:rsidR="00D4041D" w:rsidRDefault="00000000">
      <w:pPr>
        <w:pStyle w:val="2"/>
      </w:pPr>
      <w:bookmarkStart w:id="169" w:name="post-执行预定义任务"/>
      <w:bookmarkEnd w:id="165"/>
      <w:bookmarkEnd w:id="168"/>
      <w:r>
        <w:t xml:space="preserve">POST </w:t>
      </w:r>
      <w:r>
        <w:t>执行预定义任务</w:t>
      </w:r>
    </w:p>
    <w:p w14:paraId="7D08D550" w14:textId="77777777" w:rsidR="00D4041D" w:rsidRDefault="00000000">
      <w:pPr>
        <w:pStyle w:val="FirstParagraph"/>
      </w:pPr>
      <w:r>
        <w:t>POST /woosh/robot/ExecPreTask</w:t>
      </w:r>
    </w:p>
    <w:p w14:paraId="56EC5DAA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4D2297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4D8E5502" w14:textId="77777777" w:rsidR="00D4041D" w:rsidRDefault="00000000">
      <w:pPr>
        <w:pStyle w:val="3"/>
      </w:pPr>
      <w:bookmarkStart w:id="170" w:name="请求参数-4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2"/>
        <w:gridCol w:w="729"/>
        <w:gridCol w:w="950"/>
        <w:gridCol w:w="696"/>
        <w:gridCol w:w="1416"/>
        <w:gridCol w:w="729"/>
      </w:tblGrid>
      <w:tr w:rsidR="00D4041D" w14:paraId="54EB3DD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601B32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A00357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50FEA1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E93BE8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5023DC2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207EBB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DDF5291" w14:textId="77777777">
        <w:tc>
          <w:tcPr>
            <w:tcW w:w="0" w:type="auto"/>
          </w:tcPr>
          <w:p w14:paraId="5FB1852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4E0DA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56E630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6DA1FE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907576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9B207B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8D2A8ED" w14:textId="77777777">
        <w:tc>
          <w:tcPr>
            <w:tcW w:w="0" w:type="auto"/>
          </w:tcPr>
          <w:p w14:paraId="7B6F895F" w14:textId="77777777" w:rsidR="00D4041D" w:rsidRDefault="00000000">
            <w:pPr>
              <w:pStyle w:val="Compact"/>
            </w:pPr>
            <w:r>
              <w:t>» taskSetId</w:t>
            </w:r>
          </w:p>
        </w:tc>
        <w:tc>
          <w:tcPr>
            <w:tcW w:w="0" w:type="auto"/>
          </w:tcPr>
          <w:p w14:paraId="00F5F5B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6E0AFE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4C9B1E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8BB9129" w14:textId="77777777" w:rsidR="00D4041D" w:rsidRDefault="00000000">
            <w:pPr>
              <w:pStyle w:val="Compact"/>
            </w:pPr>
            <w:r>
              <w:t>任务集</w:t>
            </w:r>
            <w:r>
              <w:t>ID</w:t>
            </w:r>
          </w:p>
        </w:tc>
        <w:tc>
          <w:tcPr>
            <w:tcW w:w="0" w:type="auto"/>
          </w:tcPr>
          <w:p w14:paraId="7EBCB758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4A74C9D" w14:textId="77777777" w:rsidR="00D4041D" w:rsidRDefault="00000000">
      <w:pPr>
        <w:pStyle w:val="a8"/>
      </w:pPr>
      <w:r>
        <w:t>返回示例</w:t>
      </w:r>
    </w:p>
    <w:p w14:paraId="1132E593" w14:textId="77777777" w:rsidR="00D4041D" w:rsidRDefault="00000000">
      <w:pPr>
        <w:pStyle w:val="a8"/>
      </w:pPr>
      <w:r>
        <w:t>成功</w:t>
      </w:r>
    </w:p>
    <w:p w14:paraId="689DF74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ExecPreTask"</w:t>
      </w:r>
      <w:r>
        <w:br/>
      </w:r>
      <w:r>
        <w:rPr>
          <w:rStyle w:val="FunctionTok"/>
        </w:rPr>
        <w:t>}</w:t>
      </w:r>
    </w:p>
    <w:p w14:paraId="0F23D4C2" w14:textId="77777777" w:rsidR="00D4041D" w:rsidRDefault="00000000">
      <w:pPr>
        <w:pStyle w:val="3"/>
      </w:pPr>
      <w:bookmarkStart w:id="171" w:name="返回结果-42"/>
      <w:bookmarkEnd w:id="17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F1CF8B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A5BCEA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D4D3DD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749487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16E4A1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411D62C" w14:textId="77777777">
        <w:tc>
          <w:tcPr>
            <w:tcW w:w="0" w:type="auto"/>
          </w:tcPr>
          <w:p w14:paraId="357DA22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FC36633" w14:textId="77777777" w:rsidR="00D4041D" w:rsidRDefault="00000000">
            <w:pPr>
              <w:pStyle w:val="Compact"/>
            </w:pPr>
            <w:hyperlink r:id="rId4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63481CC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764760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B521CB7" w14:textId="77777777" w:rsidR="00D4041D" w:rsidRDefault="00000000">
      <w:pPr>
        <w:pStyle w:val="3"/>
      </w:pPr>
      <w:bookmarkStart w:id="172" w:name="返回数据结构-42"/>
      <w:bookmarkEnd w:id="171"/>
      <w:r>
        <w:t>返回数据结构</w:t>
      </w:r>
    </w:p>
    <w:p w14:paraId="1824844E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876"/>
      </w:tblGrid>
      <w:tr w:rsidR="00D4041D" w14:paraId="3C480A0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F4667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A0CFEE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F9B21C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D6ADA7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74C73B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AFFA41E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C7F8927" w14:textId="77777777">
        <w:tc>
          <w:tcPr>
            <w:tcW w:w="0" w:type="auto"/>
          </w:tcPr>
          <w:p w14:paraId="32B5CDEB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3A9714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66AD65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BAE31A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4B4CB23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6E1B8E9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25E6017E" w14:textId="77777777">
        <w:tc>
          <w:tcPr>
            <w:tcW w:w="0" w:type="auto"/>
          </w:tcPr>
          <w:p w14:paraId="03BD7417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161B3E7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E3755B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BDFE6B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7A375F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4F0688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3C03B2C" w14:textId="77777777">
        <w:tc>
          <w:tcPr>
            <w:tcW w:w="0" w:type="auto"/>
          </w:tcPr>
          <w:p w14:paraId="03D41672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A6DB474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DB0CA5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24E48C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4B2C2C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EEA7612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A7948E3" w14:textId="77777777">
        <w:tc>
          <w:tcPr>
            <w:tcW w:w="0" w:type="auto"/>
          </w:tcPr>
          <w:p w14:paraId="10AAEE6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88818E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830B7C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062C6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7E305BF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5B605A69" w14:textId="77777777" w:rsidR="00D4041D" w:rsidRDefault="00000000">
            <w:pPr>
              <w:pStyle w:val="Compact"/>
            </w:pPr>
            <w:r>
              <w:t>woosh.robot.ExecPreTask</w:t>
            </w:r>
          </w:p>
        </w:tc>
      </w:tr>
    </w:tbl>
    <w:p w14:paraId="39EDDEAB" w14:textId="77777777" w:rsidR="00D4041D" w:rsidRDefault="00000000">
      <w:pPr>
        <w:pStyle w:val="2"/>
      </w:pPr>
      <w:bookmarkStart w:id="173" w:name="post-执行任务"/>
      <w:bookmarkEnd w:id="169"/>
      <w:bookmarkEnd w:id="172"/>
      <w:r>
        <w:t xml:space="preserve">POST </w:t>
      </w:r>
      <w:r>
        <w:t>执行任务</w:t>
      </w:r>
    </w:p>
    <w:p w14:paraId="7584146B" w14:textId="77777777" w:rsidR="00D4041D" w:rsidRDefault="00000000">
      <w:pPr>
        <w:pStyle w:val="FirstParagraph"/>
      </w:pPr>
      <w:r>
        <w:t>POST /woosh/robot/ExecTask</w:t>
      </w:r>
    </w:p>
    <w:p w14:paraId="671045F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6588FDB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E93CC2E" w14:textId="77777777" w:rsidR="00D4041D" w:rsidRDefault="00000000">
      <w:pPr>
        <w:pStyle w:val="3"/>
      </w:pPr>
      <w:bookmarkStart w:id="174" w:name="请求参数-4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8"/>
        <w:gridCol w:w="729"/>
        <w:gridCol w:w="950"/>
        <w:gridCol w:w="696"/>
        <w:gridCol w:w="1416"/>
        <w:gridCol w:w="729"/>
      </w:tblGrid>
      <w:tr w:rsidR="00D4041D" w14:paraId="2F80DE1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0CD1D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1DBB3E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4914343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3CE50D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CFFE00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F418465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CE426CF" w14:textId="77777777">
        <w:tc>
          <w:tcPr>
            <w:tcW w:w="0" w:type="auto"/>
          </w:tcPr>
          <w:p w14:paraId="7DD542E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9740E8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45F1C7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FD350E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8D381C3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1525F99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AEC1112" w14:textId="77777777">
        <w:tc>
          <w:tcPr>
            <w:tcW w:w="0" w:type="auto"/>
          </w:tcPr>
          <w:p w14:paraId="07B1CC10" w14:textId="77777777" w:rsidR="00D4041D" w:rsidRDefault="00000000">
            <w:pPr>
              <w:pStyle w:val="Compact"/>
            </w:pPr>
            <w:r>
              <w:t>» taskId</w:t>
            </w:r>
          </w:p>
        </w:tc>
        <w:tc>
          <w:tcPr>
            <w:tcW w:w="0" w:type="auto"/>
          </w:tcPr>
          <w:p w14:paraId="4AEE34D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F6DEA5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6C38AA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6AA34D4" w14:textId="77777777" w:rsidR="00D4041D" w:rsidRDefault="00000000">
            <w:pPr>
              <w:pStyle w:val="Compact"/>
            </w:pPr>
            <w:r>
              <w:t>任务</w:t>
            </w:r>
            <w:r>
              <w:t>ID</w:t>
            </w:r>
          </w:p>
        </w:tc>
        <w:tc>
          <w:tcPr>
            <w:tcW w:w="0" w:type="auto"/>
          </w:tcPr>
          <w:p w14:paraId="3AB989E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F0AE5F3" w14:textId="77777777">
        <w:tc>
          <w:tcPr>
            <w:tcW w:w="0" w:type="auto"/>
          </w:tcPr>
          <w:p w14:paraId="4D57DB8B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E8E550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560350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6DFE8DA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6F49E6E" w14:textId="77777777" w:rsidR="00D4041D" w:rsidRDefault="00000000">
            <w:pPr>
              <w:pStyle w:val="Compact"/>
            </w:pPr>
            <w:r>
              <w:t>任务类型</w:t>
            </w:r>
          </w:p>
        </w:tc>
        <w:tc>
          <w:tcPr>
            <w:tcW w:w="0" w:type="auto"/>
          </w:tcPr>
          <w:p w14:paraId="016EB46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F73409B" w14:textId="77777777">
        <w:tc>
          <w:tcPr>
            <w:tcW w:w="0" w:type="auto"/>
          </w:tcPr>
          <w:p w14:paraId="302466A8" w14:textId="77777777" w:rsidR="00D4041D" w:rsidRDefault="00000000">
            <w:pPr>
              <w:pStyle w:val="Compact"/>
            </w:pPr>
            <w:r>
              <w:t>» direction</w:t>
            </w:r>
          </w:p>
        </w:tc>
        <w:tc>
          <w:tcPr>
            <w:tcW w:w="0" w:type="auto"/>
          </w:tcPr>
          <w:p w14:paraId="7F83160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F10EA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4CCFC4E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6F82708" w14:textId="77777777" w:rsidR="00D4041D" w:rsidRDefault="00000000">
            <w:pPr>
              <w:pStyle w:val="Compact"/>
            </w:pPr>
            <w:r>
              <w:t>任务方向</w:t>
            </w:r>
          </w:p>
        </w:tc>
        <w:tc>
          <w:tcPr>
            <w:tcW w:w="0" w:type="auto"/>
          </w:tcPr>
          <w:p w14:paraId="08FE50E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149979E" w14:textId="77777777">
        <w:tc>
          <w:tcPr>
            <w:tcW w:w="0" w:type="auto"/>
          </w:tcPr>
          <w:p w14:paraId="2382501B" w14:textId="77777777" w:rsidR="00D4041D" w:rsidRDefault="00000000">
            <w:pPr>
              <w:pStyle w:val="Compact"/>
            </w:pPr>
            <w:r>
              <w:t>» taskTypeNo</w:t>
            </w:r>
          </w:p>
        </w:tc>
        <w:tc>
          <w:tcPr>
            <w:tcW w:w="0" w:type="auto"/>
          </w:tcPr>
          <w:p w14:paraId="5947CE7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2C8569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AAFA56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F68DDCB" w14:textId="77777777" w:rsidR="00D4041D" w:rsidRDefault="00000000">
            <w:pPr>
              <w:pStyle w:val="Compact"/>
            </w:pPr>
            <w:r>
              <w:t>类型组合</w:t>
            </w:r>
          </w:p>
        </w:tc>
        <w:tc>
          <w:tcPr>
            <w:tcW w:w="0" w:type="auto"/>
          </w:tcPr>
          <w:p w14:paraId="0511A73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9F313FC" w14:textId="77777777">
        <w:tc>
          <w:tcPr>
            <w:tcW w:w="0" w:type="auto"/>
          </w:tcPr>
          <w:p w14:paraId="4F4A54AD" w14:textId="77777777" w:rsidR="00D4041D" w:rsidRDefault="00000000">
            <w:pPr>
              <w:pStyle w:val="Compact"/>
            </w:pPr>
            <w:r>
              <w:t>» markNo</w:t>
            </w:r>
          </w:p>
        </w:tc>
        <w:tc>
          <w:tcPr>
            <w:tcW w:w="0" w:type="auto"/>
          </w:tcPr>
          <w:p w14:paraId="719F473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67CD99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EB31A1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7FCC7B6" w14:textId="77777777" w:rsidR="00D4041D" w:rsidRDefault="00000000">
            <w:pPr>
              <w:pStyle w:val="Compact"/>
            </w:pPr>
            <w:r>
              <w:t>目标点编号</w:t>
            </w:r>
          </w:p>
        </w:tc>
        <w:tc>
          <w:tcPr>
            <w:tcW w:w="0" w:type="auto"/>
          </w:tcPr>
          <w:p w14:paraId="7786658F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D52A041" w14:textId="77777777" w:rsidR="00D4041D" w:rsidRDefault="00000000">
      <w:pPr>
        <w:pStyle w:val="a8"/>
      </w:pPr>
      <w:r>
        <w:t>返回示例</w:t>
      </w:r>
    </w:p>
    <w:p w14:paraId="65DAEB9A" w14:textId="77777777" w:rsidR="00D4041D" w:rsidRDefault="00000000">
      <w:pPr>
        <w:pStyle w:val="a8"/>
      </w:pPr>
      <w:r>
        <w:t>成功</w:t>
      </w:r>
    </w:p>
    <w:p w14:paraId="1A8D54E1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ExecTask"</w:t>
      </w:r>
      <w:r>
        <w:br/>
      </w:r>
      <w:r>
        <w:rPr>
          <w:rStyle w:val="FunctionTok"/>
        </w:rPr>
        <w:t>}</w:t>
      </w:r>
    </w:p>
    <w:p w14:paraId="3AFDFEBA" w14:textId="77777777" w:rsidR="00D4041D" w:rsidRDefault="00000000">
      <w:pPr>
        <w:pStyle w:val="3"/>
      </w:pPr>
      <w:bookmarkStart w:id="175" w:name="返回结果-43"/>
      <w:bookmarkEnd w:id="17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F30E88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21E7E2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8C9996C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90FB9A6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B51E0FB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BA96D09" w14:textId="77777777">
        <w:tc>
          <w:tcPr>
            <w:tcW w:w="0" w:type="auto"/>
          </w:tcPr>
          <w:p w14:paraId="625674AA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9C678DF" w14:textId="77777777" w:rsidR="00D4041D" w:rsidRDefault="00000000">
            <w:pPr>
              <w:pStyle w:val="Compact"/>
            </w:pPr>
            <w:hyperlink r:id="rId4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E17D80E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3C8712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DC8CEE2" w14:textId="77777777" w:rsidR="00D4041D" w:rsidRDefault="00000000">
      <w:pPr>
        <w:pStyle w:val="3"/>
      </w:pPr>
      <w:bookmarkStart w:id="176" w:name="返回数据结构-43"/>
      <w:bookmarkEnd w:id="175"/>
      <w:r>
        <w:t>返回数据结构</w:t>
      </w:r>
    </w:p>
    <w:p w14:paraId="3BB57B0F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760"/>
      </w:tblGrid>
      <w:tr w:rsidR="00D4041D" w14:paraId="74B3F88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3EC8D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FAAAFA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221563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3F52677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5ED17CB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5A98DD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10C5AFF" w14:textId="77777777">
        <w:tc>
          <w:tcPr>
            <w:tcW w:w="0" w:type="auto"/>
          </w:tcPr>
          <w:p w14:paraId="37532BF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CC973A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765880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D1F881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DB5ED78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0763F721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44C080C8" w14:textId="77777777">
        <w:tc>
          <w:tcPr>
            <w:tcW w:w="0" w:type="auto"/>
          </w:tcPr>
          <w:p w14:paraId="720BB057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578F34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C1A371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4C186E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F619301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D51589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BA7414A" w14:textId="77777777">
        <w:tc>
          <w:tcPr>
            <w:tcW w:w="0" w:type="auto"/>
          </w:tcPr>
          <w:p w14:paraId="28195006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E1FC81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44B6F3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CF5B96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D5FE35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185F8D2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071FA81E" w14:textId="77777777">
        <w:tc>
          <w:tcPr>
            <w:tcW w:w="0" w:type="auto"/>
          </w:tcPr>
          <w:p w14:paraId="3A80AC25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558CF5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1857B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EABA9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B05E17F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BA86B0C" w14:textId="77777777" w:rsidR="00D4041D" w:rsidRDefault="00000000">
            <w:pPr>
              <w:pStyle w:val="Compact"/>
            </w:pPr>
            <w:r>
              <w:t>woosh.robot.ExecTask</w:t>
            </w:r>
          </w:p>
        </w:tc>
      </w:tr>
    </w:tbl>
    <w:p w14:paraId="64814B02" w14:textId="77777777" w:rsidR="00D4041D" w:rsidRDefault="00000000">
      <w:pPr>
        <w:pStyle w:val="2"/>
      </w:pPr>
      <w:bookmarkStart w:id="177" w:name="post-动作指令"/>
      <w:bookmarkEnd w:id="173"/>
      <w:bookmarkEnd w:id="176"/>
      <w:r>
        <w:t xml:space="preserve">POST </w:t>
      </w:r>
      <w:r>
        <w:t>动作指令</w:t>
      </w:r>
    </w:p>
    <w:p w14:paraId="4F2769D6" w14:textId="77777777" w:rsidR="00D4041D" w:rsidRDefault="00000000">
      <w:pPr>
        <w:pStyle w:val="FirstParagraph"/>
      </w:pPr>
      <w:r>
        <w:t>POST /woosh/robot/ActionOrder</w:t>
      </w:r>
    </w:p>
    <w:p w14:paraId="361415FA" w14:textId="77777777" w:rsidR="00D4041D" w:rsidRDefault="00000000">
      <w:pPr>
        <w:pStyle w:val="a8"/>
      </w:pPr>
      <w:r>
        <w:lastRenderedPageBreak/>
        <w:t xml:space="preserve">Body </w:t>
      </w:r>
      <w:r>
        <w:t>请求参数</w:t>
      </w:r>
    </w:p>
    <w:p w14:paraId="3B9BEC7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67CC5AFD" w14:textId="77777777" w:rsidR="00D4041D" w:rsidRDefault="00000000">
      <w:pPr>
        <w:pStyle w:val="3"/>
      </w:pPr>
      <w:bookmarkStart w:id="178" w:name="请求参数-4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729"/>
        <w:gridCol w:w="950"/>
        <w:gridCol w:w="696"/>
        <w:gridCol w:w="1416"/>
        <w:gridCol w:w="3369"/>
      </w:tblGrid>
      <w:tr w:rsidR="00D4041D" w14:paraId="68BB67A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CB851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BBE5DEA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1258C3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880C1E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E9C271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7948B9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581213E1" w14:textId="77777777">
        <w:tc>
          <w:tcPr>
            <w:tcW w:w="0" w:type="auto"/>
          </w:tcPr>
          <w:p w14:paraId="78848F6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07DD6B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6A390E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BFA1CD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5317625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258E1D9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2C85079" w14:textId="77777777">
        <w:tc>
          <w:tcPr>
            <w:tcW w:w="0" w:type="auto"/>
          </w:tcPr>
          <w:p w14:paraId="48917967" w14:textId="77777777" w:rsidR="00D4041D" w:rsidRDefault="00000000">
            <w:pPr>
              <w:pStyle w:val="Compact"/>
            </w:pPr>
            <w:r>
              <w:t>» order</w:t>
            </w:r>
          </w:p>
        </w:tc>
        <w:tc>
          <w:tcPr>
            <w:tcW w:w="0" w:type="auto"/>
          </w:tcPr>
          <w:p w14:paraId="0FEB360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D8409E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7BA8B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C048C95" w14:textId="77777777" w:rsidR="00D4041D" w:rsidRDefault="00000000">
            <w:pPr>
              <w:pStyle w:val="Compact"/>
            </w:pPr>
            <w:r>
              <w:t>指令</w:t>
            </w:r>
          </w:p>
        </w:tc>
        <w:tc>
          <w:tcPr>
            <w:tcW w:w="0" w:type="auto"/>
          </w:tcPr>
          <w:p w14:paraId="059225FF" w14:textId="77777777" w:rsidR="00D4041D" w:rsidRDefault="00000000">
            <w:pPr>
              <w:pStyle w:val="Compact"/>
            </w:pPr>
            <w:r>
              <w:t>详见字典</w:t>
            </w:r>
            <w:r>
              <w:t>“woosh.action.Order”</w:t>
            </w:r>
          </w:p>
        </w:tc>
      </w:tr>
    </w:tbl>
    <w:p w14:paraId="69C40B92" w14:textId="77777777" w:rsidR="00D4041D" w:rsidRDefault="00000000">
      <w:pPr>
        <w:pStyle w:val="a8"/>
      </w:pPr>
      <w:r>
        <w:t>返回示例</w:t>
      </w:r>
    </w:p>
    <w:p w14:paraId="20FCC32C" w14:textId="77777777" w:rsidR="00D4041D" w:rsidRDefault="00000000">
      <w:pPr>
        <w:pStyle w:val="a8"/>
      </w:pPr>
      <w:r>
        <w:t>成功</w:t>
      </w:r>
    </w:p>
    <w:p w14:paraId="1BD82E60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ActionOrder"</w:t>
      </w:r>
      <w:r>
        <w:br/>
      </w:r>
      <w:r>
        <w:rPr>
          <w:rStyle w:val="FunctionTok"/>
        </w:rPr>
        <w:t>}</w:t>
      </w:r>
    </w:p>
    <w:p w14:paraId="4F77E5FA" w14:textId="77777777" w:rsidR="00D4041D" w:rsidRDefault="00000000">
      <w:pPr>
        <w:pStyle w:val="3"/>
      </w:pPr>
      <w:bookmarkStart w:id="179" w:name="返回结果-44"/>
      <w:bookmarkEnd w:id="178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11F9E5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BE7E23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7F9E82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94BAEB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77A125F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5C871DA" w14:textId="77777777">
        <w:tc>
          <w:tcPr>
            <w:tcW w:w="0" w:type="auto"/>
          </w:tcPr>
          <w:p w14:paraId="1509D1D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4C4BA7E" w14:textId="77777777" w:rsidR="00D4041D" w:rsidRDefault="00000000">
            <w:pPr>
              <w:pStyle w:val="Compact"/>
            </w:pPr>
            <w:hyperlink r:id="rId5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A3337E1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9F3B737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5C48CDD" w14:textId="77777777" w:rsidR="00D4041D" w:rsidRDefault="00000000">
      <w:pPr>
        <w:pStyle w:val="3"/>
      </w:pPr>
      <w:bookmarkStart w:id="180" w:name="返回数据结构-44"/>
      <w:bookmarkEnd w:id="179"/>
      <w:r>
        <w:t>返回数据结构</w:t>
      </w:r>
    </w:p>
    <w:p w14:paraId="405CDDD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828"/>
      </w:tblGrid>
      <w:tr w:rsidR="00D4041D" w14:paraId="14F9440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B8507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AF47FC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0D71A9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723BAC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30C1D07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667537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026C7C2" w14:textId="77777777">
        <w:tc>
          <w:tcPr>
            <w:tcW w:w="0" w:type="auto"/>
          </w:tcPr>
          <w:p w14:paraId="39B3DE45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462BE1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B23DEC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25A73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18CFB05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886A2F8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7002F196" w14:textId="77777777">
        <w:tc>
          <w:tcPr>
            <w:tcW w:w="0" w:type="auto"/>
          </w:tcPr>
          <w:p w14:paraId="0ACA11C8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518D0E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4128D4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C1A29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D8792F5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51DB70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1B51CFE" w14:textId="77777777">
        <w:tc>
          <w:tcPr>
            <w:tcW w:w="0" w:type="auto"/>
          </w:tcPr>
          <w:p w14:paraId="3BFAFF3A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271E381A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D5B03B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AADEF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137C4BA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4382F31B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7C7E418" w14:textId="77777777">
        <w:tc>
          <w:tcPr>
            <w:tcW w:w="0" w:type="auto"/>
          </w:tcPr>
          <w:p w14:paraId="6C25E901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568B61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1D507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A4B81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37933D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918642D" w14:textId="77777777" w:rsidR="00D4041D" w:rsidRDefault="00000000">
            <w:pPr>
              <w:pStyle w:val="Compact"/>
            </w:pPr>
            <w:r>
              <w:t>woosh.robot.ActionOrder</w:t>
            </w:r>
          </w:p>
        </w:tc>
      </w:tr>
    </w:tbl>
    <w:p w14:paraId="2A864D14" w14:textId="77777777" w:rsidR="00D4041D" w:rsidRDefault="00000000">
      <w:pPr>
        <w:pStyle w:val="2"/>
      </w:pPr>
      <w:bookmarkStart w:id="181" w:name="post-规划导航路径"/>
      <w:bookmarkEnd w:id="177"/>
      <w:bookmarkEnd w:id="180"/>
      <w:r>
        <w:t xml:space="preserve">POST </w:t>
      </w:r>
      <w:r>
        <w:t>规划导航路径</w:t>
      </w:r>
    </w:p>
    <w:p w14:paraId="7D47C25E" w14:textId="77777777" w:rsidR="00D4041D" w:rsidRDefault="00000000">
      <w:pPr>
        <w:pStyle w:val="FirstParagraph"/>
      </w:pPr>
      <w:r>
        <w:t>POST /woosh/robot/PlanNavPath</w:t>
      </w:r>
    </w:p>
    <w:p w14:paraId="44F882A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CB8960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ler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2060A38C" w14:textId="77777777" w:rsidR="00D4041D" w:rsidRDefault="00000000">
      <w:pPr>
        <w:pStyle w:val="3"/>
      </w:pPr>
      <w:bookmarkStart w:id="182" w:name="请求参数-4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1"/>
        <w:gridCol w:w="729"/>
        <w:gridCol w:w="1030"/>
        <w:gridCol w:w="696"/>
        <w:gridCol w:w="1656"/>
        <w:gridCol w:w="729"/>
      </w:tblGrid>
      <w:tr w:rsidR="00D4041D" w14:paraId="2CFDE96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6F084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C9C69A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78DDC7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4EE4C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5AB2E0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310F7C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D29161D" w14:textId="77777777">
        <w:tc>
          <w:tcPr>
            <w:tcW w:w="0" w:type="auto"/>
          </w:tcPr>
          <w:p w14:paraId="23EFEE0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68B8C0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2881B0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A81824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56FDA8D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2F20174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10FEA22" w14:textId="77777777">
        <w:tc>
          <w:tcPr>
            <w:tcW w:w="0" w:type="auto"/>
          </w:tcPr>
          <w:p w14:paraId="2C426041" w14:textId="77777777" w:rsidR="00D4041D" w:rsidRDefault="00000000">
            <w:pPr>
              <w:pStyle w:val="Compact"/>
            </w:pPr>
            <w:r>
              <w:t>» start</w:t>
            </w:r>
          </w:p>
        </w:tc>
        <w:tc>
          <w:tcPr>
            <w:tcW w:w="0" w:type="auto"/>
          </w:tcPr>
          <w:p w14:paraId="0973721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CEB782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06C32D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1E6A245" w14:textId="77777777" w:rsidR="00D4041D" w:rsidRDefault="00000000">
            <w:pPr>
              <w:pStyle w:val="Compact"/>
            </w:pPr>
            <w:r>
              <w:t>起始点</w:t>
            </w:r>
          </w:p>
        </w:tc>
        <w:tc>
          <w:tcPr>
            <w:tcW w:w="0" w:type="auto"/>
          </w:tcPr>
          <w:p w14:paraId="77EBEDD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202E748" w14:textId="77777777">
        <w:tc>
          <w:tcPr>
            <w:tcW w:w="0" w:type="auto"/>
          </w:tcPr>
          <w:p w14:paraId="4A95E79A" w14:textId="77777777" w:rsidR="00D4041D" w:rsidRDefault="00000000">
            <w:pPr>
              <w:pStyle w:val="Compact"/>
            </w:pPr>
            <w:r>
              <w:t>»» x</w:t>
            </w:r>
          </w:p>
        </w:tc>
        <w:tc>
          <w:tcPr>
            <w:tcW w:w="0" w:type="auto"/>
          </w:tcPr>
          <w:p w14:paraId="73E2E33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32F6B7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82FA691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715EB9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EFB83F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A2F5F35" w14:textId="77777777">
        <w:tc>
          <w:tcPr>
            <w:tcW w:w="0" w:type="auto"/>
          </w:tcPr>
          <w:p w14:paraId="746FB0B6" w14:textId="77777777" w:rsidR="00D4041D" w:rsidRDefault="00000000">
            <w:pPr>
              <w:pStyle w:val="Compact"/>
            </w:pPr>
            <w:r>
              <w:t>»» y</w:t>
            </w:r>
          </w:p>
        </w:tc>
        <w:tc>
          <w:tcPr>
            <w:tcW w:w="0" w:type="auto"/>
          </w:tcPr>
          <w:p w14:paraId="7BDB242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0818D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EAD83A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1A0D3E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1EDC87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7376242" w14:textId="77777777">
        <w:tc>
          <w:tcPr>
            <w:tcW w:w="0" w:type="auto"/>
          </w:tcPr>
          <w:p w14:paraId="66644B05" w14:textId="77777777" w:rsidR="00D4041D" w:rsidRDefault="00000000">
            <w:pPr>
              <w:pStyle w:val="Compact"/>
            </w:pPr>
            <w:r>
              <w:t>»» theta</w:t>
            </w:r>
          </w:p>
        </w:tc>
        <w:tc>
          <w:tcPr>
            <w:tcW w:w="0" w:type="auto"/>
          </w:tcPr>
          <w:p w14:paraId="309EE5B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ADEA03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9B4A9C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2E13A2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5812A0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A585279" w14:textId="77777777">
        <w:tc>
          <w:tcPr>
            <w:tcW w:w="0" w:type="auto"/>
          </w:tcPr>
          <w:p w14:paraId="12C14B88" w14:textId="77777777" w:rsidR="00D4041D" w:rsidRDefault="00000000">
            <w:pPr>
              <w:pStyle w:val="Compact"/>
            </w:pPr>
            <w:r>
              <w:t>» end</w:t>
            </w:r>
          </w:p>
        </w:tc>
        <w:tc>
          <w:tcPr>
            <w:tcW w:w="0" w:type="auto"/>
          </w:tcPr>
          <w:p w14:paraId="1C7B53C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24AF6E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0EED96E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6181ECF" w14:textId="77777777" w:rsidR="00D4041D" w:rsidRDefault="00000000">
            <w:pPr>
              <w:pStyle w:val="Compact"/>
            </w:pPr>
            <w:r>
              <w:t>目标点</w:t>
            </w:r>
          </w:p>
        </w:tc>
        <w:tc>
          <w:tcPr>
            <w:tcW w:w="0" w:type="auto"/>
          </w:tcPr>
          <w:p w14:paraId="1662E0D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3A3808D" w14:textId="77777777">
        <w:tc>
          <w:tcPr>
            <w:tcW w:w="0" w:type="auto"/>
          </w:tcPr>
          <w:p w14:paraId="5960D8E7" w14:textId="77777777" w:rsidR="00D4041D" w:rsidRDefault="00000000">
            <w:pPr>
              <w:pStyle w:val="Compact"/>
            </w:pPr>
            <w:r>
              <w:t>»» x</w:t>
            </w:r>
          </w:p>
        </w:tc>
        <w:tc>
          <w:tcPr>
            <w:tcW w:w="0" w:type="auto"/>
          </w:tcPr>
          <w:p w14:paraId="736DF3C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C2EF02A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FC05C4B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1A1655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7B9880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4CC9096" w14:textId="77777777">
        <w:tc>
          <w:tcPr>
            <w:tcW w:w="0" w:type="auto"/>
          </w:tcPr>
          <w:p w14:paraId="62879A88" w14:textId="77777777" w:rsidR="00D4041D" w:rsidRDefault="00000000">
            <w:pPr>
              <w:pStyle w:val="Compact"/>
            </w:pPr>
            <w:r>
              <w:t>»» y</w:t>
            </w:r>
          </w:p>
        </w:tc>
        <w:tc>
          <w:tcPr>
            <w:tcW w:w="0" w:type="auto"/>
          </w:tcPr>
          <w:p w14:paraId="0740303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4879663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0A121F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0A0DDF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66F3EE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FD8AF5B" w14:textId="77777777">
        <w:tc>
          <w:tcPr>
            <w:tcW w:w="0" w:type="auto"/>
          </w:tcPr>
          <w:p w14:paraId="76D3A993" w14:textId="77777777" w:rsidR="00D4041D" w:rsidRDefault="00000000">
            <w:pPr>
              <w:pStyle w:val="Compact"/>
            </w:pPr>
            <w:r>
              <w:t>»» theta</w:t>
            </w:r>
          </w:p>
        </w:tc>
        <w:tc>
          <w:tcPr>
            <w:tcW w:w="0" w:type="auto"/>
          </w:tcPr>
          <w:p w14:paraId="311D598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DFF48F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59EC77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7568EE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EB5CF2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95B7571" w14:textId="77777777">
        <w:tc>
          <w:tcPr>
            <w:tcW w:w="0" w:type="auto"/>
          </w:tcPr>
          <w:p w14:paraId="36CC2BFF" w14:textId="77777777" w:rsidR="00D4041D" w:rsidRDefault="00000000">
            <w:pPr>
              <w:pStyle w:val="Compact"/>
            </w:pPr>
            <w:r>
              <w:t>» tolerance</w:t>
            </w:r>
          </w:p>
        </w:tc>
        <w:tc>
          <w:tcPr>
            <w:tcW w:w="0" w:type="auto"/>
          </w:tcPr>
          <w:p w14:paraId="51C0ABE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78EB33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87D8AE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346EF40" w14:textId="77777777" w:rsidR="00D4041D" w:rsidRDefault="00000000">
            <w:pPr>
              <w:pStyle w:val="Compact"/>
            </w:pPr>
            <w:r>
              <w:t>允许绕行范围</w:t>
            </w:r>
          </w:p>
        </w:tc>
        <w:tc>
          <w:tcPr>
            <w:tcW w:w="0" w:type="auto"/>
          </w:tcPr>
          <w:p w14:paraId="43554596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4B543C0" w14:textId="77777777" w:rsidR="00D4041D" w:rsidRDefault="00000000">
      <w:pPr>
        <w:pStyle w:val="a8"/>
      </w:pPr>
      <w:r>
        <w:t>返回示例</w:t>
      </w:r>
    </w:p>
    <w:p w14:paraId="38F4CC1B" w14:textId="77777777" w:rsidR="00D4041D" w:rsidRDefault="00000000">
      <w:pPr>
        <w:pStyle w:val="a8"/>
      </w:pPr>
      <w:r>
        <w:t>成功</w:t>
      </w:r>
    </w:p>
    <w:p w14:paraId="2246F9D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020222457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012980027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070222459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0082925269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1185766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10371068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15842728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39493180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18353396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704372749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0.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NavPath"</w:t>
      </w:r>
      <w:r>
        <w:br/>
      </w:r>
      <w:r>
        <w:rPr>
          <w:rStyle w:val="FunctionTok"/>
        </w:rPr>
        <w:t>}</w:t>
      </w:r>
    </w:p>
    <w:p w14:paraId="17EC1C6E" w14:textId="77777777" w:rsidR="00D4041D" w:rsidRDefault="00000000">
      <w:pPr>
        <w:pStyle w:val="3"/>
      </w:pPr>
      <w:bookmarkStart w:id="183" w:name="返回结果-45"/>
      <w:bookmarkEnd w:id="18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8E9016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0B619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7AB5EC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45EF2D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1997356B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672633D" w14:textId="77777777">
        <w:tc>
          <w:tcPr>
            <w:tcW w:w="0" w:type="auto"/>
          </w:tcPr>
          <w:p w14:paraId="7DE74A0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D0F82DA" w14:textId="77777777" w:rsidR="00D4041D" w:rsidRDefault="00000000">
            <w:pPr>
              <w:pStyle w:val="Compact"/>
            </w:pPr>
            <w:hyperlink r:id="rId5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71BA15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A0A412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D55EE7B" w14:textId="77777777" w:rsidR="00D4041D" w:rsidRDefault="00000000">
      <w:pPr>
        <w:pStyle w:val="3"/>
      </w:pPr>
      <w:bookmarkStart w:id="184" w:name="返回数据结构-45"/>
      <w:bookmarkEnd w:id="183"/>
      <w:r>
        <w:t>返回数据结构</w:t>
      </w:r>
    </w:p>
    <w:p w14:paraId="54AABDEC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1"/>
        <w:gridCol w:w="1036"/>
        <w:gridCol w:w="694"/>
        <w:gridCol w:w="729"/>
        <w:gridCol w:w="1613"/>
        <w:gridCol w:w="3533"/>
      </w:tblGrid>
      <w:tr w:rsidR="00D4041D" w14:paraId="5D3FC10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44ED6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053C2F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6B2299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11B0925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53AA7C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644821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DE28CE1" w14:textId="77777777">
        <w:tc>
          <w:tcPr>
            <w:tcW w:w="0" w:type="auto"/>
          </w:tcPr>
          <w:p w14:paraId="71DC785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200884E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979D9E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A923E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DD3E6A2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65439CC8" w14:textId="77777777" w:rsidR="00D4041D" w:rsidRDefault="00000000">
            <w:pPr>
              <w:pStyle w:val="Compact"/>
            </w:pPr>
            <w:r>
              <w:t>详见字典</w:t>
            </w:r>
            <w:r>
              <w:t>“woosh.robot.NavPath”</w:t>
            </w:r>
          </w:p>
        </w:tc>
      </w:tr>
      <w:tr w:rsidR="00D4041D" w14:paraId="359BF5F3" w14:textId="77777777">
        <w:tc>
          <w:tcPr>
            <w:tcW w:w="0" w:type="auto"/>
          </w:tcPr>
          <w:p w14:paraId="274386FB" w14:textId="77777777" w:rsidR="00D4041D" w:rsidRDefault="00000000">
            <w:pPr>
              <w:pStyle w:val="Compact"/>
            </w:pPr>
            <w:r>
              <w:t>»» path</w:t>
            </w:r>
          </w:p>
        </w:tc>
        <w:tc>
          <w:tcPr>
            <w:tcW w:w="0" w:type="auto"/>
          </w:tcPr>
          <w:p w14:paraId="649E0CBE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E5BD2C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B1080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98D230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6855F0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5AAE15" w14:textId="77777777">
        <w:tc>
          <w:tcPr>
            <w:tcW w:w="0" w:type="auto"/>
          </w:tcPr>
          <w:p w14:paraId="3B3733A9" w14:textId="77777777" w:rsidR="00D4041D" w:rsidRDefault="00000000">
            <w:pPr>
              <w:pStyle w:val="Compact"/>
            </w:pPr>
            <w:r>
              <w:t>»»» poses</w:t>
            </w:r>
          </w:p>
        </w:tc>
        <w:tc>
          <w:tcPr>
            <w:tcW w:w="0" w:type="auto"/>
          </w:tcPr>
          <w:p w14:paraId="4FC59FB4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6B8C96E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B8605F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F9EC94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99CF47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DCB725" w14:textId="77777777">
        <w:tc>
          <w:tcPr>
            <w:tcW w:w="0" w:type="auto"/>
          </w:tcPr>
          <w:p w14:paraId="52D50810" w14:textId="77777777" w:rsidR="00D4041D" w:rsidRDefault="00000000">
            <w:pPr>
              <w:pStyle w:val="Compact"/>
            </w:pPr>
            <w:r>
              <w:t>»»»» theta</w:t>
            </w:r>
          </w:p>
        </w:tc>
        <w:tc>
          <w:tcPr>
            <w:tcW w:w="0" w:type="auto"/>
          </w:tcPr>
          <w:p w14:paraId="51A31CA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98E765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5F2C1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32A6C3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D85F38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B21F0E8" w14:textId="77777777">
        <w:tc>
          <w:tcPr>
            <w:tcW w:w="0" w:type="auto"/>
          </w:tcPr>
          <w:p w14:paraId="3C6AF842" w14:textId="77777777" w:rsidR="00D4041D" w:rsidRDefault="00000000">
            <w:pPr>
              <w:pStyle w:val="Compact"/>
            </w:pPr>
            <w:r>
              <w:t>»»»» x</w:t>
            </w:r>
          </w:p>
        </w:tc>
        <w:tc>
          <w:tcPr>
            <w:tcW w:w="0" w:type="auto"/>
          </w:tcPr>
          <w:p w14:paraId="6EC2D271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3102A6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E381DF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E2776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00C839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0AF513D" w14:textId="77777777">
        <w:tc>
          <w:tcPr>
            <w:tcW w:w="0" w:type="auto"/>
          </w:tcPr>
          <w:p w14:paraId="5023CA39" w14:textId="77777777" w:rsidR="00D4041D" w:rsidRDefault="00000000">
            <w:pPr>
              <w:pStyle w:val="Compact"/>
            </w:pPr>
            <w:r>
              <w:t>»»»» y</w:t>
            </w:r>
          </w:p>
        </w:tc>
        <w:tc>
          <w:tcPr>
            <w:tcW w:w="0" w:type="auto"/>
          </w:tcPr>
          <w:p w14:paraId="0811D3AA" w14:textId="77777777" w:rsidR="00D4041D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EF1C3E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BF52FA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8324FD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D2CF49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22C8324" w14:textId="77777777">
        <w:tc>
          <w:tcPr>
            <w:tcW w:w="0" w:type="auto"/>
          </w:tcPr>
          <w:p w14:paraId="40CC86F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161E07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2EBD91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F42E3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9E81D6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31E7BC3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4FA8590" w14:textId="77777777">
        <w:tc>
          <w:tcPr>
            <w:tcW w:w="0" w:type="auto"/>
          </w:tcPr>
          <w:p w14:paraId="20AFCAE8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307DD0F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FB8337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9AF36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B77D54F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F3F2851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2EEBB61" w14:textId="77777777">
        <w:tc>
          <w:tcPr>
            <w:tcW w:w="0" w:type="auto"/>
          </w:tcPr>
          <w:p w14:paraId="49E2D2DB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1DC00AF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71F6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09A87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390F11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A7CDB1E" w14:textId="77777777" w:rsidR="00D4041D" w:rsidRDefault="00000000">
            <w:pPr>
              <w:pStyle w:val="Compact"/>
            </w:pPr>
            <w:r>
              <w:t>woosh.robot.NavPath</w:t>
            </w:r>
          </w:p>
        </w:tc>
      </w:tr>
    </w:tbl>
    <w:p w14:paraId="4B975BE4" w14:textId="77777777" w:rsidR="00D4041D" w:rsidRDefault="00000000">
      <w:pPr>
        <w:pStyle w:val="2"/>
      </w:pPr>
      <w:bookmarkStart w:id="185" w:name="post-改变导航路径"/>
      <w:bookmarkEnd w:id="181"/>
      <w:bookmarkEnd w:id="184"/>
      <w:r>
        <w:lastRenderedPageBreak/>
        <w:t xml:space="preserve">POST </w:t>
      </w:r>
      <w:r>
        <w:t>改变导航路径</w:t>
      </w:r>
    </w:p>
    <w:p w14:paraId="08AD2A26" w14:textId="77777777" w:rsidR="00D4041D" w:rsidRDefault="00000000">
      <w:pPr>
        <w:pStyle w:val="FirstParagraph"/>
      </w:pPr>
      <w:r>
        <w:t>POST /woosh/robot/ChangeNavPath</w:t>
      </w:r>
    </w:p>
    <w:p w14:paraId="7636B1FE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B57545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04B32D8" w14:textId="77777777" w:rsidR="00D4041D" w:rsidRDefault="00000000">
      <w:pPr>
        <w:pStyle w:val="3"/>
      </w:pPr>
      <w:bookmarkStart w:id="186" w:name="请求参数-4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61B07F1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A6CD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F5F902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029628F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EB6EB9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A79631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DDC262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32F307F" w14:textId="77777777">
        <w:tc>
          <w:tcPr>
            <w:tcW w:w="0" w:type="auto"/>
          </w:tcPr>
          <w:p w14:paraId="4B091FF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1B91C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4B3893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6A385E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A54CBF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2222696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464301B" w14:textId="77777777" w:rsidR="00D4041D" w:rsidRDefault="00000000">
      <w:pPr>
        <w:pStyle w:val="a8"/>
      </w:pPr>
      <w:r>
        <w:t>返回示例</w:t>
      </w:r>
    </w:p>
    <w:p w14:paraId="72966FF2" w14:textId="77777777" w:rsidR="00D4041D" w:rsidRDefault="00000000">
      <w:pPr>
        <w:pStyle w:val="a8"/>
      </w:pPr>
      <w:r>
        <w:t>200 Response</w:t>
      </w:r>
    </w:p>
    <w:p w14:paraId="1051859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227E89E9" w14:textId="77777777" w:rsidR="00D4041D" w:rsidRDefault="00000000">
      <w:pPr>
        <w:pStyle w:val="3"/>
      </w:pPr>
      <w:bookmarkStart w:id="187" w:name="返回结果-46"/>
      <w:bookmarkEnd w:id="18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EDE32F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7D6EE2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613B9A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7DC5341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116D72EA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76FBC2F" w14:textId="77777777">
        <w:tc>
          <w:tcPr>
            <w:tcW w:w="0" w:type="auto"/>
          </w:tcPr>
          <w:p w14:paraId="1D5694F6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D9D69AD" w14:textId="77777777" w:rsidR="00D4041D" w:rsidRDefault="00000000">
            <w:pPr>
              <w:pStyle w:val="Compact"/>
            </w:pPr>
            <w:hyperlink r:id="rId5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AEBD030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39EA01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14935BA0" w14:textId="77777777" w:rsidR="00D4041D" w:rsidRDefault="00000000">
      <w:pPr>
        <w:pStyle w:val="3"/>
      </w:pPr>
      <w:bookmarkStart w:id="188" w:name="返回数据结构-46"/>
      <w:bookmarkEnd w:id="187"/>
      <w:r>
        <w:t>返回数据结构</w:t>
      </w:r>
    </w:p>
    <w:p w14:paraId="742EC909" w14:textId="77777777" w:rsidR="00D4041D" w:rsidRDefault="00000000">
      <w:pPr>
        <w:pStyle w:val="2"/>
      </w:pPr>
      <w:bookmarkStart w:id="189" w:name="post-改变导航模式"/>
      <w:bookmarkEnd w:id="185"/>
      <w:bookmarkEnd w:id="188"/>
      <w:r>
        <w:t xml:space="preserve">POST </w:t>
      </w:r>
      <w:r>
        <w:t>改变导航模式</w:t>
      </w:r>
    </w:p>
    <w:p w14:paraId="41E35C26" w14:textId="77777777" w:rsidR="00D4041D" w:rsidRDefault="00000000">
      <w:pPr>
        <w:pStyle w:val="FirstParagraph"/>
      </w:pPr>
      <w:r>
        <w:t>POST /woosh/robot/ChangeNavMode</w:t>
      </w:r>
    </w:p>
    <w:p w14:paraId="4A52FDA3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CD93C44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64E9E5AD" w14:textId="77777777" w:rsidR="00D4041D" w:rsidRDefault="00000000">
      <w:pPr>
        <w:pStyle w:val="3"/>
      </w:pPr>
      <w:bookmarkStart w:id="190" w:name="请求参数-4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7061E77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1D0A1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11A0CC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F69B72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5A4A3E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831559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7AE9A4B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C518604" w14:textId="77777777">
        <w:tc>
          <w:tcPr>
            <w:tcW w:w="0" w:type="auto"/>
          </w:tcPr>
          <w:p w14:paraId="76F8BCB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F6D345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B7CCDE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DF520B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FF5E77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7BDED9E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E8F0319" w14:textId="77777777" w:rsidR="00D4041D" w:rsidRDefault="00000000">
      <w:pPr>
        <w:pStyle w:val="a8"/>
      </w:pPr>
      <w:r>
        <w:t>返回示例</w:t>
      </w:r>
    </w:p>
    <w:p w14:paraId="3F76A009" w14:textId="77777777" w:rsidR="00D4041D" w:rsidRDefault="00000000">
      <w:pPr>
        <w:pStyle w:val="a8"/>
      </w:pPr>
      <w:r>
        <w:t>200 Response</w:t>
      </w:r>
    </w:p>
    <w:p w14:paraId="44E65DD3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4AA3859" w14:textId="77777777" w:rsidR="00D4041D" w:rsidRDefault="00000000">
      <w:pPr>
        <w:pStyle w:val="3"/>
      </w:pPr>
      <w:bookmarkStart w:id="191" w:name="返回结果-47"/>
      <w:bookmarkEnd w:id="19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7FB3C1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40A03A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74F8824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126BA53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5C6D58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8FD36A2" w14:textId="77777777">
        <w:tc>
          <w:tcPr>
            <w:tcW w:w="0" w:type="auto"/>
          </w:tcPr>
          <w:p w14:paraId="0C3C3AB6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DA5061F" w14:textId="77777777" w:rsidR="00D4041D" w:rsidRDefault="00000000">
            <w:pPr>
              <w:pStyle w:val="Compact"/>
            </w:pPr>
            <w:hyperlink r:id="rId5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EE8C155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24DAD47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525EDC0" w14:textId="77777777" w:rsidR="00D4041D" w:rsidRDefault="00000000">
      <w:pPr>
        <w:pStyle w:val="3"/>
      </w:pPr>
      <w:bookmarkStart w:id="192" w:name="返回数据结构-47"/>
      <w:bookmarkEnd w:id="191"/>
      <w:r>
        <w:lastRenderedPageBreak/>
        <w:t>返回数据结构</w:t>
      </w:r>
    </w:p>
    <w:p w14:paraId="3B1EA3C2" w14:textId="77777777" w:rsidR="00D4041D" w:rsidRDefault="00000000">
      <w:pPr>
        <w:pStyle w:val="2"/>
      </w:pPr>
      <w:bookmarkStart w:id="193" w:name="post-语音播报"/>
      <w:bookmarkEnd w:id="189"/>
      <w:bookmarkEnd w:id="192"/>
      <w:r>
        <w:t xml:space="preserve">POST </w:t>
      </w:r>
      <w:r>
        <w:t>语音播报</w:t>
      </w:r>
    </w:p>
    <w:p w14:paraId="217D2E7B" w14:textId="77777777" w:rsidR="00D4041D" w:rsidRDefault="00000000">
      <w:pPr>
        <w:pStyle w:val="FirstParagraph"/>
      </w:pPr>
      <w:r>
        <w:t>POST /woosh/robot/Speak</w:t>
      </w:r>
    </w:p>
    <w:p w14:paraId="5A6CF8D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192B62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开始前往目标点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463E266" w14:textId="77777777" w:rsidR="00D4041D" w:rsidRDefault="00000000">
      <w:pPr>
        <w:pStyle w:val="3"/>
      </w:pPr>
      <w:bookmarkStart w:id="194" w:name="请求参数-4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2"/>
        <w:gridCol w:w="729"/>
        <w:gridCol w:w="843"/>
        <w:gridCol w:w="696"/>
        <w:gridCol w:w="1416"/>
        <w:gridCol w:w="729"/>
      </w:tblGrid>
      <w:tr w:rsidR="00D4041D" w14:paraId="1810186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F114C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9B8140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5E6222C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8B9B7B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7CAD1F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AE681D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DD7FFBC" w14:textId="77777777">
        <w:tc>
          <w:tcPr>
            <w:tcW w:w="0" w:type="auto"/>
          </w:tcPr>
          <w:p w14:paraId="3C84241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468906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A79367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72AFB54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6F86A4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5313134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CEDD9C4" w14:textId="77777777">
        <w:tc>
          <w:tcPr>
            <w:tcW w:w="0" w:type="auto"/>
          </w:tcPr>
          <w:p w14:paraId="027AA0D3" w14:textId="77777777" w:rsidR="00D4041D" w:rsidRDefault="00000000">
            <w:pPr>
              <w:pStyle w:val="Compact"/>
            </w:pPr>
            <w:r>
              <w:t>» text</w:t>
            </w:r>
          </w:p>
        </w:tc>
        <w:tc>
          <w:tcPr>
            <w:tcW w:w="0" w:type="auto"/>
          </w:tcPr>
          <w:p w14:paraId="357863B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697467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47831C7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21A8F9D" w14:textId="77777777" w:rsidR="00D4041D" w:rsidRDefault="00000000">
            <w:pPr>
              <w:pStyle w:val="Compact"/>
            </w:pPr>
            <w:r>
              <w:t>播报内容</w:t>
            </w:r>
          </w:p>
        </w:tc>
        <w:tc>
          <w:tcPr>
            <w:tcW w:w="0" w:type="auto"/>
          </w:tcPr>
          <w:p w14:paraId="70043839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7BC8262A" w14:textId="77777777" w:rsidR="00D4041D" w:rsidRDefault="00000000">
      <w:pPr>
        <w:pStyle w:val="a8"/>
      </w:pPr>
      <w:r>
        <w:t>返回示例</w:t>
      </w:r>
    </w:p>
    <w:p w14:paraId="486D241A" w14:textId="77777777" w:rsidR="00D4041D" w:rsidRDefault="00000000">
      <w:pPr>
        <w:pStyle w:val="a8"/>
      </w:pPr>
      <w:r>
        <w:t>成功</w:t>
      </w:r>
    </w:p>
    <w:p w14:paraId="1E0EC341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peak"</w:t>
      </w:r>
      <w:r>
        <w:br/>
      </w:r>
      <w:r>
        <w:rPr>
          <w:rStyle w:val="FunctionTok"/>
        </w:rPr>
        <w:t>}</w:t>
      </w:r>
    </w:p>
    <w:p w14:paraId="376544DE" w14:textId="77777777" w:rsidR="00D4041D" w:rsidRDefault="00000000">
      <w:pPr>
        <w:pStyle w:val="3"/>
      </w:pPr>
      <w:bookmarkStart w:id="195" w:name="返回结果-48"/>
      <w:bookmarkEnd w:id="19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485595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0FD197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0E858A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7C9D2354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3613D9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FEA27E5" w14:textId="77777777">
        <w:tc>
          <w:tcPr>
            <w:tcW w:w="0" w:type="auto"/>
          </w:tcPr>
          <w:p w14:paraId="7AC07BD9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55C2499" w14:textId="77777777" w:rsidR="00D4041D" w:rsidRDefault="00000000">
            <w:pPr>
              <w:pStyle w:val="Compact"/>
            </w:pPr>
            <w:hyperlink r:id="rId5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AF4E9A7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0B4B756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5096B3C" w14:textId="77777777" w:rsidR="00D4041D" w:rsidRDefault="00000000">
      <w:pPr>
        <w:pStyle w:val="3"/>
      </w:pPr>
      <w:bookmarkStart w:id="196" w:name="返回数据结构-48"/>
      <w:bookmarkEnd w:id="195"/>
      <w:r>
        <w:t>返回数据结构</w:t>
      </w:r>
    </w:p>
    <w:p w14:paraId="3563BDFB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760"/>
      </w:tblGrid>
      <w:tr w:rsidR="00D4041D" w14:paraId="28FAA83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7C103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886D32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75ED8A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CAA70EF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1BB5AB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B94DD4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7185628" w14:textId="77777777">
        <w:tc>
          <w:tcPr>
            <w:tcW w:w="0" w:type="auto"/>
          </w:tcPr>
          <w:p w14:paraId="3315212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CA490D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055FF4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E2FC30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958C046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0CD51F24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3BC7DF97" w14:textId="77777777">
        <w:tc>
          <w:tcPr>
            <w:tcW w:w="0" w:type="auto"/>
          </w:tcPr>
          <w:p w14:paraId="2BAE3192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4B07D3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C166C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909D0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DE62E34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22874DF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94CB122" w14:textId="77777777">
        <w:tc>
          <w:tcPr>
            <w:tcW w:w="0" w:type="auto"/>
          </w:tcPr>
          <w:p w14:paraId="7DD98748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D27D6C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C6799C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8399C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CAF0E08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72BA1F39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D25A667" w14:textId="77777777">
        <w:tc>
          <w:tcPr>
            <w:tcW w:w="0" w:type="auto"/>
          </w:tcPr>
          <w:p w14:paraId="3E34670E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B6247A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464652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A8A6B8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B4B0CE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1939E57D" w14:textId="77777777" w:rsidR="00D4041D" w:rsidRDefault="00000000">
            <w:pPr>
              <w:pStyle w:val="Compact"/>
            </w:pPr>
            <w:r>
              <w:t>woosh.robot.Speak</w:t>
            </w:r>
          </w:p>
        </w:tc>
      </w:tr>
    </w:tbl>
    <w:p w14:paraId="086DADE4" w14:textId="77777777" w:rsidR="00D4041D" w:rsidRDefault="00000000">
      <w:pPr>
        <w:pStyle w:val="2"/>
      </w:pPr>
      <w:bookmarkStart w:id="197" w:name="post-速度控制"/>
      <w:bookmarkEnd w:id="193"/>
      <w:bookmarkEnd w:id="196"/>
      <w:r>
        <w:t xml:space="preserve">POST </w:t>
      </w:r>
      <w:r>
        <w:t>速度控制</w:t>
      </w:r>
    </w:p>
    <w:p w14:paraId="72B4A997" w14:textId="77777777" w:rsidR="00D4041D" w:rsidRDefault="00000000">
      <w:pPr>
        <w:pStyle w:val="FirstParagraph"/>
      </w:pPr>
      <w:r>
        <w:t>POST /woosh/robot/Twist</w:t>
      </w:r>
    </w:p>
    <w:p w14:paraId="17DAF4AD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5E95D33" w14:textId="77777777" w:rsidR="00D4041D" w:rsidRDefault="00000000">
      <w:pPr>
        <w:pStyle w:val="SourceCode"/>
      </w:pPr>
      <w:r>
        <w:rPr>
          <w:rStyle w:val="FunctionTok"/>
        </w:rPr>
        <w:lastRenderedPageBreak/>
        <w:t>{}</w:t>
      </w:r>
    </w:p>
    <w:p w14:paraId="24A94AE4" w14:textId="77777777" w:rsidR="00D4041D" w:rsidRDefault="00000000">
      <w:pPr>
        <w:pStyle w:val="3"/>
      </w:pPr>
      <w:bookmarkStart w:id="198" w:name="请求参数-4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210619B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AACCB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C7D6C8A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2B9C9F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C85EED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29378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D43119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BB701FA" w14:textId="77777777">
        <w:tc>
          <w:tcPr>
            <w:tcW w:w="0" w:type="auto"/>
          </w:tcPr>
          <w:p w14:paraId="0214FE6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A70CAD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421E1D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2E1AFC7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721216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D0AA05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6D3A6C4" w14:textId="77777777" w:rsidR="00D4041D" w:rsidRDefault="00000000">
      <w:pPr>
        <w:pStyle w:val="a8"/>
      </w:pPr>
      <w:r>
        <w:t>返回示例</w:t>
      </w:r>
    </w:p>
    <w:p w14:paraId="40B189F7" w14:textId="77777777" w:rsidR="00D4041D" w:rsidRDefault="00000000">
      <w:pPr>
        <w:pStyle w:val="a8"/>
      </w:pPr>
      <w:r>
        <w:t>200 Response</w:t>
      </w:r>
    </w:p>
    <w:p w14:paraId="76069D9F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76D9D53E" w14:textId="77777777" w:rsidR="00D4041D" w:rsidRDefault="00000000">
      <w:pPr>
        <w:pStyle w:val="3"/>
      </w:pPr>
      <w:bookmarkStart w:id="199" w:name="返回结果-49"/>
      <w:bookmarkEnd w:id="198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C5C4E8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D6AEBA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FF9CB2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CF31F69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608D83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BA92AF6" w14:textId="77777777">
        <w:tc>
          <w:tcPr>
            <w:tcW w:w="0" w:type="auto"/>
          </w:tcPr>
          <w:p w14:paraId="6C3CD3D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497367E" w14:textId="77777777" w:rsidR="00D4041D" w:rsidRDefault="00000000">
            <w:pPr>
              <w:pStyle w:val="Compact"/>
            </w:pPr>
            <w:hyperlink r:id="rId5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8126EE4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635090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3E20726" w14:textId="77777777" w:rsidR="00D4041D" w:rsidRDefault="00000000">
      <w:pPr>
        <w:pStyle w:val="3"/>
      </w:pPr>
      <w:bookmarkStart w:id="200" w:name="返回数据结构-49"/>
      <w:bookmarkEnd w:id="199"/>
      <w:r>
        <w:t>返回数据结构</w:t>
      </w:r>
    </w:p>
    <w:p w14:paraId="1138DFE0" w14:textId="77777777" w:rsidR="00D4041D" w:rsidRDefault="00000000">
      <w:pPr>
        <w:pStyle w:val="2"/>
      </w:pPr>
      <w:bookmarkStart w:id="201" w:name="post-跟随"/>
      <w:bookmarkEnd w:id="197"/>
      <w:bookmarkEnd w:id="200"/>
      <w:r>
        <w:t xml:space="preserve">POST </w:t>
      </w:r>
      <w:r>
        <w:t>跟随</w:t>
      </w:r>
    </w:p>
    <w:p w14:paraId="4DF14826" w14:textId="77777777" w:rsidR="00D4041D" w:rsidRDefault="00000000">
      <w:pPr>
        <w:pStyle w:val="FirstParagraph"/>
      </w:pPr>
      <w:r>
        <w:t>POST /woosh/robot/Follow</w:t>
      </w:r>
    </w:p>
    <w:p w14:paraId="3C69C75A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111909A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9E533AB" w14:textId="77777777" w:rsidR="00D4041D" w:rsidRDefault="00000000">
      <w:pPr>
        <w:pStyle w:val="3"/>
      </w:pPr>
      <w:bookmarkStart w:id="202" w:name="请求参数-5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780B154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FC0B2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8449D7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B592D2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7260BF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A67BB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2E50C0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C7C39BD" w14:textId="77777777">
        <w:tc>
          <w:tcPr>
            <w:tcW w:w="0" w:type="auto"/>
          </w:tcPr>
          <w:p w14:paraId="5C3C092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63703A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937D7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0407A9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4AB0C0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0FA46D5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4BFD1C4" w14:textId="77777777" w:rsidR="00D4041D" w:rsidRDefault="00000000">
      <w:pPr>
        <w:pStyle w:val="a8"/>
      </w:pPr>
      <w:r>
        <w:t>返回示例</w:t>
      </w:r>
    </w:p>
    <w:p w14:paraId="1DDF1855" w14:textId="77777777" w:rsidR="00D4041D" w:rsidRDefault="00000000">
      <w:pPr>
        <w:pStyle w:val="a8"/>
      </w:pPr>
      <w:r>
        <w:t>200 Response</w:t>
      </w:r>
    </w:p>
    <w:p w14:paraId="12B53D5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4DFED885" w14:textId="77777777" w:rsidR="00D4041D" w:rsidRDefault="00000000">
      <w:pPr>
        <w:pStyle w:val="3"/>
      </w:pPr>
      <w:bookmarkStart w:id="203" w:name="返回结果-50"/>
      <w:bookmarkEnd w:id="20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A471461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53CB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DB6D62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A426D4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168530D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3D6081B5" w14:textId="77777777">
        <w:tc>
          <w:tcPr>
            <w:tcW w:w="0" w:type="auto"/>
          </w:tcPr>
          <w:p w14:paraId="23E5B46B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E4724EB" w14:textId="77777777" w:rsidR="00D4041D" w:rsidRDefault="00000000">
            <w:pPr>
              <w:pStyle w:val="Compact"/>
            </w:pPr>
            <w:hyperlink r:id="rId5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A60201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4BCE31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A5CD7DE" w14:textId="77777777" w:rsidR="00D4041D" w:rsidRDefault="00000000">
      <w:pPr>
        <w:pStyle w:val="3"/>
      </w:pPr>
      <w:bookmarkStart w:id="204" w:name="返回数据结构-50"/>
      <w:bookmarkEnd w:id="203"/>
      <w:r>
        <w:t>返回数据结构</w:t>
      </w:r>
    </w:p>
    <w:p w14:paraId="16D234B2" w14:textId="77777777" w:rsidR="00D4041D" w:rsidRDefault="00000000">
      <w:pPr>
        <w:pStyle w:val="2"/>
      </w:pPr>
      <w:bookmarkStart w:id="205" w:name="post-wifi信息"/>
      <w:bookmarkEnd w:id="201"/>
      <w:bookmarkEnd w:id="204"/>
      <w:r>
        <w:t>POST WIFi</w:t>
      </w:r>
      <w:r>
        <w:t>信息</w:t>
      </w:r>
    </w:p>
    <w:p w14:paraId="193C4A5D" w14:textId="77777777" w:rsidR="00D4041D" w:rsidRDefault="00000000">
      <w:pPr>
        <w:pStyle w:val="FirstParagraph"/>
      </w:pPr>
      <w:r>
        <w:t>POST /woosh/robot/RobotWiFi</w:t>
      </w:r>
    </w:p>
    <w:p w14:paraId="38FD800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024F610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500B122" w14:textId="77777777" w:rsidR="00D4041D" w:rsidRDefault="00000000">
      <w:pPr>
        <w:pStyle w:val="3"/>
      </w:pPr>
      <w:bookmarkStart w:id="206" w:name="请求参数-51"/>
      <w:r>
        <w:lastRenderedPageBreak/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4D24054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983FC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9D40B70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6C7A67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44A412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FB357A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E36889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2DAEF0A" w14:textId="77777777">
        <w:tc>
          <w:tcPr>
            <w:tcW w:w="0" w:type="auto"/>
          </w:tcPr>
          <w:p w14:paraId="79EAE2C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30C08A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FB3AB7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AC660DA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77E7CD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A88F2E4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4114726" w14:textId="77777777" w:rsidR="00D4041D" w:rsidRDefault="00000000">
      <w:pPr>
        <w:pStyle w:val="a8"/>
      </w:pPr>
      <w:r>
        <w:t>返回示例</w:t>
      </w:r>
    </w:p>
    <w:p w14:paraId="25E34197" w14:textId="77777777" w:rsidR="00D4041D" w:rsidRDefault="00000000">
      <w:pPr>
        <w:pStyle w:val="a8"/>
      </w:pPr>
      <w:r>
        <w:t>200 Response</w:t>
      </w:r>
    </w:p>
    <w:p w14:paraId="1A580DF5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3F1C2A26" w14:textId="77777777" w:rsidR="00D4041D" w:rsidRDefault="00000000">
      <w:pPr>
        <w:pStyle w:val="3"/>
      </w:pPr>
      <w:bookmarkStart w:id="207" w:name="返回结果-51"/>
      <w:bookmarkEnd w:id="20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789E648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89CBD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F5E07B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55AE70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B5EA2F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BF11C73" w14:textId="77777777">
        <w:tc>
          <w:tcPr>
            <w:tcW w:w="0" w:type="auto"/>
          </w:tcPr>
          <w:p w14:paraId="6F843D1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F280999" w14:textId="77777777" w:rsidR="00D4041D" w:rsidRDefault="00000000">
            <w:pPr>
              <w:pStyle w:val="Compact"/>
            </w:pPr>
            <w:hyperlink r:id="rId5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E050A9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2756003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BDD1496" w14:textId="77777777" w:rsidR="00D4041D" w:rsidRDefault="00000000">
      <w:pPr>
        <w:pStyle w:val="3"/>
      </w:pPr>
      <w:bookmarkStart w:id="208" w:name="返回数据结构-51"/>
      <w:bookmarkEnd w:id="207"/>
      <w:r>
        <w:t>返回数据结构</w:t>
      </w:r>
    </w:p>
    <w:p w14:paraId="2B6B89CC" w14:textId="77777777" w:rsidR="00D4041D" w:rsidRDefault="00000000">
      <w:pPr>
        <w:pStyle w:val="2"/>
      </w:pPr>
      <w:bookmarkStart w:id="209" w:name="post-设置机器人占用"/>
      <w:bookmarkEnd w:id="205"/>
      <w:bookmarkEnd w:id="208"/>
      <w:r>
        <w:t xml:space="preserve">POST </w:t>
      </w:r>
      <w:r>
        <w:t>设置机器人占用</w:t>
      </w:r>
    </w:p>
    <w:p w14:paraId="57921FA4" w14:textId="77777777" w:rsidR="00D4041D" w:rsidRDefault="00000000">
      <w:pPr>
        <w:pStyle w:val="FirstParagraph"/>
      </w:pPr>
      <w:r>
        <w:t>POST /woosh/robot/SetOccupancy</w:t>
      </w:r>
    </w:p>
    <w:p w14:paraId="1BD4A9D3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883D5E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2.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5.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h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5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4B2A983" w14:textId="77777777" w:rsidR="00D4041D" w:rsidRDefault="00000000">
      <w:pPr>
        <w:pStyle w:val="3"/>
      </w:pPr>
      <w:bookmarkStart w:id="210" w:name="请求参数-5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2"/>
        <w:gridCol w:w="729"/>
        <w:gridCol w:w="1036"/>
        <w:gridCol w:w="696"/>
        <w:gridCol w:w="1416"/>
        <w:gridCol w:w="729"/>
      </w:tblGrid>
      <w:tr w:rsidR="00D4041D" w14:paraId="789B577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1DB3D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F895A9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364DC4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F64254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FF5F9B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A78D54B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07625E2" w14:textId="77777777">
        <w:tc>
          <w:tcPr>
            <w:tcW w:w="0" w:type="auto"/>
          </w:tcPr>
          <w:p w14:paraId="7A784DE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45225C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E805BC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D4D86F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240330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03F2B0D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176211B" w14:textId="77777777">
        <w:tc>
          <w:tcPr>
            <w:tcW w:w="0" w:type="auto"/>
          </w:tcPr>
          <w:p w14:paraId="1F980E6B" w14:textId="77777777" w:rsidR="00D4041D" w:rsidRDefault="00000000">
            <w:pPr>
              <w:pStyle w:val="Compact"/>
            </w:pPr>
            <w:r>
              <w:t>» occupy</w:t>
            </w:r>
          </w:p>
        </w:tc>
        <w:tc>
          <w:tcPr>
            <w:tcW w:w="0" w:type="auto"/>
          </w:tcPr>
          <w:p w14:paraId="276DE50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DF731C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F3E6887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83CE1D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2B0533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BE0C966" w14:textId="77777777" w:rsidR="00D4041D" w:rsidRDefault="00000000">
      <w:pPr>
        <w:pStyle w:val="a8"/>
      </w:pPr>
      <w:r>
        <w:t>返回示例</w:t>
      </w:r>
    </w:p>
    <w:p w14:paraId="699B178F" w14:textId="77777777" w:rsidR="00D4041D" w:rsidRDefault="00000000">
      <w:pPr>
        <w:pStyle w:val="a8"/>
      </w:pPr>
      <w:r>
        <w:t>成功</w:t>
      </w:r>
    </w:p>
    <w:p w14:paraId="7DE3B58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quest succ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robot.SetOccupancy"</w:t>
      </w:r>
      <w:r>
        <w:br/>
      </w:r>
      <w:r>
        <w:rPr>
          <w:rStyle w:val="FunctionTok"/>
        </w:rPr>
        <w:t>}</w:t>
      </w:r>
    </w:p>
    <w:p w14:paraId="23B900A0" w14:textId="77777777" w:rsidR="00D4041D" w:rsidRDefault="00000000">
      <w:pPr>
        <w:pStyle w:val="3"/>
      </w:pPr>
      <w:bookmarkStart w:id="211" w:name="返回结果-52"/>
      <w:bookmarkEnd w:id="21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F20A1F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59AD4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A5A3F23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334E53A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F4AAEC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BAA56F8" w14:textId="77777777">
        <w:tc>
          <w:tcPr>
            <w:tcW w:w="0" w:type="auto"/>
          </w:tcPr>
          <w:p w14:paraId="31F1B8F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1511BAB" w14:textId="77777777" w:rsidR="00D4041D" w:rsidRDefault="00000000">
            <w:pPr>
              <w:pStyle w:val="Compact"/>
            </w:pPr>
            <w:hyperlink r:id="rId5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F9F3D59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B014B1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0D748FA" w14:textId="77777777" w:rsidR="00D4041D" w:rsidRDefault="00000000">
      <w:pPr>
        <w:pStyle w:val="3"/>
      </w:pPr>
      <w:bookmarkStart w:id="212" w:name="返回数据结构-52"/>
      <w:bookmarkEnd w:id="211"/>
      <w:r>
        <w:lastRenderedPageBreak/>
        <w:t>返回数据结构</w:t>
      </w:r>
    </w:p>
    <w:p w14:paraId="4E17735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2975"/>
      </w:tblGrid>
      <w:tr w:rsidR="00D4041D" w14:paraId="2181F37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B0A63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7E6B05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80760A8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E13D437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9C10AE3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DCB763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36916C6" w14:textId="77777777">
        <w:tc>
          <w:tcPr>
            <w:tcW w:w="0" w:type="auto"/>
          </w:tcPr>
          <w:p w14:paraId="116608E1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126F61C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605DD9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11BCD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5869B03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7F59530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459A5399" w14:textId="77777777">
        <w:tc>
          <w:tcPr>
            <w:tcW w:w="0" w:type="auto"/>
          </w:tcPr>
          <w:p w14:paraId="419B7695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421050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C9A6C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1092C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DB1498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1DB1B5D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2C9F63A" w14:textId="77777777">
        <w:tc>
          <w:tcPr>
            <w:tcW w:w="0" w:type="auto"/>
          </w:tcPr>
          <w:p w14:paraId="4C85E188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72A0D2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347567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2CD60D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C08B567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65240B14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0D4CC7B6" w14:textId="77777777">
        <w:tc>
          <w:tcPr>
            <w:tcW w:w="0" w:type="auto"/>
          </w:tcPr>
          <w:p w14:paraId="08F7E17F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892711F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50A7DA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82CC1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ADBEA65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31BBD0FA" w14:textId="77777777" w:rsidR="00D4041D" w:rsidRDefault="00000000">
            <w:pPr>
              <w:pStyle w:val="Compact"/>
            </w:pPr>
            <w:r>
              <w:t>woosh.robot.SetRobotPose</w:t>
            </w:r>
          </w:p>
        </w:tc>
      </w:tr>
    </w:tbl>
    <w:p w14:paraId="55965022" w14:textId="77777777" w:rsidR="00D4041D" w:rsidRDefault="00000000">
      <w:pPr>
        <w:pStyle w:val="1"/>
      </w:pPr>
      <w:bookmarkStart w:id="213" w:name="调度请求"/>
      <w:bookmarkEnd w:id="140"/>
      <w:bookmarkEnd w:id="209"/>
      <w:bookmarkEnd w:id="212"/>
      <w:r>
        <w:t>调度请求</w:t>
      </w:r>
    </w:p>
    <w:p w14:paraId="028CF8FA" w14:textId="77777777" w:rsidR="00D4041D" w:rsidRDefault="00000000">
      <w:pPr>
        <w:pStyle w:val="2"/>
      </w:pPr>
      <w:bookmarkStart w:id="214" w:name="post-获取调度机器人信息"/>
      <w:r>
        <w:t xml:space="preserve">POST </w:t>
      </w:r>
      <w:r>
        <w:t>获取调度机器人信息</w:t>
      </w:r>
    </w:p>
    <w:p w14:paraId="75385360" w14:textId="77777777" w:rsidR="00D4041D" w:rsidRDefault="00000000">
      <w:pPr>
        <w:pStyle w:val="FirstParagraph"/>
      </w:pPr>
      <w:r>
        <w:t>POST /woosh/dispatch/robot/Robot</w:t>
      </w:r>
    </w:p>
    <w:p w14:paraId="0CE391CD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15D1CB3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3C22AD7C" w14:textId="77777777" w:rsidR="00D4041D" w:rsidRDefault="00000000">
      <w:pPr>
        <w:pStyle w:val="3"/>
      </w:pPr>
      <w:bookmarkStart w:id="215" w:name="请求参数-5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950"/>
        <w:gridCol w:w="696"/>
        <w:gridCol w:w="1416"/>
        <w:gridCol w:w="729"/>
      </w:tblGrid>
      <w:tr w:rsidR="00D4041D" w14:paraId="6EFBC57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66393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1AD3A7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DA9828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B01934C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67C86C7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24B54A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097126D" w14:textId="77777777">
        <w:tc>
          <w:tcPr>
            <w:tcW w:w="0" w:type="auto"/>
          </w:tcPr>
          <w:p w14:paraId="4BD3398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153AF7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27F288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3424A4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129B5CB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382FE5F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77FD67C" w14:textId="77777777">
        <w:tc>
          <w:tcPr>
            <w:tcW w:w="0" w:type="auto"/>
          </w:tcPr>
          <w:p w14:paraId="5EAA93AC" w14:textId="77777777" w:rsidR="00D4041D" w:rsidRDefault="00000000">
            <w:pPr>
              <w:pStyle w:val="Compact"/>
            </w:pPr>
            <w:r>
              <w:t>» id</w:t>
            </w:r>
          </w:p>
        </w:tc>
        <w:tc>
          <w:tcPr>
            <w:tcW w:w="0" w:type="auto"/>
          </w:tcPr>
          <w:p w14:paraId="50F0108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4B75CE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974749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3A9C129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526428D8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E544218" w14:textId="77777777" w:rsidR="00D4041D" w:rsidRDefault="00000000">
      <w:pPr>
        <w:pStyle w:val="a8"/>
      </w:pPr>
      <w:r>
        <w:t>返回示例</w:t>
      </w:r>
    </w:p>
    <w:p w14:paraId="71784D89" w14:textId="77777777" w:rsidR="00D4041D" w:rsidRDefault="00000000">
      <w:pPr>
        <w:pStyle w:val="a8"/>
      </w:pPr>
      <w:r>
        <w:t>成功</w:t>
      </w:r>
    </w:p>
    <w:p w14:paraId="2F43712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m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254.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n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7426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242111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robot.Robot"</w:t>
      </w:r>
      <w:r>
        <w:br/>
      </w:r>
      <w:r>
        <w:rPr>
          <w:rStyle w:val="FunctionTok"/>
        </w:rPr>
        <w:t>}</w:t>
      </w:r>
    </w:p>
    <w:p w14:paraId="49591D6B" w14:textId="77777777" w:rsidR="00D4041D" w:rsidRDefault="00000000">
      <w:pPr>
        <w:pStyle w:val="3"/>
      </w:pPr>
      <w:bookmarkStart w:id="216" w:name="返回结果-53"/>
      <w:bookmarkEnd w:id="21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BBDF9D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CA5E72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40962DAE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C634633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788F22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2524952" w14:textId="77777777">
        <w:tc>
          <w:tcPr>
            <w:tcW w:w="0" w:type="auto"/>
          </w:tcPr>
          <w:p w14:paraId="1227624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BF1690D" w14:textId="77777777" w:rsidR="00D4041D" w:rsidRDefault="00000000">
            <w:pPr>
              <w:pStyle w:val="Compact"/>
            </w:pPr>
            <w:hyperlink r:id="rId5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757E0DA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159EFD4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9D39632" w14:textId="77777777" w:rsidR="00D4041D" w:rsidRDefault="00000000">
      <w:pPr>
        <w:pStyle w:val="3"/>
      </w:pPr>
      <w:bookmarkStart w:id="217" w:name="返回数据结构-53"/>
      <w:bookmarkEnd w:id="216"/>
      <w:r>
        <w:t>返回数据结构</w:t>
      </w:r>
    </w:p>
    <w:p w14:paraId="7535D9F9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0"/>
        <w:gridCol w:w="1036"/>
        <w:gridCol w:w="688"/>
        <w:gridCol w:w="729"/>
        <w:gridCol w:w="1456"/>
        <w:gridCol w:w="4077"/>
      </w:tblGrid>
      <w:tr w:rsidR="00D4041D" w14:paraId="108A1A5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80F2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06B3CF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D0DAC3D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0956CF7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F81FA2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8675DE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7D9D5C4" w14:textId="77777777">
        <w:tc>
          <w:tcPr>
            <w:tcW w:w="0" w:type="auto"/>
          </w:tcPr>
          <w:p w14:paraId="1D20867F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3D46D4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771576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31A6C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5D84D9A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625EBF5" w14:textId="77777777" w:rsidR="00D4041D" w:rsidRDefault="00000000">
            <w:pPr>
              <w:pStyle w:val="Compact"/>
            </w:pPr>
            <w:r>
              <w:t>详见字典</w:t>
            </w:r>
            <w:r>
              <w:t>“woosh.dispatch.robot.Robot”</w:t>
            </w:r>
          </w:p>
        </w:tc>
      </w:tr>
      <w:tr w:rsidR="00D4041D" w14:paraId="08CBDAC8" w14:textId="77777777">
        <w:tc>
          <w:tcPr>
            <w:tcW w:w="0" w:type="auto"/>
          </w:tcPr>
          <w:p w14:paraId="2AEAB026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8746385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1AA44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1C41A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00EAC9C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E009E7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B514BA2" w14:textId="77777777">
        <w:tc>
          <w:tcPr>
            <w:tcW w:w="0" w:type="auto"/>
          </w:tcPr>
          <w:p w14:paraId="0F94D777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C1ABB88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8993F4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1E403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592769D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0EDD4FF6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5C2F102B" w14:textId="77777777">
        <w:tc>
          <w:tcPr>
            <w:tcW w:w="0" w:type="auto"/>
          </w:tcPr>
          <w:p w14:paraId="58CF79B1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A7C4E1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CCE3E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50186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3C5925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D8B1845" w14:textId="77777777" w:rsidR="00D4041D" w:rsidRDefault="00000000">
            <w:pPr>
              <w:pStyle w:val="Compact"/>
            </w:pPr>
            <w:r>
              <w:t>woosh.dispatch.robot.Robot</w:t>
            </w:r>
          </w:p>
        </w:tc>
      </w:tr>
    </w:tbl>
    <w:p w14:paraId="148C1A44" w14:textId="77777777" w:rsidR="00D4041D" w:rsidRDefault="00000000">
      <w:pPr>
        <w:pStyle w:val="2"/>
      </w:pPr>
      <w:bookmarkStart w:id="218" w:name="post-获取调度机器人列表"/>
      <w:bookmarkEnd w:id="214"/>
      <w:bookmarkEnd w:id="217"/>
      <w:r>
        <w:t xml:space="preserve">POST </w:t>
      </w:r>
      <w:r>
        <w:t>获取调度机器人列表</w:t>
      </w:r>
    </w:p>
    <w:p w14:paraId="5DD8519B" w14:textId="77777777" w:rsidR="00D4041D" w:rsidRDefault="00000000">
      <w:pPr>
        <w:pStyle w:val="FirstParagraph"/>
      </w:pPr>
      <w:r>
        <w:t>POST /woosh/dispatch/robot/Robots</w:t>
      </w:r>
    </w:p>
    <w:p w14:paraId="4EBF9C45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27DAF1AA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575BE22" w14:textId="77777777" w:rsidR="00D4041D" w:rsidRDefault="00000000">
      <w:pPr>
        <w:pStyle w:val="3"/>
      </w:pPr>
      <w:bookmarkStart w:id="219" w:name="请求参数-5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1416"/>
        <w:gridCol w:w="729"/>
      </w:tblGrid>
      <w:tr w:rsidR="00D4041D" w14:paraId="6A40185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0BDABE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ED3944D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5ED095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18B3CD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5AB05B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D060022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C96FC48" w14:textId="77777777">
        <w:tc>
          <w:tcPr>
            <w:tcW w:w="0" w:type="auto"/>
          </w:tcPr>
          <w:p w14:paraId="37F231A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1676CB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7C1B5C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D66F68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20C2FBF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18908DA7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7595456" w14:textId="77777777" w:rsidR="00D4041D" w:rsidRDefault="00000000">
      <w:pPr>
        <w:pStyle w:val="a8"/>
      </w:pPr>
      <w:r>
        <w:t>返回示例</w:t>
      </w:r>
    </w:p>
    <w:p w14:paraId="49053C96" w14:textId="77777777" w:rsidR="00D4041D" w:rsidRDefault="00000000">
      <w:pPr>
        <w:pStyle w:val="a8"/>
      </w:pPr>
      <w:r>
        <w:t>成功</w:t>
      </w:r>
    </w:p>
    <w:p w14:paraId="68F21C0F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m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2.20.254.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n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7426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242111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robot.Robots"</w:t>
      </w:r>
      <w:r>
        <w:br/>
      </w:r>
      <w:r>
        <w:rPr>
          <w:rStyle w:val="FunctionTok"/>
        </w:rPr>
        <w:t>}</w:t>
      </w:r>
    </w:p>
    <w:p w14:paraId="2B2B55ED" w14:textId="77777777" w:rsidR="00D4041D" w:rsidRDefault="00000000">
      <w:pPr>
        <w:pStyle w:val="3"/>
      </w:pPr>
      <w:bookmarkStart w:id="220" w:name="返回结果-54"/>
      <w:bookmarkEnd w:id="21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464D378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8C1CD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23B69B3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C52F30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5436A2E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6B2EE6C4" w14:textId="77777777">
        <w:tc>
          <w:tcPr>
            <w:tcW w:w="0" w:type="auto"/>
          </w:tcPr>
          <w:p w14:paraId="1B59426B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A55B1B3" w14:textId="77777777" w:rsidR="00D4041D" w:rsidRDefault="00000000">
            <w:pPr>
              <w:pStyle w:val="Compact"/>
            </w:pPr>
            <w:hyperlink r:id="rId6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48F0E05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F19C889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157D37C" w14:textId="77777777" w:rsidR="00D4041D" w:rsidRDefault="00000000">
      <w:pPr>
        <w:pStyle w:val="3"/>
      </w:pPr>
      <w:bookmarkStart w:id="221" w:name="返回数据结构-54"/>
      <w:bookmarkEnd w:id="220"/>
      <w:r>
        <w:t>返回数据结构</w:t>
      </w:r>
    </w:p>
    <w:p w14:paraId="2158ED4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4"/>
        <w:gridCol w:w="1036"/>
        <w:gridCol w:w="681"/>
        <w:gridCol w:w="729"/>
        <w:gridCol w:w="1284"/>
        <w:gridCol w:w="4042"/>
      </w:tblGrid>
      <w:tr w:rsidR="00D4041D" w14:paraId="68924AE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937D3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4382DDF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A446F6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E72560D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35BFAD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AB26325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E374127" w14:textId="77777777">
        <w:tc>
          <w:tcPr>
            <w:tcW w:w="0" w:type="auto"/>
          </w:tcPr>
          <w:p w14:paraId="4F5025D5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50C832C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B5099F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2F6FD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CE3A15F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3B26772" w14:textId="77777777" w:rsidR="00D4041D" w:rsidRDefault="00000000">
            <w:pPr>
              <w:pStyle w:val="Compact"/>
            </w:pPr>
            <w:r>
              <w:t>详见字典</w:t>
            </w:r>
            <w:r>
              <w:t>“woosh.dispatch.robot.Robots”</w:t>
            </w:r>
          </w:p>
        </w:tc>
      </w:tr>
      <w:tr w:rsidR="00D4041D" w14:paraId="59515A7F" w14:textId="77777777">
        <w:tc>
          <w:tcPr>
            <w:tcW w:w="0" w:type="auto"/>
          </w:tcPr>
          <w:p w14:paraId="68CB4C9B" w14:textId="77777777" w:rsidR="00D4041D" w:rsidRDefault="00000000">
            <w:pPr>
              <w:pStyle w:val="Compact"/>
            </w:pPr>
            <w:r>
              <w:t>»» robots</w:t>
            </w:r>
          </w:p>
        </w:tc>
        <w:tc>
          <w:tcPr>
            <w:tcW w:w="0" w:type="auto"/>
          </w:tcPr>
          <w:p w14:paraId="5A46D589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6A7AD2F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FB502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3EB186" w14:textId="77777777" w:rsidR="00D4041D" w:rsidRDefault="00000000">
            <w:pPr>
              <w:pStyle w:val="Compact"/>
            </w:pPr>
            <w:r>
              <w:t>机器人列表</w:t>
            </w:r>
          </w:p>
        </w:tc>
        <w:tc>
          <w:tcPr>
            <w:tcW w:w="0" w:type="auto"/>
          </w:tcPr>
          <w:p w14:paraId="582D34D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0A6870F" w14:textId="77777777">
        <w:tc>
          <w:tcPr>
            <w:tcW w:w="0" w:type="auto"/>
          </w:tcPr>
          <w:p w14:paraId="2109A908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AA66B28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D69897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4CA787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67C1A7D" w14:textId="77777777" w:rsidR="00D4041D" w:rsidRDefault="00000000">
            <w:pPr>
              <w:pStyle w:val="Compact"/>
            </w:pPr>
            <w:r>
              <w:t>应答状态</w:t>
            </w:r>
            <w:r>
              <w:lastRenderedPageBreak/>
              <w:t>消息</w:t>
            </w:r>
          </w:p>
        </w:tc>
        <w:tc>
          <w:tcPr>
            <w:tcW w:w="0" w:type="auto"/>
          </w:tcPr>
          <w:p w14:paraId="0210FC2A" w14:textId="77777777" w:rsidR="00D4041D" w:rsidRDefault="00000000">
            <w:pPr>
              <w:pStyle w:val="Compact"/>
            </w:pPr>
            <w:r>
              <w:lastRenderedPageBreak/>
              <w:t>none</w:t>
            </w:r>
          </w:p>
        </w:tc>
      </w:tr>
      <w:tr w:rsidR="00D4041D" w14:paraId="21AC8D3E" w14:textId="77777777">
        <w:tc>
          <w:tcPr>
            <w:tcW w:w="0" w:type="auto"/>
          </w:tcPr>
          <w:p w14:paraId="6F98464E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FCE18D8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09BEFB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47D96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46C3EC7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7B12386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A77C899" w14:textId="77777777">
        <w:tc>
          <w:tcPr>
            <w:tcW w:w="0" w:type="auto"/>
          </w:tcPr>
          <w:p w14:paraId="73B35AE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2B2AEB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BE5DD9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C723F9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5FE9956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34D6064" w14:textId="77777777" w:rsidR="00D4041D" w:rsidRDefault="00000000">
            <w:pPr>
              <w:pStyle w:val="Compact"/>
            </w:pPr>
            <w:r>
              <w:t>woosh.dispatch.robot.Robots</w:t>
            </w:r>
          </w:p>
        </w:tc>
      </w:tr>
    </w:tbl>
    <w:p w14:paraId="6057818D" w14:textId="77777777" w:rsidR="00D4041D" w:rsidRDefault="00000000">
      <w:pPr>
        <w:pStyle w:val="2"/>
      </w:pPr>
      <w:bookmarkStart w:id="222" w:name="post-切换场景"/>
      <w:bookmarkEnd w:id="218"/>
      <w:bookmarkEnd w:id="221"/>
      <w:r>
        <w:t xml:space="preserve">POST </w:t>
      </w:r>
      <w:r>
        <w:t>切换场景</w:t>
      </w:r>
    </w:p>
    <w:p w14:paraId="1811F4B0" w14:textId="77777777" w:rsidR="00D4041D" w:rsidRDefault="00000000">
      <w:pPr>
        <w:pStyle w:val="FirstParagraph"/>
      </w:pPr>
      <w:r>
        <w:t>POST /woosh/dispatch/system/SwitchScene</w:t>
      </w:r>
    </w:p>
    <w:p w14:paraId="03E4BE16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95D03AB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FunctionTok"/>
        </w:rPr>
        <w:t>}</w:t>
      </w:r>
    </w:p>
    <w:p w14:paraId="0062A160" w14:textId="77777777" w:rsidR="00D4041D" w:rsidRDefault="00000000">
      <w:pPr>
        <w:pStyle w:val="3"/>
      </w:pPr>
      <w:bookmarkStart w:id="223" w:name="请求参数-5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4"/>
        <w:gridCol w:w="729"/>
        <w:gridCol w:w="843"/>
        <w:gridCol w:w="696"/>
        <w:gridCol w:w="1416"/>
        <w:gridCol w:w="729"/>
      </w:tblGrid>
      <w:tr w:rsidR="00D4041D" w14:paraId="52F8D0C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D582D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40A51D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AF1BEFB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73866E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D1270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7D21EE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B8E00C3" w14:textId="77777777">
        <w:tc>
          <w:tcPr>
            <w:tcW w:w="0" w:type="auto"/>
          </w:tcPr>
          <w:p w14:paraId="2E6E06C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E07121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04E5B6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915E7E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86E15BC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244917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A9DBE06" w14:textId="77777777">
        <w:tc>
          <w:tcPr>
            <w:tcW w:w="0" w:type="auto"/>
          </w:tcPr>
          <w:p w14:paraId="21C01408" w14:textId="77777777" w:rsidR="00D4041D" w:rsidRDefault="00000000">
            <w:pPr>
              <w:pStyle w:val="Compact"/>
            </w:pPr>
            <w:r>
              <w:t>» name</w:t>
            </w:r>
          </w:p>
        </w:tc>
        <w:tc>
          <w:tcPr>
            <w:tcW w:w="0" w:type="auto"/>
          </w:tcPr>
          <w:p w14:paraId="60CD2C8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A331F8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64D2CA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9B6B564" w14:textId="77777777" w:rsidR="00D4041D" w:rsidRDefault="00000000">
            <w:pPr>
              <w:pStyle w:val="Compact"/>
            </w:pPr>
            <w:r>
              <w:t>场景名称</w:t>
            </w:r>
          </w:p>
        </w:tc>
        <w:tc>
          <w:tcPr>
            <w:tcW w:w="0" w:type="auto"/>
          </w:tcPr>
          <w:p w14:paraId="2159BC69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08F904B" w14:textId="77777777" w:rsidR="00D4041D" w:rsidRDefault="00000000">
      <w:pPr>
        <w:pStyle w:val="a8"/>
      </w:pPr>
      <w:r>
        <w:t>返回示例</w:t>
      </w:r>
    </w:p>
    <w:p w14:paraId="7E9F7C36" w14:textId="77777777" w:rsidR="00D4041D" w:rsidRDefault="00000000">
      <w:pPr>
        <w:pStyle w:val="a8"/>
      </w:pPr>
      <w:r>
        <w:t>成功</w:t>
      </w:r>
    </w:p>
    <w:p w14:paraId="476D2432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system.SwitchScene"</w:t>
      </w:r>
      <w:r>
        <w:br/>
      </w:r>
      <w:r>
        <w:rPr>
          <w:rStyle w:val="FunctionTok"/>
        </w:rPr>
        <w:t>}</w:t>
      </w:r>
    </w:p>
    <w:p w14:paraId="41126051" w14:textId="77777777" w:rsidR="00D4041D" w:rsidRDefault="00000000">
      <w:pPr>
        <w:pStyle w:val="3"/>
      </w:pPr>
      <w:bookmarkStart w:id="224" w:name="返回结果-55"/>
      <w:bookmarkEnd w:id="22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C61324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05C83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DDE8FB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E3C4011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87284E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428BA5E" w14:textId="77777777">
        <w:tc>
          <w:tcPr>
            <w:tcW w:w="0" w:type="auto"/>
          </w:tcPr>
          <w:p w14:paraId="57D30657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5A7200E" w14:textId="77777777" w:rsidR="00D4041D" w:rsidRDefault="00000000">
            <w:pPr>
              <w:pStyle w:val="Compact"/>
            </w:pPr>
            <w:hyperlink r:id="rId6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7859AD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2B93121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98277B8" w14:textId="77777777" w:rsidR="00D4041D" w:rsidRDefault="00000000">
      <w:pPr>
        <w:pStyle w:val="3"/>
      </w:pPr>
      <w:bookmarkStart w:id="225" w:name="返回数据结构-55"/>
      <w:bookmarkEnd w:id="224"/>
      <w:r>
        <w:t>返回数据结构</w:t>
      </w:r>
    </w:p>
    <w:p w14:paraId="4D37CA4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9"/>
        <w:gridCol w:w="1036"/>
        <w:gridCol w:w="693"/>
        <w:gridCol w:w="729"/>
        <w:gridCol w:w="1586"/>
        <w:gridCol w:w="3923"/>
      </w:tblGrid>
      <w:tr w:rsidR="00D4041D" w14:paraId="37AAD99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58BA7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6F781C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039F7C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AE329EB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37CBDEAF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32AAFE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E1ECFC3" w14:textId="77777777">
        <w:tc>
          <w:tcPr>
            <w:tcW w:w="0" w:type="auto"/>
          </w:tcPr>
          <w:p w14:paraId="306ADAFD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E5FE0E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F447C6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64430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6BEFFC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5DE24FDE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4A346694" w14:textId="77777777">
        <w:tc>
          <w:tcPr>
            <w:tcW w:w="0" w:type="auto"/>
          </w:tcPr>
          <w:p w14:paraId="0F155D0F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19FCD8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A9CC66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73474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081AEE0" w14:textId="77777777" w:rsidR="00D4041D" w:rsidRDefault="00000000">
            <w:pPr>
              <w:pStyle w:val="Compact"/>
            </w:pPr>
            <w:r>
              <w:t>应答状态消</w:t>
            </w:r>
            <w:r>
              <w:lastRenderedPageBreak/>
              <w:t>息</w:t>
            </w:r>
          </w:p>
        </w:tc>
        <w:tc>
          <w:tcPr>
            <w:tcW w:w="0" w:type="auto"/>
          </w:tcPr>
          <w:p w14:paraId="3A1EC9E7" w14:textId="77777777" w:rsidR="00D4041D" w:rsidRDefault="00000000">
            <w:pPr>
              <w:pStyle w:val="Compact"/>
            </w:pPr>
            <w:r>
              <w:lastRenderedPageBreak/>
              <w:t>none</w:t>
            </w:r>
          </w:p>
        </w:tc>
      </w:tr>
      <w:tr w:rsidR="00D4041D" w14:paraId="4B9E5628" w14:textId="77777777">
        <w:tc>
          <w:tcPr>
            <w:tcW w:w="0" w:type="auto"/>
          </w:tcPr>
          <w:p w14:paraId="5750166E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6794B8F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6547F5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2A731D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330904C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91CA97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D1B270F" w14:textId="77777777">
        <w:tc>
          <w:tcPr>
            <w:tcW w:w="0" w:type="auto"/>
          </w:tcPr>
          <w:p w14:paraId="145C1626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BCA6C9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FB402C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7DBF2D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C004527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5169A63C" w14:textId="77777777" w:rsidR="00D4041D" w:rsidRDefault="00000000">
            <w:pPr>
              <w:pStyle w:val="Compact"/>
            </w:pPr>
            <w:r>
              <w:t>woosh.dispatch.system.SwitchScene</w:t>
            </w:r>
          </w:p>
        </w:tc>
      </w:tr>
    </w:tbl>
    <w:p w14:paraId="75B64D6D" w14:textId="77777777" w:rsidR="00D4041D" w:rsidRDefault="00000000">
      <w:pPr>
        <w:pStyle w:val="2"/>
      </w:pPr>
      <w:bookmarkStart w:id="226" w:name="post-获取当前场景"/>
      <w:bookmarkEnd w:id="222"/>
      <w:bookmarkEnd w:id="225"/>
      <w:r>
        <w:t xml:space="preserve">POST </w:t>
      </w:r>
      <w:r>
        <w:t>获取当前场景</w:t>
      </w:r>
    </w:p>
    <w:p w14:paraId="6DC54CC6" w14:textId="77777777" w:rsidR="00D4041D" w:rsidRDefault="00000000">
      <w:pPr>
        <w:pStyle w:val="FirstParagraph"/>
      </w:pPr>
      <w:r>
        <w:t>POST /woosh/dispatch/system/SceneSettings</w:t>
      </w:r>
    </w:p>
    <w:p w14:paraId="451F43A3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B7299DB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6855800" w14:textId="77777777" w:rsidR="00D4041D" w:rsidRDefault="00000000">
      <w:pPr>
        <w:pStyle w:val="3"/>
      </w:pPr>
      <w:bookmarkStart w:id="227" w:name="请求参数-5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1416"/>
        <w:gridCol w:w="729"/>
      </w:tblGrid>
      <w:tr w:rsidR="00D4041D" w14:paraId="7707B68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8DD1FD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FBDB68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C0FDD7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7AFED3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32BCEF7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2AFA2D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B9D63B6" w14:textId="77777777">
        <w:tc>
          <w:tcPr>
            <w:tcW w:w="0" w:type="auto"/>
          </w:tcPr>
          <w:p w14:paraId="7DF316E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1C1F06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2FCB6D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C9BD6C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18AB93A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61F0BD5C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0072F89" w14:textId="77777777" w:rsidR="00D4041D" w:rsidRDefault="00000000">
      <w:pPr>
        <w:pStyle w:val="a8"/>
      </w:pPr>
      <w:r>
        <w:t>返回示例</w:t>
      </w:r>
    </w:p>
    <w:p w14:paraId="7EB75C54" w14:textId="77777777" w:rsidR="00D4041D" w:rsidRDefault="00000000">
      <w:pPr>
        <w:pStyle w:val="a8"/>
      </w:pPr>
      <w:r>
        <w:t>成功</w:t>
      </w:r>
    </w:p>
    <w:p w14:paraId="5B5E003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map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system.SceneSettings"</w:t>
      </w:r>
      <w:r>
        <w:br/>
      </w:r>
      <w:r>
        <w:rPr>
          <w:rStyle w:val="FunctionTok"/>
        </w:rPr>
        <w:t>}</w:t>
      </w:r>
    </w:p>
    <w:p w14:paraId="403C42EF" w14:textId="77777777" w:rsidR="00D4041D" w:rsidRDefault="00000000">
      <w:pPr>
        <w:pStyle w:val="3"/>
      </w:pPr>
      <w:bookmarkStart w:id="228" w:name="返回结果-56"/>
      <w:bookmarkEnd w:id="22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6EE8CE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E0A0B1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E818648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2A096C26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686A82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7E0567C" w14:textId="77777777">
        <w:tc>
          <w:tcPr>
            <w:tcW w:w="0" w:type="auto"/>
          </w:tcPr>
          <w:p w14:paraId="78A1645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29374A9" w14:textId="77777777" w:rsidR="00D4041D" w:rsidRDefault="00000000">
            <w:pPr>
              <w:pStyle w:val="Compact"/>
            </w:pPr>
            <w:hyperlink r:id="rId6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DEF586D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220300D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462C550" w14:textId="77777777" w:rsidR="00D4041D" w:rsidRDefault="00000000">
      <w:pPr>
        <w:pStyle w:val="3"/>
      </w:pPr>
      <w:bookmarkStart w:id="229" w:name="返回数据结构-56"/>
      <w:bookmarkEnd w:id="228"/>
      <w:r>
        <w:t>返回数据结构</w:t>
      </w:r>
    </w:p>
    <w:p w14:paraId="6C3867F9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036"/>
        <w:gridCol w:w="666"/>
        <w:gridCol w:w="729"/>
        <w:gridCol w:w="923"/>
        <w:gridCol w:w="4606"/>
      </w:tblGrid>
      <w:tr w:rsidR="00D4041D" w14:paraId="16DD561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F9BA7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973163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F27EB2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976548C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B965D0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27C553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BEF3FA6" w14:textId="77777777">
        <w:tc>
          <w:tcPr>
            <w:tcW w:w="0" w:type="auto"/>
          </w:tcPr>
          <w:p w14:paraId="443BFADB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C13893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484AF4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145AAB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B1DEA1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AB6A546" w14:textId="77777777" w:rsidR="00D4041D" w:rsidRDefault="00000000">
            <w:pPr>
              <w:pStyle w:val="Compact"/>
            </w:pPr>
            <w:r>
              <w:t>详见字典</w:t>
            </w:r>
            <w:r>
              <w:t>“woosh.dispatch.system.SceneSettings”</w:t>
            </w:r>
          </w:p>
        </w:tc>
      </w:tr>
      <w:tr w:rsidR="00D4041D" w14:paraId="52529B38" w14:textId="77777777">
        <w:tc>
          <w:tcPr>
            <w:tcW w:w="0" w:type="auto"/>
          </w:tcPr>
          <w:p w14:paraId="5469BF9C" w14:textId="77777777" w:rsidR="00D4041D" w:rsidRDefault="00000000">
            <w:pPr>
              <w:pStyle w:val="Compact"/>
            </w:pPr>
            <w:r>
              <w:t xml:space="preserve">»» </w:t>
            </w:r>
            <w:r>
              <w:lastRenderedPageBreak/>
              <w:t>name</w:t>
            </w:r>
          </w:p>
        </w:tc>
        <w:tc>
          <w:tcPr>
            <w:tcW w:w="0" w:type="auto"/>
          </w:tcPr>
          <w:p w14:paraId="77E8AAB2" w14:textId="77777777" w:rsidR="00D4041D" w:rsidRDefault="00000000">
            <w:pPr>
              <w:pStyle w:val="Compact"/>
            </w:pPr>
            <w:r>
              <w:lastRenderedPageBreak/>
              <w:t>string</w:t>
            </w:r>
          </w:p>
        </w:tc>
        <w:tc>
          <w:tcPr>
            <w:tcW w:w="0" w:type="auto"/>
          </w:tcPr>
          <w:p w14:paraId="33E9658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BE7BCA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43C8A97" w14:textId="77777777" w:rsidR="00D4041D" w:rsidRDefault="00000000">
            <w:pPr>
              <w:pStyle w:val="Compact"/>
            </w:pPr>
            <w:r>
              <w:t>当前</w:t>
            </w:r>
            <w:r>
              <w:lastRenderedPageBreak/>
              <w:t>场景名称</w:t>
            </w:r>
          </w:p>
        </w:tc>
        <w:tc>
          <w:tcPr>
            <w:tcW w:w="0" w:type="auto"/>
          </w:tcPr>
          <w:p w14:paraId="419D805F" w14:textId="77777777" w:rsidR="00D4041D" w:rsidRDefault="00000000">
            <w:pPr>
              <w:pStyle w:val="Compact"/>
            </w:pPr>
            <w:r>
              <w:lastRenderedPageBreak/>
              <w:t>none</w:t>
            </w:r>
          </w:p>
        </w:tc>
      </w:tr>
      <w:tr w:rsidR="00D4041D" w14:paraId="3D1730CA" w14:textId="77777777">
        <w:tc>
          <w:tcPr>
            <w:tcW w:w="0" w:type="auto"/>
          </w:tcPr>
          <w:p w14:paraId="4619A3F6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60B3EE6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1CED88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755F32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75E3B3F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6513A11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C6E2EEA" w14:textId="77777777">
        <w:tc>
          <w:tcPr>
            <w:tcW w:w="0" w:type="auto"/>
          </w:tcPr>
          <w:p w14:paraId="3DB79BE3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7E4198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4B3FD2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0381F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99E5899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6AB993F6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7CD8FE83" w14:textId="77777777">
        <w:tc>
          <w:tcPr>
            <w:tcW w:w="0" w:type="auto"/>
          </w:tcPr>
          <w:p w14:paraId="5A0AAC16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6678A32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D18F7B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E4502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E37069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65C453C" w14:textId="77777777" w:rsidR="00D4041D" w:rsidRDefault="00000000">
            <w:pPr>
              <w:pStyle w:val="Compact"/>
            </w:pPr>
            <w:r>
              <w:t>woosh.dispatch.system.SceneSettings</w:t>
            </w:r>
          </w:p>
        </w:tc>
      </w:tr>
    </w:tbl>
    <w:p w14:paraId="2BA8E120" w14:textId="77777777" w:rsidR="00D4041D" w:rsidRDefault="00000000">
      <w:pPr>
        <w:pStyle w:val="2"/>
      </w:pPr>
      <w:bookmarkStart w:id="230" w:name="post-查找任务"/>
      <w:bookmarkEnd w:id="226"/>
      <w:bookmarkEnd w:id="229"/>
      <w:r>
        <w:t xml:space="preserve">POST </w:t>
      </w:r>
      <w:r>
        <w:t>查找任务</w:t>
      </w:r>
    </w:p>
    <w:p w14:paraId="08D15415" w14:textId="77777777" w:rsidR="00D4041D" w:rsidRDefault="00000000">
      <w:pPr>
        <w:pStyle w:val="FirstParagraph"/>
      </w:pPr>
      <w:r>
        <w:t>POST /woosh/dispatch/task/FindTask</w:t>
      </w:r>
    </w:p>
    <w:p w14:paraId="619359BB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CE64C4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t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t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5A09F8FE" w14:textId="77777777" w:rsidR="00D4041D" w:rsidRDefault="00000000">
      <w:pPr>
        <w:pStyle w:val="3"/>
      </w:pPr>
      <w:bookmarkStart w:id="231" w:name="请求参数-5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6"/>
        <w:gridCol w:w="729"/>
        <w:gridCol w:w="950"/>
        <w:gridCol w:w="666"/>
        <w:gridCol w:w="2307"/>
        <w:gridCol w:w="3008"/>
      </w:tblGrid>
      <w:tr w:rsidR="00D4041D" w14:paraId="5C20E17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A20C0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2B35323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489383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F3E48E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380C01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D55B58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95B1C25" w14:textId="77777777">
        <w:tc>
          <w:tcPr>
            <w:tcW w:w="0" w:type="auto"/>
          </w:tcPr>
          <w:p w14:paraId="747676B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FB4EDD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B156D7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015E4D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2F81DA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4396C04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9124911" w14:textId="77777777">
        <w:tc>
          <w:tcPr>
            <w:tcW w:w="0" w:type="auto"/>
          </w:tcPr>
          <w:p w14:paraId="07535B56" w14:textId="77777777" w:rsidR="00D4041D" w:rsidRDefault="00000000">
            <w:pPr>
              <w:pStyle w:val="Compact"/>
            </w:pPr>
            <w:r>
              <w:t>» id</w:t>
            </w:r>
          </w:p>
        </w:tc>
        <w:tc>
          <w:tcPr>
            <w:tcW w:w="0" w:type="auto"/>
          </w:tcPr>
          <w:p w14:paraId="23E3A5F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F61F52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C05C004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3A428CE" w14:textId="77777777" w:rsidR="00D4041D" w:rsidRDefault="00000000">
            <w:pPr>
              <w:pStyle w:val="Compact"/>
            </w:pPr>
            <w:r>
              <w:t>任务集</w:t>
            </w:r>
            <w:r>
              <w:t>ID</w:t>
            </w:r>
          </w:p>
        </w:tc>
        <w:tc>
          <w:tcPr>
            <w:tcW w:w="0" w:type="auto"/>
          </w:tcPr>
          <w:p w14:paraId="6BBE2805" w14:textId="77777777" w:rsidR="00D4041D" w:rsidRDefault="00000000">
            <w:pPr>
              <w:pStyle w:val="Compact"/>
            </w:pPr>
            <w:r>
              <w:t>不为空则仅查询该任务集</w:t>
            </w:r>
          </w:p>
        </w:tc>
      </w:tr>
      <w:tr w:rsidR="00D4041D" w14:paraId="1A8018CE" w14:textId="77777777">
        <w:tc>
          <w:tcPr>
            <w:tcW w:w="0" w:type="auto"/>
          </w:tcPr>
          <w:p w14:paraId="4D89F7C1" w14:textId="77777777" w:rsidR="00D4041D" w:rsidRDefault="00000000">
            <w:pPr>
              <w:pStyle w:val="Compact"/>
            </w:pPr>
            <w:r>
              <w:t>» gteType</w:t>
            </w:r>
          </w:p>
        </w:tc>
        <w:tc>
          <w:tcPr>
            <w:tcW w:w="0" w:type="auto"/>
          </w:tcPr>
          <w:p w14:paraId="40F2743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061384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CB99F0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8171DE6" w14:textId="77777777" w:rsidR="00D4041D" w:rsidRDefault="00000000">
            <w:pPr>
              <w:pStyle w:val="Compact"/>
            </w:pPr>
            <w:r>
              <w:t>任务集状态</w:t>
            </w:r>
            <w:r>
              <w:t>(</w:t>
            </w:r>
            <w:r>
              <w:t>大于等于</w:t>
            </w:r>
            <w:r>
              <w:t>)</w:t>
            </w:r>
          </w:p>
        </w:tc>
        <w:tc>
          <w:tcPr>
            <w:tcW w:w="0" w:type="auto"/>
          </w:tcPr>
          <w:p w14:paraId="49E2BD2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89240CA" w14:textId="77777777">
        <w:tc>
          <w:tcPr>
            <w:tcW w:w="0" w:type="auto"/>
          </w:tcPr>
          <w:p w14:paraId="3F4445D1" w14:textId="77777777" w:rsidR="00D4041D" w:rsidRDefault="00000000">
            <w:pPr>
              <w:pStyle w:val="Compact"/>
            </w:pPr>
            <w:r>
              <w:t>» lteType</w:t>
            </w:r>
          </w:p>
        </w:tc>
        <w:tc>
          <w:tcPr>
            <w:tcW w:w="0" w:type="auto"/>
          </w:tcPr>
          <w:p w14:paraId="3937387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67F244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69E6300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548AFDF" w14:textId="77777777" w:rsidR="00D4041D" w:rsidRDefault="00000000">
            <w:pPr>
              <w:pStyle w:val="Compact"/>
            </w:pPr>
            <w:r>
              <w:t>任务集状态</w:t>
            </w:r>
            <w:r>
              <w:t>(</w:t>
            </w:r>
            <w:r>
              <w:t>小于等于</w:t>
            </w:r>
            <w:r>
              <w:t>)</w:t>
            </w:r>
          </w:p>
        </w:tc>
        <w:tc>
          <w:tcPr>
            <w:tcW w:w="0" w:type="auto"/>
          </w:tcPr>
          <w:p w14:paraId="708FD2A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17644A1" w14:textId="77777777">
        <w:tc>
          <w:tcPr>
            <w:tcW w:w="0" w:type="auto"/>
          </w:tcPr>
          <w:p w14:paraId="7DCC6EA7" w14:textId="77777777" w:rsidR="00D4041D" w:rsidRDefault="00000000">
            <w:pPr>
              <w:pStyle w:val="Compact"/>
            </w:pPr>
            <w:r>
              <w:t>» robotId</w:t>
            </w:r>
          </w:p>
        </w:tc>
        <w:tc>
          <w:tcPr>
            <w:tcW w:w="0" w:type="auto"/>
          </w:tcPr>
          <w:p w14:paraId="26BE04B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C89B1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4F3297C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F8B493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5D85CF80" w14:textId="77777777" w:rsidR="00D4041D" w:rsidRDefault="00000000">
            <w:pPr>
              <w:pStyle w:val="Compact"/>
            </w:pPr>
            <w:r>
              <w:t>未指定则返回所有机器人任务</w:t>
            </w:r>
          </w:p>
        </w:tc>
      </w:tr>
      <w:tr w:rsidR="00D4041D" w14:paraId="2D906902" w14:textId="77777777">
        <w:tc>
          <w:tcPr>
            <w:tcW w:w="0" w:type="auto"/>
          </w:tcPr>
          <w:p w14:paraId="6133BA3D" w14:textId="77777777" w:rsidR="00D4041D" w:rsidRDefault="00000000">
            <w:pPr>
              <w:pStyle w:val="Compact"/>
            </w:pPr>
            <w:r>
              <w:t>» page</w:t>
            </w:r>
          </w:p>
        </w:tc>
        <w:tc>
          <w:tcPr>
            <w:tcW w:w="0" w:type="auto"/>
          </w:tcPr>
          <w:p w14:paraId="187CA9C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189F53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48FE744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FA7D15A" w14:textId="77777777" w:rsidR="00D4041D" w:rsidRDefault="00000000">
            <w:pPr>
              <w:pStyle w:val="Compact"/>
            </w:pPr>
            <w:r>
              <w:t>分页</w:t>
            </w:r>
          </w:p>
        </w:tc>
        <w:tc>
          <w:tcPr>
            <w:tcW w:w="0" w:type="auto"/>
          </w:tcPr>
          <w:p w14:paraId="24175123" w14:textId="77777777" w:rsidR="00D4041D" w:rsidRDefault="00000000">
            <w:pPr>
              <w:pStyle w:val="Compact"/>
            </w:pPr>
            <w:r>
              <w:t>未指定则返回第</w:t>
            </w:r>
            <w:r>
              <w:t xml:space="preserve"> 0 </w:t>
            </w:r>
            <w:r>
              <w:t>页</w:t>
            </w:r>
          </w:p>
        </w:tc>
      </w:tr>
    </w:tbl>
    <w:p w14:paraId="18193B89" w14:textId="77777777" w:rsidR="00D4041D" w:rsidRDefault="00000000">
      <w:pPr>
        <w:pStyle w:val="a8"/>
      </w:pPr>
      <w:r>
        <w:t>返回示例</w:t>
      </w:r>
    </w:p>
    <w:p w14:paraId="1B0DA707" w14:textId="77777777" w:rsidR="00D4041D" w:rsidRDefault="00000000">
      <w:pPr>
        <w:pStyle w:val="a8"/>
      </w:pPr>
      <w:r>
        <w:t>成功</w:t>
      </w:r>
    </w:p>
    <w:p w14:paraId="75CD6A1E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tu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dap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242111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24211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b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u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task.WooshTaskS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b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tion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tion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tion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tionWai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7482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ne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7459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247459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task.TaskSetList"</w:t>
      </w:r>
      <w:r>
        <w:br/>
      </w:r>
      <w:r>
        <w:rPr>
          <w:rStyle w:val="FunctionTok"/>
        </w:rPr>
        <w:t>}</w:t>
      </w:r>
    </w:p>
    <w:p w14:paraId="646CF20A" w14:textId="77777777" w:rsidR="00D4041D" w:rsidRDefault="00000000">
      <w:pPr>
        <w:pStyle w:val="3"/>
      </w:pPr>
      <w:bookmarkStart w:id="232" w:name="返回结果-57"/>
      <w:bookmarkEnd w:id="23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71B8389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8E4E43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85D380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B3A6C22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B533229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D2E0A9B" w14:textId="77777777">
        <w:tc>
          <w:tcPr>
            <w:tcW w:w="0" w:type="auto"/>
          </w:tcPr>
          <w:p w14:paraId="4360EAA0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815E53F" w14:textId="77777777" w:rsidR="00D4041D" w:rsidRDefault="00000000">
            <w:pPr>
              <w:pStyle w:val="Compact"/>
            </w:pPr>
            <w:hyperlink r:id="rId6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7B089C04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45648A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A59B146" w14:textId="77777777" w:rsidR="00D4041D" w:rsidRDefault="00000000">
      <w:pPr>
        <w:pStyle w:val="3"/>
      </w:pPr>
      <w:bookmarkStart w:id="233" w:name="返回数据结构-57"/>
      <w:bookmarkEnd w:id="232"/>
      <w:r>
        <w:t>返回数据结构</w:t>
      </w:r>
    </w:p>
    <w:p w14:paraId="5DF2C9E2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744"/>
      </w:tblGrid>
      <w:tr w:rsidR="00D4041D" w14:paraId="4ADAC99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37BBE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32FFD0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30B08A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956D179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32AEBF49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4ED336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2EEF6110" w14:textId="77777777">
        <w:tc>
          <w:tcPr>
            <w:tcW w:w="0" w:type="auto"/>
          </w:tcPr>
          <w:p w14:paraId="46759754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83B3EB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3E0E99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6DFEC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4D4DA1D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4C043A2" w14:textId="77777777" w:rsidR="00D4041D" w:rsidRDefault="00000000">
            <w:pPr>
              <w:pStyle w:val="Compact"/>
            </w:pPr>
            <w:r>
              <w:t>详见字典</w:t>
            </w:r>
            <w:r>
              <w:t>“woosh.task.TaskSetList”</w:t>
            </w:r>
          </w:p>
        </w:tc>
      </w:tr>
      <w:tr w:rsidR="00D4041D" w14:paraId="3E869F26" w14:textId="77777777">
        <w:tc>
          <w:tcPr>
            <w:tcW w:w="0" w:type="auto"/>
          </w:tcPr>
          <w:p w14:paraId="306B7A08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263548D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5393CD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FDF2BC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F9ED220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AEFD9E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1D9407D" w14:textId="77777777">
        <w:tc>
          <w:tcPr>
            <w:tcW w:w="0" w:type="auto"/>
          </w:tcPr>
          <w:p w14:paraId="4D944BCC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D2CA687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4FD659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2EC51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54CEE62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3620151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4C8F3370" w14:textId="77777777">
        <w:tc>
          <w:tcPr>
            <w:tcW w:w="0" w:type="auto"/>
          </w:tcPr>
          <w:p w14:paraId="168BE0DE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F3E55E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571592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76F54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6AC8E25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74D5E3C0" w14:textId="77777777" w:rsidR="00D4041D" w:rsidRDefault="00000000">
            <w:pPr>
              <w:pStyle w:val="Compact"/>
            </w:pPr>
            <w:r>
              <w:t>woosh.task.TaskSetList</w:t>
            </w:r>
          </w:p>
        </w:tc>
      </w:tr>
    </w:tbl>
    <w:p w14:paraId="2CB51EBD" w14:textId="77777777" w:rsidR="00D4041D" w:rsidRDefault="00000000">
      <w:pPr>
        <w:pStyle w:val="2"/>
      </w:pPr>
      <w:bookmarkStart w:id="234" w:name="post-任务指令"/>
      <w:bookmarkEnd w:id="230"/>
      <w:bookmarkEnd w:id="233"/>
      <w:r>
        <w:t xml:space="preserve">POST </w:t>
      </w:r>
      <w:r>
        <w:t>任务指令</w:t>
      </w:r>
    </w:p>
    <w:p w14:paraId="3B690457" w14:textId="77777777" w:rsidR="00D4041D" w:rsidRDefault="00000000">
      <w:pPr>
        <w:pStyle w:val="FirstParagraph"/>
      </w:pPr>
      <w:r>
        <w:t>POST /woosh/dispatch/task/TaskOrder</w:t>
      </w:r>
    </w:p>
    <w:p w14:paraId="46D8429D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1806609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13483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}</w:t>
      </w:r>
    </w:p>
    <w:p w14:paraId="65D761C6" w14:textId="77777777" w:rsidR="00D4041D" w:rsidRDefault="00000000">
      <w:pPr>
        <w:pStyle w:val="3"/>
      </w:pPr>
      <w:bookmarkStart w:id="235" w:name="请求参数-5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729"/>
        <w:gridCol w:w="950"/>
        <w:gridCol w:w="696"/>
        <w:gridCol w:w="1233"/>
        <w:gridCol w:w="729"/>
      </w:tblGrid>
      <w:tr w:rsidR="00D4041D" w14:paraId="7D7A4B4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CEE889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6BB900F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4926373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EFDD7A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B46968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E08AA4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A0ABAD5" w14:textId="77777777">
        <w:tc>
          <w:tcPr>
            <w:tcW w:w="0" w:type="auto"/>
          </w:tcPr>
          <w:p w14:paraId="57A6AD9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05D9EA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29CDDC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6F555C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CE9043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252B58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15BD9FC" w14:textId="77777777">
        <w:tc>
          <w:tcPr>
            <w:tcW w:w="0" w:type="auto"/>
          </w:tcPr>
          <w:p w14:paraId="48AE5F76" w14:textId="77777777" w:rsidR="00D4041D" w:rsidRDefault="00000000">
            <w:pPr>
              <w:pStyle w:val="Compact"/>
            </w:pPr>
            <w:r>
              <w:t>» id</w:t>
            </w:r>
          </w:p>
        </w:tc>
        <w:tc>
          <w:tcPr>
            <w:tcW w:w="0" w:type="auto"/>
          </w:tcPr>
          <w:p w14:paraId="649119C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D97581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21C226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C61C442" w14:textId="77777777" w:rsidR="00D4041D" w:rsidRDefault="00000000">
            <w:pPr>
              <w:pStyle w:val="Compact"/>
            </w:pPr>
            <w:r>
              <w:t>任务集</w:t>
            </w:r>
            <w:r>
              <w:t>ID</w:t>
            </w:r>
          </w:p>
        </w:tc>
        <w:tc>
          <w:tcPr>
            <w:tcW w:w="0" w:type="auto"/>
          </w:tcPr>
          <w:p w14:paraId="3DB2D9D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0B3C559" w14:textId="77777777">
        <w:tc>
          <w:tcPr>
            <w:tcW w:w="0" w:type="auto"/>
          </w:tcPr>
          <w:p w14:paraId="0BC659F6" w14:textId="77777777" w:rsidR="00D4041D" w:rsidRDefault="00000000">
            <w:pPr>
              <w:pStyle w:val="Compact"/>
            </w:pPr>
            <w:r>
              <w:t>» order</w:t>
            </w:r>
          </w:p>
        </w:tc>
        <w:tc>
          <w:tcPr>
            <w:tcW w:w="0" w:type="auto"/>
          </w:tcPr>
          <w:p w14:paraId="5375FBC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0499B3F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2D5AD6E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A6B4461" w14:textId="77777777" w:rsidR="00D4041D" w:rsidRDefault="00000000">
            <w:pPr>
              <w:pStyle w:val="Compact"/>
            </w:pPr>
            <w:r>
              <w:t>指令</w:t>
            </w:r>
          </w:p>
        </w:tc>
        <w:tc>
          <w:tcPr>
            <w:tcW w:w="0" w:type="auto"/>
          </w:tcPr>
          <w:p w14:paraId="302B1AE6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BA68801" w14:textId="77777777" w:rsidR="00D4041D" w:rsidRDefault="00000000">
      <w:pPr>
        <w:pStyle w:val="a8"/>
      </w:pPr>
      <w:r>
        <w:t>返回示例</w:t>
      </w:r>
    </w:p>
    <w:p w14:paraId="0EBC4956" w14:textId="77777777" w:rsidR="00D4041D" w:rsidRDefault="00000000">
      <w:pPr>
        <w:pStyle w:val="a8"/>
      </w:pPr>
      <w:r>
        <w:t>成功</w:t>
      </w:r>
    </w:p>
    <w:p w14:paraId="68562558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task.TaskOrder"</w:t>
      </w:r>
      <w:r>
        <w:br/>
      </w:r>
      <w:r>
        <w:rPr>
          <w:rStyle w:val="FunctionTok"/>
        </w:rPr>
        <w:t>}</w:t>
      </w:r>
    </w:p>
    <w:p w14:paraId="4BE392E6" w14:textId="77777777" w:rsidR="00D4041D" w:rsidRDefault="00000000">
      <w:pPr>
        <w:pStyle w:val="3"/>
      </w:pPr>
      <w:bookmarkStart w:id="236" w:name="返回结果-58"/>
      <w:bookmarkEnd w:id="23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2DA86A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874F54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5FB3830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1A747D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97C5BC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6650160" w14:textId="77777777">
        <w:tc>
          <w:tcPr>
            <w:tcW w:w="0" w:type="auto"/>
          </w:tcPr>
          <w:p w14:paraId="646BF9C6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D5A039D" w14:textId="77777777" w:rsidR="00D4041D" w:rsidRDefault="00000000">
            <w:pPr>
              <w:pStyle w:val="Compact"/>
            </w:pPr>
            <w:hyperlink r:id="rId6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214959F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60DB1A7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BF29213" w14:textId="77777777" w:rsidR="00D4041D" w:rsidRDefault="00000000">
      <w:pPr>
        <w:pStyle w:val="3"/>
      </w:pPr>
      <w:bookmarkStart w:id="237" w:name="返回数据结构-58"/>
      <w:bookmarkEnd w:id="236"/>
      <w:r>
        <w:t>返回数据结构</w:t>
      </w:r>
    </w:p>
    <w:p w14:paraId="73DAA05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435"/>
      </w:tblGrid>
      <w:tr w:rsidR="00D4041D" w14:paraId="50518C0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4627B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F6E3F92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3897E56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CC068DC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C837B9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B2833A0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976AD7C" w14:textId="77777777">
        <w:tc>
          <w:tcPr>
            <w:tcW w:w="0" w:type="auto"/>
          </w:tcPr>
          <w:p w14:paraId="637652D8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D5501E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138030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CD89E7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D436E21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2EE4C56D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0F92A10D" w14:textId="77777777">
        <w:tc>
          <w:tcPr>
            <w:tcW w:w="0" w:type="auto"/>
          </w:tcPr>
          <w:p w14:paraId="78EA1B1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81DAE7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5BB3A7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ABFA1C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4AE3D5D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3B74EC1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15C42A3" w14:textId="77777777">
        <w:tc>
          <w:tcPr>
            <w:tcW w:w="0" w:type="auto"/>
          </w:tcPr>
          <w:p w14:paraId="07393004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7F3B71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BC3923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CD564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736C6F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3F13B039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1FEFA8C" w14:textId="77777777">
        <w:tc>
          <w:tcPr>
            <w:tcW w:w="0" w:type="auto"/>
          </w:tcPr>
          <w:p w14:paraId="7B754F70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E756F0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A3041D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59E19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B2F4E11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0D2CC93" w14:textId="77777777" w:rsidR="00D4041D" w:rsidRDefault="00000000">
            <w:pPr>
              <w:pStyle w:val="Compact"/>
            </w:pPr>
            <w:r>
              <w:t>woosh.dispatch.task.TaskOrder</w:t>
            </w:r>
          </w:p>
        </w:tc>
      </w:tr>
    </w:tbl>
    <w:p w14:paraId="7DDE89D9" w14:textId="77777777" w:rsidR="00D4041D" w:rsidRDefault="00000000">
      <w:pPr>
        <w:pStyle w:val="2"/>
      </w:pPr>
      <w:bookmarkStart w:id="238" w:name="post-指定机器人充电"/>
      <w:bookmarkEnd w:id="234"/>
      <w:bookmarkEnd w:id="237"/>
      <w:r>
        <w:t xml:space="preserve">POST </w:t>
      </w:r>
      <w:r>
        <w:t>指定机器人充电</w:t>
      </w:r>
    </w:p>
    <w:p w14:paraId="5D5B447D" w14:textId="77777777" w:rsidR="00D4041D" w:rsidRDefault="00000000">
      <w:pPr>
        <w:pStyle w:val="FirstParagraph"/>
      </w:pPr>
      <w:r>
        <w:t>POST /woosh/dispatch/system/GotoCharge</w:t>
      </w:r>
    </w:p>
    <w:p w14:paraId="115F569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118996E8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b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FunctionTok"/>
        </w:rPr>
        <w:t>}</w:t>
      </w:r>
    </w:p>
    <w:p w14:paraId="666EF0A9" w14:textId="77777777" w:rsidR="00D4041D" w:rsidRDefault="00000000">
      <w:pPr>
        <w:pStyle w:val="3"/>
      </w:pPr>
      <w:bookmarkStart w:id="239" w:name="请求参数-5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3"/>
        <w:gridCol w:w="729"/>
        <w:gridCol w:w="950"/>
        <w:gridCol w:w="696"/>
        <w:gridCol w:w="1416"/>
        <w:gridCol w:w="729"/>
      </w:tblGrid>
      <w:tr w:rsidR="00D4041D" w14:paraId="01BD054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136DF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96D9BA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CF84A9A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C52CAFD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F422BF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89D9DD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93A8AA7" w14:textId="77777777">
        <w:tc>
          <w:tcPr>
            <w:tcW w:w="0" w:type="auto"/>
          </w:tcPr>
          <w:p w14:paraId="4B80CCF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743D47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03B5EBA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0AE02E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EB31398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57036B5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D50F108" w14:textId="77777777">
        <w:tc>
          <w:tcPr>
            <w:tcW w:w="0" w:type="auto"/>
          </w:tcPr>
          <w:p w14:paraId="15E60788" w14:textId="77777777" w:rsidR="00D4041D" w:rsidRDefault="00000000">
            <w:pPr>
              <w:pStyle w:val="Compact"/>
            </w:pPr>
            <w:r>
              <w:t>» robot</w:t>
            </w:r>
          </w:p>
        </w:tc>
        <w:tc>
          <w:tcPr>
            <w:tcW w:w="0" w:type="auto"/>
          </w:tcPr>
          <w:p w14:paraId="34BB9E3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CB2359F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BBFD5B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977068F" w14:textId="77777777" w:rsidR="00D4041D" w:rsidRDefault="00000000">
            <w:pPr>
              <w:pStyle w:val="Compact"/>
            </w:pPr>
            <w:r>
              <w:t>机器人</w:t>
            </w:r>
            <w:r>
              <w:t>ID</w:t>
            </w:r>
          </w:p>
        </w:tc>
        <w:tc>
          <w:tcPr>
            <w:tcW w:w="0" w:type="auto"/>
          </w:tcPr>
          <w:p w14:paraId="3643423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53B95B3" w14:textId="77777777" w:rsidR="00D4041D" w:rsidRDefault="00000000">
      <w:pPr>
        <w:pStyle w:val="a8"/>
      </w:pPr>
      <w:r>
        <w:t>返回示例</w:t>
      </w:r>
    </w:p>
    <w:p w14:paraId="49EACD0B" w14:textId="77777777" w:rsidR="00D4041D" w:rsidRDefault="00000000">
      <w:pPr>
        <w:pStyle w:val="a8"/>
      </w:pPr>
      <w:r>
        <w:t>成功</w:t>
      </w:r>
    </w:p>
    <w:p w14:paraId="4FC8F0B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bo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system.GotoCharge"</w:t>
      </w:r>
      <w:r>
        <w:br/>
      </w:r>
      <w:r>
        <w:rPr>
          <w:rStyle w:val="FunctionTok"/>
        </w:rPr>
        <w:t>}</w:t>
      </w:r>
    </w:p>
    <w:p w14:paraId="6AC88961" w14:textId="77777777" w:rsidR="00D4041D" w:rsidRDefault="00000000">
      <w:pPr>
        <w:pStyle w:val="3"/>
      </w:pPr>
      <w:bookmarkStart w:id="240" w:name="返回结果-59"/>
      <w:bookmarkEnd w:id="239"/>
      <w:r>
        <w:lastRenderedPageBreak/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65A74A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4B3EB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3B171F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96D936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BBDAB1E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620E3D1" w14:textId="77777777">
        <w:tc>
          <w:tcPr>
            <w:tcW w:w="0" w:type="auto"/>
          </w:tcPr>
          <w:p w14:paraId="773A84A2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AFF23C1" w14:textId="77777777" w:rsidR="00D4041D" w:rsidRDefault="00000000">
            <w:pPr>
              <w:pStyle w:val="Compact"/>
            </w:pPr>
            <w:hyperlink r:id="rId6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90B61FA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54BA9CD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6D08360" w14:textId="77777777" w:rsidR="00D4041D" w:rsidRDefault="00000000">
      <w:pPr>
        <w:pStyle w:val="3"/>
      </w:pPr>
      <w:bookmarkStart w:id="241" w:name="返回数据结构-59"/>
      <w:bookmarkEnd w:id="240"/>
      <w:r>
        <w:t>返回数据结构</w:t>
      </w:r>
    </w:p>
    <w:p w14:paraId="084CA111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5"/>
        <w:gridCol w:w="3841"/>
      </w:tblGrid>
      <w:tr w:rsidR="00D4041D" w14:paraId="394F3BC5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CBBC9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90E447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3658D2D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E5F288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596169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9EC4CE8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87EC925" w14:textId="77777777">
        <w:tc>
          <w:tcPr>
            <w:tcW w:w="0" w:type="auto"/>
          </w:tcPr>
          <w:p w14:paraId="2FB4C617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5202BC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E3D7AA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797BD2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33F47B9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1DAF488B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66BB29CF" w14:textId="77777777">
        <w:tc>
          <w:tcPr>
            <w:tcW w:w="0" w:type="auto"/>
          </w:tcPr>
          <w:p w14:paraId="62F789AC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D6987A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485779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49D3F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E558B16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32C5BB9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01F1FBC" w14:textId="77777777">
        <w:tc>
          <w:tcPr>
            <w:tcW w:w="0" w:type="auto"/>
          </w:tcPr>
          <w:p w14:paraId="353FD7BF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D44834A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86DA3F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138452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C0A2FD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7396687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2AAF6940" w14:textId="77777777">
        <w:tc>
          <w:tcPr>
            <w:tcW w:w="0" w:type="auto"/>
          </w:tcPr>
          <w:p w14:paraId="25114F35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24186AE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7CA517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7A561B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EA23E28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613789D4" w14:textId="77777777" w:rsidR="00D4041D" w:rsidRDefault="00000000">
            <w:pPr>
              <w:pStyle w:val="Compact"/>
            </w:pPr>
            <w:r>
              <w:t>woosh.dispatch.system.GotoCharge</w:t>
            </w:r>
          </w:p>
        </w:tc>
      </w:tr>
    </w:tbl>
    <w:p w14:paraId="266590EC" w14:textId="77777777" w:rsidR="00D4041D" w:rsidRDefault="00000000">
      <w:pPr>
        <w:pStyle w:val="2"/>
      </w:pPr>
      <w:bookmarkStart w:id="242" w:name="post-置顶任务"/>
      <w:bookmarkEnd w:id="238"/>
      <w:bookmarkEnd w:id="241"/>
      <w:r>
        <w:t xml:space="preserve">POST </w:t>
      </w:r>
      <w:r>
        <w:t>置顶任务</w:t>
      </w:r>
    </w:p>
    <w:p w14:paraId="21756AF4" w14:textId="77777777" w:rsidR="00D4041D" w:rsidRDefault="00000000">
      <w:pPr>
        <w:pStyle w:val="FirstParagraph"/>
      </w:pPr>
      <w:r>
        <w:t>POST /woosh/dispatch/task/StickTask</w:t>
      </w:r>
    </w:p>
    <w:p w14:paraId="3094D57A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8CE840F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134837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nsti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}</w:t>
      </w:r>
    </w:p>
    <w:p w14:paraId="05AD0C05" w14:textId="77777777" w:rsidR="00D4041D" w:rsidRDefault="00000000">
      <w:pPr>
        <w:pStyle w:val="3"/>
      </w:pPr>
      <w:bookmarkStart w:id="243" w:name="请求参数-6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6"/>
        <w:gridCol w:w="729"/>
        <w:gridCol w:w="1036"/>
        <w:gridCol w:w="696"/>
        <w:gridCol w:w="1416"/>
        <w:gridCol w:w="729"/>
      </w:tblGrid>
      <w:tr w:rsidR="00D4041D" w14:paraId="3B319EC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B2C3C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70C95D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8DCFA9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086A0D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7D5291B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796B1D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315FF1D" w14:textId="77777777">
        <w:tc>
          <w:tcPr>
            <w:tcW w:w="0" w:type="auto"/>
          </w:tcPr>
          <w:p w14:paraId="79A54D6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5972DB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3C2132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765D685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8E3A939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60DFC1A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74AAB22" w14:textId="77777777">
        <w:tc>
          <w:tcPr>
            <w:tcW w:w="0" w:type="auto"/>
          </w:tcPr>
          <w:p w14:paraId="7DE8B946" w14:textId="77777777" w:rsidR="00D4041D" w:rsidRDefault="00000000">
            <w:pPr>
              <w:pStyle w:val="Compact"/>
            </w:pPr>
            <w:r>
              <w:t>» id</w:t>
            </w:r>
          </w:p>
        </w:tc>
        <w:tc>
          <w:tcPr>
            <w:tcW w:w="0" w:type="auto"/>
          </w:tcPr>
          <w:p w14:paraId="6418A60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0A6EF4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F3562B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E19A321" w14:textId="77777777" w:rsidR="00D4041D" w:rsidRDefault="00000000">
            <w:pPr>
              <w:pStyle w:val="Compact"/>
            </w:pPr>
            <w:r>
              <w:t>任务集</w:t>
            </w:r>
            <w:r>
              <w:t>ID</w:t>
            </w:r>
          </w:p>
        </w:tc>
        <w:tc>
          <w:tcPr>
            <w:tcW w:w="0" w:type="auto"/>
          </w:tcPr>
          <w:p w14:paraId="38942B3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58F71FF" w14:textId="77777777">
        <w:tc>
          <w:tcPr>
            <w:tcW w:w="0" w:type="auto"/>
          </w:tcPr>
          <w:p w14:paraId="7693FC22" w14:textId="77777777" w:rsidR="00D4041D" w:rsidRDefault="00000000">
            <w:pPr>
              <w:pStyle w:val="Compact"/>
            </w:pPr>
            <w:r>
              <w:t>» unstick</w:t>
            </w:r>
          </w:p>
        </w:tc>
        <w:tc>
          <w:tcPr>
            <w:tcW w:w="0" w:type="auto"/>
          </w:tcPr>
          <w:p w14:paraId="263C9AD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E0BFE24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D21B07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07B11E9" w14:textId="77777777" w:rsidR="00D4041D" w:rsidRDefault="00000000">
            <w:pPr>
              <w:pStyle w:val="Compact"/>
            </w:pPr>
            <w:r>
              <w:t>取消置顶</w:t>
            </w:r>
          </w:p>
        </w:tc>
        <w:tc>
          <w:tcPr>
            <w:tcW w:w="0" w:type="auto"/>
          </w:tcPr>
          <w:p w14:paraId="0C6ABAD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B153472" w14:textId="77777777" w:rsidR="00D4041D" w:rsidRDefault="00000000">
      <w:pPr>
        <w:pStyle w:val="a8"/>
      </w:pPr>
      <w:r>
        <w:t>返回示例</w:t>
      </w:r>
    </w:p>
    <w:p w14:paraId="1789AB65" w14:textId="77777777" w:rsidR="00D4041D" w:rsidRDefault="00000000">
      <w:pPr>
        <w:pStyle w:val="a8"/>
      </w:pPr>
      <w:r>
        <w:t>成功</w:t>
      </w:r>
    </w:p>
    <w:p w14:paraId="1780FB1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nsti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task.StickTask"</w:t>
      </w:r>
      <w:r>
        <w:br/>
      </w:r>
      <w:r>
        <w:rPr>
          <w:rStyle w:val="FunctionTok"/>
        </w:rPr>
        <w:t>}</w:t>
      </w:r>
    </w:p>
    <w:p w14:paraId="4A2D5A13" w14:textId="77777777" w:rsidR="00D4041D" w:rsidRDefault="00000000">
      <w:pPr>
        <w:pStyle w:val="3"/>
      </w:pPr>
      <w:bookmarkStart w:id="244" w:name="返回结果-60"/>
      <w:bookmarkEnd w:id="243"/>
      <w:r>
        <w:lastRenderedPageBreak/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D5C35A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E577FF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6395D76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1C339F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993276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D25E1EA" w14:textId="77777777">
        <w:tc>
          <w:tcPr>
            <w:tcW w:w="0" w:type="auto"/>
          </w:tcPr>
          <w:p w14:paraId="358302D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E119ECA" w14:textId="77777777" w:rsidR="00D4041D" w:rsidRDefault="00000000">
            <w:pPr>
              <w:pStyle w:val="Compact"/>
            </w:pPr>
            <w:hyperlink r:id="rId6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0505A8AB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5245035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1588D9F" w14:textId="77777777" w:rsidR="00D4041D" w:rsidRDefault="00000000">
      <w:pPr>
        <w:pStyle w:val="3"/>
      </w:pPr>
      <w:bookmarkStart w:id="245" w:name="返回数据结构-60"/>
      <w:bookmarkEnd w:id="244"/>
      <w:r>
        <w:t>返回数据结构</w:t>
      </w:r>
    </w:p>
    <w:p w14:paraId="4D3DEEC4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1656"/>
        <w:gridCol w:w="3328"/>
      </w:tblGrid>
      <w:tr w:rsidR="00D4041D" w14:paraId="36DD1E9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FDC585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18F63DF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4F732B5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A613BA4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F3A066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0137E3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022604C" w14:textId="77777777">
        <w:tc>
          <w:tcPr>
            <w:tcW w:w="0" w:type="auto"/>
          </w:tcPr>
          <w:p w14:paraId="5BEBDD13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028D07A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76B852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DF3FA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99A7DA0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6D262BB" w14:textId="77777777" w:rsidR="00D4041D" w:rsidRDefault="00000000">
            <w:pPr>
              <w:pStyle w:val="Compact"/>
            </w:pPr>
            <w:r>
              <w:t>空</w:t>
            </w:r>
          </w:p>
        </w:tc>
      </w:tr>
      <w:tr w:rsidR="00D4041D" w14:paraId="1D0AC90B" w14:textId="77777777">
        <w:tc>
          <w:tcPr>
            <w:tcW w:w="0" w:type="auto"/>
          </w:tcPr>
          <w:p w14:paraId="01D51E94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6802B48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AD3C78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99A70E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4E9B56A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44E1948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4B010ED" w14:textId="77777777">
        <w:tc>
          <w:tcPr>
            <w:tcW w:w="0" w:type="auto"/>
          </w:tcPr>
          <w:p w14:paraId="41CF7CF8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4FFA04FE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59E686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171E7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6F985AA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1D89A5F3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B358929" w14:textId="77777777">
        <w:tc>
          <w:tcPr>
            <w:tcW w:w="0" w:type="auto"/>
          </w:tcPr>
          <w:p w14:paraId="31863009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3ED9E3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DDC634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AD866F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AF2EDF7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54A00D92" w14:textId="77777777" w:rsidR="00D4041D" w:rsidRDefault="00000000">
            <w:pPr>
              <w:pStyle w:val="Compact"/>
            </w:pPr>
            <w:r>
              <w:t>woosh.dispatch.task.StickTask</w:t>
            </w:r>
          </w:p>
        </w:tc>
      </w:tr>
    </w:tbl>
    <w:p w14:paraId="6FDBABAE" w14:textId="77777777" w:rsidR="00D4041D" w:rsidRDefault="00000000">
      <w:pPr>
        <w:pStyle w:val="2"/>
      </w:pPr>
      <w:bookmarkStart w:id="246" w:name="post-添加任务"/>
      <w:bookmarkEnd w:id="242"/>
      <w:bookmarkEnd w:id="245"/>
      <w:r>
        <w:t xml:space="preserve">POST </w:t>
      </w:r>
      <w:r>
        <w:t>添加任务</w:t>
      </w:r>
    </w:p>
    <w:p w14:paraId="59561E7B" w14:textId="77777777" w:rsidR="00D4041D" w:rsidRDefault="00000000">
      <w:pPr>
        <w:pStyle w:val="FirstParagraph"/>
      </w:pPr>
      <w:r>
        <w:t>POST /woosh/task/AddTask</w:t>
      </w:r>
    </w:p>
    <w:p w14:paraId="57DC40A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7A93D0E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s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-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b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uto_comple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not_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rk_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_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cel_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ancel_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cel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re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ecut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not_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rk_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_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it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cel_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cel_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ncel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re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ail_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ecut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2981B9F" w14:textId="77777777" w:rsidR="00D4041D" w:rsidRDefault="00000000">
      <w:pPr>
        <w:pStyle w:val="3"/>
      </w:pPr>
      <w:bookmarkStart w:id="247" w:name="请求参数-6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9"/>
        <w:gridCol w:w="729"/>
        <w:gridCol w:w="1036"/>
        <w:gridCol w:w="675"/>
        <w:gridCol w:w="1601"/>
        <w:gridCol w:w="2686"/>
      </w:tblGrid>
      <w:tr w:rsidR="00D4041D" w14:paraId="6F5CD6DB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68A549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999CB8B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C226E2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FE8EC7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5C57045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270E06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0664B0E3" w14:textId="77777777">
        <w:tc>
          <w:tcPr>
            <w:tcW w:w="0" w:type="auto"/>
          </w:tcPr>
          <w:p w14:paraId="57AB85D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A3B8EA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9DCAA49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17D718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796564" w14:textId="77777777" w:rsidR="00D4041D" w:rsidRDefault="00000000">
            <w:pPr>
              <w:pStyle w:val="Compact"/>
            </w:pPr>
            <w:r>
              <w:t>请求消息体</w:t>
            </w:r>
          </w:p>
        </w:tc>
        <w:tc>
          <w:tcPr>
            <w:tcW w:w="0" w:type="auto"/>
          </w:tcPr>
          <w:p w14:paraId="7033984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4532574" w14:textId="77777777">
        <w:tc>
          <w:tcPr>
            <w:tcW w:w="0" w:type="auto"/>
          </w:tcPr>
          <w:p w14:paraId="5FE29BA7" w14:textId="77777777" w:rsidR="00D4041D" w:rsidRDefault="00000000">
            <w:pPr>
              <w:pStyle w:val="Compact"/>
            </w:pPr>
            <w:r>
              <w:t>» tset</w:t>
            </w:r>
          </w:p>
        </w:tc>
        <w:tc>
          <w:tcPr>
            <w:tcW w:w="0" w:type="auto"/>
          </w:tcPr>
          <w:p w14:paraId="137A2F6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17A800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38E6A0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98768EF" w14:textId="77777777" w:rsidR="00D4041D" w:rsidRDefault="00000000">
            <w:pPr>
              <w:pStyle w:val="Compact"/>
            </w:pPr>
            <w:r>
              <w:t>任务集合</w:t>
            </w:r>
          </w:p>
        </w:tc>
        <w:tc>
          <w:tcPr>
            <w:tcW w:w="0" w:type="auto"/>
          </w:tcPr>
          <w:p w14:paraId="0AD18E7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B1D62A1" w14:textId="77777777">
        <w:tc>
          <w:tcPr>
            <w:tcW w:w="0" w:type="auto"/>
          </w:tcPr>
          <w:p w14:paraId="24D08BCA" w14:textId="77777777" w:rsidR="00D4041D" w:rsidRDefault="00000000">
            <w:pPr>
              <w:pStyle w:val="Compact"/>
            </w:pPr>
            <w:r>
              <w:lastRenderedPageBreak/>
              <w:t>»» base</w:t>
            </w:r>
          </w:p>
        </w:tc>
        <w:tc>
          <w:tcPr>
            <w:tcW w:w="0" w:type="auto"/>
          </w:tcPr>
          <w:p w14:paraId="6F8F842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FCD6F6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736EAD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0DB93F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2C8597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9D985D7" w14:textId="77777777">
        <w:tc>
          <w:tcPr>
            <w:tcW w:w="0" w:type="auto"/>
          </w:tcPr>
          <w:p w14:paraId="215D9501" w14:textId="77777777" w:rsidR="00D4041D" w:rsidRDefault="00000000">
            <w:pPr>
              <w:pStyle w:val="Compact"/>
            </w:pPr>
            <w:r>
              <w:t>»»» rtype</w:t>
            </w:r>
          </w:p>
        </w:tc>
        <w:tc>
          <w:tcPr>
            <w:tcW w:w="0" w:type="auto"/>
          </w:tcPr>
          <w:p w14:paraId="1E2A0B0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DF5BFD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7CD931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48FC599" w14:textId="77777777" w:rsidR="00D4041D" w:rsidRDefault="00000000">
            <w:pPr>
              <w:pStyle w:val="Compact"/>
            </w:pPr>
            <w:r>
              <w:t>机器人类型</w:t>
            </w:r>
          </w:p>
        </w:tc>
        <w:tc>
          <w:tcPr>
            <w:tcW w:w="0" w:type="auto"/>
          </w:tcPr>
          <w:p w14:paraId="2A9C50E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5880CC3" w14:textId="77777777">
        <w:tc>
          <w:tcPr>
            <w:tcW w:w="0" w:type="auto"/>
          </w:tcPr>
          <w:p w14:paraId="38F0589B" w14:textId="77777777" w:rsidR="00D4041D" w:rsidRDefault="00000000">
            <w:pPr>
              <w:pStyle w:val="Compact"/>
            </w:pPr>
            <w:r>
              <w:t>»»» priority</w:t>
            </w:r>
          </w:p>
        </w:tc>
        <w:tc>
          <w:tcPr>
            <w:tcW w:w="0" w:type="auto"/>
          </w:tcPr>
          <w:p w14:paraId="7784016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E37D1F9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E7EFE6B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8F33B38" w14:textId="77777777" w:rsidR="00D4041D" w:rsidRDefault="00000000">
            <w:pPr>
              <w:pStyle w:val="Compact"/>
            </w:pPr>
            <w:r>
              <w:t>优先级</w:t>
            </w:r>
          </w:p>
        </w:tc>
        <w:tc>
          <w:tcPr>
            <w:tcW w:w="0" w:type="auto"/>
          </w:tcPr>
          <w:p w14:paraId="36339FD9" w14:textId="77777777" w:rsidR="00D4041D" w:rsidRDefault="00000000">
            <w:pPr>
              <w:pStyle w:val="Compact"/>
            </w:pPr>
            <w:r>
              <w:t>值越大优先级越高</w:t>
            </w:r>
          </w:p>
        </w:tc>
      </w:tr>
      <w:tr w:rsidR="00D4041D" w14:paraId="66BCF972" w14:textId="77777777">
        <w:tc>
          <w:tcPr>
            <w:tcW w:w="0" w:type="auto"/>
          </w:tcPr>
          <w:p w14:paraId="7F5E993C" w14:textId="77777777" w:rsidR="00D4041D" w:rsidRDefault="00000000">
            <w:pPr>
              <w:pStyle w:val="Compact"/>
            </w:pPr>
            <w:r>
              <w:t>»»» robots</w:t>
            </w:r>
          </w:p>
        </w:tc>
        <w:tc>
          <w:tcPr>
            <w:tcW w:w="0" w:type="auto"/>
          </w:tcPr>
          <w:p w14:paraId="6B29918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4BFBB56" w14:textId="77777777" w:rsidR="00D4041D" w:rsidRDefault="00000000">
            <w:pPr>
              <w:pStyle w:val="Compact"/>
            </w:pPr>
            <w:r>
              <w:t>[string]</w:t>
            </w:r>
          </w:p>
        </w:tc>
        <w:tc>
          <w:tcPr>
            <w:tcW w:w="0" w:type="auto"/>
          </w:tcPr>
          <w:p w14:paraId="3A82920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E28204E" w14:textId="77777777" w:rsidR="00D4041D" w:rsidRDefault="00000000">
            <w:pPr>
              <w:pStyle w:val="Compact"/>
            </w:pPr>
            <w:r>
              <w:t>指定机器人</w:t>
            </w:r>
            <w:r>
              <w:t>ID</w:t>
            </w:r>
          </w:p>
        </w:tc>
        <w:tc>
          <w:tcPr>
            <w:tcW w:w="0" w:type="auto"/>
          </w:tcPr>
          <w:p w14:paraId="246C386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8807F0D" w14:textId="77777777">
        <w:tc>
          <w:tcPr>
            <w:tcW w:w="0" w:type="auto"/>
          </w:tcPr>
          <w:p w14:paraId="7ABA7A6E" w14:textId="77777777" w:rsidR="00D4041D" w:rsidRDefault="00000000">
            <w:pPr>
              <w:pStyle w:val="Compact"/>
            </w:pPr>
            <w:r>
              <w:t>»»» adapter</w:t>
            </w:r>
          </w:p>
        </w:tc>
        <w:tc>
          <w:tcPr>
            <w:tcW w:w="0" w:type="auto"/>
          </w:tcPr>
          <w:p w14:paraId="5EF7BD0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11AB0B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7F974A1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7FC27C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F8E7DE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D05A797" w14:textId="77777777">
        <w:tc>
          <w:tcPr>
            <w:tcW w:w="0" w:type="auto"/>
          </w:tcPr>
          <w:p w14:paraId="5496ECCA" w14:textId="77777777" w:rsidR="00D4041D" w:rsidRDefault="00000000">
            <w:pPr>
              <w:pStyle w:val="Compact"/>
            </w:pPr>
            <w:r>
              <w:t>»»» actuator</w:t>
            </w:r>
          </w:p>
        </w:tc>
        <w:tc>
          <w:tcPr>
            <w:tcW w:w="0" w:type="auto"/>
          </w:tcPr>
          <w:p w14:paraId="3D06DDC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B76A6F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1F0D1EA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EB1B29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21DD1C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6254627" w14:textId="77777777">
        <w:tc>
          <w:tcPr>
            <w:tcW w:w="0" w:type="auto"/>
          </w:tcPr>
          <w:p w14:paraId="5CFB4610" w14:textId="77777777" w:rsidR="00D4041D" w:rsidRDefault="00000000">
            <w:pPr>
              <w:pStyle w:val="Compact"/>
            </w:pPr>
            <w:r>
              <w:t>»»» name</w:t>
            </w:r>
          </w:p>
        </w:tc>
        <w:tc>
          <w:tcPr>
            <w:tcW w:w="0" w:type="auto"/>
          </w:tcPr>
          <w:p w14:paraId="2EBBB78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27D204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54BC99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78072B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5BD319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A9CC33C" w14:textId="77777777">
        <w:tc>
          <w:tcPr>
            <w:tcW w:w="0" w:type="auto"/>
          </w:tcPr>
          <w:p w14:paraId="7F011224" w14:textId="77777777" w:rsidR="00D4041D" w:rsidRDefault="00000000">
            <w:pPr>
              <w:pStyle w:val="Compact"/>
            </w:pPr>
            <w:r>
              <w:t>»»» type</w:t>
            </w:r>
          </w:p>
        </w:tc>
        <w:tc>
          <w:tcPr>
            <w:tcW w:w="0" w:type="auto"/>
          </w:tcPr>
          <w:p w14:paraId="6721F65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CF3A2C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9B755FF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96B04F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9AA055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19D806D" w14:textId="77777777">
        <w:tc>
          <w:tcPr>
            <w:tcW w:w="0" w:type="auto"/>
          </w:tcPr>
          <w:p w14:paraId="7AFAB7B3" w14:textId="77777777" w:rsidR="00D4041D" w:rsidRDefault="00000000">
            <w:pPr>
              <w:pStyle w:val="Compact"/>
            </w:pPr>
            <w:r>
              <w:t>»» tasks</w:t>
            </w:r>
          </w:p>
        </w:tc>
        <w:tc>
          <w:tcPr>
            <w:tcW w:w="0" w:type="auto"/>
          </w:tcPr>
          <w:p w14:paraId="7F66453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7B0EB4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38EFC54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16F8C2E" w14:textId="77777777" w:rsidR="00D4041D" w:rsidRDefault="00000000">
            <w:pPr>
              <w:pStyle w:val="Compact"/>
            </w:pPr>
            <w:r>
              <w:t>子任务集合</w:t>
            </w:r>
          </w:p>
        </w:tc>
        <w:tc>
          <w:tcPr>
            <w:tcW w:w="0" w:type="auto"/>
          </w:tcPr>
          <w:p w14:paraId="0F61AFA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B12F37C" w14:textId="77777777">
        <w:tc>
          <w:tcPr>
            <w:tcW w:w="0" w:type="auto"/>
          </w:tcPr>
          <w:p w14:paraId="0254A3C1" w14:textId="77777777" w:rsidR="00D4041D" w:rsidRDefault="00000000">
            <w:pPr>
              <w:pStyle w:val="Compact"/>
            </w:pPr>
            <w:r>
              <w:t>»»» base</w:t>
            </w:r>
          </w:p>
        </w:tc>
        <w:tc>
          <w:tcPr>
            <w:tcW w:w="0" w:type="auto"/>
          </w:tcPr>
          <w:p w14:paraId="041AC18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7F74E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1B3602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97C77E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710658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C42706" w14:textId="77777777">
        <w:tc>
          <w:tcPr>
            <w:tcW w:w="0" w:type="auto"/>
          </w:tcPr>
          <w:p w14:paraId="3113ABFF" w14:textId="77777777" w:rsidR="00D4041D" w:rsidRDefault="00000000">
            <w:pPr>
              <w:pStyle w:val="Compact"/>
            </w:pPr>
            <w:r>
              <w:t>»»»» id</w:t>
            </w:r>
          </w:p>
        </w:tc>
        <w:tc>
          <w:tcPr>
            <w:tcW w:w="0" w:type="auto"/>
          </w:tcPr>
          <w:p w14:paraId="5ABA2835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2A5598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C68C64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A8B1551" w14:textId="77777777" w:rsidR="00D4041D" w:rsidRDefault="00000000">
            <w:pPr>
              <w:pStyle w:val="Compact"/>
            </w:pPr>
            <w:r>
              <w:t>任务</w:t>
            </w:r>
            <w:r>
              <w:t>ID</w:t>
            </w:r>
          </w:p>
        </w:tc>
        <w:tc>
          <w:tcPr>
            <w:tcW w:w="0" w:type="auto"/>
          </w:tcPr>
          <w:p w14:paraId="34BD8C82" w14:textId="77777777" w:rsidR="00D4041D" w:rsidRDefault="00000000">
            <w:pPr>
              <w:pStyle w:val="Compact"/>
            </w:pPr>
            <w:r>
              <w:t>范围</w:t>
            </w:r>
            <w:r>
              <w:t xml:space="preserve">1~99, </w:t>
            </w:r>
            <w:r>
              <w:t>任务集内唯一</w:t>
            </w:r>
          </w:p>
        </w:tc>
      </w:tr>
      <w:tr w:rsidR="00D4041D" w14:paraId="4A77EF1B" w14:textId="77777777">
        <w:tc>
          <w:tcPr>
            <w:tcW w:w="0" w:type="auto"/>
          </w:tcPr>
          <w:p w14:paraId="0E19FC2E" w14:textId="77777777" w:rsidR="00D4041D" w:rsidRDefault="00000000">
            <w:pPr>
              <w:pStyle w:val="Compact"/>
            </w:pPr>
            <w:r>
              <w:t>»»»» name</w:t>
            </w:r>
          </w:p>
        </w:tc>
        <w:tc>
          <w:tcPr>
            <w:tcW w:w="0" w:type="auto"/>
          </w:tcPr>
          <w:p w14:paraId="15EC32E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687DC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AD792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A0CD847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9D20E3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021D54B" w14:textId="77777777">
        <w:tc>
          <w:tcPr>
            <w:tcW w:w="0" w:type="auto"/>
          </w:tcPr>
          <w:p w14:paraId="761CAF34" w14:textId="77777777" w:rsidR="00D4041D" w:rsidRDefault="00000000">
            <w:pPr>
              <w:pStyle w:val="Compact"/>
            </w:pPr>
            <w:r>
              <w:t>»»»» type</w:t>
            </w:r>
          </w:p>
        </w:tc>
        <w:tc>
          <w:tcPr>
            <w:tcW w:w="0" w:type="auto"/>
          </w:tcPr>
          <w:p w14:paraId="457A5A4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1E5F6FE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410D4B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0A7D7BB" w14:textId="77777777" w:rsidR="00D4041D" w:rsidRDefault="00000000">
            <w:pPr>
              <w:pStyle w:val="Compact"/>
            </w:pPr>
            <w:r>
              <w:t>任务类型</w:t>
            </w:r>
          </w:p>
        </w:tc>
        <w:tc>
          <w:tcPr>
            <w:tcW w:w="0" w:type="auto"/>
          </w:tcPr>
          <w:p w14:paraId="520BF77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C090BD9" w14:textId="77777777">
        <w:tc>
          <w:tcPr>
            <w:tcW w:w="0" w:type="auto"/>
          </w:tcPr>
          <w:p w14:paraId="1D006D26" w14:textId="77777777" w:rsidR="00D4041D" w:rsidRDefault="00000000">
            <w:pPr>
              <w:pStyle w:val="Compact"/>
            </w:pPr>
            <w:r>
              <w:t>»»»» direction</w:t>
            </w:r>
          </w:p>
        </w:tc>
        <w:tc>
          <w:tcPr>
            <w:tcW w:w="0" w:type="auto"/>
          </w:tcPr>
          <w:p w14:paraId="3468088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61CB01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59D066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40C5EC9" w14:textId="77777777" w:rsidR="00D4041D" w:rsidRDefault="00000000">
            <w:pPr>
              <w:pStyle w:val="Compact"/>
            </w:pPr>
            <w:r>
              <w:t>动作方向</w:t>
            </w:r>
          </w:p>
        </w:tc>
        <w:tc>
          <w:tcPr>
            <w:tcW w:w="0" w:type="auto"/>
          </w:tcPr>
          <w:p w14:paraId="799D210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7FB9514" w14:textId="77777777">
        <w:tc>
          <w:tcPr>
            <w:tcW w:w="0" w:type="auto"/>
          </w:tcPr>
          <w:p w14:paraId="22183284" w14:textId="77777777" w:rsidR="00D4041D" w:rsidRDefault="00000000">
            <w:pPr>
              <w:pStyle w:val="Compact"/>
            </w:pPr>
            <w:r>
              <w:t>»»»» cannot_cancel</w:t>
            </w:r>
          </w:p>
        </w:tc>
        <w:tc>
          <w:tcPr>
            <w:tcW w:w="0" w:type="auto"/>
          </w:tcPr>
          <w:p w14:paraId="1556ABA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903D3E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2E4FB2A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584679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386732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C29E512" w14:textId="77777777">
        <w:tc>
          <w:tcPr>
            <w:tcW w:w="0" w:type="auto"/>
          </w:tcPr>
          <w:p w14:paraId="2992DCCF" w14:textId="77777777" w:rsidR="00D4041D" w:rsidRDefault="00000000">
            <w:pPr>
              <w:pStyle w:val="Compact"/>
            </w:pPr>
            <w:r>
              <w:t>»»»» custom</w:t>
            </w:r>
          </w:p>
        </w:tc>
        <w:tc>
          <w:tcPr>
            <w:tcW w:w="0" w:type="auto"/>
          </w:tcPr>
          <w:p w14:paraId="022DC20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07A1FD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823B6D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D2A817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2B59BE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B59E3EF" w14:textId="77777777">
        <w:tc>
          <w:tcPr>
            <w:tcW w:w="0" w:type="auto"/>
          </w:tcPr>
          <w:p w14:paraId="4E45D7AD" w14:textId="77777777" w:rsidR="00D4041D" w:rsidRDefault="00000000">
            <w:pPr>
              <w:pStyle w:val="Compact"/>
            </w:pPr>
            <w:r>
              <w:t>»»»» mark_no</w:t>
            </w:r>
          </w:p>
        </w:tc>
        <w:tc>
          <w:tcPr>
            <w:tcW w:w="0" w:type="auto"/>
          </w:tcPr>
          <w:p w14:paraId="686FF68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A510AA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12ADAB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19D3C6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8233FF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20E43C6" w14:textId="77777777">
        <w:tc>
          <w:tcPr>
            <w:tcW w:w="0" w:type="auto"/>
          </w:tcPr>
          <w:p w14:paraId="728A35AB" w14:textId="77777777" w:rsidR="00D4041D" w:rsidRDefault="00000000">
            <w:pPr>
              <w:pStyle w:val="Compact"/>
            </w:pPr>
            <w:r>
              <w:t>»»»» type_no</w:t>
            </w:r>
          </w:p>
        </w:tc>
        <w:tc>
          <w:tcPr>
            <w:tcW w:w="0" w:type="auto"/>
          </w:tcPr>
          <w:p w14:paraId="3B39C60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26FADF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1720DB7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F84DA4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6B7BE5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3946A50" w14:textId="77777777">
        <w:tc>
          <w:tcPr>
            <w:tcW w:w="0" w:type="auto"/>
          </w:tcPr>
          <w:p w14:paraId="784AC04B" w14:textId="77777777" w:rsidR="00D4041D" w:rsidRDefault="00000000">
            <w:pPr>
              <w:pStyle w:val="Compact"/>
            </w:pPr>
            <w:r>
              <w:t>»»»» wait_time</w:t>
            </w:r>
          </w:p>
        </w:tc>
        <w:tc>
          <w:tcPr>
            <w:tcW w:w="0" w:type="auto"/>
          </w:tcPr>
          <w:p w14:paraId="66BFF46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D0F3D2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CAABE9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D5D84A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7B6317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4E4D21B" w14:textId="77777777">
        <w:tc>
          <w:tcPr>
            <w:tcW w:w="0" w:type="auto"/>
          </w:tcPr>
          <w:p w14:paraId="5FBF4EDC" w14:textId="77777777" w:rsidR="00D4041D" w:rsidRDefault="00000000">
            <w:pPr>
              <w:pStyle w:val="Compact"/>
            </w:pPr>
            <w:r>
              <w:t>»»» custom</w:t>
            </w:r>
          </w:p>
        </w:tc>
        <w:tc>
          <w:tcPr>
            <w:tcW w:w="0" w:type="auto"/>
          </w:tcPr>
          <w:p w14:paraId="494138E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63177E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2D174F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88018D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545E16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E09EC58" w14:textId="77777777">
        <w:tc>
          <w:tcPr>
            <w:tcW w:w="0" w:type="auto"/>
          </w:tcPr>
          <w:p w14:paraId="695D3DA8" w14:textId="77777777" w:rsidR="00D4041D" w:rsidRDefault="00000000">
            <w:pPr>
              <w:pStyle w:val="Compact"/>
            </w:pPr>
            <w:r>
              <w:t>»»»» executable</w:t>
            </w:r>
          </w:p>
        </w:tc>
        <w:tc>
          <w:tcPr>
            <w:tcW w:w="0" w:type="auto"/>
          </w:tcPr>
          <w:p w14:paraId="39134CC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475DDC4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8C96FC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2D1513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325D93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192EB97" w14:textId="77777777">
        <w:tc>
          <w:tcPr>
            <w:tcW w:w="0" w:type="auto"/>
          </w:tcPr>
          <w:p w14:paraId="7DBCA0A4" w14:textId="77777777" w:rsidR="00D4041D" w:rsidRDefault="00000000">
            <w:pPr>
              <w:pStyle w:val="Compact"/>
            </w:pPr>
            <w:r>
              <w:t>»»»» priority</w:t>
            </w:r>
          </w:p>
        </w:tc>
        <w:tc>
          <w:tcPr>
            <w:tcW w:w="0" w:type="auto"/>
          </w:tcPr>
          <w:p w14:paraId="486BA80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51985C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F2E2BD1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953A27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88C187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DECFE9C" w14:textId="77777777">
        <w:tc>
          <w:tcPr>
            <w:tcW w:w="0" w:type="auto"/>
          </w:tcPr>
          <w:p w14:paraId="1C64C458" w14:textId="77777777" w:rsidR="00D4041D" w:rsidRDefault="00000000">
            <w:pPr>
              <w:pStyle w:val="Compact"/>
            </w:pPr>
            <w:r>
              <w:t>»»» consta</w:t>
            </w:r>
          </w:p>
        </w:tc>
        <w:tc>
          <w:tcPr>
            <w:tcW w:w="0" w:type="auto"/>
          </w:tcPr>
          <w:p w14:paraId="60CD183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72600C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7F9424A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070E2D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5BBBA7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0773B4B" w14:textId="77777777">
        <w:tc>
          <w:tcPr>
            <w:tcW w:w="0" w:type="auto"/>
          </w:tcPr>
          <w:p w14:paraId="17F073ED" w14:textId="77777777" w:rsidR="00D4041D" w:rsidRDefault="00000000">
            <w:pPr>
              <w:pStyle w:val="Compact"/>
            </w:pPr>
            <w:r>
              <w:t>»»»» can_skip</w:t>
            </w:r>
          </w:p>
        </w:tc>
        <w:tc>
          <w:tcPr>
            <w:tcW w:w="0" w:type="auto"/>
          </w:tcPr>
          <w:p w14:paraId="7E9C08FC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311AD1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82A742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FB7788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C97A3E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05656C4" w14:textId="77777777">
        <w:tc>
          <w:tcPr>
            <w:tcW w:w="0" w:type="auto"/>
          </w:tcPr>
          <w:p w14:paraId="092A8171" w14:textId="77777777" w:rsidR="00D4041D" w:rsidRDefault="00000000">
            <w:pPr>
              <w:pStyle w:val="Compact"/>
            </w:pPr>
            <w:r>
              <w:t>»»»» cancel_end</w:t>
            </w:r>
          </w:p>
        </w:tc>
        <w:tc>
          <w:tcPr>
            <w:tcW w:w="0" w:type="auto"/>
          </w:tcPr>
          <w:p w14:paraId="3EB493A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0926CE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C699D7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ACA77C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4620B3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2436006" w14:textId="77777777">
        <w:tc>
          <w:tcPr>
            <w:tcW w:w="0" w:type="auto"/>
          </w:tcPr>
          <w:p w14:paraId="0B4B5FBE" w14:textId="77777777" w:rsidR="00D4041D" w:rsidRDefault="00000000">
            <w:pPr>
              <w:pStyle w:val="Compact"/>
            </w:pPr>
            <w:r>
              <w:t>»»»» cancel_next</w:t>
            </w:r>
          </w:p>
        </w:tc>
        <w:tc>
          <w:tcPr>
            <w:tcW w:w="0" w:type="auto"/>
          </w:tcPr>
          <w:p w14:paraId="65A4BAE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BA28DE3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62A42EA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E55D1D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D5F0B5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E02CA08" w14:textId="77777777">
        <w:tc>
          <w:tcPr>
            <w:tcW w:w="0" w:type="auto"/>
          </w:tcPr>
          <w:p w14:paraId="2DC7A86A" w14:textId="77777777" w:rsidR="00D4041D" w:rsidRDefault="00000000">
            <w:pPr>
              <w:pStyle w:val="Compact"/>
            </w:pPr>
            <w:r>
              <w:t>»»»» cancel_skip</w:t>
            </w:r>
          </w:p>
        </w:tc>
        <w:tc>
          <w:tcPr>
            <w:tcW w:w="0" w:type="auto"/>
          </w:tcPr>
          <w:p w14:paraId="5F94A30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43E358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1995A6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32E2F1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DD20B2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63BECE3" w14:textId="77777777">
        <w:tc>
          <w:tcPr>
            <w:tcW w:w="0" w:type="auto"/>
          </w:tcPr>
          <w:p w14:paraId="5C0D8034" w14:textId="77777777" w:rsidR="00D4041D" w:rsidRDefault="00000000">
            <w:pPr>
              <w:pStyle w:val="Compact"/>
            </w:pPr>
            <w:r>
              <w:t>»»»» fail_end</w:t>
            </w:r>
          </w:p>
        </w:tc>
        <w:tc>
          <w:tcPr>
            <w:tcW w:w="0" w:type="auto"/>
          </w:tcPr>
          <w:p w14:paraId="0CFC28E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0BAE45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CD79C9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69E969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D04A50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12F4393" w14:textId="77777777">
        <w:tc>
          <w:tcPr>
            <w:tcW w:w="0" w:type="auto"/>
          </w:tcPr>
          <w:p w14:paraId="53FB9728" w14:textId="77777777" w:rsidR="00D4041D" w:rsidRDefault="00000000">
            <w:pPr>
              <w:pStyle w:val="Compact"/>
            </w:pPr>
            <w:r>
              <w:t>»»»» fail_next</w:t>
            </w:r>
          </w:p>
        </w:tc>
        <w:tc>
          <w:tcPr>
            <w:tcW w:w="0" w:type="auto"/>
          </w:tcPr>
          <w:p w14:paraId="75E2B97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5F0EAB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66906AE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63234C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F1E870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0D97BFE" w14:textId="77777777">
        <w:tc>
          <w:tcPr>
            <w:tcW w:w="0" w:type="auto"/>
          </w:tcPr>
          <w:p w14:paraId="3D406067" w14:textId="77777777" w:rsidR="00D4041D" w:rsidRDefault="00000000">
            <w:pPr>
              <w:pStyle w:val="Compact"/>
            </w:pPr>
            <w:r>
              <w:lastRenderedPageBreak/>
              <w:t>»»»» fail_redo</w:t>
            </w:r>
          </w:p>
        </w:tc>
        <w:tc>
          <w:tcPr>
            <w:tcW w:w="0" w:type="auto"/>
          </w:tcPr>
          <w:p w14:paraId="69BF2EF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67910D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D871B62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332694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FFE7BA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A491B7F" w14:textId="77777777">
        <w:tc>
          <w:tcPr>
            <w:tcW w:w="0" w:type="auto"/>
          </w:tcPr>
          <w:p w14:paraId="6276BB6E" w14:textId="77777777" w:rsidR="00D4041D" w:rsidRDefault="00000000">
            <w:pPr>
              <w:pStyle w:val="Compact"/>
            </w:pPr>
            <w:r>
              <w:t>»»»» fail_skip</w:t>
            </w:r>
          </w:p>
        </w:tc>
        <w:tc>
          <w:tcPr>
            <w:tcW w:w="0" w:type="auto"/>
          </w:tcPr>
          <w:p w14:paraId="0001440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B9C7F70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DD1C7E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3EFA77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BF7537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F96585A" w14:textId="77777777">
        <w:tc>
          <w:tcPr>
            <w:tcW w:w="0" w:type="auto"/>
          </w:tcPr>
          <w:p w14:paraId="61B0C43B" w14:textId="77777777" w:rsidR="00D4041D" w:rsidRDefault="00000000">
            <w:pPr>
              <w:pStyle w:val="Compact"/>
            </w:pPr>
            <w:r>
              <w:t>»» custom</w:t>
            </w:r>
          </w:p>
        </w:tc>
        <w:tc>
          <w:tcPr>
            <w:tcW w:w="0" w:type="auto"/>
          </w:tcPr>
          <w:p w14:paraId="5564F74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D6E611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E8E849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C8196A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27C8F6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7740743" w14:textId="77777777">
        <w:tc>
          <w:tcPr>
            <w:tcW w:w="0" w:type="auto"/>
          </w:tcPr>
          <w:p w14:paraId="45C87127" w14:textId="77777777" w:rsidR="00D4041D" w:rsidRDefault="00000000">
            <w:pPr>
              <w:pStyle w:val="Compact"/>
            </w:pPr>
            <w:r>
              <w:t>»»» auto_complete</w:t>
            </w:r>
          </w:p>
        </w:tc>
        <w:tc>
          <w:tcPr>
            <w:tcW w:w="0" w:type="auto"/>
          </w:tcPr>
          <w:p w14:paraId="35A9CAB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DD1ED3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09868664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8DE664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7064AE5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947678A" w14:textId="77777777" w:rsidR="00D4041D" w:rsidRDefault="00000000">
      <w:pPr>
        <w:pStyle w:val="a8"/>
      </w:pPr>
      <w:r>
        <w:t>返回示例</w:t>
      </w:r>
    </w:p>
    <w:p w14:paraId="335BD693" w14:textId="77777777" w:rsidR="00D4041D" w:rsidRDefault="00000000">
      <w:pPr>
        <w:pStyle w:val="a8"/>
      </w:pPr>
      <w:r>
        <w:t>成功</w:t>
      </w:r>
    </w:p>
    <w:p w14:paraId="65439D24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s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u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ap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247754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-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b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u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task.WooshTaskSe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utoComple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s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failRe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ut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notCanc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r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r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ncel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Re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ailSk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ecut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task.AddTask"</w:t>
      </w:r>
      <w:r>
        <w:br/>
      </w:r>
      <w:r>
        <w:rPr>
          <w:rStyle w:val="FunctionTok"/>
        </w:rPr>
        <w:t>}</w:t>
      </w:r>
    </w:p>
    <w:p w14:paraId="6DF062D0" w14:textId="77777777" w:rsidR="00D4041D" w:rsidRDefault="00000000">
      <w:pPr>
        <w:pStyle w:val="3"/>
      </w:pPr>
      <w:bookmarkStart w:id="248" w:name="返回结果-61"/>
      <w:bookmarkEnd w:id="24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10D412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0BC59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70A9023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EC693DB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32301EA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A5B923A" w14:textId="77777777">
        <w:tc>
          <w:tcPr>
            <w:tcW w:w="0" w:type="auto"/>
          </w:tcPr>
          <w:p w14:paraId="648A4D0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8B95AFC" w14:textId="77777777" w:rsidR="00D4041D" w:rsidRDefault="00000000">
            <w:pPr>
              <w:pStyle w:val="Compact"/>
            </w:pPr>
            <w:hyperlink r:id="rId6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9E448CA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75C96604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36058EC4" w14:textId="77777777" w:rsidR="00D4041D" w:rsidRDefault="00000000">
      <w:pPr>
        <w:pStyle w:val="3"/>
      </w:pPr>
      <w:bookmarkStart w:id="249" w:name="返回数据结构-61"/>
      <w:bookmarkEnd w:id="248"/>
      <w:r>
        <w:lastRenderedPageBreak/>
        <w:t>返回数据结构</w:t>
      </w:r>
    </w:p>
    <w:p w14:paraId="0E42CAED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1"/>
        <w:gridCol w:w="1036"/>
        <w:gridCol w:w="679"/>
        <w:gridCol w:w="729"/>
        <w:gridCol w:w="1246"/>
        <w:gridCol w:w="3135"/>
      </w:tblGrid>
      <w:tr w:rsidR="00D4041D" w14:paraId="4B71678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6F91C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A387B8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3E7A3AA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87E7E63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17C35656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BD3E7D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C4ADB0D" w14:textId="77777777">
        <w:tc>
          <w:tcPr>
            <w:tcW w:w="0" w:type="auto"/>
          </w:tcPr>
          <w:p w14:paraId="589DE376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C2C06E6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011880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B9BA87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D9BB59A" w14:textId="77777777" w:rsidR="00D4041D" w:rsidRDefault="00000000">
            <w:pPr>
              <w:pStyle w:val="Compact"/>
            </w:pPr>
            <w:r>
              <w:t>应答消息体</w:t>
            </w:r>
          </w:p>
        </w:tc>
        <w:tc>
          <w:tcPr>
            <w:tcW w:w="0" w:type="auto"/>
          </w:tcPr>
          <w:p w14:paraId="3992B587" w14:textId="77777777" w:rsidR="00D4041D" w:rsidRDefault="00000000">
            <w:pPr>
              <w:pStyle w:val="Compact"/>
            </w:pPr>
            <w:r>
              <w:t>详见字典</w:t>
            </w:r>
            <w:r>
              <w:t>“woosh.task.AddTask”</w:t>
            </w:r>
          </w:p>
        </w:tc>
      </w:tr>
      <w:tr w:rsidR="00D4041D" w14:paraId="1F8FC161" w14:textId="77777777">
        <w:tc>
          <w:tcPr>
            <w:tcW w:w="0" w:type="auto"/>
          </w:tcPr>
          <w:p w14:paraId="6EC267D9" w14:textId="77777777" w:rsidR="00D4041D" w:rsidRDefault="00000000">
            <w:pPr>
              <w:pStyle w:val="Compact"/>
            </w:pPr>
            <w:r>
              <w:t>»» tset</w:t>
            </w:r>
          </w:p>
        </w:tc>
        <w:tc>
          <w:tcPr>
            <w:tcW w:w="0" w:type="auto"/>
          </w:tcPr>
          <w:p w14:paraId="3316DFC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F93972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1AA66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56ECB8F" w14:textId="77777777" w:rsidR="00D4041D" w:rsidRDefault="00000000">
            <w:pPr>
              <w:pStyle w:val="Compact"/>
            </w:pPr>
            <w:r>
              <w:t>任务集合</w:t>
            </w:r>
          </w:p>
        </w:tc>
        <w:tc>
          <w:tcPr>
            <w:tcW w:w="0" w:type="auto"/>
          </w:tcPr>
          <w:p w14:paraId="5683F66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78EE3BD" w14:textId="77777777">
        <w:tc>
          <w:tcPr>
            <w:tcW w:w="0" w:type="auto"/>
          </w:tcPr>
          <w:p w14:paraId="68FA6D6B" w14:textId="77777777" w:rsidR="00D4041D" w:rsidRDefault="00000000">
            <w:pPr>
              <w:pStyle w:val="Compact"/>
            </w:pPr>
            <w:r>
              <w:t>»»» base</w:t>
            </w:r>
          </w:p>
        </w:tc>
        <w:tc>
          <w:tcPr>
            <w:tcW w:w="0" w:type="auto"/>
          </w:tcPr>
          <w:p w14:paraId="6A44912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380E1C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263598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86D702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97423D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3B0BA39" w14:textId="77777777">
        <w:tc>
          <w:tcPr>
            <w:tcW w:w="0" w:type="auto"/>
          </w:tcPr>
          <w:p w14:paraId="7FC3A931" w14:textId="77777777" w:rsidR="00D4041D" w:rsidRDefault="00000000">
            <w:pPr>
              <w:pStyle w:val="Compact"/>
            </w:pPr>
            <w:r>
              <w:t>»»»» actuator</w:t>
            </w:r>
          </w:p>
        </w:tc>
        <w:tc>
          <w:tcPr>
            <w:tcW w:w="0" w:type="auto"/>
          </w:tcPr>
          <w:p w14:paraId="103EAD5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F8CDC3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E8FC4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A220E0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780CFC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258D480" w14:textId="77777777">
        <w:tc>
          <w:tcPr>
            <w:tcW w:w="0" w:type="auto"/>
          </w:tcPr>
          <w:p w14:paraId="4DE4F2F3" w14:textId="77777777" w:rsidR="00D4041D" w:rsidRDefault="00000000">
            <w:pPr>
              <w:pStyle w:val="Compact"/>
            </w:pPr>
            <w:r>
              <w:t>»»»» adapter</w:t>
            </w:r>
          </w:p>
        </w:tc>
        <w:tc>
          <w:tcPr>
            <w:tcW w:w="0" w:type="auto"/>
          </w:tcPr>
          <w:p w14:paraId="634930B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9DFA20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358629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0CB894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B5E791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ADF354" w14:textId="77777777">
        <w:tc>
          <w:tcPr>
            <w:tcW w:w="0" w:type="auto"/>
          </w:tcPr>
          <w:p w14:paraId="04DD2E96" w14:textId="77777777" w:rsidR="00D4041D" w:rsidRDefault="00000000">
            <w:pPr>
              <w:pStyle w:val="Compact"/>
            </w:pPr>
            <w:r>
              <w:t>»»»» id</w:t>
            </w:r>
          </w:p>
        </w:tc>
        <w:tc>
          <w:tcPr>
            <w:tcW w:w="0" w:type="auto"/>
          </w:tcPr>
          <w:p w14:paraId="3450DC2D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D1B803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129DF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C42DA5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BBFB5C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CABE8C8" w14:textId="77777777">
        <w:tc>
          <w:tcPr>
            <w:tcW w:w="0" w:type="auto"/>
          </w:tcPr>
          <w:p w14:paraId="105CBB8E" w14:textId="77777777" w:rsidR="00D4041D" w:rsidRDefault="00000000">
            <w:pPr>
              <w:pStyle w:val="Compact"/>
            </w:pPr>
            <w:r>
              <w:t>»»»» name</w:t>
            </w:r>
          </w:p>
        </w:tc>
        <w:tc>
          <w:tcPr>
            <w:tcW w:w="0" w:type="auto"/>
          </w:tcPr>
          <w:p w14:paraId="5093E87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54ADC3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3EE73B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DDAB9A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B112B0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CE77286" w14:textId="77777777">
        <w:tc>
          <w:tcPr>
            <w:tcW w:w="0" w:type="auto"/>
          </w:tcPr>
          <w:p w14:paraId="7A0E2090" w14:textId="77777777" w:rsidR="00D4041D" w:rsidRDefault="00000000">
            <w:pPr>
              <w:pStyle w:val="Compact"/>
            </w:pPr>
            <w:r>
              <w:t>»»»» no</w:t>
            </w:r>
          </w:p>
        </w:tc>
        <w:tc>
          <w:tcPr>
            <w:tcW w:w="0" w:type="auto"/>
          </w:tcPr>
          <w:p w14:paraId="0B04215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87F9EC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2FC386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10B982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4D93C3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F7ADDB6" w14:textId="77777777">
        <w:tc>
          <w:tcPr>
            <w:tcW w:w="0" w:type="auto"/>
          </w:tcPr>
          <w:p w14:paraId="56218480" w14:textId="77777777" w:rsidR="00D4041D" w:rsidRDefault="00000000">
            <w:pPr>
              <w:pStyle w:val="Compact"/>
            </w:pPr>
            <w:r>
              <w:t>»»»» priority</w:t>
            </w:r>
          </w:p>
        </w:tc>
        <w:tc>
          <w:tcPr>
            <w:tcW w:w="0" w:type="auto"/>
          </w:tcPr>
          <w:p w14:paraId="5EE50C39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412CBD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23990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0B18C4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65FACF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6E14566" w14:textId="77777777">
        <w:tc>
          <w:tcPr>
            <w:tcW w:w="0" w:type="auto"/>
          </w:tcPr>
          <w:p w14:paraId="57987D7C" w14:textId="77777777" w:rsidR="00D4041D" w:rsidRDefault="00000000">
            <w:pPr>
              <w:pStyle w:val="Compact"/>
            </w:pPr>
            <w:r>
              <w:t>»»»» robots</w:t>
            </w:r>
          </w:p>
        </w:tc>
        <w:tc>
          <w:tcPr>
            <w:tcW w:w="0" w:type="auto"/>
          </w:tcPr>
          <w:p w14:paraId="1012ED52" w14:textId="77777777" w:rsidR="00D4041D" w:rsidRDefault="00000000">
            <w:pPr>
              <w:pStyle w:val="Compact"/>
            </w:pPr>
            <w:r>
              <w:t>[string]</w:t>
            </w:r>
          </w:p>
        </w:tc>
        <w:tc>
          <w:tcPr>
            <w:tcW w:w="0" w:type="auto"/>
          </w:tcPr>
          <w:p w14:paraId="41270C2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209F1D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28F650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2237F8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9D44C59" w14:textId="77777777">
        <w:tc>
          <w:tcPr>
            <w:tcW w:w="0" w:type="auto"/>
          </w:tcPr>
          <w:p w14:paraId="1B303997" w14:textId="77777777" w:rsidR="00D4041D" w:rsidRDefault="00000000">
            <w:pPr>
              <w:pStyle w:val="Compact"/>
            </w:pPr>
            <w:r>
              <w:t>»»»» route</w:t>
            </w:r>
          </w:p>
        </w:tc>
        <w:tc>
          <w:tcPr>
            <w:tcW w:w="0" w:type="auto"/>
          </w:tcPr>
          <w:p w14:paraId="241E200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2BFCC5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30FF67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66FBFB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81A08E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30BD68D" w14:textId="77777777">
        <w:tc>
          <w:tcPr>
            <w:tcW w:w="0" w:type="auto"/>
          </w:tcPr>
          <w:p w14:paraId="6081E8A4" w14:textId="77777777" w:rsidR="00D4041D" w:rsidRDefault="00000000">
            <w:pPr>
              <w:pStyle w:val="Compact"/>
            </w:pPr>
            <w:r>
              <w:t>»»»» rtype</w:t>
            </w:r>
          </w:p>
        </w:tc>
        <w:tc>
          <w:tcPr>
            <w:tcW w:w="0" w:type="auto"/>
          </w:tcPr>
          <w:p w14:paraId="72C6D49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0D665B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0A0F8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90372C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457455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B3834A4" w14:textId="77777777">
        <w:tc>
          <w:tcPr>
            <w:tcW w:w="0" w:type="auto"/>
          </w:tcPr>
          <w:p w14:paraId="68329EAF" w14:textId="77777777" w:rsidR="00D4041D" w:rsidRDefault="00000000">
            <w:pPr>
              <w:pStyle w:val="Compact"/>
            </w:pPr>
            <w:r>
              <w:t>»»»» type</w:t>
            </w:r>
          </w:p>
        </w:tc>
        <w:tc>
          <w:tcPr>
            <w:tcW w:w="0" w:type="auto"/>
          </w:tcPr>
          <w:p w14:paraId="78FE9A01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A6710E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01119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70D92B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EC373A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76B65D3" w14:textId="77777777">
        <w:tc>
          <w:tcPr>
            <w:tcW w:w="0" w:type="auto"/>
          </w:tcPr>
          <w:p w14:paraId="76485E27" w14:textId="77777777" w:rsidR="00D4041D" w:rsidRDefault="00000000">
            <w:pPr>
              <w:pStyle w:val="Compact"/>
            </w:pPr>
            <w:r>
              <w:t>»»» custom</w:t>
            </w:r>
          </w:p>
        </w:tc>
        <w:tc>
          <w:tcPr>
            <w:tcW w:w="0" w:type="auto"/>
          </w:tcPr>
          <w:p w14:paraId="5150F18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94FCA4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510AD2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BCFD8C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FBC573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46A0EAA" w14:textId="77777777">
        <w:tc>
          <w:tcPr>
            <w:tcW w:w="0" w:type="auto"/>
          </w:tcPr>
          <w:p w14:paraId="7E2E1EFF" w14:textId="77777777" w:rsidR="00D4041D" w:rsidRDefault="00000000">
            <w:pPr>
              <w:pStyle w:val="Compact"/>
            </w:pPr>
            <w:r>
              <w:t>»»»» autoComplete</w:t>
            </w:r>
          </w:p>
        </w:tc>
        <w:tc>
          <w:tcPr>
            <w:tcW w:w="0" w:type="auto"/>
          </w:tcPr>
          <w:p w14:paraId="4A682A8D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9353E4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AA25E6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0CECB0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4E0F02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DCEBBD" w14:textId="77777777">
        <w:tc>
          <w:tcPr>
            <w:tcW w:w="0" w:type="auto"/>
          </w:tcPr>
          <w:p w14:paraId="63C16B51" w14:textId="77777777" w:rsidR="00D4041D" w:rsidRDefault="00000000">
            <w:pPr>
              <w:pStyle w:val="Compact"/>
            </w:pPr>
            <w:r>
              <w:t>»»» tasks</w:t>
            </w:r>
          </w:p>
        </w:tc>
        <w:tc>
          <w:tcPr>
            <w:tcW w:w="0" w:type="auto"/>
          </w:tcPr>
          <w:p w14:paraId="0E3F0148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2220EE7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46A084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2CB6D1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125167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2CC9FB7" w14:textId="77777777">
        <w:tc>
          <w:tcPr>
            <w:tcW w:w="0" w:type="auto"/>
          </w:tcPr>
          <w:p w14:paraId="444C9730" w14:textId="77777777" w:rsidR="00D4041D" w:rsidRDefault="00000000">
            <w:pPr>
              <w:pStyle w:val="Compact"/>
            </w:pPr>
            <w:r>
              <w:t>»»»» base</w:t>
            </w:r>
          </w:p>
        </w:tc>
        <w:tc>
          <w:tcPr>
            <w:tcW w:w="0" w:type="auto"/>
          </w:tcPr>
          <w:p w14:paraId="4950EAF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0541B5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5A8D4B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8F5EFC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DFBDFF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93ABFA6" w14:textId="77777777">
        <w:tc>
          <w:tcPr>
            <w:tcW w:w="0" w:type="auto"/>
          </w:tcPr>
          <w:p w14:paraId="7F17E8CC" w14:textId="77777777" w:rsidR="00D4041D" w:rsidRDefault="00000000">
            <w:pPr>
              <w:pStyle w:val="Compact"/>
            </w:pPr>
            <w:r>
              <w:t>»»»»» cannotCancel</w:t>
            </w:r>
          </w:p>
        </w:tc>
        <w:tc>
          <w:tcPr>
            <w:tcW w:w="0" w:type="auto"/>
          </w:tcPr>
          <w:p w14:paraId="534AD897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963FAC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B98DA5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FE30F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FA99EB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8490083" w14:textId="77777777">
        <w:tc>
          <w:tcPr>
            <w:tcW w:w="0" w:type="auto"/>
          </w:tcPr>
          <w:p w14:paraId="5DD74D19" w14:textId="77777777" w:rsidR="00D4041D" w:rsidRDefault="00000000">
            <w:pPr>
              <w:pStyle w:val="Compact"/>
            </w:pPr>
            <w:r>
              <w:t>»»»»» custom</w:t>
            </w:r>
          </w:p>
        </w:tc>
        <w:tc>
          <w:tcPr>
            <w:tcW w:w="0" w:type="auto"/>
          </w:tcPr>
          <w:p w14:paraId="27B5936C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BE559D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8B3A0F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33B95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15A179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910145E" w14:textId="77777777">
        <w:tc>
          <w:tcPr>
            <w:tcW w:w="0" w:type="auto"/>
          </w:tcPr>
          <w:p w14:paraId="13A55BAA" w14:textId="77777777" w:rsidR="00D4041D" w:rsidRDefault="00000000">
            <w:pPr>
              <w:pStyle w:val="Compact"/>
            </w:pPr>
            <w:r>
              <w:t>»»»»» direction</w:t>
            </w:r>
          </w:p>
        </w:tc>
        <w:tc>
          <w:tcPr>
            <w:tcW w:w="0" w:type="auto"/>
          </w:tcPr>
          <w:p w14:paraId="49BA3377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7554A9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E1BBEC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972A10D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D99319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A4E345" w14:textId="77777777">
        <w:tc>
          <w:tcPr>
            <w:tcW w:w="0" w:type="auto"/>
          </w:tcPr>
          <w:p w14:paraId="78EA4212" w14:textId="77777777" w:rsidR="00D4041D" w:rsidRDefault="00000000">
            <w:pPr>
              <w:pStyle w:val="Compact"/>
            </w:pPr>
            <w:r>
              <w:t>»»»»» id</w:t>
            </w:r>
          </w:p>
        </w:tc>
        <w:tc>
          <w:tcPr>
            <w:tcW w:w="0" w:type="auto"/>
          </w:tcPr>
          <w:p w14:paraId="4DF5AA5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494CAE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B39176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8446EB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4582C3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6D8240A" w14:textId="77777777">
        <w:tc>
          <w:tcPr>
            <w:tcW w:w="0" w:type="auto"/>
          </w:tcPr>
          <w:p w14:paraId="71AF84C3" w14:textId="77777777" w:rsidR="00D4041D" w:rsidRDefault="00000000">
            <w:pPr>
              <w:pStyle w:val="Compact"/>
            </w:pPr>
            <w:r>
              <w:t>»»»»» markNo</w:t>
            </w:r>
          </w:p>
        </w:tc>
        <w:tc>
          <w:tcPr>
            <w:tcW w:w="0" w:type="auto"/>
          </w:tcPr>
          <w:p w14:paraId="75851D9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ECDAB6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334B3F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7E974C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232EDC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A489EE2" w14:textId="77777777">
        <w:tc>
          <w:tcPr>
            <w:tcW w:w="0" w:type="auto"/>
          </w:tcPr>
          <w:p w14:paraId="4CEB5126" w14:textId="77777777" w:rsidR="00D4041D" w:rsidRDefault="00000000">
            <w:pPr>
              <w:pStyle w:val="Compact"/>
            </w:pPr>
            <w:r>
              <w:t>»»»»» name</w:t>
            </w:r>
          </w:p>
        </w:tc>
        <w:tc>
          <w:tcPr>
            <w:tcW w:w="0" w:type="auto"/>
          </w:tcPr>
          <w:p w14:paraId="7A94FD8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CE7B3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597A6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FB93BE0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03AC94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294DAE8" w14:textId="77777777">
        <w:tc>
          <w:tcPr>
            <w:tcW w:w="0" w:type="auto"/>
          </w:tcPr>
          <w:p w14:paraId="1F0401C5" w14:textId="77777777" w:rsidR="00D4041D" w:rsidRDefault="00000000">
            <w:pPr>
              <w:pStyle w:val="Compact"/>
            </w:pPr>
            <w:r>
              <w:t>»»»»» type</w:t>
            </w:r>
          </w:p>
        </w:tc>
        <w:tc>
          <w:tcPr>
            <w:tcW w:w="0" w:type="auto"/>
          </w:tcPr>
          <w:p w14:paraId="77C4A8D9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E8E753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334D2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D23449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D0ACE3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E52D9EE" w14:textId="77777777">
        <w:tc>
          <w:tcPr>
            <w:tcW w:w="0" w:type="auto"/>
          </w:tcPr>
          <w:p w14:paraId="039EDD76" w14:textId="77777777" w:rsidR="00D4041D" w:rsidRDefault="00000000">
            <w:pPr>
              <w:pStyle w:val="Compact"/>
            </w:pPr>
            <w:r>
              <w:t>»»»»» typeNo</w:t>
            </w:r>
          </w:p>
        </w:tc>
        <w:tc>
          <w:tcPr>
            <w:tcW w:w="0" w:type="auto"/>
          </w:tcPr>
          <w:p w14:paraId="00A2AFE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C4378C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7C484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1EE7C3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520972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DF5F65B" w14:textId="77777777">
        <w:tc>
          <w:tcPr>
            <w:tcW w:w="0" w:type="auto"/>
          </w:tcPr>
          <w:p w14:paraId="5B7F4C7C" w14:textId="77777777" w:rsidR="00D4041D" w:rsidRDefault="00000000">
            <w:pPr>
              <w:pStyle w:val="Compact"/>
            </w:pPr>
            <w:r>
              <w:t>»»»»» waitTime</w:t>
            </w:r>
          </w:p>
        </w:tc>
        <w:tc>
          <w:tcPr>
            <w:tcW w:w="0" w:type="auto"/>
          </w:tcPr>
          <w:p w14:paraId="3DA626C2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A29C80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EB8F6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AEA557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ADD7C4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CD1C42A" w14:textId="77777777">
        <w:tc>
          <w:tcPr>
            <w:tcW w:w="0" w:type="auto"/>
          </w:tcPr>
          <w:p w14:paraId="7FF8C205" w14:textId="77777777" w:rsidR="00D4041D" w:rsidRDefault="00000000">
            <w:pPr>
              <w:pStyle w:val="Compact"/>
            </w:pPr>
            <w:r>
              <w:t>»»»» consta</w:t>
            </w:r>
          </w:p>
        </w:tc>
        <w:tc>
          <w:tcPr>
            <w:tcW w:w="0" w:type="auto"/>
          </w:tcPr>
          <w:p w14:paraId="0538262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61CE5E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DACEE8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E4713B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7CD5F6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D91591F" w14:textId="77777777">
        <w:tc>
          <w:tcPr>
            <w:tcW w:w="0" w:type="auto"/>
          </w:tcPr>
          <w:p w14:paraId="265F5F9E" w14:textId="77777777" w:rsidR="00D4041D" w:rsidRDefault="00000000">
            <w:pPr>
              <w:pStyle w:val="Compact"/>
            </w:pPr>
            <w:r>
              <w:t>»»»»» canSkip</w:t>
            </w:r>
          </w:p>
        </w:tc>
        <w:tc>
          <w:tcPr>
            <w:tcW w:w="0" w:type="auto"/>
          </w:tcPr>
          <w:p w14:paraId="33E3FA8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C0DF2F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2FC2B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94E4C3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BCE8A0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5DC165D" w14:textId="77777777">
        <w:tc>
          <w:tcPr>
            <w:tcW w:w="0" w:type="auto"/>
          </w:tcPr>
          <w:p w14:paraId="7C14F7C3" w14:textId="77777777" w:rsidR="00D4041D" w:rsidRDefault="00000000">
            <w:pPr>
              <w:pStyle w:val="Compact"/>
            </w:pPr>
            <w:r>
              <w:t>»»»»» cancelEnd</w:t>
            </w:r>
          </w:p>
        </w:tc>
        <w:tc>
          <w:tcPr>
            <w:tcW w:w="0" w:type="auto"/>
          </w:tcPr>
          <w:p w14:paraId="4B71FDA2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F1C0B30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1E61A6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38F1BD0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42AB7D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9D30063" w14:textId="77777777">
        <w:tc>
          <w:tcPr>
            <w:tcW w:w="0" w:type="auto"/>
          </w:tcPr>
          <w:p w14:paraId="0752C47B" w14:textId="77777777" w:rsidR="00D4041D" w:rsidRDefault="00000000">
            <w:pPr>
              <w:pStyle w:val="Compact"/>
            </w:pPr>
            <w:r>
              <w:lastRenderedPageBreak/>
              <w:t>»»»»» cancelNext</w:t>
            </w:r>
          </w:p>
        </w:tc>
        <w:tc>
          <w:tcPr>
            <w:tcW w:w="0" w:type="auto"/>
          </w:tcPr>
          <w:p w14:paraId="0D485C3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C070A18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1AF93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6D752D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D914A0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13AF923" w14:textId="77777777">
        <w:tc>
          <w:tcPr>
            <w:tcW w:w="0" w:type="auto"/>
          </w:tcPr>
          <w:p w14:paraId="1EC28EC3" w14:textId="77777777" w:rsidR="00D4041D" w:rsidRDefault="00000000">
            <w:pPr>
              <w:pStyle w:val="Compact"/>
            </w:pPr>
            <w:r>
              <w:t>»»»»» cancelSkip</w:t>
            </w:r>
          </w:p>
        </w:tc>
        <w:tc>
          <w:tcPr>
            <w:tcW w:w="0" w:type="auto"/>
          </w:tcPr>
          <w:p w14:paraId="28EB9C8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1E141D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A7713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AEB63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4919CD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1BF1183" w14:textId="77777777">
        <w:tc>
          <w:tcPr>
            <w:tcW w:w="0" w:type="auto"/>
          </w:tcPr>
          <w:p w14:paraId="0E74986C" w14:textId="77777777" w:rsidR="00D4041D" w:rsidRDefault="00000000">
            <w:pPr>
              <w:pStyle w:val="Compact"/>
            </w:pPr>
            <w:r>
              <w:t>»»»»» failEnd</w:t>
            </w:r>
          </w:p>
        </w:tc>
        <w:tc>
          <w:tcPr>
            <w:tcW w:w="0" w:type="auto"/>
          </w:tcPr>
          <w:p w14:paraId="2A081F82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4AD818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F4E5CC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C49FE2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DA72EE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6A8244F" w14:textId="77777777">
        <w:tc>
          <w:tcPr>
            <w:tcW w:w="0" w:type="auto"/>
          </w:tcPr>
          <w:p w14:paraId="0A0F8DE8" w14:textId="77777777" w:rsidR="00D4041D" w:rsidRDefault="00000000">
            <w:pPr>
              <w:pStyle w:val="Compact"/>
            </w:pPr>
            <w:r>
              <w:t>»»»»» failNext</w:t>
            </w:r>
          </w:p>
        </w:tc>
        <w:tc>
          <w:tcPr>
            <w:tcW w:w="0" w:type="auto"/>
          </w:tcPr>
          <w:p w14:paraId="11C3C36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E2C93F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348DF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E3741E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8E725F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D8974E8" w14:textId="77777777">
        <w:tc>
          <w:tcPr>
            <w:tcW w:w="0" w:type="auto"/>
          </w:tcPr>
          <w:p w14:paraId="0B85D1BB" w14:textId="77777777" w:rsidR="00D4041D" w:rsidRDefault="00000000">
            <w:pPr>
              <w:pStyle w:val="Compact"/>
            </w:pPr>
            <w:r>
              <w:t>»»»»» failRedo</w:t>
            </w:r>
          </w:p>
        </w:tc>
        <w:tc>
          <w:tcPr>
            <w:tcW w:w="0" w:type="auto"/>
          </w:tcPr>
          <w:p w14:paraId="27CB9D0C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9548BF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B8B05F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F715A4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AA2404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9B95D7F" w14:textId="77777777">
        <w:tc>
          <w:tcPr>
            <w:tcW w:w="0" w:type="auto"/>
          </w:tcPr>
          <w:p w14:paraId="0D56C532" w14:textId="77777777" w:rsidR="00D4041D" w:rsidRDefault="00000000">
            <w:pPr>
              <w:pStyle w:val="Compact"/>
            </w:pPr>
            <w:r>
              <w:t>»»»»» failSkip</w:t>
            </w:r>
          </w:p>
        </w:tc>
        <w:tc>
          <w:tcPr>
            <w:tcW w:w="0" w:type="auto"/>
          </w:tcPr>
          <w:p w14:paraId="54D7CBA1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75ABCFB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4D168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765C13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5B206B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3851EE7" w14:textId="77777777">
        <w:tc>
          <w:tcPr>
            <w:tcW w:w="0" w:type="auto"/>
          </w:tcPr>
          <w:p w14:paraId="4744AD00" w14:textId="77777777" w:rsidR="00D4041D" w:rsidRDefault="00000000">
            <w:pPr>
              <w:pStyle w:val="Compact"/>
            </w:pPr>
            <w:r>
              <w:t>»»»» custom</w:t>
            </w:r>
          </w:p>
        </w:tc>
        <w:tc>
          <w:tcPr>
            <w:tcW w:w="0" w:type="auto"/>
          </w:tcPr>
          <w:p w14:paraId="30ADA70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0EC883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3257F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F6531C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832E4E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CB8C3A0" w14:textId="77777777">
        <w:tc>
          <w:tcPr>
            <w:tcW w:w="0" w:type="auto"/>
          </w:tcPr>
          <w:p w14:paraId="54FF76B5" w14:textId="77777777" w:rsidR="00D4041D" w:rsidRDefault="00000000">
            <w:pPr>
              <w:pStyle w:val="Compact"/>
            </w:pPr>
            <w:r>
              <w:t>»»»»» executable</w:t>
            </w:r>
          </w:p>
        </w:tc>
        <w:tc>
          <w:tcPr>
            <w:tcW w:w="0" w:type="auto"/>
          </w:tcPr>
          <w:p w14:paraId="6779E215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9E321C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93F3E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C010DF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F81417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CAB9F8F" w14:textId="77777777">
        <w:tc>
          <w:tcPr>
            <w:tcW w:w="0" w:type="auto"/>
          </w:tcPr>
          <w:p w14:paraId="3735ABB7" w14:textId="77777777" w:rsidR="00D4041D" w:rsidRDefault="00000000">
            <w:pPr>
              <w:pStyle w:val="Compact"/>
            </w:pPr>
            <w:r>
              <w:t>»»»»» priority</w:t>
            </w:r>
          </w:p>
        </w:tc>
        <w:tc>
          <w:tcPr>
            <w:tcW w:w="0" w:type="auto"/>
          </w:tcPr>
          <w:p w14:paraId="2109561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E3946B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5AAC7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F96AD3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27EFC8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41C567B" w14:textId="77777777">
        <w:tc>
          <w:tcPr>
            <w:tcW w:w="0" w:type="auto"/>
          </w:tcPr>
          <w:p w14:paraId="5F153831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4C19AAC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FB8B11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B6E865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23856E" w14:textId="77777777" w:rsidR="00D4041D" w:rsidRDefault="00000000">
            <w:pPr>
              <w:pStyle w:val="Compact"/>
            </w:pPr>
            <w:r>
              <w:t>应答状态消息</w:t>
            </w:r>
          </w:p>
        </w:tc>
        <w:tc>
          <w:tcPr>
            <w:tcW w:w="0" w:type="auto"/>
          </w:tcPr>
          <w:p w14:paraId="5FC282A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58EF8F2" w14:textId="77777777">
        <w:tc>
          <w:tcPr>
            <w:tcW w:w="0" w:type="auto"/>
          </w:tcPr>
          <w:p w14:paraId="0E2E7D89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2892A3DF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1CA5773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2DAF3E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4CB17D0" w14:textId="77777777" w:rsidR="00D4041D" w:rsidRDefault="00000000">
            <w:pPr>
              <w:pStyle w:val="Compact"/>
            </w:pPr>
            <w:r>
              <w:t>应答结果</w:t>
            </w:r>
          </w:p>
        </w:tc>
        <w:tc>
          <w:tcPr>
            <w:tcW w:w="0" w:type="auto"/>
          </w:tcPr>
          <w:p w14:paraId="2E5D8A4A" w14:textId="77777777" w:rsidR="00D4041D" w:rsidRDefault="00000000">
            <w:pPr>
              <w:pStyle w:val="Compact"/>
            </w:pPr>
            <w:r>
              <w:t xml:space="preserve">TRUE: </w:t>
            </w:r>
            <w:r>
              <w:t>成功</w:t>
            </w:r>
            <w:r>
              <w:t xml:space="preserve">, FALSE: </w:t>
            </w:r>
            <w:r>
              <w:t>失败</w:t>
            </w:r>
          </w:p>
        </w:tc>
      </w:tr>
      <w:tr w:rsidR="00D4041D" w14:paraId="1429D9ED" w14:textId="77777777">
        <w:tc>
          <w:tcPr>
            <w:tcW w:w="0" w:type="auto"/>
          </w:tcPr>
          <w:p w14:paraId="68F1415D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0A658AB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885B7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299FC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E43E89" w14:textId="77777777" w:rsidR="00D4041D" w:rsidRDefault="00000000">
            <w:pPr>
              <w:pStyle w:val="Compact"/>
            </w:pPr>
            <w:r>
              <w:t>应答消息类型</w:t>
            </w:r>
          </w:p>
        </w:tc>
        <w:tc>
          <w:tcPr>
            <w:tcW w:w="0" w:type="auto"/>
          </w:tcPr>
          <w:p w14:paraId="083FD70E" w14:textId="77777777" w:rsidR="00D4041D" w:rsidRDefault="00000000">
            <w:pPr>
              <w:pStyle w:val="Compact"/>
            </w:pPr>
            <w:r>
              <w:t>woosh.task.AddTask</w:t>
            </w:r>
          </w:p>
        </w:tc>
      </w:tr>
    </w:tbl>
    <w:p w14:paraId="249A2886" w14:textId="77777777" w:rsidR="00D4041D" w:rsidRDefault="00000000">
      <w:pPr>
        <w:pStyle w:val="2"/>
      </w:pPr>
      <w:bookmarkStart w:id="250" w:name="post-充电配置"/>
      <w:bookmarkEnd w:id="246"/>
      <w:bookmarkEnd w:id="249"/>
      <w:r>
        <w:t xml:space="preserve">POST </w:t>
      </w:r>
      <w:r>
        <w:t>充电配置</w:t>
      </w:r>
    </w:p>
    <w:p w14:paraId="491164D6" w14:textId="77777777" w:rsidR="00D4041D" w:rsidRDefault="00000000">
      <w:pPr>
        <w:pStyle w:val="FirstParagraph"/>
      </w:pPr>
      <w:r>
        <w:t>POST /woosh/dispatch/system/ChargeSettings</w:t>
      </w:r>
    </w:p>
    <w:p w14:paraId="3B563C82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65C2E1A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tt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uard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w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work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ull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9618458" w14:textId="77777777" w:rsidR="00D4041D" w:rsidRDefault="00000000">
      <w:pPr>
        <w:pStyle w:val="3"/>
      </w:pPr>
      <w:bookmarkStart w:id="251" w:name="请求参数-62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729"/>
        <w:gridCol w:w="1011"/>
        <w:gridCol w:w="696"/>
        <w:gridCol w:w="1656"/>
        <w:gridCol w:w="729"/>
      </w:tblGrid>
      <w:tr w:rsidR="00D4041D" w14:paraId="36EF191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1F093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AB0AC36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6CB86C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8FE877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779FADC7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3DAAB6C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92D3B59" w14:textId="77777777">
        <w:tc>
          <w:tcPr>
            <w:tcW w:w="0" w:type="auto"/>
          </w:tcPr>
          <w:p w14:paraId="0DA24C7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65B50A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32336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8EB6969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A37BD4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766433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C5A0367" w14:textId="77777777">
        <w:tc>
          <w:tcPr>
            <w:tcW w:w="0" w:type="auto"/>
          </w:tcPr>
          <w:p w14:paraId="774A78CE" w14:textId="77777777" w:rsidR="00D4041D" w:rsidRDefault="00000000">
            <w:pPr>
              <w:pStyle w:val="Compact"/>
            </w:pPr>
            <w:r>
              <w:t>» settings</w:t>
            </w:r>
          </w:p>
        </w:tc>
        <w:tc>
          <w:tcPr>
            <w:tcW w:w="0" w:type="auto"/>
          </w:tcPr>
          <w:p w14:paraId="7F096ED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7EF3A8E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1FA60F76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0ABEC5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E96DAF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E0FF6C0" w14:textId="77777777">
        <w:tc>
          <w:tcPr>
            <w:tcW w:w="0" w:type="auto"/>
          </w:tcPr>
          <w:p w14:paraId="44415491" w14:textId="77777777" w:rsidR="00D4041D" w:rsidRDefault="00000000">
            <w:pPr>
              <w:pStyle w:val="Compact"/>
            </w:pPr>
            <w:r>
              <w:t>»» level</w:t>
            </w:r>
          </w:p>
        </w:tc>
        <w:tc>
          <w:tcPr>
            <w:tcW w:w="0" w:type="auto"/>
          </w:tcPr>
          <w:p w14:paraId="195629D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8F53C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A8CCD4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6AB3504" w14:textId="77777777" w:rsidR="00D4041D" w:rsidRDefault="00000000">
            <w:pPr>
              <w:pStyle w:val="Compact"/>
            </w:pPr>
            <w:r>
              <w:t>自动充电等级</w:t>
            </w:r>
          </w:p>
        </w:tc>
        <w:tc>
          <w:tcPr>
            <w:tcW w:w="0" w:type="auto"/>
          </w:tcPr>
          <w:p w14:paraId="211DC4B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2835F2B" w14:textId="77777777">
        <w:tc>
          <w:tcPr>
            <w:tcW w:w="0" w:type="auto"/>
          </w:tcPr>
          <w:p w14:paraId="1579D08F" w14:textId="77777777" w:rsidR="00D4041D" w:rsidRDefault="00000000">
            <w:pPr>
              <w:pStyle w:val="Compact"/>
            </w:pPr>
            <w:r>
              <w:t>»» guardPower</w:t>
            </w:r>
          </w:p>
        </w:tc>
        <w:tc>
          <w:tcPr>
            <w:tcW w:w="0" w:type="auto"/>
          </w:tcPr>
          <w:p w14:paraId="7D42C94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62F8B2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8F9DDA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4BA7B35" w14:textId="77777777" w:rsidR="00D4041D" w:rsidRDefault="00000000">
            <w:pPr>
              <w:pStyle w:val="Compact"/>
            </w:pPr>
            <w:r>
              <w:t>保护电量</w:t>
            </w:r>
          </w:p>
        </w:tc>
        <w:tc>
          <w:tcPr>
            <w:tcW w:w="0" w:type="auto"/>
          </w:tcPr>
          <w:p w14:paraId="11158B0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A67B106" w14:textId="77777777">
        <w:tc>
          <w:tcPr>
            <w:tcW w:w="0" w:type="auto"/>
          </w:tcPr>
          <w:p w14:paraId="04E69D03" w14:textId="77777777" w:rsidR="00D4041D" w:rsidRDefault="00000000">
            <w:pPr>
              <w:pStyle w:val="Compact"/>
            </w:pPr>
            <w:r>
              <w:lastRenderedPageBreak/>
              <w:t>»» lowPower</w:t>
            </w:r>
          </w:p>
        </w:tc>
        <w:tc>
          <w:tcPr>
            <w:tcW w:w="0" w:type="auto"/>
          </w:tcPr>
          <w:p w14:paraId="1E222BE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FFADCAE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F0CA6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191A2AE" w14:textId="77777777" w:rsidR="00D4041D" w:rsidRDefault="00000000">
            <w:pPr>
              <w:pStyle w:val="Compact"/>
            </w:pPr>
            <w:r>
              <w:t>低电量</w:t>
            </w:r>
          </w:p>
        </w:tc>
        <w:tc>
          <w:tcPr>
            <w:tcW w:w="0" w:type="auto"/>
          </w:tcPr>
          <w:p w14:paraId="3B1AB39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A00882A" w14:textId="77777777">
        <w:tc>
          <w:tcPr>
            <w:tcW w:w="0" w:type="auto"/>
          </w:tcPr>
          <w:p w14:paraId="46FEE382" w14:textId="77777777" w:rsidR="00D4041D" w:rsidRDefault="00000000">
            <w:pPr>
              <w:pStyle w:val="Compact"/>
            </w:pPr>
            <w:r>
              <w:t>»» workPower</w:t>
            </w:r>
          </w:p>
        </w:tc>
        <w:tc>
          <w:tcPr>
            <w:tcW w:w="0" w:type="auto"/>
          </w:tcPr>
          <w:p w14:paraId="3B6AD22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C0C4F6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F4DD45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7D8E05A" w14:textId="77777777" w:rsidR="00D4041D" w:rsidRDefault="00000000">
            <w:pPr>
              <w:pStyle w:val="Compact"/>
            </w:pPr>
            <w:r>
              <w:t>工作电量</w:t>
            </w:r>
          </w:p>
        </w:tc>
        <w:tc>
          <w:tcPr>
            <w:tcW w:w="0" w:type="auto"/>
          </w:tcPr>
          <w:p w14:paraId="5623E47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F976AA8" w14:textId="77777777">
        <w:tc>
          <w:tcPr>
            <w:tcW w:w="0" w:type="auto"/>
          </w:tcPr>
          <w:p w14:paraId="4174926B" w14:textId="77777777" w:rsidR="00D4041D" w:rsidRDefault="00000000">
            <w:pPr>
              <w:pStyle w:val="Compact"/>
            </w:pPr>
            <w:r>
              <w:t>»» fullPower</w:t>
            </w:r>
          </w:p>
        </w:tc>
        <w:tc>
          <w:tcPr>
            <w:tcW w:w="0" w:type="auto"/>
          </w:tcPr>
          <w:p w14:paraId="3021E09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EB128BE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D74C37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37C4A4E" w14:textId="77777777" w:rsidR="00D4041D" w:rsidRDefault="00000000">
            <w:pPr>
              <w:pStyle w:val="Compact"/>
            </w:pPr>
            <w:r>
              <w:t>满电量</w:t>
            </w:r>
          </w:p>
        </w:tc>
        <w:tc>
          <w:tcPr>
            <w:tcW w:w="0" w:type="auto"/>
          </w:tcPr>
          <w:p w14:paraId="623B7F8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4F45C90" w14:textId="77777777">
        <w:tc>
          <w:tcPr>
            <w:tcW w:w="0" w:type="auto"/>
          </w:tcPr>
          <w:p w14:paraId="0EE36D00" w14:textId="77777777" w:rsidR="00D4041D" w:rsidRDefault="00000000">
            <w:pPr>
              <w:pStyle w:val="Compact"/>
            </w:pPr>
            <w:r>
              <w:t>»» time</w:t>
            </w:r>
          </w:p>
        </w:tc>
        <w:tc>
          <w:tcPr>
            <w:tcW w:w="0" w:type="auto"/>
          </w:tcPr>
          <w:p w14:paraId="45D954C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D96C7A3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C759486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5CFD07E" w14:textId="77777777" w:rsidR="00D4041D" w:rsidRDefault="00000000">
            <w:pPr>
              <w:pStyle w:val="Compact"/>
            </w:pPr>
            <w:r>
              <w:t>时间段</w:t>
            </w:r>
          </w:p>
        </w:tc>
        <w:tc>
          <w:tcPr>
            <w:tcW w:w="0" w:type="auto"/>
          </w:tcPr>
          <w:p w14:paraId="307E3642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5D8FF14E" w14:textId="77777777" w:rsidR="00D4041D" w:rsidRDefault="00000000">
      <w:pPr>
        <w:pStyle w:val="a8"/>
      </w:pPr>
      <w:r>
        <w:t>返回示例</w:t>
      </w:r>
    </w:p>
    <w:p w14:paraId="762913E0" w14:textId="77777777" w:rsidR="00D4041D" w:rsidRDefault="00000000">
      <w:pPr>
        <w:pStyle w:val="a8"/>
      </w:pPr>
      <w:r>
        <w:t>成功</w:t>
      </w:r>
    </w:p>
    <w:p w14:paraId="20EC70B6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tt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ull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uard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w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ork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ispatch.system.ChargeSettings"</w:t>
      </w:r>
      <w:r>
        <w:br/>
      </w:r>
      <w:r>
        <w:rPr>
          <w:rStyle w:val="FunctionTok"/>
        </w:rPr>
        <w:t>}</w:t>
      </w:r>
    </w:p>
    <w:p w14:paraId="29ACC52B" w14:textId="77777777" w:rsidR="00D4041D" w:rsidRDefault="00000000">
      <w:pPr>
        <w:pStyle w:val="3"/>
      </w:pPr>
      <w:bookmarkStart w:id="252" w:name="返回结果-62"/>
      <w:bookmarkEnd w:id="251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2F10C44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14CE4C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0D3B24FC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106963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4BC839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D801472" w14:textId="77777777">
        <w:tc>
          <w:tcPr>
            <w:tcW w:w="0" w:type="auto"/>
          </w:tcPr>
          <w:p w14:paraId="314750EE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7F89294" w14:textId="77777777" w:rsidR="00D4041D" w:rsidRDefault="00000000">
            <w:pPr>
              <w:pStyle w:val="Compact"/>
            </w:pPr>
            <w:hyperlink r:id="rId6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61C029F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B9D52D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059D0327" w14:textId="77777777" w:rsidR="00D4041D" w:rsidRDefault="00000000">
      <w:pPr>
        <w:pStyle w:val="3"/>
      </w:pPr>
      <w:bookmarkStart w:id="253" w:name="返回数据结构-62"/>
      <w:bookmarkEnd w:id="252"/>
      <w:r>
        <w:t>返回数据结构</w:t>
      </w:r>
    </w:p>
    <w:p w14:paraId="738EA94F" w14:textId="77777777" w:rsidR="00D4041D" w:rsidRDefault="00000000">
      <w:pPr>
        <w:pStyle w:val="2"/>
      </w:pPr>
      <w:bookmarkStart w:id="254" w:name="post-泊车充电记录表"/>
      <w:bookmarkEnd w:id="250"/>
      <w:bookmarkEnd w:id="253"/>
      <w:r>
        <w:t xml:space="preserve">POST </w:t>
      </w:r>
      <w:r>
        <w:t>泊车充电记录表</w:t>
      </w:r>
    </w:p>
    <w:p w14:paraId="43023A1A" w14:textId="77777777" w:rsidR="00D4041D" w:rsidRDefault="00000000">
      <w:pPr>
        <w:pStyle w:val="FirstParagraph"/>
      </w:pPr>
      <w:r>
        <w:t>POST /woosh/dispatch/system/PacAccountList</w:t>
      </w:r>
    </w:p>
    <w:p w14:paraId="477BE1C5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769112BD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3688C423" w14:textId="77777777" w:rsidR="00D4041D" w:rsidRDefault="00000000">
      <w:pPr>
        <w:pStyle w:val="3"/>
      </w:pPr>
      <w:bookmarkStart w:id="255" w:name="请求参数-63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1BB535F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D946B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57A7F59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7743AE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1043A8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A4751D8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D1BB9D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CCD57B7" w14:textId="77777777">
        <w:tc>
          <w:tcPr>
            <w:tcW w:w="0" w:type="auto"/>
          </w:tcPr>
          <w:p w14:paraId="11E300F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CA805B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4EF904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57F9F81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C17074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A7F32D1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CAACE84" w14:textId="77777777" w:rsidR="00D4041D" w:rsidRDefault="00000000">
      <w:pPr>
        <w:pStyle w:val="a8"/>
      </w:pPr>
      <w:r>
        <w:t>返回示例</w:t>
      </w:r>
    </w:p>
    <w:p w14:paraId="2FC158EC" w14:textId="77777777" w:rsidR="00D4041D" w:rsidRDefault="00000000">
      <w:pPr>
        <w:pStyle w:val="a8"/>
      </w:pPr>
      <w:r>
        <w:t>200 Response</w:t>
      </w:r>
    </w:p>
    <w:p w14:paraId="277D2DB4" w14:textId="77777777" w:rsidR="00D4041D" w:rsidRDefault="00000000">
      <w:pPr>
        <w:pStyle w:val="SourceCode"/>
      </w:pPr>
      <w:r>
        <w:rPr>
          <w:rStyle w:val="FunctionTok"/>
        </w:rPr>
        <w:lastRenderedPageBreak/>
        <w:t>{}</w:t>
      </w:r>
    </w:p>
    <w:p w14:paraId="084F0F50" w14:textId="77777777" w:rsidR="00D4041D" w:rsidRDefault="00000000">
      <w:pPr>
        <w:pStyle w:val="3"/>
      </w:pPr>
      <w:bookmarkStart w:id="256" w:name="返回结果-63"/>
      <w:bookmarkEnd w:id="255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40C59B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0B1706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07F2C67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9D7427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721E6B6E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0B43BAA" w14:textId="77777777">
        <w:tc>
          <w:tcPr>
            <w:tcW w:w="0" w:type="auto"/>
          </w:tcPr>
          <w:p w14:paraId="38DB8E6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9F246ED" w14:textId="77777777" w:rsidR="00D4041D" w:rsidRDefault="00000000">
            <w:pPr>
              <w:pStyle w:val="Compact"/>
            </w:pPr>
            <w:hyperlink r:id="rId69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E97DF91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368A5F9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D61CC69" w14:textId="77777777" w:rsidR="00D4041D" w:rsidRDefault="00000000">
      <w:pPr>
        <w:pStyle w:val="3"/>
      </w:pPr>
      <w:bookmarkStart w:id="257" w:name="返回数据结构-63"/>
      <w:bookmarkEnd w:id="256"/>
      <w:r>
        <w:t>返回数据结构</w:t>
      </w:r>
    </w:p>
    <w:p w14:paraId="0BEBC851" w14:textId="77777777" w:rsidR="00D4041D" w:rsidRDefault="00000000">
      <w:pPr>
        <w:pStyle w:val="2"/>
      </w:pPr>
      <w:bookmarkStart w:id="258" w:name="post-修改泊车充电记录"/>
      <w:bookmarkEnd w:id="254"/>
      <w:bookmarkEnd w:id="257"/>
      <w:r>
        <w:t xml:space="preserve">POST </w:t>
      </w:r>
      <w:r>
        <w:t>修改泊车充电记录</w:t>
      </w:r>
    </w:p>
    <w:p w14:paraId="6F707BAD" w14:textId="77777777" w:rsidR="00D4041D" w:rsidRDefault="00000000">
      <w:pPr>
        <w:pStyle w:val="FirstParagraph"/>
      </w:pPr>
      <w:r>
        <w:t>POST /woosh/dispatch/system/PacAccount</w:t>
      </w:r>
    </w:p>
    <w:p w14:paraId="49459B27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E5DF20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451A9543" w14:textId="77777777" w:rsidR="00D4041D" w:rsidRDefault="00000000">
      <w:pPr>
        <w:pStyle w:val="3"/>
      </w:pPr>
      <w:bookmarkStart w:id="259" w:name="请求参数-64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57218F1E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DD1750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7D42815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112AD8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5498169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9A6A28C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38B6C7F3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7DB2CDE" w14:textId="77777777">
        <w:tc>
          <w:tcPr>
            <w:tcW w:w="0" w:type="auto"/>
          </w:tcPr>
          <w:p w14:paraId="3D7C439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339116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F5E773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60F383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0EB7BC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4F8622D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6E55164A" w14:textId="77777777" w:rsidR="00D4041D" w:rsidRDefault="00000000">
      <w:pPr>
        <w:pStyle w:val="a8"/>
      </w:pPr>
      <w:r>
        <w:t>返回示例</w:t>
      </w:r>
    </w:p>
    <w:p w14:paraId="51450653" w14:textId="77777777" w:rsidR="00D4041D" w:rsidRDefault="00000000">
      <w:pPr>
        <w:pStyle w:val="a8"/>
      </w:pPr>
      <w:r>
        <w:t>200 Response</w:t>
      </w:r>
    </w:p>
    <w:p w14:paraId="6010784A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72E39C6D" w14:textId="77777777" w:rsidR="00D4041D" w:rsidRDefault="00000000">
      <w:pPr>
        <w:pStyle w:val="3"/>
      </w:pPr>
      <w:bookmarkStart w:id="260" w:name="返回结果-64"/>
      <w:bookmarkEnd w:id="25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D8270E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F4F0DE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FC9447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753B46A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13D08AC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BF6D72F" w14:textId="77777777">
        <w:tc>
          <w:tcPr>
            <w:tcW w:w="0" w:type="auto"/>
          </w:tcPr>
          <w:p w14:paraId="3030F24E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0CC70C4" w14:textId="77777777" w:rsidR="00D4041D" w:rsidRDefault="00000000">
            <w:pPr>
              <w:pStyle w:val="Compact"/>
            </w:pPr>
            <w:hyperlink r:id="rId70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E0EE9E8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D302B38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7AA3018" w14:textId="77777777" w:rsidR="00D4041D" w:rsidRDefault="00000000">
      <w:pPr>
        <w:pStyle w:val="3"/>
      </w:pPr>
      <w:bookmarkStart w:id="261" w:name="返回数据结构-64"/>
      <w:bookmarkEnd w:id="260"/>
      <w:r>
        <w:t>返回数据结构</w:t>
      </w:r>
    </w:p>
    <w:p w14:paraId="6703D2AC" w14:textId="77777777" w:rsidR="00D4041D" w:rsidRDefault="00000000">
      <w:pPr>
        <w:pStyle w:val="1"/>
      </w:pPr>
      <w:bookmarkStart w:id="262" w:name="设备请求callbox"/>
      <w:bookmarkEnd w:id="213"/>
      <w:bookmarkEnd w:id="258"/>
      <w:bookmarkEnd w:id="261"/>
      <w:r>
        <w:t>设备请求</w:t>
      </w:r>
      <w:r>
        <w:t>/callbox</w:t>
      </w:r>
    </w:p>
    <w:p w14:paraId="18B5F50A" w14:textId="77777777" w:rsidR="00D4041D" w:rsidRDefault="00000000">
      <w:pPr>
        <w:pStyle w:val="2"/>
      </w:pPr>
      <w:bookmarkStart w:id="263" w:name="post-上线"/>
      <w:r>
        <w:t xml:space="preserve">POST </w:t>
      </w:r>
      <w:r>
        <w:t>上线</w:t>
      </w:r>
    </w:p>
    <w:p w14:paraId="17865155" w14:textId="77777777" w:rsidR="00D4041D" w:rsidRDefault="00000000">
      <w:pPr>
        <w:pStyle w:val="FirstParagraph"/>
      </w:pPr>
      <w:r>
        <w:t>POST /woosh/device/callbox/Online</w:t>
      </w:r>
    </w:p>
    <w:p w14:paraId="16EAF569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ED5743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llbo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DD84F39" w14:textId="77777777" w:rsidR="00D4041D" w:rsidRDefault="00000000">
      <w:pPr>
        <w:pStyle w:val="3"/>
      </w:pPr>
      <w:bookmarkStart w:id="264" w:name="请求参数-6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729"/>
        <w:gridCol w:w="1011"/>
        <w:gridCol w:w="696"/>
        <w:gridCol w:w="936"/>
        <w:gridCol w:w="729"/>
      </w:tblGrid>
      <w:tr w:rsidR="00D4041D" w14:paraId="5B65199F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64377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05B0B084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66707B1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42EF19C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17F78F6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0F44BF21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9A897C2" w14:textId="77777777">
        <w:tc>
          <w:tcPr>
            <w:tcW w:w="0" w:type="auto"/>
          </w:tcPr>
          <w:p w14:paraId="5094D149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82DC644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F1C1C5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478C06D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77AE89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13AD92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08DE953" w14:textId="77777777">
        <w:tc>
          <w:tcPr>
            <w:tcW w:w="0" w:type="auto"/>
          </w:tcPr>
          <w:p w14:paraId="53D2E67C" w14:textId="77777777" w:rsidR="00D4041D" w:rsidRDefault="00000000">
            <w:pPr>
              <w:pStyle w:val="Compact"/>
            </w:pPr>
            <w:r>
              <w:t>» callbox</w:t>
            </w:r>
          </w:p>
        </w:tc>
        <w:tc>
          <w:tcPr>
            <w:tcW w:w="0" w:type="auto"/>
          </w:tcPr>
          <w:p w14:paraId="5CE10A5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057CADC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30E266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0E4E88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8B9877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CAE92BA" w14:textId="77777777">
        <w:tc>
          <w:tcPr>
            <w:tcW w:w="0" w:type="auto"/>
          </w:tcPr>
          <w:p w14:paraId="5F3CBE96" w14:textId="77777777" w:rsidR="00D4041D" w:rsidRDefault="00000000">
            <w:pPr>
              <w:pStyle w:val="Compact"/>
            </w:pPr>
            <w:r>
              <w:t>»» no</w:t>
            </w:r>
          </w:p>
        </w:tc>
        <w:tc>
          <w:tcPr>
            <w:tcW w:w="0" w:type="auto"/>
          </w:tcPr>
          <w:p w14:paraId="38686B7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F08E67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F93BFC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2316EF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D7AD79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BC9E63E" w14:textId="77777777">
        <w:tc>
          <w:tcPr>
            <w:tcW w:w="0" w:type="auto"/>
          </w:tcPr>
          <w:p w14:paraId="003FCA9B" w14:textId="77777777" w:rsidR="00D4041D" w:rsidRDefault="00000000">
            <w:pPr>
              <w:pStyle w:val="Compact"/>
            </w:pPr>
            <w:r>
              <w:t>»» keyNum</w:t>
            </w:r>
          </w:p>
        </w:tc>
        <w:tc>
          <w:tcPr>
            <w:tcW w:w="0" w:type="auto"/>
          </w:tcPr>
          <w:p w14:paraId="2A4C587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DEB14B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E85A065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767113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80C529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0AA1438" w14:textId="77777777">
        <w:tc>
          <w:tcPr>
            <w:tcW w:w="0" w:type="auto"/>
          </w:tcPr>
          <w:p w14:paraId="2B929B83" w14:textId="77777777" w:rsidR="00D4041D" w:rsidRDefault="00000000">
            <w:pPr>
              <w:pStyle w:val="Compact"/>
            </w:pPr>
            <w:r>
              <w:t>»» keys</w:t>
            </w:r>
          </w:p>
        </w:tc>
        <w:tc>
          <w:tcPr>
            <w:tcW w:w="0" w:type="auto"/>
          </w:tcPr>
          <w:p w14:paraId="3264B2E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C30183D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3C1ED193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55AC01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587AAA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5CDE340" w14:textId="77777777">
        <w:tc>
          <w:tcPr>
            <w:tcW w:w="0" w:type="auto"/>
          </w:tcPr>
          <w:p w14:paraId="57D67C7D" w14:textId="77777777" w:rsidR="00D4041D" w:rsidRDefault="00000000">
            <w:pPr>
              <w:pStyle w:val="Compact"/>
            </w:pPr>
            <w:r>
              <w:t>»»» id</w:t>
            </w:r>
          </w:p>
        </w:tc>
        <w:tc>
          <w:tcPr>
            <w:tcW w:w="0" w:type="auto"/>
          </w:tcPr>
          <w:p w14:paraId="5A72A093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A87071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927AF1C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275900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32321A1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693C5DA" w14:textId="77777777" w:rsidR="00D4041D" w:rsidRDefault="00000000">
      <w:pPr>
        <w:pStyle w:val="a8"/>
      </w:pPr>
      <w:r>
        <w:t>返回示例</w:t>
      </w:r>
    </w:p>
    <w:p w14:paraId="3E19E721" w14:textId="77777777" w:rsidR="00D4041D" w:rsidRDefault="00000000">
      <w:pPr>
        <w:pStyle w:val="a8"/>
      </w:pPr>
      <w:r>
        <w:t>成功</w:t>
      </w:r>
    </w:p>
    <w:p w14:paraId="02C4B9E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n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evice.callbox.Callbox"</w:t>
      </w:r>
      <w:r>
        <w:br/>
      </w:r>
      <w:r>
        <w:rPr>
          <w:rStyle w:val="FunctionTok"/>
        </w:rPr>
        <w:t>}</w:t>
      </w:r>
    </w:p>
    <w:p w14:paraId="501C8F62" w14:textId="77777777" w:rsidR="00D4041D" w:rsidRDefault="00000000">
      <w:pPr>
        <w:pStyle w:val="3"/>
      </w:pPr>
      <w:bookmarkStart w:id="265" w:name="返回结果-65"/>
      <w:bookmarkEnd w:id="26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C901788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B592D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3ACF5D0F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4031D434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52A69ADE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625995EE" w14:textId="77777777">
        <w:tc>
          <w:tcPr>
            <w:tcW w:w="0" w:type="auto"/>
          </w:tcPr>
          <w:p w14:paraId="1EE390ED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B3BA9BE" w14:textId="77777777" w:rsidR="00D4041D" w:rsidRDefault="00000000">
            <w:pPr>
              <w:pStyle w:val="Compact"/>
            </w:pPr>
            <w:hyperlink r:id="rId71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AEBA91A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DC3247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21D9C2F9" w14:textId="77777777" w:rsidR="00D4041D" w:rsidRDefault="00000000">
      <w:pPr>
        <w:pStyle w:val="3"/>
      </w:pPr>
      <w:bookmarkStart w:id="266" w:name="返回数据结构-65"/>
      <w:bookmarkEnd w:id="265"/>
      <w:r>
        <w:t>返回数据结构</w:t>
      </w:r>
    </w:p>
    <w:p w14:paraId="3A19996F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1036"/>
        <w:gridCol w:w="696"/>
        <w:gridCol w:w="729"/>
        <w:gridCol w:w="936"/>
        <w:gridCol w:w="729"/>
      </w:tblGrid>
      <w:tr w:rsidR="00D4041D" w14:paraId="4A61581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1FFC0A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D14AE65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D7363B0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EC41F3E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4EF7239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0FDF9B5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2B082F2" w14:textId="77777777">
        <w:tc>
          <w:tcPr>
            <w:tcW w:w="0" w:type="auto"/>
          </w:tcPr>
          <w:p w14:paraId="137E35B1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6BDE830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25527B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7E25E1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408FC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1D926C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F2E46E0" w14:textId="77777777">
        <w:tc>
          <w:tcPr>
            <w:tcW w:w="0" w:type="auto"/>
          </w:tcPr>
          <w:p w14:paraId="389C46AC" w14:textId="77777777" w:rsidR="00D4041D" w:rsidRDefault="00000000">
            <w:pPr>
              <w:pStyle w:val="Compact"/>
            </w:pPr>
            <w:r>
              <w:t>»» keyNum</w:t>
            </w:r>
          </w:p>
        </w:tc>
        <w:tc>
          <w:tcPr>
            <w:tcW w:w="0" w:type="auto"/>
          </w:tcPr>
          <w:p w14:paraId="5E4FF64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CA7A15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5E54C2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8A6CA2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1A5580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498D6EE" w14:textId="77777777">
        <w:tc>
          <w:tcPr>
            <w:tcW w:w="0" w:type="auto"/>
          </w:tcPr>
          <w:p w14:paraId="2D61ECC6" w14:textId="77777777" w:rsidR="00D4041D" w:rsidRDefault="00000000">
            <w:pPr>
              <w:pStyle w:val="Compact"/>
            </w:pPr>
            <w:r>
              <w:t>»» keys</w:t>
            </w:r>
          </w:p>
        </w:tc>
        <w:tc>
          <w:tcPr>
            <w:tcW w:w="0" w:type="auto"/>
          </w:tcPr>
          <w:p w14:paraId="20C522E7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45D8A98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3EC369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7F758E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71AA78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6F16ACC" w14:textId="77777777">
        <w:tc>
          <w:tcPr>
            <w:tcW w:w="0" w:type="auto"/>
          </w:tcPr>
          <w:p w14:paraId="367A44D9" w14:textId="77777777" w:rsidR="00D4041D" w:rsidRDefault="00000000">
            <w:pPr>
              <w:pStyle w:val="Compact"/>
            </w:pPr>
            <w:r>
              <w:t>»»» id</w:t>
            </w:r>
          </w:p>
        </w:tc>
        <w:tc>
          <w:tcPr>
            <w:tcW w:w="0" w:type="auto"/>
          </w:tcPr>
          <w:p w14:paraId="0BB0114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C92849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BF6560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44E054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02C84D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E678730" w14:textId="77777777">
        <w:tc>
          <w:tcPr>
            <w:tcW w:w="0" w:type="auto"/>
          </w:tcPr>
          <w:p w14:paraId="069AF884" w14:textId="77777777" w:rsidR="00D4041D" w:rsidRDefault="00000000">
            <w:pPr>
              <w:pStyle w:val="Compact"/>
            </w:pPr>
            <w:r>
              <w:t>»»» state</w:t>
            </w:r>
          </w:p>
        </w:tc>
        <w:tc>
          <w:tcPr>
            <w:tcW w:w="0" w:type="auto"/>
          </w:tcPr>
          <w:p w14:paraId="023CA2B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B3B1A3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6AE5F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040D1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378051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50B09B1" w14:textId="77777777">
        <w:tc>
          <w:tcPr>
            <w:tcW w:w="0" w:type="auto"/>
          </w:tcPr>
          <w:p w14:paraId="64BA273F" w14:textId="77777777" w:rsidR="00D4041D" w:rsidRDefault="00000000">
            <w:pPr>
              <w:pStyle w:val="Compact"/>
            </w:pPr>
            <w:r>
              <w:t>»»» taskId</w:t>
            </w:r>
          </w:p>
        </w:tc>
        <w:tc>
          <w:tcPr>
            <w:tcW w:w="0" w:type="auto"/>
          </w:tcPr>
          <w:p w14:paraId="5480863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1A995C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E44DD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E8BC4D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30B56B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942ED88" w14:textId="77777777">
        <w:tc>
          <w:tcPr>
            <w:tcW w:w="0" w:type="auto"/>
          </w:tcPr>
          <w:p w14:paraId="737FA943" w14:textId="77777777" w:rsidR="00D4041D" w:rsidRDefault="00000000">
            <w:pPr>
              <w:pStyle w:val="Compact"/>
            </w:pPr>
            <w:r>
              <w:t>»»» time</w:t>
            </w:r>
          </w:p>
        </w:tc>
        <w:tc>
          <w:tcPr>
            <w:tcW w:w="0" w:type="auto"/>
          </w:tcPr>
          <w:p w14:paraId="038D57A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068026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131CCE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E8E10A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B20ED7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8DAA297" w14:textId="77777777">
        <w:tc>
          <w:tcPr>
            <w:tcW w:w="0" w:type="auto"/>
          </w:tcPr>
          <w:p w14:paraId="479F6B9F" w14:textId="77777777" w:rsidR="00D4041D" w:rsidRDefault="00000000">
            <w:pPr>
              <w:pStyle w:val="Compact"/>
            </w:pPr>
            <w:r>
              <w:t>»»» tsetId</w:t>
            </w:r>
          </w:p>
        </w:tc>
        <w:tc>
          <w:tcPr>
            <w:tcW w:w="0" w:type="auto"/>
          </w:tcPr>
          <w:p w14:paraId="49F09E3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EF2433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09D81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B3EA4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C2EC22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B32929A" w14:textId="77777777">
        <w:tc>
          <w:tcPr>
            <w:tcW w:w="0" w:type="auto"/>
          </w:tcPr>
          <w:p w14:paraId="169C4796" w14:textId="77777777" w:rsidR="00D4041D" w:rsidRDefault="00000000">
            <w:pPr>
              <w:pStyle w:val="Compact"/>
            </w:pPr>
            <w:r>
              <w:t>»» no</w:t>
            </w:r>
          </w:p>
        </w:tc>
        <w:tc>
          <w:tcPr>
            <w:tcW w:w="0" w:type="auto"/>
          </w:tcPr>
          <w:p w14:paraId="0472F8F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9C613C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F11F9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355D87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F5D592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747CA50" w14:textId="77777777">
        <w:tc>
          <w:tcPr>
            <w:tcW w:w="0" w:type="auto"/>
          </w:tcPr>
          <w:p w14:paraId="7E2ED876" w14:textId="77777777" w:rsidR="00D4041D" w:rsidRDefault="00000000">
            <w:pPr>
              <w:pStyle w:val="Compact"/>
            </w:pPr>
            <w:r>
              <w:t>»» online</w:t>
            </w:r>
          </w:p>
        </w:tc>
        <w:tc>
          <w:tcPr>
            <w:tcW w:w="0" w:type="auto"/>
          </w:tcPr>
          <w:p w14:paraId="663321BF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2A2986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BD25C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D5ED08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973B73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35D3027" w14:textId="77777777">
        <w:tc>
          <w:tcPr>
            <w:tcW w:w="0" w:type="auto"/>
          </w:tcPr>
          <w:p w14:paraId="38292E0A" w14:textId="77777777" w:rsidR="00D4041D" w:rsidRDefault="00000000">
            <w:pPr>
              <w:pStyle w:val="Compact"/>
            </w:pPr>
            <w:r>
              <w:t>»» state</w:t>
            </w:r>
          </w:p>
        </w:tc>
        <w:tc>
          <w:tcPr>
            <w:tcW w:w="0" w:type="auto"/>
          </w:tcPr>
          <w:p w14:paraId="1ED7FA5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EABCB19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F9B62B5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726B7C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365619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F6766AC" w14:textId="77777777">
        <w:tc>
          <w:tcPr>
            <w:tcW w:w="0" w:type="auto"/>
          </w:tcPr>
          <w:p w14:paraId="790D036F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0349AD2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C84F73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0C62A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A318C90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9EA5FBB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D1B4164" w14:textId="77777777">
        <w:tc>
          <w:tcPr>
            <w:tcW w:w="0" w:type="auto"/>
          </w:tcPr>
          <w:p w14:paraId="0CDA90E1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37F4CAA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450F240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E55B8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F5657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64195C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F55997A" w14:textId="77777777">
        <w:tc>
          <w:tcPr>
            <w:tcW w:w="0" w:type="auto"/>
          </w:tcPr>
          <w:p w14:paraId="79A87437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4E7F487B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40C831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0E764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8DC68F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AB3D094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51EDC3BF" w14:textId="77777777" w:rsidR="00D4041D" w:rsidRDefault="00000000">
      <w:pPr>
        <w:pStyle w:val="2"/>
      </w:pPr>
      <w:bookmarkStart w:id="267" w:name="post-下线"/>
      <w:bookmarkEnd w:id="263"/>
      <w:bookmarkEnd w:id="266"/>
      <w:r>
        <w:lastRenderedPageBreak/>
        <w:t xml:space="preserve">POST </w:t>
      </w:r>
      <w:r>
        <w:t>下线</w:t>
      </w:r>
    </w:p>
    <w:p w14:paraId="297B5BD7" w14:textId="77777777" w:rsidR="00D4041D" w:rsidRDefault="00000000">
      <w:pPr>
        <w:pStyle w:val="FirstParagraph"/>
      </w:pPr>
      <w:r>
        <w:t>POST /woosh/device/callbox/Offline</w:t>
      </w:r>
    </w:p>
    <w:p w14:paraId="7C7F1EB1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33C9797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br/>
      </w:r>
      <w:r>
        <w:rPr>
          <w:rStyle w:val="FunctionTok"/>
        </w:rPr>
        <w:t>}</w:t>
      </w:r>
    </w:p>
    <w:p w14:paraId="5345AC29" w14:textId="77777777" w:rsidR="00D4041D" w:rsidRDefault="00000000">
      <w:pPr>
        <w:pStyle w:val="3"/>
      </w:pPr>
      <w:bookmarkStart w:id="268" w:name="请求参数-66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41E5249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EA8A3F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AC65532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55BF55D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84D5B3F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AB24B91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6509BEAF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54558BD" w14:textId="77777777">
        <w:tc>
          <w:tcPr>
            <w:tcW w:w="0" w:type="auto"/>
          </w:tcPr>
          <w:p w14:paraId="0EB915E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D8A64CF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14A38E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7750E4B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0B2252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D47C45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86A5E0D" w14:textId="77777777">
        <w:tc>
          <w:tcPr>
            <w:tcW w:w="0" w:type="auto"/>
          </w:tcPr>
          <w:p w14:paraId="106A179D" w14:textId="77777777" w:rsidR="00D4041D" w:rsidRDefault="00000000">
            <w:pPr>
              <w:pStyle w:val="Compact"/>
            </w:pPr>
            <w:r>
              <w:t>» no</w:t>
            </w:r>
          </w:p>
        </w:tc>
        <w:tc>
          <w:tcPr>
            <w:tcW w:w="0" w:type="auto"/>
          </w:tcPr>
          <w:p w14:paraId="5118AA6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A4E902E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2FE0F3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79AE7B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CB8CBAC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3A6E706" w14:textId="77777777" w:rsidR="00D4041D" w:rsidRDefault="00000000">
      <w:pPr>
        <w:pStyle w:val="a8"/>
      </w:pPr>
      <w:r>
        <w:t>返回示例</w:t>
      </w:r>
    </w:p>
    <w:p w14:paraId="24F9A3E7" w14:textId="77777777" w:rsidR="00D4041D" w:rsidRDefault="00000000">
      <w:pPr>
        <w:pStyle w:val="a8"/>
      </w:pPr>
      <w:r>
        <w:t>成功</w:t>
      </w:r>
    </w:p>
    <w:p w14:paraId="18119CC7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evice.callbox.Offline"</w:t>
      </w:r>
      <w:r>
        <w:br/>
      </w:r>
      <w:r>
        <w:rPr>
          <w:rStyle w:val="FunctionTok"/>
        </w:rPr>
        <w:t>}</w:t>
      </w:r>
    </w:p>
    <w:p w14:paraId="76B8392F" w14:textId="77777777" w:rsidR="00D4041D" w:rsidRDefault="00000000">
      <w:pPr>
        <w:pStyle w:val="3"/>
      </w:pPr>
      <w:bookmarkStart w:id="269" w:name="返回结果-66"/>
      <w:bookmarkEnd w:id="268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62CE452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76B770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96804CD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168D0065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3A54E6F4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69E050C" w14:textId="77777777">
        <w:tc>
          <w:tcPr>
            <w:tcW w:w="0" w:type="auto"/>
          </w:tcPr>
          <w:p w14:paraId="63401B24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D5E2FDC" w14:textId="77777777" w:rsidR="00D4041D" w:rsidRDefault="00000000">
            <w:pPr>
              <w:pStyle w:val="Compact"/>
            </w:pPr>
            <w:hyperlink r:id="rId72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15EE776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0E259DC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73452B5" w14:textId="77777777" w:rsidR="00D4041D" w:rsidRDefault="00000000">
      <w:pPr>
        <w:pStyle w:val="3"/>
      </w:pPr>
      <w:bookmarkStart w:id="270" w:name="返回数据结构-66"/>
      <w:bookmarkEnd w:id="269"/>
      <w:r>
        <w:t>返回数据结构</w:t>
      </w:r>
    </w:p>
    <w:p w14:paraId="2D55DBAE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9"/>
        <w:gridCol w:w="1036"/>
        <w:gridCol w:w="696"/>
        <w:gridCol w:w="729"/>
        <w:gridCol w:w="936"/>
        <w:gridCol w:w="729"/>
      </w:tblGrid>
      <w:tr w:rsidR="00D4041D" w14:paraId="365F0D0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D9686B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C87B248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CCF2CBB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2F3BABA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6B4F65A2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FFADF8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301E4B5" w14:textId="77777777">
        <w:tc>
          <w:tcPr>
            <w:tcW w:w="0" w:type="auto"/>
          </w:tcPr>
          <w:p w14:paraId="7784639E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2CEE9192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7535A8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3C54B6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EB98F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35946E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7236F65" w14:textId="77777777">
        <w:tc>
          <w:tcPr>
            <w:tcW w:w="0" w:type="auto"/>
          </w:tcPr>
          <w:p w14:paraId="5AAFD6F5" w14:textId="77777777" w:rsidR="00D4041D" w:rsidRDefault="00000000">
            <w:pPr>
              <w:pStyle w:val="Compact"/>
            </w:pPr>
            <w:r>
              <w:t>»» no</w:t>
            </w:r>
          </w:p>
        </w:tc>
        <w:tc>
          <w:tcPr>
            <w:tcW w:w="0" w:type="auto"/>
          </w:tcPr>
          <w:p w14:paraId="26D661B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96FE58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4C628E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11C78E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C57960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8D1F324" w14:textId="77777777">
        <w:tc>
          <w:tcPr>
            <w:tcW w:w="0" w:type="auto"/>
          </w:tcPr>
          <w:p w14:paraId="55756243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134785C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9E2CF5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385BF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2C46F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BABCC8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3E42100" w14:textId="77777777">
        <w:tc>
          <w:tcPr>
            <w:tcW w:w="0" w:type="auto"/>
          </w:tcPr>
          <w:p w14:paraId="69698A69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10EFD249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B6302D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0703D5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CEEAAB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B1731F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2EECA4E" w14:textId="77777777">
        <w:tc>
          <w:tcPr>
            <w:tcW w:w="0" w:type="auto"/>
          </w:tcPr>
          <w:p w14:paraId="41D2E227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523AD44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5ED6C2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5BB46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9253DF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4C63511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DD3F95D" w14:textId="77777777" w:rsidR="00D4041D" w:rsidRDefault="00000000">
      <w:pPr>
        <w:pStyle w:val="2"/>
      </w:pPr>
      <w:bookmarkStart w:id="271" w:name="post-呼叫"/>
      <w:bookmarkEnd w:id="267"/>
      <w:bookmarkEnd w:id="270"/>
      <w:r>
        <w:t xml:space="preserve">POST </w:t>
      </w:r>
      <w:r>
        <w:t>呼叫</w:t>
      </w:r>
    </w:p>
    <w:p w14:paraId="58123555" w14:textId="77777777" w:rsidR="00D4041D" w:rsidRDefault="00000000">
      <w:pPr>
        <w:pStyle w:val="FirstParagraph"/>
      </w:pPr>
      <w:r>
        <w:t>POST /woosh/device/callbox/Call</w:t>
      </w:r>
    </w:p>
    <w:p w14:paraId="4D94E1D5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3A88E0E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45E9B95" w14:textId="77777777" w:rsidR="00D4041D" w:rsidRDefault="00000000">
      <w:pPr>
        <w:pStyle w:val="3"/>
      </w:pPr>
      <w:bookmarkStart w:id="272" w:name="请求参数-6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7"/>
        <w:gridCol w:w="729"/>
        <w:gridCol w:w="950"/>
        <w:gridCol w:w="696"/>
        <w:gridCol w:w="936"/>
        <w:gridCol w:w="729"/>
      </w:tblGrid>
      <w:tr w:rsidR="00D4041D" w14:paraId="62FE0DE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837D91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6B7506BB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039012B9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92AEE2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EFEB7F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CE547BD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374F2EA" w14:textId="77777777">
        <w:tc>
          <w:tcPr>
            <w:tcW w:w="0" w:type="auto"/>
          </w:tcPr>
          <w:p w14:paraId="47683481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3B30DB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20BDBB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E1B6988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CAC3B8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674A1E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79B820F" w14:textId="77777777">
        <w:tc>
          <w:tcPr>
            <w:tcW w:w="0" w:type="auto"/>
          </w:tcPr>
          <w:p w14:paraId="7897D179" w14:textId="77777777" w:rsidR="00D4041D" w:rsidRDefault="00000000">
            <w:pPr>
              <w:pStyle w:val="Compact"/>
            </w:pPr>
            <w:r>
              <w:t>» event</w:t>
            </w:r>
          </w:p>
        </w:tc>
        <w:tc>
          <w:tcPr>
            <w:tcW w:w="0" w:type="auto"/>
          </w:tcPr>
          <w:p w14:paraId="734C0052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5B5433F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5E1B2A9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E8FD10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E52553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0A321B1" w14:textId="77777777">
        <w:tc>
          <w:tcPr>
            <w:tcW w:w="0" w:type="auto"/>
          </w:tcPr>
          <w:p w14:paraId="63D94F17" w14:textId="77777777" w:rsidR="00D4041D" w:rsidRDefault="00000000">
            <w:pPr>
              <w:pStyle w:val="Compact"/>
            </w:pPr>
            <w:r>
              <w:t>»» no</w:t>
            </w:r>
          </w:p>
        </w:tc>
        <w:tc>
          <w:tcPr>
            <w:tcW w:w="0" w:type="auto"/>
          </w:tcPr>
          <w:p w14:paraId="22BC16C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4C36A1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CA20B0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054F77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6A5C5D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F2E8536" w14:textId="77777777">
        <w:tc>
          <w:tcPr>
            <w:tcW w:w="0" w:type="auto"/>
          </w:tcPr>
          <w:p w14:paraId="1D506ED3" w14:textId="77777777" w:rsidR="00D4041D" w:rsidRDefault="00000000">
            <w:pPr>
              <w:pStyle w:val="Compact"/>
            </w:pPr>
            <w:r>
              <w:t>»» key</w:t>
            </w:r>
          </w:p>
        </w:tc>
        <w:tc>
          <w:tcPr>
            <w:tcW w:w="0" w:type="auto"/>
          </w:tcPr>
          <w:p w14:paraId="31B8613B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976E057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0891D28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730602D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5E64D4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A268074" w14:textId="77777777">
        <w:tc>
          <w:tcPr>
            <w:tcW w:w="0" w:type="auto"/>
          </w:tcPr>
          <w:p w14:paraId="16B95737" w14:textId="77777777" w:rsidR="00D4041D" w:rsidRDefault="00000000">
            <w:pPr>
              <w:pStyle w:val="Compact"/>
            </w:pPr>
            <w:r>
              <w:t>»» type</w:t>
            </w:r>
          </w:p>
        </w:tc>
        <w:tc>
          <w:tcPr>
            <w:tcW w:w="0" w:type="auto"/>
          </w:tcPr>
          <w:p w14:paraId="5F53905A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3D5AF7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7B8B80D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479AC6D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AD8CC68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21AD7B5" w14:textId="77777777" w:rsidR="00D4041D" w:rsidRDefault="00000000">
      <w:pPr>
        <w:pStyle w:val="a8"/>
      </w:pPr>
      <w:r>
        <w:t>返回示例</w:t>
      </w:r>
    </w:p>
    <w:p w14:paraId="2AD1EE02" w14:textId="77777777" w:rsidR="00D4041D" w:rsidRDefault="00000000">
      <w:pPr>
        <w:pStyle w:val="a8"/>
      </w:pPr>
      <w:r>
        <w:t>200 Response</w:t>
      </w:r>
    </w:p>
    <w:p w14:paraId="52A47F7E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BBBEA88" w14:textId="77777777" w:rsidR="00D4041D" w:rsidRDefault="00000000">
      <w:pPr>
        <w:pStyle w:val="3"/>
      </w:pPr>
      <w:bookmarkStart w:id="273" w:name="返回结果-67"/>
      <w:bookmarkEnd w:id="27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54FDE67A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210A25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58F03C2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A900CE8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34BFB8B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421CE835" w14:textId="77777777">
        <w:tc>
          <w:tcPr>
            <w:tcW w:w="0" w:type="auto"/>
          </w:tcPr>
          <w:p w14:paraId="2B7FAE23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C484A0F" w14:textId="77777777" w:rsidR="00D4041D" w:rsidRDefault="00000000">
            <w:pPr>
              <w:pStyle w:val="Compact"/>
            </w:pPr>
            <w:hyperlink r:id="rId73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5C4DF704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60A3EED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6A05187C" w14:textId="77777777" w:rsidR="00D4041D" w:rsidRDefault="00000000">
      <w:pPr>
        <w:pStyle w:val="3"/>
      </w:pPr>
      <w:bookmarkStart w:id="274" w:name="返回数据结构-67"/>
      <w:bookmarkEnd w:id="273"/>
      <w:r>
        <w:t>返回数据结构</w:t>
      </w:r>
    </w:p>
    <w:p w14:paraId="60894814" w14:textId="77777777" w:rsidR="00D4041D" w:rsidRDefault="00000000">
      <w:pPr>
        <w:pStyle w:val="2"/>
      </w:pPr>
      <w:bookmarkStart w:id="275" w:name="post-获取指定呼叫盒"/>
      <w:bookmarkEnd w:id="271"/>
      <w:bookmarkEnd w:id="274"/>
      <w:r>
        <w:t xml:space="preserve">POST </w:t>
      </w:r>
      <w:r>
        <w:t>获取指定呼叫盒</w:t>
      </w:r>
    </w:p>
    <w:p w14:paraId="0D9F0AD9" w14:textId="77777777" w:rsidR="00D4041D" w:rsidRDefault="00000000">
      <w:pPr>
        <w:pStyle w:val="FirstParagraph"/>
      </w:pPr>
      <w:r>
        <w:t>POST /woosh/device/callbox/Callbox</w:t>
      </w:r>
    </w:p>
    <w:p w14:paraId="296FE9AB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45641FDC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br/>
      </w:r>
      <w:r>
        <w:rPr>
          <w:rStyle w:val="FunctionTok"/>
        </w:rPr>
        <w:t>}</w:t>
      </w:r>
    </w:p>
    <w:p w14:paraId="2D27137D" w14:textId="77777777" w:rsidR="00D4041D" w:rsidRDefault="00000000">
      <w:pPr>
        <w:pStyle w:val="3"/>
      </w:pPr>
      <w:bookmarkStart w:id="276" w:name="请求参数-68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3E0292B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2370B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DA7C8D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8D0A7F6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7C869A1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2E88F020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670BCA9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1E650CED" w14:textId="77777777">
        <w:tc>
          <w:tcPr>
            <w:tcW w:w="0" w:type="auto"/>
          </w:tcPr>
          <w:p w14:paraId="03C31880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E8FABC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BEFEB7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23E762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1471DBD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04CD3C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039BE49" w14:textId="77777777">
        <w:tc>
          <w:tcPr>
            <w:tcW w:w="0" w:type="auto"/>
          </w:tcPr>
          <w:p w14:paraId="25ADAA35" w14:textId="77777777" w:rsidR="00D4041D" w:rsidRDefault="00000000">
            <w:pPr>
              <w:pStyle w:val="Compact"/>
            </w:pPr>
            <w:r>
              <w:t>» no</w:t>
            </w:r>
          </w:p>
        </w:tc>
        <w:tc>
          <w:tcPr>
            <w:tcW w:w="0" w:type="auto"/>
          </w:tcPr>
          <w:p w14:paraId="12676768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3F6C47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CDAFDB7" w14:textId="77777777" w:rsidR="00D4041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844271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99BFCB0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245C1E6" w14:textId="77777777" w:rsidR="00D4041D" w:rsidRDefault="00000000">
      <w:pPr>
        <w:pStyle w:val="a8"/>
      </w:pPr>
      <w:r>
        <w:t>返回示例</w:t>
      </w:r>
    </w:p>
    <w:p w14:paraId="392C640E" w14:textId="77777777" w:rsidR="00D4041D" w:rsidRDefault="00000000">
      <w:pPr>
        <w:pStyle w:val="a8"/>
      </w:pPr>
      <w:r>
        <w:t>成功</w:t>
      </w:r>
    </w:p>
    <w:p w14:paraId="77073C35" w14:textId="77777777" w:rsidR="00D4041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ke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671252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n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evice.callbox.Callbox"</w:t>
      </w:r>
      <w:r>
        <w:br/>
      </w:r>
      <w:r>
        <w:rPr>
          <w:rStyle w:val="FunctionTok"/>
        </w:rPr>
        <w:t>}</w:t>
      </w:r>
    </w:p>
    <w:p w14:paraId="6B9DB643" w14:textId="77777777" w:rsidR="00D4041D" w:rsidRDefault="00000000">
      <w:pPr>
        <w:pStyle w:val="3"/>
      </w:pPr>
      <w:bookmarkStart w:id="277" w:name="返回结果-68"/>
      <w:bookmarkEnd w:id="276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3A056E0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660FAB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1273D92F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015F8D2F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9B804E3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5AC1D7B4" w14:textId="77777777">
        <w:tc>
          <w:tcPr>
            <w:tcW w:w="0" w:type="auto"/>
          </w:tcPr>
          <w:p w14:paraId="2931AF96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229C9A8" w14:textId="77777777" w:rsidR="00D4041D" w:rsidRDefault="00000000">
            <w:pPr>
              <w:pStyle w:val="Compact"/>
            </w:pPr>
            <w:hyperlink r:id="rId74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482A2CC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5042310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97D0BC0" w14:textId="77777777" w:rsidR="00D4041D" w:rsidRDefault="00000000">
      <w:pPr>
        <w:pStyle w:val="3"/>
      </w:pPr>
      <w:bookmarkStart w:id="278" w:name="返回数据结构-68"/>
      <w:bookmarkEnd w:id="277"/>
      <w:r>
        <w:t>返回数据结构</w:t>
      </w:r>
    </w:p>
    <w:p w14:paraId="2D38AC27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1036"/>
        <w:gridCol w:w="696"/>
        <w:gridCol w:w="729"/>
        <w:gridCol w:w="936"/>
        <w:gridCol w:w="729"/>
      </w:tblGrid>
      <w:tr w:rsidR="00D4041D" w14:paraId="225CBA9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31211E" w14:textId="77777777" w:rsidR="00D4041D" w:rsidRDefault="00000000">
            <w:pPr>
              <w:pStyle w:val="Compact"/>
            </w:pPr>
            <w:r>
              <w:lastRenderedPageBreak/>
              <w:t>名称</w:t>
            </w:r>
          </w:p>
        </w:tc>
        <w:tc>
          <w:tcPr>
            <w:tcW w:w="0" w:type="auto"/>
          </w:tcPr>
          <w:p w14:paraId="61D06AA4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398016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97A8E81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DB9CCA4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BECB15A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662AAB4" w14:textId="77777777">
        <w:tc>
          <w:tcPr>
            <w:tcW w:w="0" w:type="auto"/>
          </w:tcPr>
          <w:p w14:paraId="5A6FE89C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123B7EC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F7AF3B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E50E31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05E760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2E2805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19021E8" w14:textId="77777777">
        <w:tc>
          <w:tcPr>
            <w:tcW w:w="0" w:type="auto"/>
          </w:tcPr>
          <w:p w14:paraId="523B8319" w14:textId="77777777" w:rsidR="00D4041D" w:rsidRDefault="00000000">
            <w:pPr>
              <w:pStyle w:val="Compact"/>
            </w:pPr>
            <w:r>
              <w:t>»» keyNum</w:t>
            </w:r>
          </w:p>
        </w:tc>
        <w:tc>
          <w:tcPr>
            <w:tcW w:w="0" w:type="auto"/>
          </w:tcPr>
          <w:p w14:paraId="50214068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6B0A5F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DB691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95C77D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B6D778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96F0FC6" w14:textId="77777777">
        <w:tc>
          <w:tcPr>
            <w:tcW w:w="0" w:type="auto"/>
          </w:tcPr>
          <w:p w14:paraId="31719846" w14:textId="77777777" w:rsidR="00D4041D" w:rsidRDefault="00000000">
            <w:pPr>
              <w:pStyle w:val="Compact"/>
            </w:pPr>
            <w:r>
              <w:t>»» keys</w:t>
            </w:r>
          </w:p>
        </w:tc>
        <w:tc>
          <w:tcPr>
            <w:tcW w:w="0" w:type="auto"/>
          </w:tcPr>
          <w:p w14:paraId="6DEB8AD8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003A835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FCE939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30053D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E9DDE8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31191D2" w14:textId="77777777">
        <w:tc>
          <w:tcPr>
            <w:tcW w:w="0" w:type="auto"/>
          </w:tcPr>
          <w:p w14:paraId="14BD0F40" w14:textId="77777777" w:rsidR="00D4041D" w:rsidRDefault="00000000">
            <w:pPr>
              <w:pStyle w:val="Compact"/>
            </w:pPr>
            <w:r>
              <w:t>»»» id</w:t>
            </w:r>
          </w:p>
        </w:tc>
        <w:tc>
          <w:tcPr>
            <w:tcW w:w="0" w:type="auto"/>
          </w:tcPr>
          <w:p w14:paraId="33FEC87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05C67B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04FC4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4F0D3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9BB575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71A8F99" w14:textId="77777777">
        <w:tc>
          <w:tcPr>
            <w:tcW w:w="0" w:type="auto"/>
          </w:tcPr>
          <w:p w14:paraId="4414057F" w14:textId="77777777" w:rsidR="00D4041D" w:rsidRDefault="00000000">
            <w:pPr>
              <w:pStyle w:val="Compact"/>
            </w:pPr>
            <w:r>
              <w:t>»»» state</w:t>
            </w:r>
          </w:p>
        </w:tc>
        <w:tc>
          <w:tcPr>
            <w:tcW w:w="0" w:type="auto"/>
          </w:tcPr>
          <w:p w14:paraId="4F23BBA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8E3637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66CA07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055620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69D999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6018E66" w14:textId="77777777">
        <w:tc>
          <w:tcPr>
            <w:tcW w:w="0" w:type="auto"/>
          </w:tcPr>
          <w:p w14:paraId="6103C2F6" w14:textId="77777777" w:rsidR="00D4041D" w:rsidRDefault="00000000">
            <w:pPr>
              <w:pStyle w:val="Compact"/>
            </w:pPr>
            <w:r>
              <w:t>»»» taskId</w:t>
            </w:r>
          </w:p>
        </w:tc>
        <w:tc>
          <w:tcPr>
            <w:tcW w:w="0" w:type="auto"/>
          </w:tcPr>
          <w:p w14:paraId="685B4429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052CF3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3E3F6D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B80DCE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9A8A653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B229115" w14:textId="77777777">
        <w:tc>
          <w:tcPr>
            <w:tcW w:w="0" w:type="auto"/>
          </w:tcPr>
          <w:p w14:paraId="64C0CD7F" w14:textId="77777777" w:rsidR="00D4041D" w:rsidRDefault="00000000">
            <w:pPr>
              <w:pStyle w:val="Compact"/>
            </w:pPr>
            <w:r>
              <w:t>»»» time</w:t>
            </w:r>
          </w:p>
        </w:tc>
        <w:tc>
          <w:tcPr>
            <w:tcW w:w="0" w:type="auto"/>
          </w:tcPr>
          <w:p w14:paraId="5398774C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B25899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A1CE7D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1F6BF2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20F2C4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07792A1" w14:textId="77777777">
        <w:tc>
          <w:tcPr>
            <w:tcW w:w="0" w:type="auto"/>
          </w:tcPr>
          <w:p w14:paraId="5824C50B" w14:textId="77777777" w:rsidR="00D4041D" w:rsidRDefault="00000000">
            <w:pPr>
              <w:pStyle w:val="Compact"/>
            </w:pPr>
            <w:r>
              <w:t>»»» tsetId</w:t>
            </w:r>
          </w:p>
        </w:tc>
        <w:tc>
          <w:tcPr>
            <w:tcW w:w="0" w:type="auto"/>
          </w:tcPr>
          <w:p w14:paraId="15A81EDA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DB43B3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6511C7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0BD55B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A8D796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9CCBA88" w14:textId="77777777">
        <w:tc>
          <w:tcPr>
            <w:tcW w:w="0" w:type="auto"/>
          </w:tcPr>
          <w:p w14:paraId="0640EA08" w14:textId="77777777" w:rsidR="00D4041D" w:rsidRDefault="00000000">
            <w:pPr>
              <w:pStyle w:val="Compact"/>
            </w:pPr>
            <w:r>
              <w:t>»» no</w:t>
            </w:r>
          </w:p>
        </w:tc>
        <w:tc>
          <w:tcPr>
            <w:tcW w:w="0" w:type="auto"/>
          </w:tcPr>
          <w:p w14:paraId="035EE99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33D2B3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E27083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A73705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9AA6AB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14F6006" w14:textId="77777777">
        <w:tc>
          <w:tcPr>
            <w:tcW w:w="0" w:type="auto"/>
          </w:tcPr>
          <w:p w14:paraId="1E1CDB42" w14:textId="77777777" w:rsidR="00D4041D" w:rsidRDefault="00000000">
            <w:pPr>
              <w:pStyle w:val="Compact"/>
            </w:pPr>
            <w:r>
              <w:t>»» online</w:t>
            </w:r>
          </w:p>
        </w:tc>
        <w:tc>
          <w:tcPr>
            <w:tcW w:w="0" w:type="auto"/>
          </w:tcPr>
          <w:p w14:paraId="54144360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8698FE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C20BBF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3498A2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7451BF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A0AF2B6" w14:textId="77777777">
        <w:tc>
          <w:tcPr>
            <w:tcW w:w="0" w:type="auto"/>
          </w:tcPr>
          <w:p w14:paraId="1D2398FA" w14:textId="77777777" w:rsidR="00D4041D" w:rsidRDefault="00000000">
            <w:pPr>
              <w:pStyle w:val="Compact"/>
            </w:pPr>
            <w:r>
              <w:t>»» state</w:t>
            </w:r>
          </w:p>
        </w:tc>
        <w:tc>
          <w:tcPr>
            <w:tcW w:w="0" w:type="auto"/>
          </w:tcPr>
          <w:p w14:paraId="79B07DA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2D1001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6FCD0B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BDFC0F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1FAB552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26B5AFA" w14:textId="77777777">
        <w:tc>
          <w:tcPr>
            <w:tcW w:w="0" w:type="auto"/>
          </w:tcPr>
          <w:p w14:paraId="410E2DD9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5801AFBA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BF60DD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F3E68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ADEFC7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788492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31989A9" w14:textId="77777777">
        <w:tc>
          <w:tcPr>
            <w:tcW w:w="0" w:type="auto"/>
          </w:tcPr>
          <w:p w14:paraId="0B8DDB53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5C23C2F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62FB3FF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D1D67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C1CCCF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7EF519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E03B2B8" w14:textId="77777777">
        <w:tc>
          <w:tcPr>
            <w:tcW w:w="0" w:type="auto"/>
          </w:tcPr>
          <w:p w14:paraId="15C2EBA5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1D6C4D9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74AA39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73450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22B0D16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8A1B0AE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EEBF677" w14:textId="77777777" w:rsidR="00D4041D" w:rsidRDefault="00000000">
      <w:pPr>
        <w:pStyle w:val="2"/>
      </w:pPr>
      <w:bookmarkStart w:id="279" w:name="post-获取呼叫盒列表"/>
      <w:bookmarkEnd w:id="275"/>
      <w:bookmarkEnd w:id="278"/>
      <w:r>
        <w:t xml:space="preserve">POST </w:t>
      </w:r>
      <w:r>
        <w:t>获取呼叫盒列表</w:t>
      </w:r>
    </w:p>
    <w:p w14:paraId="7D5B00DA" w14:textId="77777777" w:rsidR="00D4041D" w:rsidRDefault="00000000">
      <w:pPr>
        <w:pStyle w:val="FirstParagraph"/>
      </w:pPr>
      <w:r>
        <w:t>POST /woosh/device/callbox/Callboxs</w:t>
      </w:r>
    </w:p>
    <w:p w14:paraId="273CB24B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5E90ADE7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6F6C5BC5" w14:textId="77777777" w:rsidR="00D4041D" w:rsidRDefault="00000000">
      <w:pPr>
        <w:pStyle w:val="3"/>
      </w:pPr>
      <w:bookmarkStart w:id="280" w:name="请求参数-69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402539EC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098124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6ABFD33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2F1D4D11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12226037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BD1EC0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F59B94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33C44E51" w14:textId="77777777">
        <w:tc>
          <w:tcPr>
            <w:tcW w:w="0" w:type="auto"/>
          </w:tcPr>
          <w:p w14:paraId="6F2BF2DD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4110A37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CC19243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914C33F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C93167D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1D281A3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0CFD35E5" w14:textId="77777777" w:rsidR="00D4041D" w:rsidRDefault="00000000">
      <w:pPr>
        <w:pStyle w:val="a8"/>
      </w:pPr>
      <w:r>
        <w:t>返回示例</w:t>
      </w:r>
    </w:p>
    <w:p w14:paraId="69095C12" w14:textId="77777777" w:rsidR="00D4041D" w:rsidRDefault="00000000">
      <w:pPr>
        <w:pStyle w:val="a8"/>
      </w:pPr>
      <w:r>
        <w:t>成功</w:t>
      </w:r>
    </w:p>
    <w:p w14:paraId="271DFC20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box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86712522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n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evice.callbox.Callboxs"</w:t>
      </w:r>
      <w:r>
        <w:br/>
      </w:r>
      <w:r>
        <w:rPr>
          <w:rStyle w:val="FunctionTok"/>
        </w:rPr>
        <w:t>}</w:t>
      </w:r>
    </w:p>
    <w:p w14:paraId="445E2C72" w14:textId="77777777" w:rsidR="00D4041D" w:rsidRDefault="00000000">
      <w:pPr>
        <w:pStyle w:val="3"/>
      </w:pPr>
      <w:bookmarkStart w:id="281" w:name="返回结果-69"/>
      <w:bookmarkEnd w:id="280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14915519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DBDC91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CA987A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3EC52D7D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D6EF3F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0EA5583D" w14:textId="77777777">
        <w:tc>
          <w:tcPr>
            <w:tcW w:w="0" w:type="auto"/>
          </w:tcPr>
          <w:p w14:paraId="267A4CD1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CE1B243" w14:textId="77777777" w:rsidR="00D4041D" w:rsidRDefault="00000000">
            <w:pPr>
              <w:pStyle w:val="Compact"/>
            </w:pPr>
            <w:hyperlink r:id="rId75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398080FE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1E16326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836CECF" w14:textId="77777777" w:rsidR="00D4041D" w:rsidRDefault="00000000">
      <w:pPr>
        <w:pStyle w:val="3"/>
      </w:pPr>
      <w:bookmarkStart w:id="282" w:name="返回数据结构-69"/>
      <w:bookmarkEnd w:id="281"/>
      <w:r>
        <w:t>返回数据结构</w:t>
      </w:r>
    </w:p>
    <w:p w14:paraId="69A8D34F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80"/>
        <w:gridCol w:w="1036"/>
        <w:gridCol w:w="696"/>
        <w:gridCol w:w="729"/>
        <w:gridCol w:w="936"/>
        <w:gridCol w:w="729"/>
      </w:tblGrid>
      <w:tr w:rsidR="00D4041D" w14:paraId="2376C27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BF5E23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248B0F6D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5DB909C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3475323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24D54D5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BBC5788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4095562C" w14:textId="77777777">
        <w:tc>
          <w:tcPr>
            <w:tcW w:w="0" w:type="auto"/>
          </w:tcPr>
          <w:p w14:paraId="1E0F22B4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45B31434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21AED4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E0E77B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C13920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5D612A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898458E" w14:textId="77777777">
        <w:tc>
          <w:tcPr>
            <w:tcW w:w="0" w:type="auto"/>
          </w:tcPr>
          <w:p w14:paraId="3C17ABDA" w14:textId="77777777" w:rsidR="00D4041D" w:rsidRDefault="00000000">
            <w:pPr>
              <w:pStyle w:val="Compact"/>
            </w:pPr>
            <w:r>
              <w:t>»» callboxs</w:t>
            </w:r>
          </w:p>
        </w:tc>
        <w:tc>
          <w:tcPr>
            <w:tcW w:w="0" w:type="auto"/>
          </w:tcPr>
          <w:p w14:paraId="7328AA2D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7A15745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41CE7F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3FC287B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BA9B52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2FF14A4" w14:textId="77777777">
        <w:tc>
          <w:tcPr>
            <w:tcW w:w="0" w:type="auto"/>
          </w:tcPr>
          <w:p w14:paraId="44B13A11" w14:textId="77777777" w:rsidR="00D4041D" w:rsidRDefault="00000000">
            <w:pPr>
              <w:pStyle w:val="Compact"/>
            </w:pPr>
            <w:r>
              <w:t>»»» keyNum</w:t>
            </w:r>
          </w:p>
        </w:tc>
        <w:tc>
          <w:tcPr>
            <w:tcW w:w="0" w:type="auto"/>
          </w:tcPr>
          <w:p w14:paraId="5E0D841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790CE4E" w14:textId="77777777" w:rsidR="00D4041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47546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07E2452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244585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581CE09" w14:textId="77777777">
        <w:tc>
          <w:tcPr>
            <w:tcW w:w="0" w:type="auto"/>
          </w:tcPr>
          <w:p w14:paraId="3EC7D981" w14:textId="77777777" w:rsidR="00D4041D" w:rsidRDefault="00000000">
            <w:pPr>
              <w:pStyle w:val="Compact"/>
            </w:pPr>
            <w:r>
              <w:t>»»» keys</w:t>
            </w:r>
          </w:p>
        </w:tc>
        <w:tc>
          <w:tcPr>
            <w:tcW w:w="0" w:type="auto"/>
          </w:tcPr>
          <w:p w14:paraId="13F00282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799CE421" w14:textId="77777777" w:rsidR="00D4041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2E8BAF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558EAF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F3A2A9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21ABD7C" w14:textId="77777777">
        <w:tc>
          <w:tcPr>
            <w:tcW w:w="0" w:type="auto"/>
          </w:tcPr>
          <w:p w14:paraId="4FC9F28E" w14:textId="77777777" w:rsidR="00D4041D" w:rsidRDefault="00000000">
            <w:pPr>
              <w:pStyle w:val="Compact"/>
            </w:pPr>
            <w:r>
              <w:t>»»»» id</w:t>
            </w:r>
          </w:p>
        </w:tc>
        <w:tc>
          <w:tcPr>
            <w:tcW w:w="0" w:type="auto"/>
          </w:tcPr>
          <w:p w14:paraId="116B0FC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348DEC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D96FC1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452C87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6E2491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996010B" w14:textId="77777777">
        <w:tc>
          <w:tcPr>
            <w:tcW w:w="0" w:type="auto"/>
          </w:tcPr>
          <w:p w14:paraId="06E43EDA" w14:textId="77777777" w:rsidR="00D4041D" w:rsidRDefault="00000000">
            <w:pPr>
              <w:pStyle w:val="Compact"/>
            </w:pPr>
            <w:r>
              <w:lastRenderedPageBreak/>
              <w:t>»»»» state</w:t>
            </w:r>
          </w:p>
        </w:tc>
        <w:tc>
          <w:tcPr>
            <w:tcW w:w="0" w:type="auto"/>
          </w:tcPr>
          <w:p w14:paraId="7D4BEDF5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4F4DC1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0AD5E84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60FABD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24058A9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42B88F8" w14:textId="77777777">
        <w:tc>
          <w:tcPr>
            <w:tcW w:w="0" w:type="auto"/>
          </w:tcPr>
          <w:p w14:paraId="1AB2DEF0" w14:textId="77777777" w:rsidR="00D4041D" w:rsidRDefault="00000000">
            <w:pPr>
              <w:pStyle w:val="Compact"/>
            </w:pPr>
            <w:r>
              <w:t>»»»» taskId</w:t>
            </w:r>
          </w:p>
        </w:tc>
        <w:tc>
          <w:tcPr>
            <w:tcW w:w="0" w:type="auto"/>
          </w:tcPr>
          <w:p w14:paraId="5B1F4BC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AAB83D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0ED817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28C41B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9C2E08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FE7A1A1" w14:textId="77777777">
        <w:tc>
          <w:tcPr>
            <w:tcW w:w="0" w:type="auto"/>
          </w:tcPr>
          <w:p w14:paraId="25327AFF" w14:textId="77777777" w:rsidR="00D4041D" w:rsidRDefault="00000000">
            <w:pPr>
              <w:pStyle w:val="Compact"/>
            </w:pPr>
            <w:r>
              <w:t>»»»» time</w:t>
            </w:r>
          </w:p>
        </w:tc>
        <w:tc>
          <w:tcPr>
            <w:tcW w:w="0" w:type="auto"/>
          </w:tcPr>
          <w:p w14:paraId="1CA5478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BB4E28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5640806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994AEFC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809ED7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7ADE23C" w14:textId="77777777">
        <w:tc>
          <w:tcPr>
            <w:tcW w:w="0" w:type="auto"/>
          </w:tcPr>
          <w:p w14:paraId="24308E8F" w14:textId="77777777" w:rsidR="00D4041D" w:rsidRDefault="00000000">
            <w:pPr>
              <w:pStyle w:val="Compact"/>
            </w:pPr>
            <w:r>
              <w:t>»»»» tsetId</w:t>
            </w:r>
          </w:p>
        </w:tc>
        <w:tc>
          <w:tcPr>
            <w:tcW w:w="0" w:type="auto"/>
          </w:tcPr>
          <w:p w14:paraId="75D9BB2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CEE5BCE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44B8F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A79A2DE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769FA24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2FCA4297" w14:textId="77777777">
        <w:tc>
          <w:tcPr>
            <w:tcW w:w="0" w:type="auto"/>
          </w:tcPr>
          <w:p w14:paraId="44CD099D" w14:textId="77777777" w:rsidR="00D4041D" w:rsidRDefault="00000000">
            <w:pPr>
              <w:pStyle w:val="Compact"/>
            </w:pPr>
            <w:r>
              <w:t>»»» no</w:t>
            </w:r>
          </w:p>
        </w:tc>
        <w:tc>
          <w:tcPr>
            <w:tcW w:w="0" w:type="auto"/>
          </w:tcPr>
          <w:p w14:paraId="08F6A282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C4F9DD" w14:textId="77777777" w:rsidR="00D4041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B28CA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CB5FD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028FEF8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B79A3EB" w14:textId="77777777">
        <w:tc>
          <w:tcPr>
            <w:tcW w:w="0" w:type="auto"/>
          </w:tcPr>
          <w:p w14:paraId="7D69742B" w14:textId="77777777" w:rsidR="00D4041D" w:rsidRDefault="00000000">
            <w:pPr>
              <w:pStyle w:val="Compact"/>
            </w:pPr>
            <w:r>
              <w:t>»»» online</w:t>
            </w:r>
          </w:p>
        </w:tc>
        <w:tc>
          <w:tcPr>
            <w:tcW w:w="0" w:type="auto"/>
          </w:tcPr>
          <w:p w14:paraId="519A833E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FA9B179" w14:textId="77777777" w:rsidR="00D4041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C0A418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080B85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52C31A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DB7B0F0" w14:textId="77777777">
        <w:tc>
          <w:tcPr>
            <w:tcW w:w="0" w:type="auto"/>
          </w:tcPr>
          <w:p w14:paraId="44923687" w14:textId="77777777" w:rsidR="00D4041D" w:rsidRDefault="00000000">
            <w:pPr>
              <w:pStyle w:val="Compact"/>
            </w:pPr>
            <w:r>
              <w:t>»»» state</w:t>
            </w:r>
          </w:p>
        </w:tc>
        <w:tc>
          <w:tcPr>
            <w:tcW w:w="0" w:type="auto"/>
          </w:tcPr>
          <w:p w14:paraId="3842AFD0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15F7F13" w14:textId="77777777" w:rsidR="00D4041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79AE4C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C4871B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523EC927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E88F7AA" w14:textId="77777777">
        <w:tc>
          <w:tcPr>
            <w:tcW w:w="0" w:type="auto"/>
          </w:tcPr>
          <w:p w14:paraId="1B0BC3E0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2D66364D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53DFE3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4E607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7D6AE6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1EEBB0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BE7104B" w14:textId="77777777">
        <w:tc>
          <w:tcPr>
            <w:tcW w:w="0" w:type="auto"/>
          </w:tcPr>
          <w:p w14:paraId="679240F2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70D27E6B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5648CE6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22FEE3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399308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6E720EE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A409040" w14:textId="77777777">
        <w:tc>
          <w:tcPr>
            <w:tcW w:w="0" w:type="auto"/>
          </w:tcPr>
          <w:p w14:paraId="4A68F22D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371F7586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CEC72F7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6034D0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7AF544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C40BA86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49EAE4D4" w14:textId="77777777" w:rsidR="00D4041D" w:rsidRDefault="00000000">
      <w:pPr>
        <w:pStyle w:val="2"/>
      </w:pPr>
      <w:bookmarkStart w:id="283" w:name="post-获取呼叫器列表"/>
      <w:bookmarkEnd w:id="279"/>
      <w:bookmarkEnd w:id="282"/>
      <w:r>
        <w:t xml:space="preserve">POST </w:t>
      </w:r>
      <w:r>
        <w:t>获取呼叫器列表</w:t>
      </w:r>
    </w:p>
    <w:p w14:paraId="53598357" w14:textId="77777777" w:rsidR="00D4041D" w:rsidRDefault="00000000">
      <w:pPr>
        <w:pStyle w:val="FirstParagraph"/>
      </w:pPr>
      <w:r>
        <w:t>POST /woosh/device/callbox/Callers</w:t>
      </w:r>
    </w:p>
    <w:p w14:paraId="2C1070C8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0DC369C6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CBD7E7D" w14:textId="77777777" w:rsidR="00D4041D" w:rsidRDefault="00000000">
      <w:pPr>
        <w:pStyle w:val="3"/>
      </w:pPr>
      <w:bookmarkStart w:id="284" w:name="请求参数-70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6381C50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AA45AC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B3F9D2C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727D519C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CB0C974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352D43AE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48A2A34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78BDD86C" w14:textId="77777777">
        <w:tc>
          <w:tcPr>
            <w:tcW w:w="0" w:type="auto"/>
          </w:tcPr>
          <w:p w14:paraId="046FDFCE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2E9A1E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7F4DA01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75C5652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C68483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7A7BB00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262496F4" w14:textId="77777777" w:rsidR="00D4041D" w:rsidRDefault="00000000">
      <w:pPr>
        <w:pStyle w:val="a8"/>
      </w:pPr>
      <w:r>
        <w:t>返回示例</w:t>
      </w:r>
    </w:p>
    <w:p w14:paraId="64BFE1E2" w14:textId="77777777" w:rsidR="00D4041D" w:rsidRDefault="00000000">
      <w:pPr>
        <w:pStyle w:val="a8"/>
      </w:pPr>
      <w:r>
        <w:t>成功</w:t>
      </w:r>
    </w:p>
    <w:p w14:paraId="304993BD" w14:textId="77777777" w:rsidR="00D4041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1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8672767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osh.device.callbox.Callers"</w:t>
      </w:r>
      <w:r>
        <w:br/>
      </w:r>
      <w:r>
        <w:rPr>
          <w:rStyle w:val="FunctionTok"/>
        </w:rPr>
        <w:t>}</w:t>
      </w:r>
    </w:p>
    <w:p w14:paraId="11B57E13" w14:textId="77777777" w:rsidR="00D4041D" w:rsidRDefault="00000000">
      <w:pPr>
        <w:pStyle w:val="3"/>
      </w:pPr>
      <w:bookmarkStart w:id="285" w:name="返回结果-70"/>
      <w:bookmarkEnd w:id="284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67CF2D4D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B24C28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5208FA5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D33832E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6C3C7E89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263EE4B0" w14:textId="77777777">
        <w:tc>
          <w:tcPr>
            <w:tcW w:w="0" w:type="auto"/>
          </w:tcPr>
          <w:p w14:paraId="1209D398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E0721EC" w14:textId="77777777" w:rsidR="00D4041D" w:rsidRDefault="00000000">
            <w:pPr>
              <w:pStyle w:val="Compact"/>
            </w:pPr>
            <w:hyperlink r:id="rId76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2AD1AF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15EFA94E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55D7F520" w14:textId="77777777" w:rsidR="00D4041D" w:rsidRDefault="00000000">
      <w:pPr>
        <w:pStyle w:val="3"/>
      </w:pPr>
      <w:bookmarkStart w:id="286" w:name="返回数据结构-70"/>
      <w:bookmarkEnd w:id="285"/>
      <w:r>
        <w:t>返回数据结构</w:t>
      </w:r>
    </w:p>
    <w:p w14:paraId="58E3A783" w14:textId="77777777" w:rsidR="00D4041D" w:rsidRDefault="00000000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9"/>
        <w:gridCol w:w="1036"/>
        <w:gridCol w:w="696"/>
        <w:gridCol w:w="729"/>
        <w:gridCol w:w="936"/>
        <w:gridCol w:w="729"/>
      </w:tblGrid>
      <w:tr w:rsidR="00D4041D" w14:paraId="4A570317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9E3318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01AE5C7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2EDD6C3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954DE04" w14:textId="77777777" w:rsidR="00D4041D" w:rsidRDefault="00000000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27D61DDD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5C447C07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A12C313" w14:textId="77777777">
        <w:tc>
          <w:tcPr>
            <w:tcW w:w="0" w:type="auto"/>
          </w:tcPr>
          <w:p w14:paraId="071E6E70" w14:textId="77777777" w:rsidR="00D4041D" w:rsidRDefault="00000000">
            <w:pPr>
              <w:pStyle w:val="Compact"/>
            </w:pPr>
            <w:r>
              <w:t>» body</w:t>
            </w:r>
          </w:p>
        </w:tc>
        <w:tc>
          <w:tcPr>
            <w:tcW w:w="0" w:type="auto"/>
          </w:tcPr>
          <w:p w14:paraId="357F7370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57C64BA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3139FE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B8A9A0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4F437600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3084C4E1" w14:textId="77777777">
        <w:tc>
          <w:tcPr>
            <w:tcW w:w="0" w:type="auto"/>
          </w:tcPr>
          <w:p w14:paraId="6CD2B160" w14:textId="77777777" w:rsidR="00D4041D" w:rsidRDefault="00000000">
            <w:pPr>
              <w:pStyle w:val="Compact"/>
            </w:pPr>
            <w:r>
              <w:t>»» callers</w:t>
            </w:r>
          </w:p>
        </w:tc>
        <w:tc>
          <w:tcPr>
            <w:tcW w:w="0" w:type="auto"/>
          </w:tcPr>
          <w:p w14:paraId="69EBAB48" w14:textId="77777777" w:rsidR="00D4041D" w:rsidRDefault="00000000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1116C94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34F772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505A8E8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52D939D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6AB08539" w14:textId="77777777">
        <w:tc>
          <w:tcPr>
            <w:tcW w:w="0" w:type="auto"/>
          </w:tcPr>
          <w:p w14:paraId="7081B338" w14:textId="77777777" w:rsidR="00D4041D" w:rsidRDefault="00000000">
            <w:pPr>
              <w:pStyle w:val="Compact"/>
            </w:pPr>
            <w:r>
              <w:t>»»» key</w:t>
            </w:r>
          </w:p>
        </w:tc>
        <w:tc>
          <w:tcPr>
            <w:tcW w:w="0" w:type="auto"/>
          </w:tcPr>
          <w:p w14:paraId="3AC5501F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E9F9AF1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C07D5B0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39D750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6A9ED72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EA420A5" w14:textId="77777777">
        <w:tc>
          <w:tcPr>
            <w:tcW w:w="0" w:type="auto"/>
          </w:tcPr>
          <w:p w14:paraId="10F3D34C" w14:textId="77777777" w:rsidR="00D4041D" w:rsidRDefault="00000000">
            <w:pPr>
              <w:pStyle w:val="Compact"/>
            </w:pPr>
            <w:r>
              <w:t>»»» no</w:t>
            </w:r>
          </w:p>
        </w:tc>
        <w:tc>
          <w:tcPr>
            <w:tcW w:w="0" w:type="auto"/>
          </w:tcPr>
          <w:p w14:paraId="74FDBA30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4DCAA64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08187FB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44A973A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C986D41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78706C25" w14:textId="77777777">
        <w:tc>
          <w:tcPr>
            <w:tcW w:w="0" w:type="auto"/>
          </w:tcPr>
          <w:p w14:paraId="19851F1A" w14:textId="77777777" w:rsidR="00D4041D" w:rsidRDefault="00000000">
            <w:pPr>
              <w:pStyle w:val="Compact"/>
            </w:pPr>
            <w:r>
              <w:t>»»» state</w:t>
            </w:r>
          </w:p>
        </w:tc>
        <w:tc>
          <w:tcPr>
            <w:tcW w:w="0" w:type="auto"/>
          </w:tcPr>
          <w:p w14:paraId="2306F506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CF2B315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CD068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580DB24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B63A2F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1523311" w14:textId="77777777">
        <w:tc>
          <w:tcPr>
            <w:tcW w:w="0" w:type="auto"/>
          </w:tcPr>
          <w:p w14:paraId="0BF1B60A" w14:textId="77777777" w:rsidR="00D4041D" w:rsidRDefault="00000000">
            <w:pPr>
              <w:pStyle w:val="Compact"/>
            </w:pPr>
            <w:r>
              <w:t>»»» taskId</w:t>
            </w:r>
          </w:p>
        </w:tc>
        <w:tc>
          <w:tcPr>
            <w:tcW w:w="0" w:type="auto"/>
          </w:tcPr>
          <w:p w14:paraId="52E15501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986EA1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D06A2C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185FBB1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1C1589BF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3E44015" w14:textId="77777777">
        <w:tc>
          <w:tcPr>
            <w:tcW w:w="0" w:type="auto"/>
          </w:tcPr>
          <w:p w14:paraId="497DBC03" w14:textId="77777777" w:rsidR="00D4041D" w:rsidRDefault="00000000">
            <w:pPr>
              <w:pStyle w:val="Compact"/>
            </w:pPr>
            <w:r>
              <w:t>»»» time</w:t>
            </w:r>
          </w:p>
        </w:tc>
        <w:tc>
          <w:tcPr>
            <w:tcW w:w="0" w:type="auto"/>
          </w:tcPr>
          <w:p w14:paraId="77A298B4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3C91FFC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5DCE448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62E80E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11453EC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06D931CE" w14:textId="77777777">
        <w:tc>
          <w:tcPr>
            <w:tcW w:w="0" w:type="auto"/>
          </w:tcPr>
          <w:p w14:paraId="667B13B5" w14:textId="77777777" w:rsidR="00D4041D" w:rsidRDefault="00000000">
            <w:pPr>
              <w:pStyle w:val="Compact"/>
            </w:pPr>
            <w:r>
              <w:t>»»» tsetId</w:t>
            </w:r>
          </w:p>
        </w:tc>
        <w:tc>
          <w:tcPr>
            <w:tcW w:w="0" w:type="auto"/>
          </w:tcPr>
          <w:p w14:paraId="1AB0074B" w14:textId="77777777" w:rsidR="00D4041D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14781F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514017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2146B87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46DE43A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40B239D0" w14:textId="77777777">
        <w:tc>
          <w:tcPr>
            <w:tcW w:w="0" w:type="auto"/>
          </w:tcPr>
          <w:p w14:paraId="5558702B" w14:textId="77777777" w:rsidR="00D4041D" w:rsidRDefault="00000000">
            <w:pPr>
              <w:pStyle w:val="Compact"/>
            </w:pPr>
            <w:r>
              <w:t>» msg</w:t>
            </w:r>
          </w:p>
        </w:tc>
        <w:tc>
          <w:tcPr>
            <w:tcW w:w="0" w:type="auto"/>
          </w:tcPr>
          <w:p w14:paraId="3CD414A3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288416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6015C9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1309909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006BC005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1654488E" w14:textId="77777777">
        <w:tc>
          <w:tcPr>
            <w:tcW w:w="0" w:type="auto"/>
          </w:tcPr>
          <w:p w14:paraId="1060AAAC" w14:textId="77777777" w:rsidR="00D4041D" w:rsidRDefault="00000000">
            <w:pPr>
              <w:pStyle w:val="Compact"/>
            </w:pPr>
            <w:r>
              <w:t>» ok</w:t>
            </w:r>
          </w:p>
        </w:tc>
        <w:tc>
          <w:tcPr>
            <w:tcW w:w="0" w:type="auto"/>
          </w:tcPr>
          <w:p w14:paraId="678039B6" w14:textId="77777777" w:rsidR="00D4041D" w:rsidRDefault="00000000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3D32E1EB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411D64D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B573153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7B0BFF76" w14:textId="77777777" w:rsidR="00D4041D" w:rsidRDefault="00000000">
            <w:pPr>
              <w:pStyle w:val="Compact"/>
            </w:pPr>
            <w:r>
              <w:t>none</w:t>
            </w:r>
          </w:p>
        </w:tc>
      </w:tr>
      <w:tr w:rsidR="00D4041D" w14:paraId="53FD479D" w14:textId="77777777">
        <w:tc>
          <w:tcPr>
            <w:tcW w:w="0" w:type="auto"/>
          </w:tcPr>
          <w:p w14:paraId="3A703EA3" w14:textId="77777777" w:rsidR="00D4041D" w:rsidRDefault="00000000">
            <w:pPr>
              <w:pStyle w:val="Compact"/>
            </w:pPr>
            <w:r>
              <w:t>» type</w:t>
            </w:r>
          </w:p>
        </w:tc>
        <w:tc>
          <w:tcPr>
            <w:tcW w:w="0" w:type="auto"/>
          </w:tcPr>
          <w:p w14:paraId="7F1FBEE4" w14:textId="77777777" w:rsidR="00D4041D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FEB1C32" w14:textId="77777777" w:rsidR="00D4041D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9A5B59A" w14:textId="77777777" w:rsidR="00D4041D" w:rsidRDefault="00000000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534D67F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3715A239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36B122E2" w14:textId="77777777" w:rsidR="00D4041D" w:rsidRDefault="00000000">
      <w:pPr>
        <w:pStyle w:val="1"/>
      </w:pPr>
      <w:bookmarkStart w:id="287" w:name="测试"/>
      <w:bookmarkEnd w:id="262"/>
      <w:bookmarkEnd w:id="283"/>
      <w:bookmarkEnd w:id="286"/>
      <w:r>
        <w:lastRenderedPageBreak/>
        <w:t>测试</w:t>
      </w:r>
    </w:p>
    <w:p w14:paraId="44941191" w14:textId="77777777" w:rsidR="00D4041D" w:rsidRDefault="00000000">
      <w:pPr>
        <w:pStyle w:val="2"/>
      </w:pPr>
      <w:bookmarkStart w:id="288" w:name="post-etcd-watch"/>
      <w:r>
        <w:t>POST etcd watch</w:t>
      </w:r>
    </w:p>
    <w:p w14:paraId="7F72BCDE" w14:textId="77777777" w:rsidR="00D4041D" w:rsidRDefault="00000000">
      <w:pPr>
        <w:pStyle w:val="FirstParagraph"/>
      </w:pPr>
      <w:r>
        <w:t>POST /v3alpha/watch</w:t>
      </w:r>
    </w:p>
    <w:p w14:paraId="6FC47EA4" w14:textId="77777777" w:rsidR="00D4041D" w:rsidRDefault="00000000">
      <w:pPr>
        <w:pStyle w:val="a8"/>
      </w:pPr>
      <w:r>
        <w:t xml:space="preserve">Body </w:t>
      </w:r>
      <w:r>
        <w:t>请求参数</w:t>
      </w:r>
    </w:p>
    <w:p w14:paraId="603B4C4B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5DEAB6AE" w14:textId="77777777" w:rsidR="00D4041D" w:rsidRDefault="00000000">
      <w:pPr>
        <w:pStyle w:val="3"/>
      </w:pPr>
      <w:bookmarkStart w:id="289" w:name="请求参数-71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729"/>
        <w:gridCol w:w="843"/>
        <w:gridCol w:w="696"/>
        <w:gridCol w:w="936"/>
        <w:gridCol w:w="729"/>
      </w:tblGrid>
      <w:tr w:rsidR="00D4041D" w14:paraId="1F6AD443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F1E76" w14:textId="77777777" w:rsidR="00D4041D" w:rsidRDefault="00000000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11F041E7" w14:textId="77777777" w:rsidR="00D4041D" w:rsidRDefault="00000000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491CF4C3" w14:textId="77777777" w:rsidR="00D4041D" w:rsidRDefault="00000000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76E6BF5E" w14:textId="77777777" w:rsidR="00D4041D" w:rsidRDefault="00000000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0D4873E2" w14:textId="77777777" w:rsidR="00D4041D" w:rsidRDefault="00000000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2F926CF6" w14:textId="77777777" w:rsidR="00D4041D" w:rsidRDefault="00000000">
            <w:pPr>
              <w:pStyle w:val="Compact"/>
            </w:pPr>
            <w:r>
              <w:t>说明</w:t>
            </w:r>
          </w:p>
        </w:tc>
      </w:tr>
      <w:tr w:rsidR="00D4041D" w14:paraId="6DF98282" w14:textId="77777777">
        <w:tc>
          <w:tcPr>
            <w:tcW w:w="0" w:type="auto"/>
          </w:tcPr>
          <w:p w14:paraId="605DDF5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C4DCDA6" w14:textId="77777777" w:rsidR="00D4041D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FD6FFE5" w14:textId="77777777" w:rsidR="00D4041D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623BC93" w14:textId="77777777" w:rsidR="00D4041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0618B5" w14:textId="77777777" w:rsidR="00D4041D" w:rsidRDefault="00D4041D">
            <w:pPr>
              <w:pStyle w:val="Compact"/>
            </w:pPr>
          </w:p>
        </w:tc>
        <w:tc>
          <w:tcPr>
            <w:tcW w:w="0" w:type="auto"/>
          </w:tcPr>
          <w:p w14:paraId="28EED8A2" w14:textId="77777777" w:rsidR="00D4041D" w:rsidRDefault="00000000">
            <w:pPr>
              <w:pStyle w:val="Compact"/>
            </w:pPr>
            <w:r>
              <w:t>none</w:t>
            </w:r>
          </w:p>
        </w:tc>
      </w:tr>
    </w:tbl>
    <w:p w14:paraId="1810B641" w14:textId="77777777" w:rsidR="00D4041D" w:rsidRDefault="00000000">
      <w:pPr>
        <w:pStyle w:val="a8"/>
      </w:pPr>
      <w:r>
        <w:t>返回示例</w:t>
      </w:r>
    </w:p>
    <w:p w14:paraId="542CAD5C" w14:textId="77777777" w:rsidR="00D4041D" w:rsidRDefault="00000000">
      <w:pPr>
        <w:pStyle w:val="a8"/>
      </w:pPr>
      <w:r>
        <w:t>200 Response</w:t>
      </w:r>
    </w:p>
    <w:p w14:paraId="510382C7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0EBCFCC3" w14:textId="77777777" w:rsidR="00D4041D" w:rsidRDefault="00000000">
      <w:pPr>
        <w:pStyle w:val="3"/>
      </w:pPr>
      <w:bookmarkStart w:id="290" w:name="返回结果-71"/>
      <w:bookmarkEnd w:id="289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346F6086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3990F9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27B428C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DB4E78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002206E6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7A718AFC" w14:textId="77777777">
        <w:tc>
          <w:tcPr>
            <w:tcW w:w="0" w:type="auto"/>
          </w:tcPr>
          <w:p w14:paraId="2FD6CCA6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E75C79B" w14:textId="77777777" w:rsidR="00D4041D" w:rsidRDefault="00000000">
            <w:pPr>
              <w:pStyle w:val="Compact"/>
            </w:pPr>
            <w:hyperlink r:id="rId7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777743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6CB1C222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70EDD078" w14:textId="77777777" w:rsidR="00D4041D" w:rsidRDefault="00000000">
      <w:pPr>
        <w:pStyle w:val="3"/>
      </w:pPr>
      <w:bookmarkStart w:id="291" w:name="返回数据结构-71"/>
      <w:bookmarkEnd w:id="290"/>
      <w:r>
        <w:t>返回数据结构</w:t>
      </w:r>
    </w:p>
    <w:p w14:paraId="6E636D39" w14:textId="77777777" w:rsidR="00D4041D" w:rsidRDefault="00000000">
      <w:pPr>
        <w:pStyle w:val="2"/>
      </w:pPr>
      <w:bookmarkStart w:id="292" w:name="get-google"/>
      <w:bookmarkEnd w:id="288"/>
      <w:bookmarkEnd w:id="291"/>
      <w:r>
        <w:t>GET google</w:t>
      </w:r>
    </w:p>
    <w:p w14:paraId="7762179E" w14:textId="77777777" w:rsidR="00D4041D" w:rsidRDefault="00000000">
      <w:pPr>
        <w:pStyle w:val="FirstParagraph"/>
      </w:pPr>
      <w:r>
        <w:t>GET /</w:t>
      </w:r>
    </w:p>
    <w:p w14:paraId="0931089B" w14:textId="77777777" w:rsidR="00D4041D" w:rsidRDefault="00000000">
      <w:pPr>
        <w:pStyle w:val="a8"/>
      </w:pPr>
      <w:r>
        <w:t>返回示例</w:t>
      </w:r>
    </w:p>
    <w:p w14:paraId="3923CDB1" w14:textId="77777777" w:rsidR="00D4041D" w:rsidRDefault="00000000">
      <w:pPr>
        <w:pStyle w:val="a8"/>
      </w:pPr>
      <w:r>
        <w:t>200 Response</w:t>
      </w:r>
    </w:p>
    <w:p w14:paraId="2D96DFA9" w14:textId="77777777" w:rsidR="00D4041D" w:rsidRDefault="00000000">
      <w:pPr>
        <w:pStyle w:val="SourceCode"/>
      </w:pPr>
      <w:r>
        <w:rPr>
          <w:rStyle w:val="FunctionTok"/>
        </w:rPr>
        <w:t>{}</w:t>
      </w:r>
    </w:p>
    <w:p w14:paraId="100F2080" w14:textId="77777777" w:rsidR="00D4041D" w:rsidRDefault="00000000">
      <w:pPr>
        <w:pStyle w:val="3"/>
      </w:pPr>
      <w:bookmarkStart w:id="293" w:name="返回结果-72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D4041D" w14:paraId="03BCCA34" w14:textId="77777777" w:rsidTr="00D40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5E9AA1" w14:textId="77777777" w:rsidR="00D4041D" w:rsidRDefault="00000000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5B5EDAF1" w14:textId="77777777" w:rsidR="00D4041D" w:rsidRDefault="00000000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1024230" w14:textId="77777777" w:rsidR="00D4041D" w:rsidRDefault="00000000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EB22832" w14:textId="77777777" w:rsidR="00D4041D" w:rsidRDefault="00000000">
            <w:pPr>
              <w:pStyle w:val="Compact"/>
            </w:pPr>
            <w:r>
              <w:t>数据模型</w:t>
            </w:r>
          </w:p>
        </w:tc>
      </w:tr>
      <w:tr w:rsidR="00D4041D" w14:paraId="19B4EEF1" w14:textId="77777777">
        <w:tc>
          <w:tcPr>
            <w:tcW w:w="0" w:type="auto"/>
          </w:tcPr>
          <w:p w14:paraId="7CA5DDAA" w14:textId="77777777" w:rsidR="00D4041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235CC7B" w14:textId="77777777" w:rsidR="00D4041D" w:rsidRDefault="00000000">
            <w:pPr>
              <w:pStyle w:val="Compact"/>
            </w:pPr>
            <w:hyperlink r:id="rId7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64F238C3" w14:textId="77777777" w:rsidR="00D4041D" w:rsidRDefault="00000000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3B7885E1" w14:textId="77777777" w:rsidR="00D4041D" w:rsidRDefault="00000000">
            <w:pPr>
              <w:pStyle w:val="Compact"/>
            </w:pPr>
            <w:r>
              <w:t>Inline</w:t>
            </w:r>
          </w:p>
        </w:tc>
      </w:tr>
    </w:tbl>
    <w:p w14:paraId="4D3F6419" w14:textId="77777777" w:rsidR="00D4041D" w:rsidRDefault="00000000">
      <w:pPr>
        <w:pStyle w:val="3"/>
      </w:pPr>
      <w:bookmarkStart w:id="294" w:name="返回数据结构-72"/>
      <w:bookmarkEnd w:id="293"/>
      <w:r>
        <w:t>返回数据结构</w:t>
      </w:r>
    </w:p>
    <w:p w14:paraId="13EFF70A" w14:textId="77777777" w:rsidR="00D4041D" w:rsidRDefault="00000000">
      <w:pPr>
        <w:pStyle w:val="1"/>
      </w:pPr>
      <w:bookmarkStart w:id="295" w:name="数据模型"/>
      <w:bookmarkEnd w:id="287"/>
      <w:bookmarkEnd w:id="292"/>
      <w:bookmarkEnd w:id="294"/>
      <w:r>
        <w:t>数据模型</w:t>
      </w:r>
    </w:p>
    <w:bookmarkEnd w:id="295"/>
    <w:p w14:paraId="77E4F9F2" w14:textId="77777777" w:rsidR="00D4041D" w:rsidRDefault="00D4041D">
      <w:pPr>
        <w:pStyle w:val="FirstParagraph"/>
      </w:pPr>
    </w:p>
    <w:sectPr w:rsidR="00D4041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2D0F1" w14:textId="77777777" w:rsidR="00C01754" w:rsidRDefault="00C01754">
      <w:pPr>
        <w:spacing w:after="0"/>
      </w:pPr>
      <w:r>
        <w:separator/>
      </w:r>
    </w:p>
  </w:endnote>
  <w:endnote w:type="continuationSeparator" w:id="0">
    <w:p w14:paraId="057348E9" w14:textId="77777777" w:rsidR="00C01754" w:rsidRDefault="00C01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5F2B3" w14:textId="77777777" w:rsidR="00C01754" w:rsidRDefault="00C01754">
      <w:r>
        <w:separator/>
      </w:r>
    </w:p>
  </w:footnote>
  <w:footnote w:type="continuationSeparator" w:id="0">
    <w:p w14:paraId="5C4986D0" w14:textId="77777777" w:rsidR="00C01754" w:rsidRDefault="00C01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C40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D49B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41985707">
    <w:abstractNumId w:val="0"/>
  </w:num>
  <w:num w:numId="2" w16cid:durableId="783426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41D"/>
    <w:rsid w:val="00B16EF1"/>
    <w:rsid w:val="00C01754"/>
    <w:rsid w:val="00D404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34188"/>
  <w15:docId w15:val="{05C3327A-B7D8-41AC-BDBC-A4132A57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B16EF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16EF1"/>
    <w:rPr>
      <w:sz w:val="18"/>
      <w:szCs w:val="18"/>
    </w:rPr>
  </w:style>
  <w:style w:type="paragraph" w:styleId="af0">
    <w:name w:val="footer"/>
    <w:basedOn w:val="a"/>
    <w:link w:val="af1"/>
    <w:rsid w:val="00B16EF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16EF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ools.ietf.org/html/rfc7231" TargetMode="External"/><Relationship Id="rId21" Type="http://schemas.openxmlformats.org/officeDocument/2006/relationships/hyperlink" Target="https://tools.ietf.org/html/rfc7231" TargetMode="External"/><Relationship Id="rId42" Type="http://schemas.openxmlformats.org/officeDocument/2006/relationships/hyperlink" Target="https://tools.ietf.org/html/rfc7231" TargetMode="External"/><Relationship Id="rId47" Type="http://schemas.openxmlformats.org/officeDocument/2006/relationships/hyperlink" Target="https://tools.ietf.org/html/rfc7231" TargetMode="External"/><Relationship Id="rId63" Type="http://schemas.openxmlformats.org/officeDocument/2006/relationships/hyperlink" Target="https://tools.ietf.org/html/rfc7231" TargetMode="External"/><Relationship Id="rId68" Type="http://schemas.openxmlformats.org/officeDocument/2006/relationships/hyperlink" Target="https://tools.ietf.org/html/rfc7231" TargetMode="External"/><Relationship Id="rId16" Type="http://schemas.openxmlformats.org/officeDocument/2006/relationships/hyperlink" Target="https://tools.ietf.org/html/rfc7231" TargetMode="External"/><Relationship Id="rId11" Type="http://schemas.openxmlformats.org/officeDocument/2006/relationships/hyperlink" Target="https://tools.ietf.org/html/rfc7231" TargetMode="External"/><Relationship Id="rId24" Type="http://schemas.openxmlformats.org/officeDocument/2006/relationships/hyperlink" Target="https://tools.ietf.org/html/rfc7231" TargetMode="External"/><Relationship Id="rId32" Type="http://schemas.openxmlformats.org/officeDocument/2006/relationships/hyperlink" Target="https://tools.ietf.org/html/rfc7231" TargetMode="External"/><Relationship Id="rId37" Type="http://schemas.openxmlformats.org/officeDocument/2006/relationships/hyperlink" Target="https://tools.ietf.org/html/rfc7231" TargetMode="External"/><Relationship Id="rId40" Type="http://schemas.openxmlformats.org/officeDocument/2006/relationships/hyperlink" Target="https://tools.ietf.org/html/rfc7231" TargetMode="External"/><Relationship Id="rId45" Type="http://schemas.openxmlformats.org/officeDocument/2006/relationships/hyperlink" Target="https://tools.ietf.org/html/rfc7231" TargetMode="External"/><Relationship Id="rId53" Type="http://schemas.openxmlformats.org/officeDocument/2006/relationships/hyperlink" Target="https://tools.ietf.org/html/rfc7231" TargetMode="External"/><Relationship Id="rId58" Type="http://schemas.openxmlformats.org/officeDocument/2006/relationships/hyperlink" Target="https://tools.ietf.org/html/rfc7231" TargetMode="External"/><Relationship Id="rId66" Type="http://schemas.openxmlformats.org/officeDocument/2006/relationships/hyperlink" Target="https://tools.ietf.org/html/rfc7231" TargetMode="External"/><Relationship Id="rId74" Type="http://schemas.openxmlformats.org/officeDocument/2006/relationships/hyperlink" Target="https://tools.ietf.org/html/rfc7231" TargetMode="External"/><Relationship Id="rId79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tools.ietf.org/html/rfc7231" TargetMode="External"/><Relationship Id="rId19" Type="http://schemas.openxmlformats.org/officeDocument/2006/relationships/hyperlink" Target="https://tools.ietf.org/html/rfc7231" TargetMode="Externa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hyperlink" Target="https://tools.ietf.org/html/rfc7231" TargetMode="External"/><Relationship Id="rId27" Type="http://schemas.openxmlformats.org/officeDocument/2006/relationships/hyperlink" Target="https://tools.ietf.org/html/rfc7231" TargetMode="External"/><Relationship Id="rId30" Type="http://schemas.openxmlformats.org/officeDocument/2006/relationships/hyperlink" Target="https://tools.ietf.org/html/rfc7231" TargetMode="External"/><Relationship Id="rId35" Type="http://schemas.openxmlformats.org/officeDocument/2006/relationships/hyperlink" Target="https://tools.ietf.org/html/rfc7231" TargetMode="External"/><Relationship Id="rId43" Type="http://schemas.openxmlformats.org/officeDocument/2006/relationships/hyperlink" Target="https://tools.ietf.org/html/rfc7231" TargetMode="External"/><Relationship Id="rId48" Type="http://schemas.openxmlformats.org/officeDocument/2006/relationships/hyperlink" Target="https://tools.ietf.org/html/rfc7231" TargetMode="External"/><Relationship Id="rId56" Type="http://schemas.openxmlformats.org/officeDocument/2006/relationships/hyperlink" Target="https://tools.ietf.org/html/rfc7231" TargetMode="External"/><Relationship Id="rId64" Type="http://schemas.openxmlformats.org/officeDocument/2006/relationships/hyperlink" Target="https://tools.ietf.org/html/rfc7231" TargetMode="External"/><Relationship Id="rId69" Type="http://schemas.openxmlformats.org/officeDocument/2006/relationships/hyperlink" Target="https://tools.ietf.org/html/rfc7231" TargetMode="External"/><Relationship Id="rId77" Type="http://schemas.openxmlformats.org/officeDocument/2006/relationships/hyperlink" Target="https://tools.ietf.org/html/rfc7231" TargetMode="External"/><Relationship Id="rId8" Type="http://schemas.openxmlformats.org/officeDocument/2006/relationships/hyperlink" Target="https://tools.ietf.org/html/rfc7231" TargetMode="External"/><Relationship Id="rId51" Type="http://schemas.openxmlformats.org/officeDocument/2006/relationships/hyperlink" Target="https://tools.ietf.org/html/rfc7231" TargetMode="External"/><Relationship Id="rId72" Type="http://schemas.openxmlformats.org/officeDocument/2006/relationships/hyperlink" Target="https://tools.ietf.org/html/rfc7231" TargetMode="Externa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5" Type="http://schemas.openxmlformats.org/officeDocument/2006/relationships/hyperlink" Target="https://tools.ietf.org/html/rfc7231" TargetMode="External"/><Relationship Id="rId33" Type="http://schemas.openxmlformats.org/officeDocument/2006/relationships/hyperlink" Target="https://tools.ietf.org/html/rfc7231" TargetMode="External"/><Relationship Id="rId38" Type="http://schemas.openxmlformats.org/officeDocument/2006/relationships/hyperlink" Target="https://tools.ietf.org/html/rfc7231" TargetMode="External"/><Relationship Id="rId46" Type="http://schemas.openxmlformats.org/officeDocument/2006/relationships/hyperlink" Target="https://tools.ietf.org/html/rfc7231" TargetMode="External"/><Relationship Id="rId59" Type="http://schemas.openxmlformats.org/officeDocument/2006/relationships/hyperlink" Target="https://tools.ietf.org/html/rfc7231" TargetMode="External"/><Relationship Id="rId67" Type="http://schemas.openxmlformats.org/officeDocument/2006/relationships/hyperlink" Target="https://tools.ietf.org/html/rfc7231" TargetMode="External"/><Relationship Id="rId20" Type="http://schemas.openxmlformats.org/officeDocument/2006/relationships/hyperlink" Target="https://tools.ietf.org/html/rfc7231" TargetMode="External"/><Relationship Id="rId41" Type="http://schemas.openxmlformats.org/officeDocument/2006/relationships/hyperlink" Target="https://tools.ietf.org/html/rfc7231" TargetMode="External"/><Relationship Id="rId54" Type="http://schemas.openxmlformats.org/officeDocument/2006/relationships/hyperlink" Target="https://tools.ietf.org/html/rfc7231" TargetMode="External"/><Relationship Id="rId62" Type="http://schemas.openxmlformats.org/officeDocument/2006/relationships/hyperlink" Target="https://tools.ietf.org/html/rfc7231" TargetMode="External"/><Relationship Id="rId70" Type="http://schemas.openxmlformats.org/officeDocument/2006/relationships/hyperlink" Target="https://tools.ietf.org/html/rfc7231" TargetMode="External"/><Relationship Id="rId75" Type="http://schemas.openxmlformats.org/officeDocument/2006/relationships/hyperlink" Target="https://tools.ietf.org/html/rfc723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hyperlink" Target="https://tools.ietf.org/html/rfc7231" TargetMode="External"/><Relationship Id="rId28" Type="http://schemas.openxmlformats.org/officeDocument/2006/relationships/hyperlink" Target="https://tools.ietf.org/html/rfc7231" TargetMode="External"/><Relationship Id="rId36" Type="http://schemas.openxmlformats.org/officeDocument/2006/relationships/hyperlink" Target="https://tools.ietf.org/html/rfc7231" TargetMode="External"/><Relationship Id="rId49" Type="http://schemas.openxmlformats.org/officeDocument/2006/relationships/hyperlink" Target="https://tools.ietf.org/html/rfc7231" TargetMode="External"/><Relationship Id="rId57" Type="http://schemas.openxmlformats.org/officeDocument/2006/relationships/hyperlink" Target="https://tools.ietf.org/html/rfc7231" TargetMode="External"/><Relationship Id="rId10" Type="http://schemas.openxmlformats.org/officeDocument/2006/relationships/hyperlink" Target="https://tools.ietf.org/html/rfc7231" TargetMode="External"/><Relationship Id="rId31" Type="http://schemas.openxmlformats.org/officeDocument/2006/relationships/hyperlink" Target="https://tools.ietf.org/html/rfc7231" TargetMode="External"/><Relationship Id="rId44" Type="http://schemas.openxmlformats.org/officeDocument/2006/relationships/hyperlink" Target="https://tools.ietf.org/html/rfc7231" TargetMode="External"/><Relationship Id="rId52" Type="http://schemas.openxmlformats.org/officeDocument/2006/relationships/hyperlink" Target="https://tools.ietf.org/html/rfc7231" TargetMode="External"/><Relationship Id="rId60" Type="http://schemas.openxmlformats.org/officeDocument/2006/relationships/hyperlink" Target="https://tools.ietf.org/html/rfc7231" TargetMode="External"/><Relationship Id="rId65" Type="http://schemas.openxmlformats.org/officeDocument/2006/relationships/hyperlink" Target="https://tools.ietf.org/html/rfc7231" TargetMode="External"/><Relationship Id="rId73" Type="http://schemas.openxmlformats.org/officeDocument/2006/relationships/hyperlink" Target="https://tools.ietf.org/html/rfc7231" TargetMode="External"/><Relationship Id="rId78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7231" TargetMode="External"/><Relationship Id="rId39" Type="http://schemas.openxmlformats.org/officeDocument/2006/relationships/hyperlink" Target="https://tools.ietf.org/html/rfc7231" TargetMode="External"/><Relationship Id="rId34" Type="http://schemas.openxmlformats.org/officeDocument/2006/relationships/hyperlink" Target="https://tools.ietf.org/html/rfc7231" TargetMode="External"/><Relationship Id="rId50" Type="http://schemas.openxmlformats.org/officeDocument/2006/relationships/hyperlink" Target="https://tools.ietf.org/html/rfc7231" TargetMode="External"/><Relationship Id="rId55" Type="http://schemas.openxmlformats.org/officeDocument/2006/relationships/hyperlink" Target="https://tools.ietf.org/html/rfc7231" TargetMode="External"/><Relationship Id="rId76" Type="http://schemas.openxmlformats.org/officeDocument/2006/relationships/hyperlink" Target="https://tools.ietf.org/html/rfc7231" TargetMode="External"/><Relationship Id="rId7" Type="http://schemas.openxmlformats.org/officeDocument/2006/relationships/hyperlink" Target="https://tools.ietf.org/html/rfc7231" TargetMode="External"/><Relationship Id="rId71" Type="http://schemas.openxmlformats.org/officeDocument/2006/relationships/hyperlink" Target="https://tools.ietf.org/html/rfc7231" TargetMode="External"/><Relationship Id="rId2" Type="http://schemas.openxmlformats.org/officeDocument/2006/relationships/styles" Target="styles.xml"/><Relationship Id="rId29" Type="http://schemas.openxmlformats.org/officeDocument/2006/relationships/hyperlink" Target="https://tools.ietf.org/html/rfc72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2</Pages>
  <Words>10494</Words>
  <Characters>59816</Characters>
  <Application>Microsoft Office Word</Application>
  <DocSecurity>0</DocSecurity>
  <Lines>498</Lines>
  <Paragraphs>140</Paragraphs>
  <ScaleCrop>false</ScaleCrop>
  <Company/>
  <LinksUpToDate>false</LinksUpToDate>
  <CharactersWithSpaces>7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g Wang</cp:lastModifiedBy>
  <cp:revision>2</cp:revision>
  <dcterms:created xsi:type="dcterms:W3CDTF">2023-07-26T01:26:00Z</dcterms:created>
  <dcterms:modified xsi:type="dcterms:W3CDTF">2023-07-26T01:31:00Z</dcterms:modified>
</cp:coreProperties>
</file>